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bookmarkStart w:id="0" w:name="_GoBack"/>
            <w:bookmarkEnd w:id="0"/>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Welcome</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sz w:val="18"/>
              </w:rPr>
            </w:pPr>
          </w:p>
          <w:p w:rsidR="00193684" w:rsidRDefault="00193684">
            <w:pPr>
              <w:pStyle w:val="TableParagraph"/>
              <w:ind w:left="0"/>
              <w:rPr>
                <w:rFonts w:ascii="Times New Roman"/>
                <w:sz w:val="18"/>
              </w:rPr>
            </w:pPr>
          </w:p>
          <w:p w:rsidR="00193684" w:rsidRDefault="00193684">
            <w:pPr>
              <w:pStyle w:val="TableParagraph"/>
              <w:spacing w:before="5"/>
              <w:ind w:left="0"/>
              <w:rPr>
                <w:rFonts w:ascii="Times New Roman"/>
              </w:rPr>
            </w:pPr>
          </w:p>
          <w:p w:rsidR="00193684" w:rsidRDefault="00574B3D">
            <w:pPr>
              <w:pStyle w:val="TableParagraph"/>
              <w:spacing w:line="316" w:lineRule="auto"/>
              <w:ind w:left="325"/>
              <w:rPr>
                <w:sz w:val="16"/>
              </w:rPr>
            </w:pPr>
            <w:r>
              <w:rPr>
                <w:w w:val="105"/>
                <w:sz w:val="16"/>
              </w:rPr>
              <w:t xml:space="preserve">Thank you for supporting the New Markets </w:t>
            </w:r>
            <w:r>
              <w:rPr>
                <w:spacing w:val="-5"/>
                <w:w w:val="105"/>
                <w:sz w:val="16"/>
              </w:rPr>
              <w:t xml:space="preserve">Tax </w:t>
            </w:r>
            <w:r>
              <w:rPr>
                <w:w w:val="105"/>
                <w:sz w:val="16"/>
              </w:rPr>
              <w:t>Credit Program by participating in our annual questionnaire. This survey requests information</w:t>
            </w:r>
            <w:r>
              <w:rPr>
                <w:spacing w:val="-10"/>
                <w:w w:val="105"/>
                <w:sz w:val="16"/>
              </w:rPr>
              <w:t xml:space="preserve"> </w:t>
            </w:r>
            <w:r>
              <w:rPr>
                <w:w w:val="105"/>
                <w:sz w:val="16"/>
              </w:rPr>
              <w:t>on</w:t>
            </w:r>
            <w:r>
              <w:rPr>
                <w:spacing w:val="-10"/>
                <w:w w:val="105"/>
                <w:sz w:val="16"/>
              </w:rPr>
              <w:t xml:space="preserve"> </w:t>
            </w:r>
            <w:r>
              <w:rPr>
                <w:w w:val="105"/>
                <w:sz w:val="16"/>
              </w:rPr>
              <w:t>all</w:t>
            </w:r>
            <w:r>
              <w:rPr>
                <w:spacing w:val="-10"/>
                <w:w w:val="105"/>
                <w:sz w:val="16"/>
              </w:rPr>
              <w:t xml:space="preserve"> </w:t>
            </w:r>
            <w:r>
              <w:rPr>
                <w:w w:val="105"/>
                <w:sz w:val="16"/>
              </w:rPr>
              <w:t>NMTC</w:t>
            </w:r>
            <w:r>
              <w:rPr>
                <w:spacing w:val="-10"/>
                <w:w w:val="105"/>
                <w:sz w:val="16"/>
              </w:rPr>
              <w:t xml:space="preserve"> </w:t>
            </w:r>
            <w:r>
              <w:rPr>
                <w:w w:val="105"/>
                <w:sz w:val="16"/>
              </w:rPr>
              <w:t>activity</w:t>
            </w:r>
            <w:r>
              <w:rPr>
                <w:spacing w:val="-10"/>
                <w:w w:val="105"/>
                <w:sz w:val="16"/>
              </w:rPr>
              <w:t xml:space="preserve"> </w:t>
            </w:r>
            <w:r>
              <w:rPr>
                <w:w w:val="105"/>
                <w:sz w:val="16"/>
              </w:rPr>
              <w:t>in</w:t>
            </w:r>
            <w:r>
              <w:rPr>
                <w:spacing w:val="-10"/>
                <w:w w:val="105"/>
                <w:sz w:val="16"/>
              </w:rPr>
              <w:t xml:space="preserve"> </w:t>
            </w:r>
            <w:r>
              <w:rPr>
                <w:w w:val="105"/>
                <w:sz w:val="16"/>
              </w:rPr>
              <w:t>calendar</w:t>
            </w:r>
            <w:r>
              <w:rPr>
                <w:spacing w:val="-10"/>
                <w:w w:val="105"/>
                <w:sz w:val="16"/>
              </w:rPr>
              <w:t xml:space="preserve"> </w:t>
            </w:r>
            <w:r>
              <w:rPr>
                <w:w w:val="105"/>
                <w:sz w:val="16"/>
              </w:rPr>
              <w:t>year</w:t>
            </w:r>
            <w:r>
              <w:rPr>
                <w:spacing w:val="-10"/>
                <w:w w:val="105"/>
                <w:sz w:val="16"/>
              </w:rPr>
              <w:t xml:space="preserve"> </w:t>
            </w:r>
            <w:r>
              <w:rPr>
                <w:w w:val="105"/>
                <w:sz w:val="16"/>
              </w:rPr>
              <w:t>2017</w:t>
            </w:r>
            <w:r>
              <w:rPr>
                <w:spacing w:val="-10"/>
                <w:w w:val="105"/>
                <w:sz w:val="16"/>
              </w:rPr>
              <w:t xml:space="preserve"> </w:t>
            </w:r>
            <w:r>
              <w:rPr>
                <w:w w:val="105"/>
                <w:sz w:val="16"/>
              </w:rPr>
              <w:t>(1/1/2017</w:t>
            </w:r>
            <w:r>
              <w:rPr>
                <w:spacing w:val="-10"/>
                <w:w w:val="105"/>
                <w:sz w:val="16"/>
              </w:rPr>
              <w:t xml:space="preserve"> </w:t>
            </w:r>
            <w:r>
              <w:rPr>
                <w:w w:val="105"/>
                <w:sz w:val="16"/>
              </w:rPr>
              <w:t>through</w:t>
            </w:r>
            <w:r>
              <w:rPr>
                <w:spacing w:val="-10"/>
                <w:w w:val="105"/>
                <w:sz w:val="16"/>
              </w:rPr>
              <w:t xml:space="preserve"> </w:t>
            </w:r>
            <w:r>
              <w:rPr>
                <w:w w:val="105"/>
                <w:sz w:val="16"/>
              </w:rPr>
              <w:t>12/31/2017).</w:t>
            </w:r>
            <w:r>
              <w:rPr>
                <w:spacing w:val="-10"/>
                <w:w w:val="105"/>
                <w:sz w:val="16"/>
              </w:rPr>
              <w:t xml:space="preserve"> </w:t>
            </w:r>
            <w:r>
              <w:rPr>
                <w:w w:val="105"/>
                <w:sz w:val="16"/>
              </w:rPr>
              <w:t>The</w:t>
            </w:r>
            <w:r>
              <w:rPr>
                <w:spacing w:val="-10"/>
                <w:w w:val="105"/>
                <w:sz w:val="16"/>
              </w:rPr>
              <w:t xml:space="preserve"> </w:t>
            </w:r>
            <w:r>
              <w:rPr>
                <w:w w:val="105"/>
                <w:sz w:val="16"/>
              </w:rPr>
              <w:t>survey</w:t>
            </w:r>
            <w:r>
              <w:rPr>
                <w:spacing w:val="-10"/>
                <w:w w:val="105"/>
                <w:sz w:val="16"/>
              </w:rPr>
              <w:t xml:space="preserve"> </w:t>
            </w:r>
            <w:r>
              <w:rPr>
                <w:w w:val="105"/>
                <w:sz w:val="16"/>
              </w:rPr>
              <w:t>should</w:t>
            </w:r>
            <w:r>
              <w:rPr>
                <w:spacing w:val="-10"/>
                <w:w w:val="105"/>
                <w:sz w:val="16"/>
              </w:rPr>
              <w:t xml:space="preserve"> </w:t>
            </w:r>
            <w:r>
              <w:rPr>
                <w:w w:val="105"/>
                <w:sz w:val="16"/>
              </w:rPr>
              <w:t>take</w:t>
            </w:r>
            <w:r>
              <w:rPr>
                <w:spacing w:val="-10"/>
                <w:w w:val="105"/>
                <w:sz w:val="16"/>
              </w:rPr>
              <w:t xml:space="preserve"> </w:t>
            </w:r>
            <w:r>
              <w:rPr>
                <w:w w:val="105"/>
                <w:sz w:val="16"/>
              </w:rPr>
              <w:t>about</w:t>
            </w:r>
            <w:r>
              <w:rPr>
                <w:spacing w:val="-10"/>
                <w:w w:val="105"/>
                <w:sz w:val="16"/>
              </w:rPr>
              <w:t xml:space="preserve"> </w:t>
            </w:r>
            <w:r>
              <w:rPr>
                <w:w w:val="105"/>
                <w:sz w:val="16"/>
              </w:rPr>
              <w:t>90</w:t>
            </w:r>
            <w:r>
              <w:rPr>
                <w:spacing w:val="-10"/>
                <w:w w:val="105"/>
                <w:sz w:val="16"/>
              </w:rPr>
              <w:t xml:space="preserve"> </w:t>
            </w:r>
            <w:r>
              <w:rPr>
                <w:w w:val="105"/>
                <w:sz w:val="16"/>
              </w:rPr>
              <w:t>minutes</w:t>
            </w:r>
            <w:r>
              <w:rPr>
                <w:spacing w:val="-10"/>
                <w:w w:val="105"/>
                <w:sz w:val="16"/>
              </w:rPr>
              <w:t xml:space="preserve"> </w:t>
            </w:r>
            <w:r>
              <w:rPr>
                <w:w w:val="105"/>
                <w:sz w:val="16"/>
              </w:rPr>
              <w:t>to complete.</w:t>
            </w:r>
          </w:p>
          <w:p w:rsidR="00193684" w:rsidRDefault="00193684">
            <w:pPr>
              <w:pStyle w:val="TableParagraph"/>
              <w:spacing w:before="3"/>
              <w:ind w:left="0"/>
              <w:rPr>
                <w:rFonts w:ascii="Times New Roman"/>
                <w:sz w:val="21"/>
              </w:rPr>
            </w:pPr>
          </w:p>
          <w:p w:rsidR="00193684" w:rsidRDefault="00574B3D">
            <w:pPr>
              <w:pStyle w:val="TableParagraph"/>
              <w:spacing w:line="316" w:lineRule="auto"/>
              <w:ind w:left="325" w:right="276"/>
              <w:rPr>
                <w:sz w:val="16"/>
              </w:rPr>
            </w:pPr>
            <w:r>
              <w:rPr>
                <w:w w:val="105"/>
                <w:sz w:val="16"/>
              </w:rPr>
              <w:t>The data collected in the survey will be compiled and released in the Coalition’s 2018 NMTC Progress Report. All data will be presented at an aggregate level to ensure anonymity of all Comm</w:t>
            </w:r>
            <w:r>
              <w:rPr>
                <w:w w:val="105"/>
                <w:sz w:val="16"/>
              </w:rPr>
              <w:t xml:space="preserve">unity Development Entity (CDE) respondents. </w:t>
            </w:r>
            <w:r>
              <w:rPr>
                <w:spacing w:val="-4"/>
                <w:w w:val="105"/>
                <w:sz w:val="16"/>
              </w:rPr>
              <w:t xml:space="preserve">Your </w:t>
            </w:r>
            <w:r>
              <w:rPr>
                <w:w w:val="105"/>
                <w:sz w:val="16"/>
              </w:rPr>
              <w:t>name and the name</w:t>
            </w:r>
            <w:r>
              <w:rPr>
                <w:spacing w:val="-8"/>
                <w:w w:val="105"/>
                <w:sz w:val="16"/>
              </w:rPr>
              <w:t xml:space="preserve"> </w:t>
            </w:r>
            <w:r>
              <w:rPr>
                <w:w w:val="105"/>
                <w:sz w:val="16"/>
              </w:rPr>
              <w:t>of</w:t>
            </w:r>
            <w:r>
              <w:rPr>
                <w:spacing w:val="-8"/>
                <w:w w:val="105"/>
                <w:sz w:val="16"/>
              </w:rPr>
              <w:t xml:space="preserve"> </w:t>
            </w:r>
            <w:r>
              <w:rPr>
                <w:w w:val="105"/>
                <w:sz w:val="16"/>
              </w:rPr>
              <w:t>your</w:t>
            </w:r>
            <w:r>
              <w:rPr>
                <w:spacing w:val="-8"/>
                <w:w w:val="105"/>
                <w:sz w:val="16"/>
              </w:rPr>
              <w:t xml:space="preserve"> </w:t>
            </w:r>
            <w:r>
              <w:rPr>
                <w:w w:val="105"/>
                <w:sz w:val="16"/>
              </w:rPr>
              <w:t>CDE</w:t>
            </w:r>
            <w:r>
              <w:rPr>
                <w:spacing w:val="-8"/>
                <w:w w:val="105"/>
                <w:sz w:val="16"/>
              </w:rPr>
              <w:t xml:space="preserve"> </w:t>
            </w:r>
            <w:r>
              <w:rPr>
                <w:w w:val="105"/>
                <w:sz w:val="16"/>
              </w:rPr>
              <w:t>will</w:t>
            </w:r>
            <w:r>
              <w:rPr>
                <w:spacing w:val="-8"/>
                <w:w w:val="105"/>
                <w:sz w:val="16"/>
              </w:rPr>
              <w:t xml:space="preserve"> </w:t>
            </w:r>
            <w:r>
              <w:rPr>
                <w:w w:val="105"/>
                <w:sz w:val="16"/>
              </w:rPr>
              <w:t>not</w:t>
            </w:r>
            <w:r>
              <w:rPr>
                <w:spacing w:val="-8"/>
                <w:w w:val="105"/>
                <w:sz w:val="16"/>
              </w:rPr>
              <w:t xml:space="preserve"> </w:t>
            </w:r>
            <w:r>
              <w:rPr>
                <w:w w:val="105"/>
                <w:sz w:val="16"/>
              </w:rPr>
              <w:t>be</w:t>
            </w:r>
            <w:r>
              <w:rPr>
                <w:spacing w:val="-8"/>
                <w:w w:val="105"/>
                <w:sz w:val="16"/>
              </w:rPr>
              <w:t xml:space="preserve"> </w:t>
            </w:r>
            <w:r>
              <w:rPr>
                <w:w w:val="105"/>
                <w:sz w:val="16"/>
              </w:rPr>
              <w:t>associated</w:t>
            </w:r>
            <w:r>
              <w:rPr>
                <w:spacing w:val="-8"/>
                <w:w w:val="105"/>
                <w:sz w:val="16"/>
              </w:rPr>
              <w:t xml:space="preserve"> </w:t>
            </w:r>
            <w:r>
              <w:rPr>
                <w:w w:val="105"/>
                <w:sz w:val="16"/>
              </w:rPr>
              <w:t>with</w:t>
            </w:r>
            <w:r>
              <w:rPr>
                <w:spacing w:val="-8"/>
                <w:w w:val="105"/>
                <w:sz w:val="16"/>
              </w:rPr>
              <w:t xml:space="preserve"> </w:t>
            </w:r>
            <w:r>
              <w:rPr>
                <w:w w:val="105"/>
                <w:sz w:val="16"/>
              </w:rPr>
              <w:t>any</w:t>
            </w:r>
            <w:r>
              <w:rPr>
                <w:spacing w:val="-8"/>
                <w:w w:val="105"/>
                <w:sz w:val="16"/>
              </w:rPr>
              <w:t xml:space="preserve"> </w:t>
            </w:r>
            <w:r>
              <w:rPr>
                <w:w w:val="105"/>
                <w:sz w:val="16"/>
              </w:rPr>
              <w:t>of</w:t>
            </w:r>
            <w:r>
              <w:rPr>
                <w:spacing w:val="-8"/>
                <w:w w:val="105"/>
                <w:sz w:val="16"/>
              </w:rPr>
              <w:t xml:space="preserve"> </w:t>
            </w:r>
            <w:r>
              <w:rPr>
                <w:w w:val="105"/>
                <w:sz w:val="16"/>
              </w:rPr>
              <w:t>the</w:t>
            </w:r>
            <w:r>
              <w:rPr>
                <w:spacing w:val="-8"/>
                <w:w w:val="105"/>
                <w:sz w:val="16"/>
              </w:rPr>
              <w:t xml:space="preserve"> </w:t>
            </w:r>
            <w:r>
              <w:rPr>
                <w:w w:val="105"/>
                <w:sz w:val="16"/>
              </w:rPr>
              <w:t>results</w:t>
            </w:r>
            <w:r>
              <w:rPr>
                <w:spacing w:val="-8"/>
                <w:w w:val="105"/>
                <w:sz w:val="16"/>
              </w:rPr>
              <w:t xml:space="preserve"> </w:t>
            </w:r>
            <w:r>
              <w:rPr>
                <w:w w:val="105"/>
                <w:sz w:val="16"/>
              </w:rPr>
              <w:t>provided</w:t>
            </w:r>
            <w:r>
              <w:rPr>
                <w:spacing w:val="-8"/>
                <w:w w:val="105"/>
                <w:sz w:val="16"/>
              </w:rPr>
              <w:t xml:space="preserve"> </w:t>
            </w:r>
            <w:r>
              <w:rPr>
                <w:w w:val="105"/>
                <w:sz w:val="16"/>
              </w:rPr>
              <w:t>in</w:t>
            </w:r>
            <w:r>
              <w:rPr>
                <w:spacing w:val="-8"/>
                <w:w w:val="105"/>
                <w:sz w:val="16"/>
              </w:rPr>
              <w:t xml:space="preserve"> </w:t>
            </w:r>
            <w:r>
              <w:rPr>
                <w:w w:val="105"/>
                <w:sz w:val="16"/>
              </w:rPr>
              <w:t>the</w:t>
            </w:r>
            <w:r>
              <w:rPr>
                <w:spacing w:val="-8"/>
                <w:w w:val="105"/>
                <w:sz w:val="16"/>
              </w:rPr>
              <w:t xml:space="preserve"> </w:t>
            </w:r>
            <w:r>
              <w:rPr>
                <w:w w:val="105"/>
                <w:sz w:val="16"/>
              </w:rPr>
              <w:t>survey</w:t>
            </w:r>
            <w:r>
              <w:rPr>
                <w:spacing w:val="-8"/>
                <w:w w:val="105"/>
                <w:sz w:val="16"/>
              </w:rPr>
              <w:t xml:space="preserve"> </w:t>
            </w:r>
            <w:r>
              <w:rPr>
                <w:w w:val="105"/>
                <w:sz w:val="16"/>
              </w:rPr>
              <w:t>or</w:t>
            </w:r>
            <w:r>
              <w:rPr>
                <w:spacing w:val="-8"/>
                <w:w w:val="105"/>
                <w:sz w:val="16"/>
              </w:rPr>
              <w:t xml:space="preserve"> </w:t>
            </w:r>
            <w:r>
              <w:rPr>
                <w:w w:val="105"/>
                <w:sz w:val="16"/>
              </w:rPr>
              <w:t>reported</w:t>
            </w:r>
            <w:r>
              <w:rPr>
                <w:spacing w:val="-8"/>
                <w:w w:val="105"/>
                <w:sz w:val="16"/>
              </w:rPr>
              <w:t xml:space="preserve"> </w:t>
            </w:r>
            <w:r>
              <w:rPr>
                <w:w w:val="105"/>
                <w:sz w:val="16"/>
              </w:rPr>
              <w:t>in</w:t>
            </w:r>
            <w:r>
              <w:rPr>
                <w:spacing w:val="-8"/>
                <w:w w:val="105"/>
                <w:sz w:val="16"/>
              </w:rPr>
              <w:t xml:space="preserve"> </w:t>
            </w:r>
            <w:r>
              <w:rPr>
                <w:w w:val="105"/>
                <w:sz w:val="16"/>
              </w:rPr>
              <w:t>the</w:t>
            </w:r>
            <w:r>
              <w:rPr>
                <w:spacing w:val="-8"/>
                <w:w w:val="105"/>
                <w:sz w:val="16"/>
              </w:rPr>
              <w:t xml:space="preserve"> </w:t>
            </w:r>
            <w:r>
              <w:rPr>
                <w:w w:val="105"/>
                <w:sz w:val="16"/>
              </w:rPr>
              <w:t>2018</w:t>
            </w:r>
            <w:r>
              <w:rPr>
                <w:spacing w:val="-8"/>
                <w:w w:val="105"/>
                <w:sz w:val="16"/>
              </w:rPr>
              <w:t xml:space="preserve"> </w:t>
            </w:r>
            <w:r>
              <w:rPr>
                <w:w w:val="105"/>
                <w:sz w:val="16"/>
              </w:rPr>
              <w:t>NMTC</w:t>
            </w:r>
            <w:r>
              <w:rPr>
                <w:spacing w:val="-8"/>
                <w:w w:val="105"/>
                <w:sz w:val="16"/>
              </w:rPr>
              <w:t xml:space="preserve"> </w:t>
            </w:r>
            <w:r>
              <w:rPr>
                <w:w w:val="105"/>
                <w:sz w:val="16"/>
              </w:rPr>
              <w:t>Progress</w:t>
            </w:r>
            <w:r>
              <w:rPr>
                <w:spacing w:val="-8"/>
                <w:w w:val="105"/>
                <w:sz w:val="16"/>
              </w:rPr>
              <w:t xml:space="preserve"> </w:t>
            </w:r>
            <w:r>
              <w:rPr>
                <w:w w:val="105"/>
                <w:sz w:val="16"/>
              </w:rPr>
              <w:t>Report.</w:t>
            </w:r>
          </w:p>
          <w:p w:rsidR="00193684" w:rsidRDefault="00193684">
            <w:pPr>
              <w:pStyle w:val="TableParagraph"/>
              <w:spacing w:before="3"/>
              <w:ind w:left="0"/>
              <w:rPr>
                <w:rFonts w:ascii="Times New Roman"/>
                <w:sz w:val="21"/>
              </w:rPr>
            </w:pPr>
          </w:p>
          <w:p w:rsidR="00193684" w:rsidRDefault="00574B3D">
            <w:pPr>
              <w:pStyle w:val="TableParagraph"/>
              <w:spacing w:line="633" w:lineRule="auto"/>
              <w:ind w:left="325" w:right="6449"/>
              <w:rPr>
                <w:sz w:val="16"/>
              </w:rPr>
            </w:pPr>
            <w:r>
              <w:rPr>
                <w:w w:val="105"/>
                <w:sz w:val="16"/>
              </w:rPr>
              <w:t xml:space="preserve">The survey closes on March 30th, 2018 </w:t>
            </w:r>
            <w:hyperlink r:id="rId8">
              <w:r>
                <w:rPr>
                  <w:color w:val="262626"/>
                  <w:w w:val="105"/>
                  <w:sz w:val="16"/>
                  <w:u w:val="single" w:color="262626"/>
                </w:rPr>
                <w:t>Download a PDF version of the survey to print.</w:t>
              </w:r>
              <w:r>
                <w:rPr>
                  <w:color w:val="262626"/>
                  <w:sz w:val="16"/>
                  <w:u w:val="single" w:color="262626"/>
                </w:rPr>
                <w:t xml:space="preserve"> </w:t>
              </w:r>
            </w:hyperlink>
          </w:p>
        </w:tc>
      </w:tr>
    </w:tbl>
    <w:p w:rsidR="00193684" w:rsidRDefault="00193684">
      <w:pPr>
        <w:spacing w:line="633" w:lineRule="auto"/>
        <w:rPr>
          <w:sz w:val="16"/>
        </w:rPr>
        <w:sectPr w:rsidR="00193684">
          <w:footerReference w:type="default" r:id="rId9"/>
          <w:type w:val="continuous"/>
          <w:pgSz w:w="12240" w:h="15840"/>
          <w:pgMar w:top="860" w:right="800" w:bottom="760" w:left="740" w:header="720" w:footer="571" w:gutter="0"/>
          <w:pgNumType w:start="1"/>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About the CDE</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sz w:val="18"/>
              </w:rPr>
            </w:pPr>
          </w:p>
          <w:p w:rsidR="00193684" w:rsidRDefault="00193684">
            <w:pPr>
              <w:pStyle w:val="TableParagraph"/>
              <w:ind w:left="0"/>
              <w:rPr>
                <w:rFonts w:ascii="Times New Roman"/>
                <w:sz w:val="18"/>
              </w:rPr>
            </w:pPr>
          </w:p>
          <w:p w:rsidR="00193684" w:rsidRDefault="00193684">
            <w:pPr>
              <w:pStyle w:val="TableParagraph"/>
              <w:spacing w:before="5"/>
              <w:ind w:left="0"/>
              <w:rPr>
                <w:rFonts w:ascii="Times New Roman"/>
              </w:rPr>
            </w:pPr>
          </w:p>
          <w:p w:rsidR="00193684" w:rsidRDefault="00574B3D">
            <w:pPr>
              <w:pStyle w:val="TableParagraph"/>
              <w:spacing w:line="316" w:lineRule="auto"/>
              <w:ind w:left="325" w:right="276"/>
              <w:rPr>
                <w:sz w:val="16"/>
              </w:rPr>
            </w:pPr>
            <w:r>
              <w:rPr>
                <w:w w:val="105"/>
                <w:sz w:val="16"/>
              </w:rPr>
              <w:t>Please</w:t>
            </w:r>
            <w:r>
              <w:rPr>
                <w:spacing w:val="-8"/>
                <w:w w:val="105"/>
                <w:sz w:val="16"/>
              </w:rPr>
              <w:t xml:space="preserve"> </w:t>
            </w:r>
            <w:r>
              <w:rPr>
                <w:w w:val="105"/>
                <w:sz w:val="16"/>
              </w:rPr>
              <w:t>enter</w:t>
            </w:r>
            <w:r>
              <w:rPr>
                <w:spacing w:val="-8"/>
                <w:w w:val="105"/>
                <w:sz w:val="16"/>
              </w:rPr>
              <w:t xml:space="preserve"> </w:t>
            </w:r>
            <w:r>
              <w:rPr>
                <w:w w:val="105"/>
                <w:sz w:val="16"/>
              </w:rPr>
              <w:t>the</w:t>
            </w:r>
            <w:r>
              <w:rPr>
                <w:spacing w:val="-8"/>
                <w:w w:val="105"/>
                <w:sz w:val="16"/>
              </w:rPr>
              <w:t xml:space="preserve"> </w:t>
            </w:r>
            <w:r>
              <w:rPr>
                <w:w w:val="105"/>
                <w:sz w:val="16"/>
              </w:rPr>
              <w:t>contact</w:t>
            </w:r>
            <w:r>
              <w:rPr>
                <w:spacing w:val="-8"/>
                <w:w w:val="105"/>
                <w:sz w:val="16"/>
              </w:rPr>
              <w:t xml:space="preserve"> </w:t>
            </w:r>
            <w:r>
              <w:rPr>
                <w:w w:val="105"/>
                <w:sz w:val="16"/>
              </w:rPr>
              <w:t>information</w:t>
            </w:r>
            <w:r>
              <w:rPr>
                <w:spacing w:val="-8"/>
                <w:w w:val="105"/>
                <w:sz w:val="16"/>
              </w:rPr>
              <w:t xml:space="preserve"> </w:t>
            </w:r>
            <w:r>
              <w:rPr>
                <w:w w:val="105"/>
                <w:sz w:val="16"/>
              </w:rPr>
              <w:t>for</w:t>
            </w:r>
            <w:r>
              <w:rPr>
                <w:spacing w:val="-8"/>
                <w:w w:val="105"/>
                <w:sz w:val="16"/>
              </w:rPr>
              <w:t xml:space="preserve"> </w:t>
            </w:r>
            <w:r>
              <w:rPr>
                <w:w w:val="105"/>
                <w:sz w:val="16"/>
              </w:rPr>
              <w:t>the</w:t>
            </w:r>
            <w:r>
              <w:rPr>
                <w:spacing w:val="-8"/>
                <w:w w:val="105"/>
                <w:sz w:val="16"/>
              </w:rPr>
              <w:t xml:space="preserve"> </w:t>
            </w:r>
            <w:r>
              <w:rPr>
                <w:w w:val="105"/>
                <w:sz w:val="16"/>
              </w:rPr>
              <w:t>person</w:t>
            </w:r>
            <w:r>
              <w:rPr>
                <w:spacing w:val="-8"/>
                <w:w w:val="105"/>
                <w:sz w:val="16"/>
              </w:rPr>
              <w:t xml:space="preserve"> </w:t>
            </w:r>
            <w:r>
              <w:rPr>
                <w:w w:val="105"/>
                <w:sz w:val="16"/>
              </w:rPr>
              <w:t>responsible</w:t>
            </w:r>
            <w:r>
              <w:rPr>
                <w:spacing w:val="-8"/>
                <w:w w:val="105"/>
                <w:sz w:val="16"/>
              </w:rPr>
              <w:t xml:space="preserve"> </w:t>
            </w:r>
            <w:r>
              <w:rPr>
                <w:w w:val="105"/>
                <w:sz w:val="16"/>
              </w:rPr>
              <w:t>for</w:t>
            </w:r>
            <w:r>
              <w:rPr>
                <w:spacing w:val="-8"/>
                <w:w w:val="105"/>
                <w:sz w:val="16"/>
              </w:rPr>
              <w:t xml:space="preserve"> </w:t>
            </w:r>
            <w:r>
              <w:rPr>
                <w:w w:val="105"/>
                <w:sz w:val="16"/>
              </w:rPr>
              <w:t>completing</w:t>
            </w:r>
            <w:r>
              <w:rPr>
                <w:spacing w:val="-8"/>
                <w:w w:val="105"/>
                <w:sz w:val="16"/>
              </w:rPr>
              <w:t xml:space="preserve"> </w:t>
            </w:r>
            <w:r>
              <w:rPr>
                <w:w w:val="105"/>
                <w:sz w:val="16"/>
              </w:rPr>
              <w:t>the</w:t>
            </w:r>
            <w:r>
              <w:rPr>
                <w:spacing w:val="-8"/>
                <w:w w:val="105"/>
                <w:sz w:val="16"/>
              </w:rPr>
              <w:t xml:space="preserve"> </w:t>
            </w:r>
            <w:r>
              <w:rPr>
                <w:spacing w:val="-3"/>
                <w:w w:val="105"/>
                <w:sz w:val="16"/>
              </w:rPr>
              <w:t>survey.</w:t>
            </w:r>
            <w:r>
              <w:rPr>
                <w:spacing w:val="-8"/>
                <w:w w:val="105"/>
                <w:sz w:val="16"/>
              </w:rPr>
              <w:t xml:space="preserve"> </w:t>
            </w:r>
            <w:r>
              <w:rPr>
                <w:spacing w:val="-4"/>
                <w:w w:val="105"/>
                <w:sz w:val="16"/>
              </w:rPr>
              <w:t>Your</w:t>
            </w:r>
            <w:r>
              <w:rPr>
                <w:spacing w:val="-8"/>
                <w:w w:val="105"/>
                <w:sz w:val="16"/>
              </w:rPr>
              <w:t xml:space="preserve"> </w:t>
            </w:r>
            <w:r>
              <w:rPr>
                <w:w w:val="105"/>
                <w:sz w:val="16"/>
              </w:rPr>
              <w:t>name</w:t>
            </w:r>
            <w:r>
              <w:rPr>
                <w:spacing w:val="-8"/>
                <w:w w:val="105"/>
                <w:sz w:val="16"/>
              </w:rPr>
              <w:t xml:space="preserve"> </w:t>
            </w:r>
            <w:r>
              <w:rPr>
                <w:w w:val="105"/>
                <w:sz w:val="16"/>
              </w:rPr>
              <w:t>and</w:t>
            </w:r>
            <w:r>
              <w:rPr>
                <w:spacing w:val="-8"/>
                <w:w w:val="105"/>
                <w:sz w:val="16"/>
              </w:rPr>
              <w:t xml:space="preserve"> </w:t>
            </w:r>
            <w:r>
              <w:rPr>
                <w:w w:val="105"/>
                <w:sz w:val="16"/>
              </w:rPr>
              <w:t>the</w:t>
            </w:r>
            <w:r>
              <w:rPr>
                <w:spacing w:val="-8"/>
                <w:w w:val="105"/>
                <w:sz w:val="16"/>
              </w:rPr>
              <w:t xml:space="preserve"> </w:t>
            </w:r>
            <w:r>
              <w:rPr>
                <w:w w:val="105"/>
                <w:sz w:val="16"/>
              </w:rPr>
              <w:t>name</w:t>
            </w:r>
            <w:r>
              <w:rPr>
                <w:spacing w:val="-8"/>
                <w:w w:val="105"/>
                <w:sz w:val="16"/>
              </w:rPr>
              <w:t xml:space="preserve"> </w:t>
            </w:r>
            <w:r>
              <w:rPr>
                <w:w w:val="105"/>
                <w:sz w:val="16"/>
              </w:rPr>
              <w:t>of</w:t>
            </w:r>
            <w:r>
              <w:rPr>
                <w:spacing w:val="-8"/>
                <w:w w:val="105"/>
                <w:sz w:val="16"/>
              </w:rPr>
              <w:t xml:space="preserve"> </w:t>
            </w:r>
            <w:r>
              <w:rPr>
                <w:w w:val="105"/>
                <w:sz w:val="16"/>
              </w:rPr>
              <w:t>your</w:t>
            </w:r>
            <w:r>
              <w:rPr>
                <w:spacing w:val="-8"/>
                <w:w w:val="105"/>
                <w:sz w:val="16"/>
              </w:rPr>
              <w:t xml:space="preserve"> </w:t>
            </w:r>
            <w:r>
              <w:rPr>
                <w:w w:val="105"/>
                <w:sz w:val="16"/>
              </w:rPr>
              <w:t>CDE</w:t>
            </w:r>
            <w:r>
              <w:rPr>
                <w:spacing w:val="-8"/>
                <w:w w:val="105"/>
                <w:sz w:val="16"/>
              </w:rPr>
              <w:t xml:space="preserve"> </w:t>
            </w:r>
            <w:r>
              <w:rPr>
                <w:w w:val="105"/>
                <w:sz w:val="16"/>
              </w:rPr>
              <w:t>will not</w:t>
            </w:r>
            <w:r>
              <w:rPr>
                <w:spacing w:val="-4"/>
                <w:w w:val="105"/>
                <w:sz w:val="16"/>
              </w:rPr>
              <w:t xml:space="preserve"> </w:t>
            </w:r>
            <w:r>
              <w:rPr>
                <w:w w:val="105"/>
                <w:sz w:val="16"/>
              </w:rPr>
              <w:t>be</w:t>
            </w:r>
            <w:r>
              <w:rPr>
                <w:spacing w:val="-4"/>
                <w:w w:val="105"/>
                <w:sz w:val="16"/>
              </w:rPr>
              <w:t xml:space="preserve"> </w:t>
            </w:r>
            <w:r>
              <w:rPr>
                <w:w w:val="105"/>
                <w:sz w:val="16"/>
              </w:rPr>
              <w:t>associated</w:t>
            </w:r>
            <w:r>
              <w:rPr>
                <w:spacing w:val="-4"/>
                <w:w w:val="105"/>
                <w:sz w:val="16"/>
              </w:rPr>
              <w:t xml:space="preserve"> </w:t>
            </w:r>
            <w:r>
              <w:rPr>
                <w:w w:val="105"/>
                <w:sz w:val="16"/>
              </w:rPr>
              <w:t>with</w:t>
            </w:r>
            <w:r>
              <w:rPr>
                <w:spacing w:val="-4"/>
                <w:w w:val="105"/>
                <w:sz w:val="16"/>
              </w:rPr>
              <w:t xml:space="preserve"> </w:t>
            </w:r>
            <w:r>
              <w:rPr>
                <w:w w:val="105"/>
                <w:sz w:val="16"/>
              </w:rPr>
              <w:t>any</w:t>
            </w:r>
            <w:r>
              <w:rPr>
                <w:spacing w:val="-4"/>
                <w:w w:val="105"/>
                <w:sz w:val="16"/>
              </w:rPr>
              <w:t xml:space="preserve"> </w:t>
            </w:r>
            <w:r>
              <w:rPr>
                <w:w w:val="105"/>
                <w:sz w:val="16"/>
              </w:rPr>
              <w:t>of</w:t>
            </w:r>
            <w:r>
              <w:rPr>
                <w:spacing w:val="-4"/>
                <w:w w:val="105"/>
                <w:sz w:val="16"/>
              </w:rPr>
              <w:t xml:space="preserve"> </w:t>
            </w:r>
            <w:r>
              <w:rPr>
                <w:w w:val="105"/>
                <w:sz w:val="16"/>
              </w:rPr>
              <w:t>the</w:t>
            </w:r>
            <w:r>
              <w:rPr>
                <w:spacing w:val="-4"/>
                <w:w w:val="105"/>
                <w:sz w:val="16"/>
              </w:rPr>
              <w:t xml:space="preserve"> </w:t>
            </w:r>
            <w:r>
              <w:rPr>
                <w:w w:val="105"/>
                <w:sz w:val="16"/>
              </w:rPr>
              <w:t>results</w:t>
            </w:r>
            <w:r>
              <w:rPr>
                <w:spacing w:val="-4"/>
                <w:w w:val="105"/>
                <w:sz w:val="16"/>
              </w:rPr>
              <w:t xml:space="preserve"> </w:t>
            </w:r>
            <w:r>
              <w:rPr>
                <w:w w:val="105"/>
                <w:sz w:val="16"/>
              </w:rPr>
              <w:t>provided</w:t>
            </w:r>
            <w:r>
              <w:rPr>
                <w:spacing w:val="-4"/>
                <w:w w:val="105"/>
                <w:sz w:val="16"/>
              </w:rPr>
              <w:t xml:space="preserve"> </w:t>
            </w:r>
            <w:r>
              <w:rPr>
                <w:w w:val="105"/>
                <w:sz w:val="16"/>
              </w:rPr>
              <w:t>in</w:t>
            </w:r>
            <w:r>
              <w:rPr>
                <w:spacing w:val="-4"/>
                <w:w w:val="105"/>
                <w:sz w:val="16"/>
              </w:rPr>
              <w:t xml:space="preserve"> </w:t>
            </w:r>
            <w:r>
              <w:rPr>
                <w:w w:val="105"/>
                <w:sz w:val="16"/>
              </w:rPr>
              <w:t>the</w:t>
            </w:r>
            <w:r>
              <w:rPr>
                <w:spacing w:val="-4"/>
                <w:w w:val="105"/>
                <w:sz w:val="16"/>
              </w:rPr>
              <w:t xml:space="preserve"> </w:t>
            </w:r>
            <w:r>
              <w:rPr>
                <w:w w:val="105"/>
                <w:sz w:val="16"/>
              </w:rPr>
              <w:t>survey</w:t>
            </w:r>
            <w:r>
              <w:rPr>
                <w:spacing w:val="-4"/>
                <w:w w:val="105"/>
                <w:sz w:val="16"/>
              </w:rPr>
              <w:t xml:space="preserve"> </w:t>
            </w:r>
            <w:r>
              <w:rPr>
                <w:w w:val="105"/>
                <w:sz w:val="16"/>
              </w:rPr>
              <w:t>or</w:t>
            </w:r>
            <w:r>
              <w:rPr>
                <w:spacing w:val="-4"/>
                <w:w w:val="105"/>
                <w:sz w:val="16"/>
              </w:rPr>
              <w:t xml:space="preserve"> </w:t>
            </w:r>
            <w:r>
              <w:rPr>
                <w:w w:val="105"/>
                <w:sz w:val="16"/>
              </w:rPr>
              <w:t>reported</w:t>
            </w:r>
            <w:r>
              <w:rPr>
                <w:spacing w:val="-4"/>
                <w:w w:val="105"/>
                <w:sz w:val="16"/>
              </w:rPr>
              <w:t xml:space="preserve"> </w:t>
            </w:r>
            <w:r>
              <w:rPr>
                <w:w w:val="105"/>
                <w:sz w:val="16"/>
              </w:rPr>
              <w:t>in</w:t>
            </w:r>
            <w:r>
              <w:rPr>
                <w:spacing w:val="-4"/>
                <w:w w:val="105"/>
                <w:sz w:val="16"/>
              </w:rPr>
              <w:t xml:space="preserve"> </w:t>
            </w:r>
            <w:r>
              <w:rPr>
                <w:w w:val="105"/>
                <w:sz w:val="16"/>
              </w:rPr>
              <w:t>the</w:t>
            </w:r>
            <w:r>
              <w:rPr>
                <w:spacing w:val="-4"/>
                <w:w w:val="105"/>
                <w:sz w:val="16"/>
              </w:rPr>
              <w:t xml:space="preserve"> </w:t>
            </w:r>
            <w:r>
              <w:rPr>
                <w:w w:val="105"/>
                <w:sz w:val="16"/>
              </w:rPr>
              <w:t>2018</w:t>
            </w:r>
            <w:r>
              <w:rPr>
                <w:spacing w:val="-4"/>
                <w:w w:val="105"/>
                <w:sz w:val="16"/>
              </w:rPr>
              <w:t xml:space="preserve"> </w:t>
            </w:r>
            <w:r>
              <w:rPr>
                <w:w w:val="105"/>
                <w:sz w:val="16"/>
              </w:rPr>
              <w:t>NMTC</w:t>
            </w:r>
            <w:r>
              <w:rPr>
                <w:spacing w:val="-4"/>
                <w:w w:val="105"/>
                <w:sz w:val="16"/>
              </w:rPr>
              <w:t xml:space="preserve"> </w:t>
            </w:r>
            <w:r>
              <w:rPr>
                <w:w w:val="105"/>
                <w:sz w:val="16"/>
              </w:rPr>
              <w:t>Progress</w:t>
            </w:r>
            <w:r>
              <w:rPr>
                <w:spacing w:val="-4"/>
                <w:w w:val="105"/>
                <w:sz w:val="16"/>
              </w:rPr>
              <w:t xml:space="preserve"> </w:t>
            </w:r>
            <w:r>
              <w:rPr>
                <w:w w:val="105"/>
                <w:sz w:val="16"/>
              </w:rPr>
              <w:t>Report.</w:t>
            </w:r>
          </w:p>
          <w:p w:rsidR="00193684" w:rsidRDefault="00193684">
            <w:pPr>
              <w:pStyle w:val="TableParagraph"/>
              <w:ind w:left="0"/>
              <w:rPr>
                <w:rFonts w:ascii="Times New Roman"/>
                <w:sz w:val="18"/>
              </w:rPr>
            </w:pPr>
          </w:p>
          <w:p w:rsidR="00193684" w:rsidRDefault="00193684">
            <w:pPr>
              <w:pStyle w:val="TableParagraph"/>
              <w:spacing w:before="6"/>
              <w:ind w:left="0"/>
              <w:rPr>
                <w:rFonts w:ascii="Times New Roman"/>
                <w:sz w:val="15"/>
              </w:rPr>
            </w:pPr>
          </w:p>
          <w:p w:rsidR="00193684" w:rsidRDefault="00574B3D">
            <w:pPr>
              <w:pStyle w:val="TableParagraph"/>
              <w:spacing w:before="1"/>
              <w:rPr>
                <w:sz w:val="20"/>
              </w:rPr>
            </w:pPr>
            <w:r>
              <w:rPr>
                <w:sz w:val="20"/>
              </w:rPr>
              <w:t>1. Contact information:</w:t>
            </w:r>
          </w:p>
          <w:p w:rsidR="00193684" w:rsidRDefault="00193684">
            <w:pPr>
              <w:pStyle w:val="TableParagraph"/>
              <w:spacing w:before="1"/>
              <w:ind w:left="0"/>
              <w:rPr>
                <w:rFonts w:ascii="Times New Roman"/>
                <w:sz w:val="21"/>
              </w:rPr>
            </w:pPr>
          </w:p>
          <w:p w:rsidR="00193684" w:rsidRDefault="00574B3D">
            <w:pPr>
              <w:pStyle w:val="TableParagraph"/>
              <w:spacing w:line="650" w:lineRule="auto"/>
              <w:ind w:right="8942"/>
              <w:rPr>
                <w:b/>
                <w:sz w:val="16"/>
              </w:rPr>
            </w:pPr>
            <w:r>
              <w:rPr>
                <w:b/>
                <w:w w:val="105"/>
                <w:sz w:val="16"/>
              </w:rPr>
              <w:t>Name: Title: Address: Address 2:</w:t>
            </w:r>
          </w:p>
          <w:p w:rsidR="00193684" w:rsidRDefault="00574B3D">
            <w:pPr>
              <w:pStyle w:val="TableParagraph"/>
              <w:spacing w:before="2"/>
              <w:rPr>
                <w:b/>
                <w:sz w:val="16"/>
              </w:rPr>
            </w:pPr>
            <w:r>
              <w:rPr>
                <w:b/>
                <w:w w:val="105"/>
                <w:sz w:val="16"/>
              </w:rPr>
              <w:t>City/Town:</w:t>
            </w:r>
          </w:p>
          <w:p w:rsidR="00193684" w:rsidRDefault="00193684">
            <w:pPr>
              <w:pStyle w:val="TableParagraph"/>
              <w:spacing w:before="8"/>
              <w:ind w:left="0"/>
              <w:rPr>
                <w:rFonts w:ascii="Times New Roman"/>
                <w:sz w:val="19"/>
              </w:rPr>
            </w:pPr>
          </w:p>
          <w:p w:rsidR="00193684" w:rsidRDefault="00574B3D">
            <w:pPr>
              <w:pStyle w:val="TableParagraph"/>
              <w:tabs>
                <w:tab w:val="left" w:pos="2629"/>
              </w:tabs>
              <w:rPr>
                <w:sz w:val="20"/>
              </w:rPr>
            </w:pPr>
            <w:r>
              <w:rPr>
                <w:b/>
                <w:w w:val="105"/>
                <w:sz w:val="16"/>
              </w:rPr>
              <w:t>State:</w:t>
            </w:r>
            <w:r>
              <w:rPr>
                <w:b/>
                <w:w w:val="105"/>
                <w:sz w:val="16"/>
              </w:rPr>
              <w:tab/>
            </w:r>
            <w:r>
              <w:rPr>
                <w:color w:val="333333"/>
                <w:w w:val="105"/>
                <w:sz w:val="20"/>
              </w:rPr>
              <w:t>-- select state</w:t>
            </w:r>
            <w:r>
              <w:rPr>
                <w:color w:val="333333"/>
                <w:spacing w:val="-7"/>
                <w:w w:val="105"/>
                <w:sz w:val="20"/>
              </w:rPr>
              <w:t xml:space="preserve"> </w:t>
            </w:r>
            <w:r>
              <w:rPr>
                <w:color w:val="333333"/>
                <w:w w:val="105"/>
                <w:sz w:val="20"/>
              </w:rPr>
              <w:t>--</w:t>
            </w:r>
          </w:p>
          <w:p w:rsidR="00193684" w:rsidRDefault="00193684">
            <w:pPr>
              <w:pStyle w:val="TableParagraph"/>
              <w:spacing w:before="7"/>
              <w:ind w:left="0"/>
              <w:rPr>
                <w:rFonts w:ascii="Times New Roman"/>
                <w:sz w:val="25"/>
              </w:rPr>
            </w:pPr>
          </w:p>
          <w:p w:rsidR="00193684" w:rsidRDefault="00574B3D">
            <w:pPr>
              <w:pStyle w:val="TableParagraph"/>
              <w:rPr>
                <w:b/>
                <w:sz w:val="16"/>
              </w:rPr>
            </w:pPr>
            <w:r>
              <w:rPr>
                <w:b/>
                <w:w w:val="105"/>
                <w:sz w:val="16"/>
              </w:rPr>
              <w:t>ZIP:</w:t>
            </w:r>
          </w:p>
          <w:p w:rsidR="00193684" w:rsidRDefault="00193684">
            <w:pPr>
              <w:pStyle w:val="TableParagraph"/>
              <w:ind w:left="0"/>
              <w:rPr>
                <w:rFonts w:ascii="Times New Roman"/>
                <w:sz w:val="18"/>
              </w:rPr>
            </w:pPr>
          </w:p>
          <w:p w:rsidR="00193684" w:rsidRDefault="00574B3D">
            <w:pPr>
              <w:pStyle w:val="TableParagraph"/>
              <w:spacing w:before="108" w:line="650" w:lineRule="auto"/>
              <w:ind w:right="8437"/>
              <w:rPr>
                <w:b/>
                <w:sz w:val="16"/>
              </w:rPr>
            </w:pPr>
            <w:r>
              <w:rPr>
                <w:b/>
                <w:w w:val="105"/>
                <w:sz w:val="16"/>
              </w:rPr>
              <w:t>Email Address: Phone Number:</w:t>
            </w:r>
          </w:p>
          <w:p w:rsidR="00193684" w:rsidRDefault="00193684">
            <w:pPr>
              <w:pStyle w:val="TableParagraph"/>
              <w:ind w:left="0"/>
              <w:rPr>
                <w:rFonts w:ascii="Times New Roman"/>
                <w:sz w:val="18"/>
              </w:rPr>
            </w:pPr>
          </w:p>
          <w:p w:rsidR="00193684" w:rsidRDefault="00574B3D">
            <w:pPr>
              <w:pStyle w:val="TableParagraph"/>
              <w:numPr>
                <w:ilvl w:val="0"/>
                <w:numId w:val="6"/>
              </w:numPr>
              <w:tabs>
                <w:tab w:val="left" w:pos="607"/>
              </w:tabs>
              <w:ind w:hanging="140"/>
              <w:rPr>
                <w:sz w:val="20"/>
              </w:rPr>
            </w:pPr>
            <w:r>
              <w:rPr>
                <w:sz w:val="20"/>
              </w:rPr>
              <w:t>2. Name of CDE</w:t>
            </w:r>
            <w:r>
              <w:rPr>
                <w:spacing w:val="-20"/>
                <w:sz w:val="20"/>
              </w:rPr>
              <w:t xml:space="preserve"> </w:t>
            </w:r>
            <w:r>
              <w:rPr>
                <w:sz w:val="20"/>
              </w:rPr>
              <w:t>Allocatee:</w:t>
            </w:r>
          </w:p>
          <w:p w:rsidR="00193684" w:rsidRDefault="00193684">
            <w:pPr>
              <w:pStyle w:val="TableParagraph"/>
              <w:spacing w:before="2"/>
              <w:ind w:left="0"/>
              <w:rPr>
                <w:rFonts w:ascii="Times New Roman"/>
                <w:sz w:val="10"/>
              </w:rPr>
            </w:pP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6039485" cy="260350"/>
                      <wp:effectExtent l="10160" t="8255" r="8255" b="7620"/>
                      <wp:docPr id="1030" name="Group 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9485" cy="260350"/>
                                <a:chOff x="0" y="0"/>
                                <a:chExt cx="9511" cy="410"/>
                              </a:xfrm>
                            </wpg:grpSpPr>
                            <wps:wsp>
                              <wps:cNvPr id="1031" name="Line 991"/>
                              <wps:cNvCnPr>
                                <a:cxnSpLocks noChangeShapeType="1"/>
                              </wps:cNvCnPr>
                              <wps:spPr bwMode="auto">
                                <a:xfrm>
                                  <a:off x="0" y="6"/>
                                  <a:ext cx="951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32" name="Line 990"/>
                              <wps:cNvCnPr>
                                <a:cxnSpLocks noChangeShapeType="1"/>
                              </wps:cNvCnPr>
                              <wps:spPr bwMode="auto">
                                <a:xfrm>
                                  <a:off x="0" y="403"/>
                                  <a:ext cx="951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33" name="Line 989"/>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34" name="Line 988"/>
                              <wps:cNvCnPr>
                                <a:cxnSpLocks noChangeShapeType="1"/>
                              </wps:cNvCnPr>
                              <wps:spPr bwMode="auto">
                                <a:xfrm>
                                  <a:off x="950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BA0798D" id="Group 987" o:spid="_x0000_s1026" style="width:475.55pt;height:20.5pt;mso-position-horizontal-relative:char;mso-position-vertical-relative:line" coordsize="951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">
                      <v:line id="Line 991" o:spid="_x0000_s1027" style="position:absolute;visibility:visible;mso-wrap-style:square" from="0,6" to="95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" strokecolor="#999" strokeweight=".64pt"/>
                      <v:line id="Line 990" o:spid="_x0000_s1028" style="position:absolute;visibility:visible;mso-wrap-style:square" from="0,403" to="951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" strokecolor="#999" strokeweight=".64pt"/>
                      <v:line id="Line 989"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" strokecolor="#999" strokeweight=".64pt"/>
                      <v:line id="Line 988" o:spid="_x0000_s1030" style="position:absolute;visibility:visible;mso-wrap-style:square" from="9504,0" to="950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" strokecolor="#999" strokeweight=".64pt"/>
                      <w10:anchorlock/>
                    </v:group>
                  </w:pict>
                </mc:Fallback>
              </mc:AlternateContent>
            </w:r>
          </w:p>
          <w:p w:rsidR="00193684" w:rsidRDefault="00193684">
            <w:pPr>
              <w:pStyle w:val="TableParagraph"/>
              <w:spacing w:before="5"/>
              <w:ind w:left="0"/>
              <w:rPr>
                <w:rFonts w:ascii="Times New Roman"/>
                <w:sz w:val="32"/>
              </w:rPr>
            </w:pPr>
          </w:p>
          <w:p w:rsidR="00193684" w:rsidRDefault="00574B3D">
            <w:pPr>
              <w:pStyle w:val="TableParagraph"/>
              <w:numPr>
                <w:ilvl w:val="0"/>
                <w:numId w:val="6"/>
              </w:numPr>
              <w:tabs>
                <w:tab w:val="left" w:pos="607"/>
              </w:tabs>
              <w:ind w:hanging="140"/>
              <w:rPr>
                <w:sz w:val="20"/>
              </w:rPr>
            </w:pPr>
            <w:r>
              <w:rPr>
                <w:sz w:val="20"/>
              </w:rPr>
              <w:t>3. Name of Parent/Controlling</w:t>
            </w:r>
            <w:r>
              <w:rPr>
                <w:spacing w:val="-7"/>
                <w:sz w:val="20"/>
              </w:rPr>
              <w:t xml:space="preserve"> </w:t>
            </w:r>
            <w:r>
              <w:rPr>
                <w:sz w:val="20"/>
              </w:rPr>
              <w:t>Entity:</w:t>
            </w:r>
          </w:p>
        </w:tc>
      </w:tr>
    </w:tbl>
    <w:p w:rsidR="00193684" w:rsidRDefault="00D1243A">
      <w:pPr>
        <w:rPr>
          <w:sz w:val="2"/>
          <w:szCs w:val="2"/>
        </w:rPr>
      </w:pPr>
      <w:r>
        <w:rPr>
          <w:noProof/>
        </w:rPr>
        <mc:AlternateContent>
          <mc:Choice Requires="wpg">
            <w:drawing>
              <wp:anchor distT="0" distB="0" distL="114300" distR="114300" simplePos="0" relativeHeight="503265920" behindDoc="1" locked="0" layoutInCell="1" allowOverlap="1">
                <wp:simplePos x="0" y="0"/>
                <wp:positionH relativeFrom="page">
                  <wp:posOffset>2174240</wp:posOffset>
                </wp:positionH>
                <wp:positionV relativeFrom="page">
                  <wp:posOffset>4238625</wp:posOffset>
                </wp:positionV>
                <wp:extent cx="2397760" cy="260350"/>
                <wp:effectExtent l="12065" t="9525" r="9525" b="6350"/>
                <wp:wrapNone/>
                <wp:docPr id="1026" name="Group 9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7760" cy="260350"/>
                          <a:chOff x="3424" y="6675"/>
                          <a:chExt cx="3776" cy="410"/>
                        </a:xfrm>
                      </wpg:grpSpPr>
                      <wps:wsp>
                        <wps:cNvPr id="1027" name="AutoShape 986"/>
                        <wps:cNvSpPr>
                          <a:spLocks/>
                        </wps:cNvSpPr>
                        <wps:spPr bwMode="auto">
                          <a:xfrm>
                            <a:off x="3423" y="6681"/>
                            <a:ext cx="3776" cy="397"/>
                          </a:xfrm>
                          <a:custGeom>
                            <a:avLst/>
                            <a:gdLst>
                              <a:gd name="T0" fmla="+- 0 3424 3424"/>
                              <a:gd name="T1" fmla="*/ T0 w 3776"/>
                              <a:gd name="T2" fmla="+- 0 6681 6681"/>
                              <a:gd name="T3" fmla="*/ 6681 h 397"/>
                              <a:gd name="T4" fmla="+- 0 7200 3424"/>
                              <a:gd name="T5" fmla="*/ T4 w 3776"/>
                              <a:gd name="T6" fmla="+- 0 6681 6681"/>
                              <a:gd name="T7" fmla="*/ 6681 h 397"/>
                              <a:gd name="T8" fmla="+- 0 3424 3424"/>
                              <a:gd name="T9" fmla="*/ T8 w 3776"/>
                              <a:gd name="T10" fmla="+- 0 7078 6681"/>
                              <a:gd name="T11" fmla="*/ 7078 h 397"/>
                              <a:gd name="T12" fmla="+- 0 7200 3424"/>
                              <a:gd name="T13" fmla="*/ T12 w 3776"/>
                              <a:gd name="T14" fmla="+- 0 7078 6681"/>
                              <a:gd name="T15" fmla="*/ 7078 h 397"/>
                            </a:gdLst>
                            <a:ahLst/>
                            <a:cxnLst>
                              <a:cxn ang="0">
                                <a:pos x="T1" y="T3"/>
                              </a:cxn>
                              <a:cxn ang="0">
                                <a:pos x="T5" y="T7"/>
                              </a:cxn>
                              <a:cxn ang="0">
                                <a:pos x="T9" y="T11"/>
                              </a:cxn>
                              <a:cxn ang="0">
                                <a:pos x="T13" y="T15"/>
                              </a:cxn>
                            </a:cxnLst>
                            <a:rect l="0" t="0" r="r" b="b"/>
                            <a:pathLst>
                              <a:path w="3776" h="397">
                                <a:moveTo>
                                  <a:pt x="0" y="0"/>
                                </a:moveTo>
                                <a:lnTo>
                                  <a:pt x="3776" y="0"/>
                                </a:lnTo>
                                <a:moveTo>
                                  <a:pt x="0" y="397"/>
                                </a:moveTo>
                                <a:lnTo>
                                  <a:pt x="3776"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8" name="Line 985"/>
                        <wps:cNvCnPr>
                          <a:cxnSpLocks noChangeShapeType="1"/>
                        </wps:cNvCnPr>
                        <wps:spPr bwMode="auto">
                          <a:xfrm>
                            <a:off x="3430" y="66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29" name="Line 984"/>
                        <wps:cNvCnPr>
                          <a:cxnSpLocks noChangeShapeType="1"/>
                        </wps:cNvCnPr>
                        <wps:spPr bwMode="auto">
                          <a:xfrm>
                            <a:off x="7193" y="66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1728AB" id="Group 983" o:spid="_x0000_s1026" style="position:absolute;margin-left:171.2pt;margin-top:333.75pt;width:188.8pt;height:20.5pt;z-index:-50560;mso-position-horizontal-relative:page;mso-position-vertical-relative:page" coordorigin="3424,6675" coordsize="377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">
                <v:shape id="AutoShape 986" o:spid="_x0000_s1027" style="position:absolute;left:3423;top:6681;width:3776;height:397;visibility:visible;mso-wrap-style:square;v-text-anchor:top" coordsize="377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" path="m,l3776,m,397r3776,e" filled="f" strokecolor="#999" strokeweight=".64pt">
                  <v:path arrowok="t" o:connecttype="custom" o:connectlocs="0,6681;3776,6681;0,7078;3776,7078" o:connectangles="0,0,0,0"/>
                </v:shape>
                <v:line id="Line 985" o:spid="_x0000_s1028" style="position:absolute;visibility:visible;mso-wrap-style:square" from="3430,6675" to="3430,7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" strokecolor="#999" strokeweight=".64pt"/>
                <v:line id="Line 984" o:spid="_x0000_s1029" style="position:absolute;visibility:visible;mso-wrap-style:square" from="7193,6675" to="7193,7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5944" behindDoc="1" locked="0" layoutInCell="1" allowOverlap="1">
                <wp:simplePos x="0" y="0"/>
                <wp:positionH relativeFrom="page">
                  <wp:posOffset>2174240</wp:posOffset>
                </wp:positionH>
                <wp:positionV relativeFrom="page">
                  <wp:posOffset>4555490</wp:posOffset>
                </wp:positionV>
                <wp:extent cx="2397760" cy="260350"/>
                <wp:effectExtent l="12065" t="12065" r="9525" b="13335"/>
                <wp:wrapNone/>
                <wp:docPr id="1021" name="Group 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7760" cy="260350"/>
                          <a:chOff x="3424" y="7174"/>
                          <a:chExt cx="3776" cy="410"/>
                        </a:xfrm>
                      </wpg:grpSpPr>
                      <wps:wsp>
                        <wps:cNvPr id="1022" name="Line 982"/>
                        <wps:cNvCnPr>
                          <a:cxnSpLocks noChangeShapeType="1"/>
                        </wps:cNvCnPr>
                        <wps:spPr bwMode="auto">
                          <a:xfrm>
                            <a:off x="3424" y="7180"/>
                            <a:ext cx="377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23" name="Line 981"/>
                        <wps:cNvCnPr>
                          <a:cxnSpLocks noChangeShapeType="1"/>
                        </wps:cNvCnPr>
                        <wps:spPr bwMode="auto">
                          <a:xfrm>
                            <a:off x="3424" y="7577"/>
                            <a:ext cx="377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24" name="Line 980"/>
                        <wps:cNvCnPr>
                          <a:cxnSpLocks noChangeShapeType="1"/>
                        </wps:cNvCnPr>
                        <wps:spPr bwMode="auto">
                          <a:xfrm>
                            <a:off x="3430" y="71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25" name="Line 979"/>
                        <wps:cNvCnPr>
                          <a:cxnSpLocks noChangeShapeType="1"/>
                        </wps:cNvCnPr>
                        <wps:spPr bwMode="auto">
                          <a:xfrm>
                            <a:off x="7193" y="71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1AA88A7" id="Group 978" o:spid="_x0000_s1026" style="position:absolute;margin-left:171.2pt;margin-top:358.7pt;width:188.8pt;height:20.5pt;z-index:-50536;mso-position-horizontal-relative:page;mso-position-vertical-relative:page" coordorigin="3424,7174" coordsize="377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">
                <v:line id="Line 982" o:spid="_x0000_s1027" style="position:absolute;visibility:visible;mso-wrap-style:square" from="3424,7180" to="7200,7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" strokecolor="#999" strokeweight=".64pt"/>
                <v:line id="Line 981" o:spid="_x0000_s1028" style="position:absolute;visibility:visible;mso-wrap-style:square" from="3424,7577" to="7200,7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" strokecolor="#999" strokeweight=".64pt"/>
                <v:line id="Line 980" o:spid="_x0000_s1029" style="position:absolute;visibility:visible;mso-wrap-style:square" from="3430,7174" to="3430,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" strokecolor="#999" strokeweight=".64pt"/>
                <v:line id="Line 979" o:spid="_x0000_s1030" style="position:absolute;visibility:visible;mso-wrap-style:square" from="7193,7174" to="7193,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5968" behindDoc="1" locked="0" layoutInCell="1" allowOverlap="1">
                <wp:simplePos x="0" y="0"/>
                <wp:positionH relativeFrom="page">
                  <wp:posOffset>2174240</wp:posOffset>
                </wp:positionH>
                <wp:positionV relativeFrom="page">
                  <wp:posOffset>4872355</wp:posOffset>
                </wp:positionV>
                <wp:extent cx="2397760" cy="260350"/>
                <wp:effectExtent l="12065" t="5080" r="9525" b="10795"/>
                <wp:wrapNone/>
                <wp:docPr id="1016" name="Group 9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7760" cy="260350"/>
                          <a:chOff x="3424" y="7673"/>
                          <a:chExt cx="3776" cy="410"/>
                        </a:xfrm>
                      </wpg:grpSpPr>
                      <wps:wsp>
                        <wps:cNvPr id="1017" name="Line 977"/>
                        <wps:cNvCnPr>
                          <a:cxnSpLocks noChangeShapeType="1"/>
                        </wps:cNvCnPr>
                        <wps:spPr bwMode="auto">
                          <a:xfrm>
                            <a:off x="3424" y="7680"/>
                            <a:ext cx="377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18" name="Line 976"/>
                        <wps:cNvCnPr>
                          <a:cxnSpLocks noChangeShapeType="1"/>
                        </wps:cNvCnPr>
                        <wps:spPr bwMode="auto">
                          <a:xfrm>
                            <a:off x="3424" y="8076"/>
                            <a:ext cx="377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19" name="Line 975"/>
                        <wps:cNvCnPr>
                          <a:cxnSpLocks noChangeShapeType="1"/>
                        </wps:cNvCnPr>
                        <wps:spPr bwMode="auto">
                          <a:xfrm>
                            <a:off x="3430" y="76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20" name="Line 974"/>
                        <wps:cNvCnPr>
                          <a:cxnSpLocks noChangeShapeType="1"/>
                        </wps:cNvCnPr>
                        <wps:spPr bwMode="auto">
                          <a:xfrm>
                            <a:off x="7193" y="76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AB9E25" id="Group 973" o:spid="_x0000_s1026" style="position:absolute;margin-left:171.2pt;margin-top:383.65pt;width:188.8pt;height:20.5pt;z-index:-50512;mso-position-horizontal-relative:page;mso-position-vertical-relative:page" coordorigin="3424,7673" coordsize="377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">
                <v:line id="Line 977" o:spid="_x0000_s1027" style="position:absolute;visibility:visible;mso-wrap-style:square" from="3424,7680" to="7200,7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" strokecolor="#999" strokeweight=".64pt"/>
                <v:line id="Line 976" o:spid="_x0000_s1028" style="position:absolute;visibility:visible;mso-wrap-style:square" from="3424,8076" to="7200,8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" strokecolor="#999" strokeweight=".64pt"/>
                <v:line id="Line 975" o:spid="_x0000_s1029" style="position:absolute;visibility:visible;mso-wrap-style:square" from="3430,7673" to="3430,8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" strokecolor="#999" strokeweight=".64pt"/>
                <v:line id="Line 974" o:spid="_x0000_s1030" style="position:absolute;visibility:visible;mso-wrap-style:square" from="7193,7673" to="7193,8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5992" behindDoc="1" locked="0" layoutInCell="1" allowOverlap="1">
                <wp:simplePos x="0" y="0"/>
                <wp:positionH relativeFrom="page">
                  <wp:posOffset>2174240</wp:posOffset>
                </wp:positionH>
                <wp:positionV relativeFrom="page">
                  <wp:posOffset>5189220</wp:posOffset>
                </wp:positionV>
                <wp:extent cx="2397760" cy="260350"/>
                <wp:effectExtent l="12065" t="7620" r="9525" b="8255"/>
                <wp:wrapNone/>
                <wp:docPr id="1011" name="Group 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7760" cy="260350"/>
                          <a:chOff x="3424" y="8172"/>
                          <a:chExt cx="3776" cy="410"/>
                        </a:xfrm>
                      </wpg:grpSpPr>
                      <wps:wsp>
                        <wps:cNvPr id="1012" name="Line 972"/>
                        <wps:cNvCnPr>
                          <a:cxnSpLocks noChangeShapeType="1"/>
                        </wps:cNvCnPr>
                        <wps:spPr bwMode="auto">
                          <a:xfrm>
                            <a:off x="3424" y="8179"/>
                            <a:ext cx="377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13" name="Line 971"/>
                        <wps:cNvCnPr>
                          <a:cxnSpLocks noChangeShapeType="1"/>
                        </wps:cNvCnPr>
                        <wps:spPr bwMode="auto">
                          <a:xfrm>
                            <a:off x="3424" y="8576"/>
                            <a:ext cx="377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14" name="Line 970"/>
                        <wps:cNvCnPr>
                          <a:cxnSpLocks noChangeShapeType="1"/>
                        </wps:cNvCnPr>
                        <wps:spPr bwMode="auto">
                          <a:xfrm>
                            <a:off x="3430" y="817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15" name="Line 969"/>
                        <wps:cNvCnPr>
                          <a:cxnSpLocks noChangeShapeType="1"/>
                        </wps:cNvCnPr>
                        <wps:spPr bwMode="auto">
                          <a:xfrm>
                            <a:off x="7193" y="817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E2264B9" id="Group 968" o:spid="_x0000_s1026" style="position:absolute;margin-left:171.2pt;margin-top:408.6pt;width:188.8pt;height:20.5pt;z-index:-50488;mso-position-horizontal-relative:page;mso-position-vertical-relative:page" coordorigin="3424,8172" coordsize="377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">
                <v:line id="Line 972" o:spid="_x0000_s1027" style="position:absolute;visibility:visible;mso-wrap-style:square" from="3424,8179" to="7200,81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" strokecolor="#999" strokeweight=".64pt"/>
                <v:line id="Line 971" o:spid="_x0000_s1028" style="position:absolute;visibility:visible;mso-wrap-style:square" from="3424,8576" to="7200,8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" strokecolor="#999" strokeweight=".64pt"/>
                <v:line id="Line 970" o:spid="_x0000_s1029" style="position:absolute;visibility:visible;mso-wrap-style:square" from="3430,8172" to="3430,8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" strokecolor="#999" strokeweight=".64pt"/>
                <v:line id="Line 969" o:spid="_x0000_s1030" style="position:absolute;visibility:visible;mso-wrap-style:square" from="7193,8172" to="7193,8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6016" behindDoc="1" locked="0" layoutInCell="1" allowOverlap="1">
                <wp:simplePos x="0" y="0"/>
                <wp:positionH relativeFrom="page">
                  <wp:posOffset>2174240</wp:posOffset>
                </wp:positionH>
                <wp:positionV relativeFrom="page">
                  <wp:posOffset>5506720</wp:posOffset>
                </wp:positionV>
                <wp:extent cx="1300480" cy="260350"/>
                <wp:effectExtent l="12065" t="10795" r="11430" b="5080"/>
                <wp:wrapNone/>
                <wp:docPr id="1007" name="Group 9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0480" cy="260350"/>
                          <a:chOff x="3424" y="8672"/>
                          <a:chExt cx="2048" cy="410"/>
                        </a:xfrm>
                      </wpg:grpSpPr>
                      <wps:wsp>
                        <wps:cNvPr id="1008" name="AutoShape 967"/>
                        <wps:cNvSpPr>
                          <a:spLocks/>
                        </wps:cNvSpPr>
                        <wps:spPr bwMode="auto">
                          <a:xfrm>
                            <a:off x="3423" y="8678"/>
                            <a:ext cx="2048" cy="397"/>
                          </a:xfrm>
                          <a:custGeom>
                            <a:avLst/>
                            <a:gdLst>
                              <a:gd name="T0" fmla="+- 0 3424 3424"/>
                              <a:gd name="T1" fmla="*/ T0 w 2048"/>
                              <a:gd name="T2" fmla="+- 0 8678 8678"/>
                              <a:gd name="T3" fmla="*/ 8678 h 397"/>
                              <a:gd name="T4" fmla="+- 0 5472 3424"/>
                              <a:gd name="T5" fmla="*/ T4 w 2048"/>
                              <a:gd name="T6" fmla="+- 0 8678 8678"/>
                              <a:gd name="T7" fmla="*/ 8678 h 397"/>
                              <a:gd name="T8" fmla="+- 0 3424 3424"/>
                              <a:gd name="T9" fmla="*/ T8 w 2048"/>
                              <a:gd name="T10" fmla="+- 0 9075 8678"/>
                              <a:gd name="T11" fmla="*/ 9075 h 397"/>
                              <a:gd name="T12" fmla="+- 0 5472 3424"/>
                              <a:gd name="T13" fmla="*/ T12 w 2048"/>
                              <a:gd name="T14" fmla="+- 0 9075 8678"/>
                              <a:gd name="T15" fmla="*/ 9075 h 397"/>
                            </a:gdLst>
                            <a:ahLst/>
                            <a:cxnLst>
                              <a:cxn ang="0">
                                <a:pos x="T1" y="T3"/>
                              </a:cxn>
                              <a:cxn ang="0">
                                <a:pos x="T5" y="T7"/>
                              </a:cxn>
                              <a:cxn ang="0">
                                <a:pos x="T9" y="T11"/>
                              </a:cxn>
                              <a:cxn ang="0">
                                <a:pos x="T13" y="T15"/>
                              </a:cxn>
                            </a:cxnLst>
                            <a:rect l="0" t="0" r="r" b="b"/>
                            <a:pathLst>
                              <a:path w="2048" h="397">
                                <a:moveTo>
                                  <a:pt x="0" y="0"/>
                                </a:moveTo>
                                <a:lnTo>
                                  <a:pt x="2048" y="0"/>
                                </a:lnTo>
                                <a:moveTo>
                                  <a:pt x="0" y="397"/>
                                </a:moveTo>
                                <a:lnTo>
                                  <a:pt x="2048"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9" name="Line 966"/>
                        <wps:cNvCnPr>
                          <a:cxnSpLocks noChangeShapeType="1"/>
                        </wps:cNvCnPr>
                        <wps:spPr bwMode="auto">
                          <a:xfrm>
                            <a:off x="3430" y="8672"/>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10" name="Line 965"/>
                        <wps:cNvCnPr>
                          <a:cxnSpLocks noChangeShapeType="1"/>
                        </wps:cNvCnPr>
                        <wps:spPr bwMode="auto">
                          <a:xfrm>
                            <a:off x="5465" y="8672"/>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C1DAC9" id="Group 964" o:spid="_x0000_s1026" style="position:absolute;margin-left:171.2pt;margin-top:433.6pt;width:102.4pt;height:20.5pt;z-index:-50464;mso-position-horizontal-relative:page;mso-position-vertical-relative:page" coordorigin="3424,8672" coordsize="2048,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">
                <v:shape id="AutoShape 967" o:spid="_x0000_s1027" style="position:absolute;left:3423;top:8678;width:2048;height:397;visibility:visible;mso-wrap-style:square;v-text-anchor:top" coordsize="2048,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" path="m,l2048,m,397r2048,e" filled="f" strokecolor="#999" strokeweight=".64pt">
                  <v:path arrowok="t" o:connecttype="custom" o:connectlocs="0,8678;2048,8678;0,9075;2048,9075" o:connectangles="0,0,0,0"/>
                </v:shape>
                <v:line id="Line 966" o:spid="_x0000_s1028" style="position:absolute;visibility:visible;mso-wrap-style:square" from="3430,8672" to="3430,9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" strokecolor="#999" strokeweight=".64pt"/>
                <v:line id="Line 965" o:spid="_x0000_s1029" style="position:absolute;visibility:visible;mso-wrap-style:square" from="5465,8672" to="5465,9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6040" behindDoc="1" locked="0" layoutInCell="1" allowOverlap="1">
                <wp:simplePos x="0" y="0"/>
                <wp:positionH relativeFrom="page">
                  <wp:posOffset>2174240</wp:posOffset>
                </wp:positionH>
                <wp:positionV relativeFrom="page">
                  <wp:posOffset>5823585</wp:posOffset>
                </wp:positionV>
                <wp:extent cx="2275840" cy="195580"/>
                <wp:effectExtent l="12065" t="13335" r="7620" b="10160"/>
                <wp:wrapNone/>
                <wp:docPr id="1002" name="Group 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75840" cy="195580"/>
                          <a:chOff x="3424" y="9171"/>
                          <a:chExt cx="3584" cy="308"/>
                        </a:xfrm>
                      </wpg:grpSpPr>
                      <pic:pic xmlns:pic="http://schemas.openxmlformats.org/drawingml/2006/picture">
                        <pic:nvPicPr>
                          <pic:cNvPr id="1003" name="Picture 9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777" y="9196"/>
                            <a:ext cx="192" cy="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4" name="AutoShape 962"/>
                        <wps:cNvSpPr>
                          <a:spLocks/>
                        </wps:cNvSpPr>
                        <wps:spPr bwMode="auto">
                          <a:xfrm>
                            <a:off x="3423" y="9177"/>
                            <a:ext cx="3584" cy="295"/>
                          </a:xfrm>
                          <a:custGeom>
                            <a:avLst/>
                            <a:gdLst>
                              <a:gd name="T0" fmla="+- 0 3424 3424"/>
                              <a:gd name="T1" fmla="*/ T0 w 3584"/>
                              <a:gd name="T2" fmla="+- 0 9177 9177"/>
                              <a:gd name="T3" fmla="*/ 9177 h 295"/>
                              <a:gd name="T4" fmla="+- 0 7008 3424"/>
                              <a:gd name="T5" fmla="*/ T4 w 3584"/>
                              <a:gd name="T6" fmla="+- 0 9177 9177"/>
                              <a:gd name="T7" fmla="*/ 9177 h 295"/>
                              <a:gd name="T8" fmla="+- 0 3424 3424"/>
                              <a:gd name="T9" fmla="*/ T8 w 3584"/>
                              <a:gd name="T10" fmla="+- 0 9472 9177"/>
                              <a:gd name="T11" fmla="*/ 9472 h 295"/>
                              <a:gd name="T12" fmla="+- 0 7008 3424"/>
                              <a:gd name="T13" fmla="*/ T12 w 3584"/>
                              <a:gd name="T14" fmla="+- 0 9472 9177"/>
                              <a:gd name="T15" fmla="*/ 9472 h 295"/>
                            </a:gdLst>
                            <a:ahLst/>
                            <a:cxnLst>
                              <a:cxn ang="0">
                                <a:pos x="T1" y="T3"/>
                              </a:cxn>
                              <a:cxn ang="0">
                                <a:pos x="T5" y="T7"/>
                              </a:cxn>
                              <a:cxn ang="0">
                                <a:pos x="T9" y="T11"/>
                              </a:cxn>
                              <a:cxn ang="0">
                                <a:pos x="T13" y="T15"/>
                              </a:cxn>
                            </a:cxnLst>
                            <a:rect l="0" t="0" r="r" b="b"/>
                            <a:pathLst>
                              <a:path w="3584" h="295">
                                <a:moveTo>
                                  <a:pt x="0" y="0"/>
                                </a:moveTo>
                                <a:lnTo>
                                  <a:pt x="3584" y="0"/>
                                </a:lnTo>
                                <a:moveTo>
                                  <a:pt x="0" y="295"/>
                                </a:moveTo>
                                <a:lnTo>
                                  <a:pt x="3584" y="295"/>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5" name="Line 961"/>
                        <wps:cNvCnPr>
                          <a:cxnSpLocks noChangeShapeType="1"/>
                        </wps:cNvCnPr>
                        <wps:spPr bwMode="auto">
                          <a:xfrm>
                            <a:off x="3430" y="9171"/>
                            <a:ext cx="0" cy="307"/>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06" name="Line 960"/>
                        <wps:cNvCnPr>
                          <a:cxnSpLocks noChangeShapeType="1"/>
                        </wps:cNvCnPr>
                        <wps:spPr bwMode="auto">
                          <a:xfrm>
                            <a:off x="7001" y="9171"/>
                            <a:ext cx="0" cy="307"/>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673D26" id="Group 959" o:spid="_x0000_s1026" style="position:absolute;margin-left:171.2pt;margin-top:458.55pt;width:179.2pt;height:15.4pt;z-index:-50440;mso-position-horizontal-relative:page;mso-position-vertical-relative:page" coordorigin="3424,9171" coordsize="3584,3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63" o:spid="_x0000_s1027" type="#_x0000_t75" style="position:absolute;left:6777;top:9196;width:192;height: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">
                  <v:imagedata r:id="rId11" o:title=""/>
                </v:shape>
                <v:shape id="AutoShape 962" o:spid="_x0000_s1028" style="position:absolute;left:3423;top:9177;width:3584;height:295;visibility:visible;mso-wrap-style:square;v-text-anchor:top" coordsize="3584,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" path="m,l3584,m,295r3584,e" filled="f" strokecolor="#999" strokeweight=".64pt">
                  <v:path arrowok="t" o:connecttype="custom" o:connectlocs="0,9177;3584,9177;0,9472;3584,9472" o:connectangles="0,0,0,0"/>
                </v:shape>
                <v:line id="Line 961" o:spid="_x0000_s1029" style="position:absolute;visibility:visible;mso-wrap-style:square" from="3430,9171" to="3430,9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" strokecolor="#999" strokeweight=".64pt"/>
                <v:line id="Line 960" o:spid="_x0000_s1030" style="position:absolute;visibility:visible;mso-wrap-style:square" from="7001,9171" to="7001,9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6064" behindDoc="1" locked="0" layoutInCell="1" allowOverlap="1">
                <wp:simplePos x="0" y="0"/>
                <wp:positionH relativeFrom="page">
                  <wp:posOffset>2174240</wp:posOffset>
                </wp:positionH>
                <wp:positionV relativeFrom="page">
                  <wp:posOffset>6099810</wp:posOffset>
                </wp:positionV>
                <wp:extent cx="1300480" cy="260350"/>
                <wp:effectExtent l="12065" t="13335" r="11430" b="12065"/>
                <wp:wrapNone/>
                <wp:docPr id="997" name="Group 9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0480" cy="260350"/>
                          <a:chOff x="3424" y="9606"/>
                          <a:chExt cx="2048" cy="410"/>
                        </a:xfrm>
                      </wpg:grpSpPr>
                      <wps:wsp>
                        <wps:cNvPr id="998" name="Line 958"/>
                        <wps:cNvCnPr>
                          <a:cxnSpLocks noChangeShapeType="1"/>
                        </wps:cNvCnPr>
                        <wps:spPr bwMode="auto">
                          <a:xfrm>
                            <a:off x="3424" y="9612"/>
                            <a:ext cx="2048"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99" name="Line 957"/>
                        <wps:cNvCnPr>
                          <a:cxnSpLocks noChangeShapeType="1"/>
                        </wps:cNvCnPr>
                        <wps:spPr bwMode="auto">
                          <a:xfrm>
                            <a:off x="3424" y="10009"/>
                            <a:ext cx="2048"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00" name="Line 956"/>
                        <wps:cNvCnPr>
                          <a:cxnSpLocks noChangeShapeType="1"/>
                        </wps:cNvCnPr>
                        <wps:spPr bwMode="auto">
                          <a:xfrm>
                            <a:off x="3430" y="960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01" name="Line 955"/>
                        <wps:cNvCnPr>
                          <a:cxnSpLocks noChangeShapeType="1"/>
                        </wps:cNvCnPr>
                        <wps:spPr bwMode="auto">
                          <a:xfrm>
                            <a:off x="5465" y="960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31FAA8" id="Group 954" o:spid="_x0000_s1026" style="position:absolute;margin-left:171.2pt;margin-top:480.3pt;width:102.4pt;height:20.5pt;z-index:-50416;mso-position-horizontal-relative:page;mso-position-vertical-relative:page" coordorigin="3424,9606" coordsize="2048,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">
                <v:line id="Line 958" o:spid="_x0000_s1027" style="position:absolute;visibility:visible;mso-wrap-style:square" from="3424,9612" to="5472,9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" strokecolor="#999" strokeweight=".64pt"/>
                <v:line id="Line 957" o:spid="_x0000_s1028" style="position:absolute;visibility:visible;mso-wrap-style:square" from="3424,10009" to="5472,10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" strokecolor="#999" strokeweight=".64pt"/>
                <v:line id="Line 956" o:spid="_x0000_s1029" style="position:absolute;visibility:visible;mso-wrap-style:square" from="3430,9606" to="3430,10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" strokecolor="#999" strokeweight=".64pt"/>
                <v:line id="Line 955" o:spid="_x0000_s1030" style="position:absolute;visibility:visible;mso-wrap-style:square" from="5465,9606" to="5465,10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6088" behindDoc="1" locked="0" layoutInCell="1" allowOverlap="1">
                <wp:simplePos x="0" y="0"/>
                <wp:positionH relativeFrom="page">
                  <wp:posOffset>2174240</wp:posOffset>
                </wp:positionH>
                <wp:positionV relativeFrom="page">
                  <wp:posOffset>6416675</wp:posOffset>
                </wp:positionV>
                <wp:extent cx="2397760" cy="260350"/>
                <wp:effectExtent l="12065" t="6350" r="9525" b="9525"/>
                <wp:wrapNone/>
                <wp:docPr id="993" name="Group 9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7760" cy="260350"/>
                          <a:chOff x="3424" y="10105"/>
                          <a:chExt cx="3776" cy="410"/>
                        </a:xfrm>
                      </wpg:grpSpPr>
                      <wps:wsp>
                        <wps:cNvPr id="994" name="AutoShape 953"/>
                        <wps:cNvSpPr>
                          <a:spLocks/>
                        </wps:cNvSpPr>
                        <wps:spPr bwMode="auto">
                          <a:xfrm>
                            <a:off x="3423" y="10111"/>
                            <a:ext cx="3776" cy="397"/>
                          </a:xfrm>
                          <a:custGeom>
                            <a:avLst/>
                            <a:gdLst>
                              <a:gd name="T0" fmla="+- 0 3424 3424"/>
                              <a:gd name="T1" fmla="*/ T0 w 3776"/>
                              <a:gd name="T2" fmla="+- 0 10112 10112"/>
                              <a:gd name="T3" fmla="*/ 10112 h 397"/>
                              <a:gd name="T4" fmla="+- 0 7200 3424"/>
                              <a:gd name="T5" fmla="*/ T4 w 3776"/>
                              <a:gd name="T6" fmla="+- 0 10112 10112"/>
                              <a:gd name="T7" fmla="*/ 10112 h 397"/>
                              <a:gd name="T8" fmla="+- 0 3424 3424"/>
                              <a:gd name="T9" fmla="*/ T8 w 3776"/>
                              <a:gd name="T10" fmla="+- 0 10508 10112"/>
                              <a:gd name="T11" fmla="*/ 10508 h 397"/>
                              <a:gd name="T12" fmla="+- 0 7200 3424"/>
                              <a:gd name="T13" fmla="*/ T12 w 3776"/>
                              <a:gd name="T14" fmla="+- 0 10508 10112"/>
                              <a:gd name="T15" fmla="*/ 10508 h 397"/>
                            </a:gdLst>
                            <a:ahLst/>
                            <a:cxnLst>
                              <a:cxn ang="0">
                                <a:pos x="T1" y="T3"/>
                              </a:cxn>
                              <a:cxn ang="0">
                                <a:pos x="T5" y="T7"/>
                              </a:cxn>
                              <a:cxn ang="0">
                                <a:pos x="T9" y="T11"/>
                              </a:cxn>
                              <a:cxn ang="0">
                                <a:pos x="T13" y="T15"/>
                              </a:cxn>
                            </a:cxnLst>
                            <a:rect l="0" t="0" r="r" b="b"/>
                            <a:pathLst>
                              <a:path w="3776" h="397">
                                <a:moveTo>
                                  <a:pt x="0" y="0"/>
                                </a:moveTo>
                                <a:lnTo>
                                  <a:pt x="3776" y="0"/>
                                </a:lnTo>
                                <a:moveTo>
                                  <a:pt x="0" y="396"/>
                                </a:moveTo>
                                <a:lnTo>
                                  <a:pt x="3776"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5" name="Line 952"/>
                        <wps:cNvCnPr>
                          <a:cxnSpLocks noChangeShapeType="1"/>
                        </wps:cNvCnPr>
                        <wps:spPr bwMode="auto">
                          <a:xfrm>
                            <a:off x="3430" y="1010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96" name="Line 951"/>
                        <wps:cNvCnPr>
                          <a:cxnSpLocks noChangeShapeType="1"/>
                        </wps:cNvCnPr>
                        <wps:spPr bwMode="auto">
                          <a:xfrm>
                            <a:off x="7193" y="1010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D2677E" id="Group 950" o:spid="_x0000_s1026" style="position:absolute;margin-left:171.2pt;margin-top:505.25pt;width:188.8pt;height:20.5pt;z-index:-50392;mso-position-horizontal-relative:page;mso-position-vertical-relative:page" coordorigin="3424,10105" coordsize="377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">
                <v:shape id="AutoShape 953" o:spid="_x0000_s1027" style="position:absolute;left:3423;top:10111;width:3776;height:397;visibility:visible;mso-wrap-style:square;v-text-anchor:top" coordsize="377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" path="m,l3776,m,396r3776,e" filled="f" strokecolor="#999" strokeweight=".64pt">
                  <v:path arrowok="t" o:connecttype="custom" o:connectlocs="0,10112;3776,10112;0,10508;3776,10508" o:connectangles="0,0,0,0"/>
                </v:shape>
                <v:line id="Line 952" o:spid="_x0000_s1028" style="position:absolute;visibility:visible;mso-wrap-style:square" from="3430,10105" to="3430,105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" strokecolor="#999" strokeweight=".64pt"/>
                <v:line id="Line 951" o:spid="_x0000_s1029" style="position:absolute;visibility:visible;mso-wrap-style:square" from="7193,10105" to="7193,105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6112" behindDoc="1" locked="0" layoutInCell="1" allowOverlap="1">
                <wp:simplePos x="0" y="0"/>
                <wp:positionH relativeFrom="page">
                  <wp:posOffset>2174240</wp:posOffset>
                </wp:positionH>
                <wp:positionV relativeFrom="page">
                  <wp:posOffset>6733540</wp:posOffset>
                </wp:positionV>
                <wp:extent cx="2397760" cy="260350"/>
                <wp:effectExtent l="12065" t="8890" r="9525" b="6985"/>
                <wp:wrapNone/>
                <wp:docPr id="988" name="Group 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7760" cy="260350"/>
                          <a:chOff x="3424" y="10604"/>
                          <a:chExt cx="3776" cy="410"/>
                        </a:xfrm>
                      </wpg:grpSpPr>
                      <wps:wsp>
                        <wps:cNvPr id="989" name="Line 949"/>
                        <wps:cNvCnPr>
                          <a:cxnSpLocks noChangeShapeType="1"/>
                        </wps:cNvCnPr>
                        <wps:spPr bwMode="auto">
                          <a:xfrm>
                            <a:off x="3424" y="10611"/>
                            <a:ext cx="377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90" name="Line 948"/>
                        <wps:cNvCnPr>
                          <a:cxnSpLocks noChangeShapeType="1"/>
                        </wps:cNvCnPr>
                        <wps:spPr bwMode="auto">
                          <a:xfrm>
                            <a:off x="3424" y="11008"/>
                            <a:ext cx="377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91" name="Line 947"/>
                        <wps:cNvCnPr>
                          <a:cxnSpLocks noChangeShapeType="1"/>
                        </wps:cNvCnPr>
                        <wps:spPr bwMode="auto">
                          <a:xfrm>
                            <a:off x="3430" y="1060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92" name="Line 946"/>
                        <wps:cNvCnPr>
                          <a:cxnSpLocks noChangeShapeType="1"/>
                        </wps:cNvCnPr>
                        <wps:spPr bwMode="auto">
                          <a:xfrm>
                            <a:off x="7193" y="1060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9B6220E" id="Group 945" o:spid="_x0000_s1026" style="position:absolute;margin-left:171.2pt;margin-top:530.2pt;width:188.8pt;height:20.5pt;z-index:-50368;mso-position-horizontal-relative:page;mso-position-vertical-relative:page" coordorigin="3424,10604" coordsize="3776,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">
                <v:line id="Line 949" o:spid="_x0000_s1027" style="position:absolute;visibility:visible;mso-wrap-style:square" from="3424,10611" to="7200,10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" strokecolor="#999" strokeweight=".64pt"/>
                <v:line id="Line 948" o:spid="_x0000_s1028" style="position:absolute;visibility:visible;mso-wrap-style:square" from="3424,11008" to="7200,11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" strokecolor="#999" strokeweight=".64pt"/>
                <v:line id="Line 947" o:spid="_x0000_s1029" style="position:absolute;visibility:visible;mso-wrap-style:square" from="3430,10604" to="3430,11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" strokecolor="#999" strokeweight=".64pt"/>
                <v:line id="Line 946" o:spid="_x0000_s1030" style="position:absolute;visibility:visible;mso-wrap-style:square" from="7193,10604" to="7193,11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6136" behindDoc="1" locked="0" layoutInCell="1" allowOverlap="1">
                <wp:simplePos x="0" y="0"/>
                <wp:positionH relativeFrom="page">
                  <wp:posOffset>930275</wp:posOffset>
                </wp:positionH>
                <wp:positionV relativeFrom="page">
                  <wp:posOffset>8229600</wp:posOffset>
                </wp:positionV>
                <wp:extent cx="3860800" cy="260350"/>
                <wp:effectExtent l="6350" t="9525" r="9525" b="6350"/>
                <wp:wrapNone/>
                <wp:docPr id="984" name="Group 9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1465" y="12960"/>
                          <a:chExt cx="6080" cy="410"/>
                        </a:xfrm>
                      </wpg:grpSpPr>
                      <wps:wsp>
                        <wps:cNvPr id="985" name="AutoShape 944"/>
                        <wps:cNvSpPr>
                          <a:spLocks/>
                        </wps:cNvSpPr>
                        <wps:spPr bwMode="auto">
                          <a:xfrm>
                            <a:off x="1465" y="12966"/>
                            <a:ext cx="6080" cy="397"/>
                          </a:xfrm>
                          <a:custGeom>
                            <a:avLst/>
                            <a:gdLst>
                              <a:gd name="T0" fmla="+- 0 1465 1465"/>
                              <a:gd name="T1" fmla="*/ T0 w 6080"/>
                              <a:gd name="T2" fmla="+- 0 12966 12966"/>
                              <a:gd name="T3" fmla="*/ 12966 h 397"/>
                              <a:gd name="T4" fmla="+- 0 7545 1465"/>
                              <a:gd name="T5" fmla="*/ T4 w 6080"/>
                              <a:gd name="T6" fmla="+- 0 12966 12966"/>
                              <a:gd name="T7" fmla="*/ 12966 h 397"/>
                              <a:gd name="T8" fmla="+- 0 1465 1465"/>
                              <a:gd name="T9" fmla="*/ T8 w 6080"/>
                              <a:gd name="T10" fmla="+- 0 13363 12966"/>
                              <a:gd name="T11" fmla="*/ 13363 h 397"/>
                              <a:gd name="T12" fmla="+- 0 7545 1465"/>
                              <a:gd name="T13" fmla="*/ T12 w 6080"/>
                              <a:gd name="T14" fmla="+- 0 13363 12966"/>
                              <a:gd name="T15" fmla="*/ 13363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6" name="Line 943"/>
                        <wps:cNvCnPr>
                          <a:cxnSpLocks noChangeShapeType="1"/>
                        </wps:cNvCnPr>
                        <wps:spPr bwMode="auto">
                          <a:xfrm>
                            <a:off x="1472" y="12960"/>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87" name="Line 942"/>
                        <wps:cNvCnPr>
                          <a:cxnSpLocks noChangeShapeType="1"/>
                        </wps:cNvCnPr>
                        <wps:spPr bwMode="auto">
                          <a:xfrm>
                            <a:off x="7539" y="12960"/>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7C1EF1A" id="Group 941" o:spid="_x0000_s1026" style="position:absolute;margin-left:73.25pt;margin-top:9in;width:304pt;height:20.5pt;z-index:-50344;mso-position-horizontal-relative:page;mso-position-vertical-relative:page" coordorigin="1465,12960"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">
                <v:shape id="AutoShape 944" o:spid="_x0000_s1027" style="position:absolute;left:1465;top:12966;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" path="m,l6080,m,397r6080,e" filled="f" strokecolor="#999" strokeweight=".64pt">
                  <v:path arrowok="t" o:connecttype="custom" o:connectlocs="0,12966;6080,12966;0,13363;6080,13363" o:connectangles="0,0,0,0"/>
                </v:shape>
                <v:line id="Line 943" o:spid="_x0000_s1028" style="position:absolute;visibility:visible;mso-wrap-style:square" from="1472,12960" to="1472,13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" strokecolor="#999" strokeweight=".64pt"/>
                <v:line id="Line 942" o:spid="_x0000_s1029" style="position:absolute;visibility:visible;mso-wrap-style:square" from="7539,12960" to="7539,13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4. Do you have any 2017 Qualified Equity Investments to repor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3"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p w:rsidR="00193684" w:rsidRDefault="00574B3D">
            <w:pPr>
              <w:pStyle w:val="TableParagraph"/>
              <w:spacing w:before="51" w:line="316" w:lineRule="auto"/>
              <w:rPr>
                <w:sz w:val="16"/>
              </w:rPr>
            </w:pPr>
            <w:r>
              <w:rPr>
                <w:w w:val="105"/>
                <w:sz w:val="16"/>
              </w:rPr>
              <w:t>If</w:t>
            </w:r>
            <w:r>
              <w:rPr>
                <w:spacing w:val="-7"/>
                <w:w w:val="105"/>
                <w:sz w:val="16"/>
              </w:rPr>
              <w:t xml:space="preserve"> </w:t>
            </w:r>
            <w:r>
              <w:rPr>
                <w:w w:val="105"/>
                <w:sz w:val="16"/>
              </w:rPr>
              <w:t>no,</w:t>
            </w:r>
            <w:r>
              <w:rPr>
                <w:spacing w:val="-7"/>
                <w:w w:val="105"/>
                <w:sz w:val="16"/>
              </w:rPr>
              <w:t xml:space="preserve"> </w:t>
            </w:r>
            <w:r>
              <w:rPr>
                <w:w w:val="105"/>
                <w:sz w:val="16"/>
              </w:rPr>
              <w:t>why</w:t>
            </w:r>
            <w:r>
              <w:rPr>
                <w:spacing w:val="-7"/>
                <w:w w:val="105"/>
                <w:sz w:val="16"/>
              </w:rPr>
              <w:t xml:space="preserve"> </w:t>
            </w:r>
            <w:r>
              <w:rPr>
                <w:w w:val="105"/>
                <w:sz w:val="16"/>
              </w:rPr>
              <w:t>not?</w:t>
            </w:r>
            <w:r>
              <w:rPr>
                <w:spacing w:val="-7"/>
                <w:w w:val="105"/>
                <w:sz w:val="16"/>
              </w:rPr>
              <w:t xml:space="preserve"> </w:t>
            </w:r>
            <w:r>
              <w:rPr>
                <w:w w:val="105"/>
                <w:sz w:val="16"/>
              </w:rPr>
              <w:t>(example:</w:t>
            </w:r>
            <w:r>
              <w:rPr>
                <w:spacing w:val="-7"/>
                <w:w w:val="105"/>
                <w:sz w:val="16"/>
              </w:rPr>
              <w:t xml:space="preserve"> </w:t>
            </w:r>
            <w:r>
              <w:rPr>
                <w:w w:val="105"/>
                <w:sz w:val="16"/>
              </w:rPr>
              <w:t>out</w:t>
            </w:r>
            <w:r>
              <w:rPr>
                <w:spacing w:val="-7"/>
                <w:w w:val="105"/>
                <w:sz w:val="16"/>
              </w:rPr>
              <w:t xml:space="preserve"> </w:t>
            </w:r>
            <w:r>
              <w:rPr>
                <w:w w:val="105"/>
                <w:sz w:val="16"/>
              </w:rPr>
              <w:t>of</w:t>
            </w:r>
            <w:r>
              <w:rPr>
                <w:spacing w:val="-7"/>
                <w:w w:val="105"/>
                <w:sz w:val="16"/>
              </w:rPr>
              <w:t xml:space="preserve"> </w:t>
            </w:r>
            <w:r>
              <w:rPr>
                <w:w w:val="105"/>
                <w:sz w:val="16"/>
              </w:rPr>
              <w:t>allocation).</w:t>
            </w:r>
            <w:r>
              <w:rPr>
                <w:spacing w:val="-7"/>
                <w:w w:val="105"/>
                <w:sz w:val="16"/>
              </w:rPr>
              <w:t xml:space="preserve"> </w:t>
            </w:r>
            <w:r>
              <w:rPr>
                <w:w w:val="105"/>
                <w:sz w:val="16"/>
              </w:rPr>
              <w:t>Please</w:t>
            </w:r>
            <w:r>
              <w:rPr>
                <w:spacing w:val="-7"/>
                <w:w w:val="105"/>
                <w:sz w:val="16"/>
              </w:rPr>
              <w:t xml:space="preserve"> </w:t>
            </w:r>
            <w:r>
              <w:rPr>
                <w:w w:val="105"/>
                <w:sz w:val="16"/>
              </w:rPr>
              <w:t>note</w:t>
            </w:r>
            <w:r>
              <w:rPr>
                <w:spacing w:val="-7"/>
                <w:w w:val="105"/>
                <w:sz w:val="16"/>
              </w:rPr>
              <w:t xml:space="preserve"> </w:t>
            </w:r>
            <w:r>
              <w:rPr>
                <w:w w:val="105"/>
                <w:sz w:val="16"/>
              </w:rPr>
              <w:t>that</w:t>
            </w:r>
            <w:r>
              <w:rPr>
                <w:spacing w:val="-7"/>
                <w:w w:val="105"/>
                <w:sz w:val="16"/>
              </w:rPr>
              <w:t xml:space="preserve"> </w:t>
            </w:r>
            <w:r>
              <w:rPr>
                <w:w w:val="105"/>
                <w:sz w:val="16"/>
              </w:rPr>
              <w:t>you</w:t>
            </w:r>
            <w:r>
              <w:rPr>
                <w:spacing w:val="-7"/>
                <w:w w:val="105"/>
                <w:sz w:val="16"/>
              </w:rPr>
              <w:t xml:space="preserve"> </w:t>
            </w:r>
            <w:r>
              <w:rPr>
                <w:w w:val="105"/>
                <w:sz w:val="16"/>
              </w:rPr>
              <w:t>can</w:t>
            </w:r>
            <w:r>
              <w:rPr>
                <w:spacing w:val="-7"/>
                <w:w w:val="105"/>
                <w:sz w:val="16"/>
              </w:rPr>
              <w:t xml:space="preserve"> </w:t>
            </w:r>
            <w:r>
              <w:rPr>
                <w:w w:val="105"/>
                <w:sz w:val="16"/>
              </w:rPr>
              <w:t>still</w:t>
            </w:r>
            <w:r>
              <w:rPr>
                <w:spacing w:val="-7"/>
                <w:w w:val="105"/>
                <w:sz w:val="16"/>
              </w:rPr>
              <w:t xml:space="preserve"> </w:t>
            </w:r>
            <w:r>
              <w:rPr>
                <w:w w:val="105"/>
                <w:sz w:val="16"/>
              </w:rPr>
              <w:t>fill</w:t>
            </w:r>
            <w:r>
              <w:rPr>
                <w:spacing w:val="-7"/>
                <w:w w:val="105"/>
                <w:sz w:val="16"/>
              </w:rPr>
              <w:t xml:space="preserve"> </w:t>
            </w:r>
            <w:r>
              <w:rPr>
                <w:w w:val="105"/>
                <w:sz w:val="16"/>
              </w:rPr>
              <w:t>out</w:t>
            </w:r>
            <w:r>
              <w:rPr>
                <w:spacing w:val="-7"/>
                <w:w w:val="105"/>
                <w:sz w:val="16"/>
              </w:rPr>
              <w:t xml:space="preserve"> </w:t>
            </w:r>
            <w:r>
              <w:rPr>
                <w:w w:val="105"/>
                <w:sz w:val="16"/>
              </w:rPr>
              <w:t>many</w:t>
            </w:r>
            <w:r>
              <w:rPr>
                <w:spacing w:val="-7"/>
                <w:w w:val="105"/>
                <w:sz w:val="16"/>
              </w:rPr>
              <w:t xml:space="preserve"> </w:t>
            </w:r>
            <w:r>
              <w:rPr>
                <w:w w:val="105"/>
                <w:sz w:val="16"/>
              </w:rPr>
              <w:t>areas</w:t>
            </w:r>
            <w:r>
              <w:rPr>
                <w:spacing w:val="-7"/>
                <w:w w:val="105"/>
                <w:sz w:val="16"/>
              </w:rPr>
              <w:t xml:space="preserve"> </w:t>
            </w:r>
            <w:r>
              <w:rPr>
                <w:w w:val="105"/>
                <w:sz w:val="16"/>
              </w:rPr>
              <w:t>of</w:t>
            </w:r>
            <w:r>
              <w:rPr>
                <w:spacing w:val="-7"/>
                <w:w w:val="105"/>
                <w:sz w:val="16"/>
              </w:rPr>
              <w:t xml:space="preserve"> </w:t>
            </w:r>
            <w:r>
              <w:rPr>
                <w:w w:val="105"/>
                <w:sz w:val="16"/>
              </w:rPr>
              <w:t>the</w:t>
            </w:r>
            <w:r>
              <w:rPr>
                <w:spacing w:val="-7"/>
                <w:w w:val="105"/>
                <w:sz w:val="16"/>
              </w:rPr>
              <w:t xml:space="preserve"> </w:t>
            </w:r>
            <w:r>
              <w:rPr>
                <w:w w:val="105"/>
                <w:sz w:val="16"/>
              </w:rPr>
              <w:t>survey</w:t>
            </w:r>
            <w:r>
              <w:rPr>
                <w:spacing w:val="-7"/>
                <w:w w:val="105"/>
                <w:sz w:val="16"/>
              </w:rPr>
              <w:t xml:space="preserve"> </w:t>
            </w:r>
            <w:r>
              <w:rPr>
                <w:w w:val="105"/>
                <w:sz w:val="16"/>
              </w:rPr>
              <w:t>if</w:t>
            </w:r>
            <w:r>
              <w:rPr>
                <w:spacing w:val="-7"/>
                <w:w w:val="105"/>
                <w:sz w:val="16"/>
              </w:rPr>
              <w:t xml:space="preserve"> </w:t>
            </w:r>
            <w:r>
              <w:rPr>
                <w:w w:val="105"/>
                <w:sz w:val="16"/>
              </w:rPr>
              <w:t>you</w:t>
            </w:r>
            <w:r>
              <w:rPr>
                <w:spacing w:val="-7"/>
                <w:w w:val="105"/>
                <w:sz w:val="16"/>
              </w:rPr>
              <w:t xml:space="preserve"> </w:t>
            </w:r>
            <w:r>
              <w:rPr>
                <w:w w:val="105"/>
                <w:sz w:val="16"/>
              </w:rPr>
              <w:t>did</w:t>
            </w:r>
            <w:r>
              <w:rPr>
                <w:spacing w:val="-7"/>
                <w:w w:val="105"/>
                <w:sz w:val="16"/>
              </w:rPr>
              <w:t xml:space="preserve"> </w:t>
            </w:r>
            <w:r>
              <w:rPr>
                <w:w w:val="105"/>
                <w:sz w:val="16"/>
              </w:rPr>
              <w:t>not</w:t>
            </w:r>
            <w:r>
              <w:rPr>
                <w:spacing w:val="-7"/>
                <w:w w:val="105"/>
                <w:sz w:val="16"/>
              </w:rPr>
              <w:t xml:space="preserve"> </w:t>
            </w:r>
            <w:r>
              <w:rPr>
                <w:w w:val="105"/>
                <w:sz w:val="16"/>
              </w:rPr>
              <w:t>make</w:t>
            </w:r>
            <w:r>
              <w:rPr>
                <w:spacing w:val="-7"/>
                <w:w w:val="105"/>
                <w:sz w:val="16"/>
              </w:rPr>
              <w:t xml:space="preserve"> </w:t>
            </w:r>
            <w:r>
              <w:rPr>
                <w:w w:val="105"/>
                <w:sz w:val="16"/>
              </w:rPr>
              <w:t>any QLICIs</w:t>
            </w:r>
            <w:r>
              <w:rPr>
                <w:spacing w:val="-3"/>
                <w:w w:val="105"/>
                <w:sz w:val="16"/>
              </w:rPr>
              <w:t xml:space="preserve"> </w:t>
            </w:r>
            <w:r>
              <w:rPr>
                <w:w w:val="105"/>
                <w:sz w:val="16"/>
              </w:rPr>
              <w:t>or</w:t>
            </w:r>
            <w:r>
              <w:rPr>
                <w:spacing w:val="-3"/>
                <w:w w:val="105"/>
                <w:sz w:val="16"/>
              </w:rPr>
              <w:t xml:space="preserve"> </w:t>
            </w:r>
            <w:r>
              <w:rPr>
                <w:w w:val="105"/>
                <w:sz w:val="16"/>
              </w:rPr>
              <w:t>issue</w:t>
            </w:r>
            <w:r>
              <w:rPr>
                <w:spacing w:val="-3"/>
                <w:w w:val="105"/>
                <w:sz w:val="16"/>
              </w:rPr>
              <w:t xml:space="preserve"> </w:t>
            </w:r>
            <w:r>
              <w:rPr>
                <w:w w:val="105"/>
                <w:sz w:val="16"/>
              </w:rPr>
              <w:t>QEIs</w:t>
            </w:r>
            <w:r>
              <w:rPr>
                <w:spacing w:val="-3"/>
                <w:w w:val="105"/>
                <w:sz w:val="16"/>
              </w:rPr>
              <w:t xml:space="preserve"> </w:t>
            </w:r>
            <w:r>
              <w:rPr>
                <w:w w:val="105"/>
                <w:sz w:val="16"/>
              </w:rPr>
              <w:t>in</w:t>
            </w:r>
            <w:r>
              <w:rPr>
                <w:spacing w:val="-3"/>
                <w:w w:val="105"/>
                <w:sz w:val="16"/>
              </w:rPr>
              <w:t xml:space="preserve"> </w:t>
            </w:r>
            <w:r>
              <w:rPr>
                <w:w w:val="105"/>
                <w:sz w:val="16"/>
              </w:rPr>
              <w:t>2017.</w:t>
            </w:r>
            <w:r>
              <w:rPr>
                <w:spacing w:val="-3"/>
                <w:w w:val="105"/>
                <w:sz w:val="16"/>
              </w:rPr>
              <w:t xml:space="preserve"> </w:t>
            </w:r>
            <w:r>
              <w:rPr>
                <w:w w:val="105"/>
                <w:sz w:val="16"/>
              </w:rPr>
              <w:t>The</w:t>
            </w:r>
            <w:r>
              <w:rPr>
                <w:spacing w:val="-3"/>
                <w:w w:val="105"/>
                <w:sz w:val="16"/>
              </w:rPr>
              <w:t xml:space="preserve"> </w:t>
            </w:r>
            <w:r>
              <w:rPr>
                <w:w w:val="105"/>
                <w:sz w:val="16"/>
              </w:rPr>
              <w:t>survey</w:t>
            </w:r>
            <w:r>
              <w:rPr>
                <w:spacing w:val="-3"/>
                <w:w w:val="105"/>
                <w:sz w:val="16"/>
              </w:rPr>
              <w:t xml:space="preserve"> </w:t>
            </w:r>
            <w:r>
              <w:rPr>
                <w:w w:val="105"/>
                <w:sz w:val="16"/>
              </w:rPr>
              <w:t>will</w:t>
            </w:r>
            <w:r>
              <w:rPr>
                <w:spacing w:val="-3"/>
                <w:w w:val="105"/>
                <w:sz w:val="16"/>
              </w:rPr>
              <w:t xml:space="preserve"> </w:t>
            </w:r>
            <w:r>
              <w:rPr>
                <w:w w:val="105"/>
                <w:sz w:val="16"/>
              </w:rPr>
              <w:t>automatically</w:t>
            </w:r>
            <w:r>
              <w:rPr>
                <w:spacing w:val="-3"/>
                <w:w w:val="105"/>
                <w:sz w:val="16"/>
              </w:rPr>
              <w:t xml:space="preserve"> </w:t>
            </w:r>
            <w:r>
              <w:rPr>
                <w:w w:val="105"/>
                <w:sz w:val="16"/>
              </w:rPr>
              <w:t>skip</w:t>
            </w:r>
            <w:r>
              <w:rPr>
                <w:spacing w:val="-3"/>
                <w:w w:val="105"/>
                <w:sz w:val="16"/>
              </w:rPr>
              <w:t xml:space="preserve"> </w:t>
            </w:r>
            <w:r>
              <w:rPr>
                <w:w w:val="105"/>
                <w:sz w:val="16"/>
              </w:rPr>
              <w:t>pages</w:t>
            </w:r>
            <w:r>
              <w:rPr>
                <w:spacing w:val="-3"/>
                <w:w w:val="105"/>
                <w:sz w:val="16"/>
              </w:rPr>
              <w:t xml:space="preserve"> </w:t>
            </w:r>
            <w:r>
              <w:rPr>
                <w:w w:val="105"/>
                <w:sz w:val="16"/>
              </w:rPr>
              <w:t>you</w:t>
            </w:r>
            <w:r>
              <w:rPr>
                <w:spacing w:val="-3"/>
                <w:w w:val="105"/>
                <w:sz w:val="16"/>
              </w:rPr>
              <w:t xml:space="preserve"> </w:t>
            </w:r>
            <w:r>
              <w:rPr>
                <w:w w:val="105"/>
                <w:sz w:val="16"/>
              </w:rPr>
              <w:t>don't</w:t>
            </w:r>
            <w:r>
              <w:rPr>
                <w:spacing w:val="-3"/>
                <w:w w:val="105"/>
                <w:sz w:val="16"/>
              </w:rPr>
              <w:t xml:space="preserve"> </w:t>
            </w:r>
            <w:r>
              <w:rPr>
                <w:w w:val="105"/>
                <w:sz w:val="16"/>
              </w:rPr>
              <w:t>need</w:t>
            </w:r>
            <w:r>
              <w:rPr>
                <w:spacing w:val="-3"/>
                <w:w w:val="105"/>
                <w:sz w:val="16"/>
              </w:rPr>
              <w:t xml:space="preserve"> </w:t>
            </w:r>
            <w:r>
              <w:rPr>
                <w:w w:val="105"/>
                <w:sz w:val="16"/>
              </w:rPr>
              <w:t>to</w:t>
            </w:r>
            <w:r>
              <w:rPr>
                <w:spacing w:val="-3"/>
                <w:w w:val="105"/>
                <w:sz w:val="16"/>
              </w:rPr>
              <w:t xml:space="preserve"> </w:t>
            </w:r>
            <w:r>
              <w:rPr>
                <w:w w:val="105"/>
                <w:sz w:val="16"/>
              </w:rPr>
              <w:t>fill</w:t>
            </w:r>
            <w:r>
              <w:rPr>
                <w:spacing w:val="-3"/>
                <w:w w:val="105"/>
                <w:sz w:val="16"/>
              </w:rPr>
              <w:t xml:space="preserve"> </w:t>
            </w:r>
            <w:r>
              <w:rPr>
                <w:w w:val="105"/>
                <w:sz w:val="16"/>
              </w:rPr>
              <w:t>out.</w:t>
            </w:r>
          </w:p>
        </w:tc>
      </w:tr>
    </w:tbl>
    <w:p w:rsidR="00193684" w:rsidRDefault="00D1243A">
      <w:pPr>
        <w:rPr>
          <w:sz w:val="2"/>
          <w:szCs w:val="2"/>
        </w:rPr>
      </w:pPr>
      <w:r>
        <w:rPr>
          <w:noProof/>
        </w:rPr>
        <mc:AlternateContent>
          <mc:Choice Requires="wpg">
            <w:drawing>
              <wp:anchor distT="0" distB="0" distL="114300" distR="114300" simplePos="0" relativeHeight="503266160" behindDoc="1" locked="0" layoutInCell="1" allowOverlap="1">
                <wp:simplePos x="0" y="0"/>
                <wp:positionH relativeFrom="page">
                  <wp:posOffset>930275</wp:posOffset>
                </wp:positionH>
                <wp:positionV relativeFrom="page">
                  <wp:posOffset>1767840</wp:posOffset>
                </wp:positionV>
                <wp:extent cx="6039485" cy="260350"/>
                <wp:effectExtent l="6350" t="5715" r="12065" b="10160"/>
                <wp:wrapNone/>
                <wp:docPr id="979"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9485" cy="260350"/>
                          <a:chOff x="1465" y="2784"/>
                          <a:chExt cx="9511" cy="410"/>
                        </a:xfrm>
                      </wpg:grpSpPr>
                      <wps:wsp>
                        <wps:cNvPr id="980" name="Line 940"/>
                        <wps:cNvCnPr>
                          <a:cxnSpLocks noChangeShapeType="1"/>
                        </wps:cNvCnPr>
                        <wps:spPr bwMode="auto">
                          <a:xfrm>
                            <a:off x="1465" y="2790"/>
                            <a:ext cx="9511"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81" name="Line 939"/>
                        <wps:cNvCnPr>
                          <a:cxnSpLocks noChangeShapeType="1"/>
                        </wps:cNvCnPr>
                        <wps:spPr bwMode="auto">
                          <a:xfrm>
                            <a:off x="1465" y="3187"/>
                            <a:ext cx="9511"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82" name="Line 938"/>
                        <wps:cNvCnPr>
                          <a:cxnSpLocks noChangeShapeType="1"/>
                        </wps:cNvCnPr>
                        <wps:spPr bwMode="auto">
                          <a:xfrm>
                            <a:off x="1472" y="278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83" name="Line 937"/>
                        <wps:cNvCnPr>
                          <a:cxnSpLocks noChangeShapeType="1"/>
                        </wps:cNvCnPr>
                        <wps:spPr bwMode="auto">
                          <a:xfrm>
                            <a:off x="10969" y="278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7D8942" id="Group 936" o:spid="_x0000_s1026" style="position:absolute;margin-left:73.25pt;margin-top:139.2pt;width:475.55pt;height:20.5pt;z-index:-50320;mso-position-horizontal-relative:page;mso-position-vertical-relative:page" coordorigin="1465,2784" coordsize="9511,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">
                <v:line id="Line 940" o:spid="_x0000_s1027" style="position:absolute;visibility:visible;mso-wrap-style:square" from="1465,2790" to="10976,2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" strokecolor="#999" strokeweight=".64pt"/>
                <v:line id="Line 939" o:spid="_x0000_s1028" style="position:absolute;visibility:visible;mso-wrap-style:square" from="1465,3187" to="10976,3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" strokecolor="#999" strokeweight=".64pt"/>
                <v:line id="Line 938" o:spid="_x0000_s1029" style="position:absolute;visibility:visible;mso-wrap-style:square" from="1472,2784" to="1472,3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" strokecolor="#999" strokeweight=".64pt"/>
                <v:line id="Line 937" o:spid="_x0000_s1030" style="position:absolute;visibility:visible;mso-wrap-style:square" from="10969,2784" to="10969,3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Qualified Equity Investments</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p w:rsidR="00193684" w:rsidRDefault="00193684">
            <w:pPr>
              <w:pStyle w:val="TableParagraph"/>
              <w:spacing w:before="10"/>
              <w:ind w:left="0"/>
              <w:rPr>
                <w:rFonts w:ascii="Times New Roman"/>
                <w:sz w:val="19"/>
              </w:rPr>
            </w:pPr>
          </w:p>
          <w:p w:rsidR="00193684" w:rsidRDefault="00574B3D">
            <w:pPr>
              <w:pStyle w:val="TableParagraph"/>
              <w:spacing w:line="321" w:lineRule="auto"/>
              <w:ind w:left="325" w:right="637"/>
              <w:rPr>
                <w:b/>
                <w:sz w:val="20"/>
              </w:rPr>
            </w:pPr>
            <w:r>
              <w:rPr>
                <w:b/>
                <w:sz w:val="20"/>
              </w:rPr>
              <w:t xml:space="preserve">In order to cut down on the time required to fill out this section, we are requesting that you give your </w:t>
            </w:r>
            <w:r>
              <w:rPr>
                <w:b/>
                <w:i/>
                <w:sz w:val="20"/>
              </w:rPr>
              <w:t xml:space="preserve">best estimate </w:t>
            </w:r>
            <w:r>
              <w:rPr>
                <w:b/>
                <w:sz w:val="20"/>
              </w:rPr>
              <w:t>of the following.</w:t>
            </w:r>
          </w:p>
          <w:p w:rsidR="00193684" w:rsidRDefault="00574B3D">
            <w:pPr>
              <w:pStyle w:val="TableParagraph"/>
              <w:spacing w:before="189" w:line="316" w:lineRule="auto"/>
              <w:ind w:left="325"/>
              <w:rPr>
                <w:sz w:val="16"/>
              </w:rPr>
            </w:pPr>
            <w:r>
              <w:rPr>
                <w:w w:val="105"/>
                <w:sz w:val="16"/>
              </w:rPr>
              <w:t>The</w:t>
            </w:r>
            <w:r>
              <w:rPr>
                <w:spacing w:val="-10"/>
                <w:w w:val="105"/>
                <w:sz w:val="16"/>
              </w:rPr>
              <w:t xml:space="preserve"> </w:t>
            </w:r>
            <w:r>
              <w:rPr>
                <w:w w:val="105"/>
                <w:sz w:val="16"/>
              </w:rPr>
              <w:t>questions</w:t>
            </w:r>
            <w:r>
              <w:rPr>
                <w:spacing w:val="-10"/>
                <w:w w:val="105"/>
                <w:sz w:val="16"/>
              </w:rPr>
              <w:t xml:space="preserve"> </w:t>
            </w:r>
            <w:r>
              <w:rPr>
                <w:w w:val="105"/>
                <w:sz w:val="16"/>
              </w:rPr>
              <w:t>on</w:t>
            </w:r>
            <w:r>
              <w:rPr>
                <w:spacing w:val="-10"/>
                <w:w w:val="105"/>
                <w:sz w:val="16"/>
              </w:rPr>
              <w:t xml:space="preserve"> </w:t>
            </w:r>
            <w:r>
              <w:rPr>
                <w:w w:val="105"/>
                <w:sz w:val="16"/>
              </w:rPr>
              <w:t>this</w:t>
            </w:r>
            <w:r>
              <w:rPr>
                <w:spacing w:val="-10"/>
                <w:w w:val="105"/>
                <w:sz w:val="16"/>
              </w:rPr>
              <w:t xml:space="preserve"> </w:t>
            </w:r>
            <w:r>
              <w:rPr>
                <w:w w:val="105"/>
                <w:sz w:val="16"/>
              </w:rPr>
              <w:t>page</w:t>
            </w:r>
            <w:r>
              <w:rPr>
                <w:spacing w:val="-10"/>
                <w:w w:val="105"/>
                <w:sz w:val="16"/>
              </w:rPr>
              <w:t xml:space="preserve"> </w:t>
            </w:r>
            <w:r>
              <w:rPr>
                <w:w w:val="105"/>
                <w:sz w:val="16"/>
              </w:rPr>
              <w:t>concern</w:t>
            </w:r>
            <w:r>
              <w:rPr>
                <w:spacing w:val="-10"/>
                <w:w w:val="105"/>
                <w:sz w:val="16"/>
              </w:rPr>
              <w:t xml:space="preserve"> </w:t>
            </w:r>
            <w:r>
              <w:rPr>
                <w:w w:val="105"/>
                <w:sz w:val="16"/>
              </w:rPr>
              <w:t>Qualified</w:t>
            </w:r>
            <w:r>
              <w:rPr>
                <w:spacing w:val="-10"/>
                <w:w w:val="105"/>
                <w:sz w:val="16"/>
              </w:rPr>
              <w:t xml:space="preserve"> </w:t>
            </w:r>
            <w:r>
              <w:rPr>
                <w:w w:val="105"/>
                <w:sz w:val="16"/>
              </w:rPr>
              <w:t>Equity</w:t>
            </w:r>
            <w:r>
              <w:rPr>
                <w:spacing w:val="-10"/>
                <w:w w:val="105"/>
                <w:sz w:val="16"/>
              </w:rPr>
              <w:t xml:space="preserve"> </w:t>
            </w:r>
            <w:r>
              <w:rPr>
                <w:w w:val="105"/>
                <w:sz w:val="16"/>
              </w:rPr>
              <w:t>Investments</w:t>
            </w:r>
            <w:r>
              <w:rPr>
                <w:spacing w:val="-10"/>
                <w:w w:val="105"/>
                <w:sz w:val="16"/>
              </w:rPr>
              <w:t xml:space="preserve"> </w:t>
            </w:r>
            <w:r>
              <w:rPr>
                <w:w w:val="105"/>
                <w:sz w:val="16"/>
              </w:rPr>
              <w:t>(QEIs)</w:t>
            </w:r>
            <w:r>
              <w:rPr>
                <w:spacing w:val="-10"/>
                <w:w w:val="105"/>
                <w:sz w:val="16"/>
              </w:rPr>
              <w:t xml:space="preserve"> </w:t>
            </w:r>
            <w:r>
              <w:rPr>
                <w:w w:val="105"/>
                <w:sz w:val="16"/>
              </w:rPr>
              <w:t>issued</w:t>
            </w:r>
            <w:r>
              <w:rPr>
                <w:spacing w:val="-10"/>
                <w:w w:val="105"/>
                <w:sz w:val="16"/>
              </w:rPr>
              <w:t xml:space="preserve"> </w:t>
            </w:r>
            <w:r>
              <w:rPr>
                <w:w w:val="105"/>
                <w:sz w:val="16"/>
              </w:rPr>
              <w:t>in</w:t>
            </w:r>
            <w:r>
              <w:rPr>
                <w:spacing w:val="-10"/>
                <w:w w:val="105"/>
                <w:sz w:val="16"/>
              </w:rPr>
              <w:t xml:space="preserve"> </w:t>
            </w:r>
            <w:r>
              <w:rPr>
                <w:w w:val="105"/>
                <w:sz w:val="16"/>
              </w:rPr>
              <w:t>2017</w:t>
            </w:r>
            <w:r>
              <w:rPr>
                <w:spacing w:val="-10"/>
                <w:w w:val="105"/>
                <w:sz w:val="16"/>
              </w:rPr>
              <w:t xml:space="preserve"> </w:t>
            </w:r>
            <w:r>
              <w:rPr>
                <w:w w:val="105"/>
                <w:sz w:val="16"/>
              </w:rPr>
              <w:t>(between</w:t>
            </w:r>
            <w:r>
              <w:rPr>
                <w:spacing w:val="-10"/>
                <w:w w:val="105"/>
                <w:sz w:val="16"/>
              </w:rPr>
              <w:t xml:space="preserve"> </w:t>
            </w:r>
            <w:r>
              <w:rPr>
                <w:w w:val="105"/>
                <w:sz w:val="16"/>
              </w:rPr>
              <w:t>January</w:t>
            </w:r>
            <w:r>
              <w:rPr>
                <w:spacing w:val="-10"/>
                <w:w w:val="105"/>
                <w:sz w:val="16"/>
              </w:rPr>
              <w:t xml:space="preserve"> </w:t>
            </w:r>
            <w:r>
              <w:rPr>
                <w:w w:val="105"/>
                <w:sz w:val="16"/>
              </w:rPr>
              <w:t>1,</w:t>
            </w:r>
            <w:r>
              <w:rPr>
                <w:spacing w:val="-10"/>
                <w:w w:val="105"/>
                <w:sz w:val="16"/>
              </w:rPr>
              <w:t xml:space="preserve"> </w:t>
            </w:r>
            <w:r>
              <w:rPr>
                <w:w w:val="105"/>
                <w:sz w:val="16"/>
              </w:rPr>
              <w:t>2017</w:t>
            </w:r>
            <w:r>
              <w:rPr>
                <w:spacing w:val="-10"/>
                <w:w w:val="105"/>
                <w:sz w:val="16"/>
              </w:rPr>
              <w:t xml:space="preserve"> </w:t>
            </w:r>
            <w:r>
              <w:rPr>
                <w:w w:val="105"/>
                <w:sz w:val="16"/>
              </w:rPr>
              <w:t>and</w:t>
            </w:r>
            <w:r>
              <w:rPr>
                <w:spacing w:val="-10"/>
                <w:w w:val="105"/>
                <w:sz w:val="16"/>
              </w:rPr>
              <w:t xml:space="preserve"> </w:t>
            </w:r>
            <w:r>
              <w:rPr>
                <w:w w:val="105"/>
                <w:sz w:val="16"/>
              </w:rPr>
              <w:t>December</w:t>
            </w:r>
            <w:r>
              <w:rPr>
                <w:spacing w:val="-10"/>
                <w:w w:val="105"/>
                <w:sz w:val="16"/>
              </w:rPr>
              <w:t xml:space="preserve"> </w:t>
            </w:r>
            <w:r>
              <w:rPr>
                <w:w w:val="105"/>
                <w:sz w:val="16"/>
              </w:rPr>
              <w:t>31, 2017)</w:t>
            </w:r>
          </w:p>
          <w:p w:rsidR="00193684" w:rsidRDefault="00193684">
            <w:pPr>
              <w:pStyle w:val="TableParagraph"/>
              <w:ind w:left="0"/>
              <w:rPr>
                <w:rFonts w:ascii="Times New Roman"/>
                <w:sz w:val="18"/>
              </w:rPr>
            </w:pPr>
          </w:p>
          <w:p w:rsidR="00193684" w:rsidRDefault="00193684">
            <w:pPr>
              <w:pStyle w:val="TableParagraph"/>
              <w:spacing w:before="6"/>
              <w:ind w:left="0"/>
              <w:rPr>
                <w:rFonts w:ascii="Times New Roman"/>
                <w:sz w:val="15"/>
              </w:rPr>
            </w:pPr>
          </w:p>
          <w:p w:rsidR="00193684" w:rsidRDefault="00574B3D">
            <w:pPr>
              <w:pStyle w:val="TableParagraph"/>
              <w:numPr>
                <w:ilvl w:val="0"/>
                <w:numId w:val="5"/>
              </w:numPr>
              <w:tabs>
                <w:tab w:val="left" w:pos="825"/>
              </w:tabs>
              <w:ind w:firstLine="0"/>
              <w:rPr>
                <w:sz w:val="20"/>
              </w:rPr>
            </w:pPr>
            <w:r>
              <w:rPr>
                <w:sz w:val="20"/>
              </w:rPr>
              <w:t>What</w:t>
            </w:r>
            <w:r>
              <w:rPr>
                <w:spacing w:val="3"/>
                <w:sz w:val="20"/>
              </w:rPr>
              <w:t xml:space="preserve"> </w:t>
            </w:r>
            <w:r>
              <w:rPr>
                <w:sz w:val="20"/>
              </w:rPr>
              <w:t>is</w:t>
            </w:r>
            <w:r>
              <w:rPr>
                <w:spacing w:val="3"/>
                <w:sz w:val="20"/>
              </w:rPr>
              <w:t xml:space="preserve"> </w:t>
            </w:r>
            <w:r>
              <w:rPr>
                <w:sz w:val="20"/>
              </w:rPr>
              <w:t>the</w:t>
            </w:r>
            <w:r>
              <w:rPr>
                <w:spacing w:val="3"/>
                <w:sz w:val="20"/>
              </w:rPr>
              <w:t xml:space="preserve"> </w:t>
            </w:r>
            <w:r>
              <w:rPr>
                <w:sz w:val="20"/>
              </w:rPr>
              <w:t>total</w:t>
            </w:r>
            <w:r>
              <w:rPr>
                <w:spacing w:val="3"/>
                <w:sz w:val="20"/>
              </w:rPr>
              <w:t xml:space="preserve"> </w:t>
            </w:r>
            <w:r>
              <w:rPr>
                <w:sz w:val="20"/>
              </w:rPr>
              <w:t>dollar</w:t>
            </w:r>
            <w:r>
              <w:rPr>
                <w:spacing w:val="3"/>
                <w:sz w:val="20"/>
              </w:rPr>
              <w:t xml:space="preserve"> </w:t>
            </w:r>
            <w:r>
              <w:rPr>
                <w:sz w:val="20"/>
              </w:rPr>
              <w:t>amount</w:t>
            </w:r>
            <w:r>
              <w:rPr>
                <w:spacing w:val="3"/>
                <w:sz w:val="20"/>
              </w:rPr>
              <w:t xml:space="preserve"> </w:t>
            </w:r>
            <w:r>
              <w:rPr>
                <w:sz w:val="20"/>
              </w:rPr>
              <w:t>of</w:t>
            </w:r>
            <w:r>
              <w:rPr>
                <w:spacing w:val="3"/>
                <w:sz w:val="20"/>
              </w:rPr>
              <w:t xml:space="preserve"> </w:t>
            </w:r>
            <w:r>
              <w:rPr>
                <w:sz w:val="20"/>
              </w:rPr>
              <w:t>Qualified</w:t>
            </w:r>
            <w:r>
              <w:rPr>
                <w:spacing w:val="3"/>
                <w:sz w:val="20"/>
              </w:rPr>
              <w:t xml:space="preserve"> </w:t>
            </w:r>
            <w:r>
              <w:rPr>
                <w:sz w:val="20"/>
              </w:rPr>
              <w:t>Equity</w:t>
            </w:r>
            <w:r>
              <w:rPr>
                <w:spacing w:val="3"/>
                <w:sz w:val="20"/>
              </w:rPr>
              <w:t xml:space="preserve"> </w:t>
            </w:r>
            <w:r>
              <w:rPr>
                <w:sz w:val="20"/>
              </w:rPr>
              <w:t>Investments</w:t>
            </w:r>
            <w:r>
              <w:rPr>
                <w:spacing w:val="3"/>
                <w:sz w:val="20"/>
              </w:rPr>
              <w:t xml:space="preserve"> </w:t>
            </w:r>
            <w:r>
              <w:rPr>
                <w:sz w:val="20"/>
              </w:rPr>
              <w:t>(QEIs)</w:t>
            </w:r>
            <w:r>
              <w:rPr>
                <w:spacing w:val="3"/>
                <w:sz w:val="20"/>
              </w:rPr>
              <w:t xml:space="preserve"> </w:t>
            </w:r>
            <w:r>
              <w:rPr>
                <w:sz w:val="20"/>
              </w:rPr>
              <w:t>the</w:t>
            </w:r>
            <w:r>
              <w:rPr>
                <w:spacing w:val="3"/>
                <w:sz w:val="20"/>
              </w:rPr>
              <w:t xml:space="preserve"> </w:t>
            </w:r>
            <w:r>
              <w:rPr>
                <w:sz w:val="20"/>
              </w:rPr>
              <w:t>CDE</w:t>
            </w:r>
            <w:r>
              <w:rPr>
                <w:spacing w:val="3"/>
                <w:sz w:val="20"/>
              </w:rPr>
              <w:t xml:space="preserve"> </w:t>
            </w:r>
            <w:r>
              <w:rPr>
                <w:sz w:val="20"/>
              </w:rPr>
              <w:t>issued</w:t>
            </w:r>
            <w:r>
              <w:rPr>
                <w:spacing w:val="3"/>
                <w:sz w:val="20"/>
              </w:rPr>
              <w:t xml:space="preserve"> </w:t>
            </w:r>
            <w:r>
              <w:rPr>
                <w:sz w:val="20"/>
              </w:rPr>
              <w:t>in</w:t>
            </w:r>
            <w:r>
              <w:rPr>
                <w:spacing w:val="3"/>
                <w:sz w:val="20"/>
              </w:rPr>
              <w:t xml:space="preserve"> </w:t>
            </w:r>
            <w:r>
              <w:rPr>
                <w:sz w:val="20"/>
              </w:rPr>
              <w:t>2017?</w:t>
            </w:r>
          </w:p>
          <w:p w:rsidR="00193684" w:rsidRDefault="00193684">
            <w:pPr>
              <w:pStyle w:val="TableParagraph"/>
              <w:spacing w:before="1"/>
              <w:ind w:left="0"/>
              <w:rPr>
                <w:rFonts w:ascii="Times New Roman"/>
                <w:sz w:val="21"/>
              </w:rPr>
            </w:pPr>
          </w:p>
          <w:p w:rsidR="00193684" w:rsidRDefault="00574B3D">
            <w:pPr>
              <w:pStyle w:val="TableParagraph"/>
              <w:rPr>
                <w:sz w:val="16"/>
              </w:rPr>
            </w:pPr>
            <w:r>
              <w:rPr>
                <w:w w:val="104"/>
                <w:sz w:val="16"/>
              </w:rPr>
              <w:t>$</w:t>
            </w:r>
          </w:p>
          <w:p w:rsidR="00193684" w:rsidRDefault="00193684">
            <w:pPr>
              <w:pStyle w:val="TableParagraph"/>
              <w:ind w:left="0"/>
              <w:rPr>
                <w:rFonts w:ascii="Times New Roman"/>
                <w:sz w:val="18"/>
              </w:rPr>
            </w:pPr>
          </w:p>
          <w:p w:rsidR="00193684" w:rsidRDefault="00193684">
            <w:pPr>
              <w:pStyle w:val="TableParagraph"/>
              <w:ind w:left="0"/>
              <w:rPr>
                <w:rFonts w:ascii="Times New Roman"/>
                <w:sz w:val="18"/>
              </w:rPr>
            </w:pPr>
          </w:p>
          <w:p w:rsidR="00193684" w:rsidRDefault="00574B3D">
            <w:pPr>
              <w:pStyle w:val="TableParagraph"/>
              <w:numPr>
                <w:ilvl w:val="0"/>
                <w:numId w:val="5"/>
              </w:numPr>
              <w:tabs>
                <w:tab w:val="left" w:pos="825"/>
              </w:tabs>
              <w:spacing w:before="107" w:line="321" w:lineRule="auto"/>
              <w:ind w:right="462" w:firstLine="0"/>
              <w:rPr>
                <w:sz w:val="20"/>
              </w:rPr>
            </w:pPr>
            <w:r>
              <w:rPr>
                <w:sz w:val="20"/>
              </w:rPr>
              <w:t>Most NMTC projects utilize the leverage structure. What percentage of your 2017 projects utilized the leverage</w:t>
            </w:r>
            <w:r>
              <w:rPr>
                <w:sz w:val="20"/>
              </w:rPr>
              <w:t xml:space="preserve"> </w:t>
            </w:r>
            <w:r>
              <w:rPr>
                <w:sz w:val="20"/>
              </w:rPr>
              <w:t>structure?</w:t>
            </w:r>
          </w:p>
          <w:p w:rsidR="00193684" w:rsidRDefault="00193684">
            <w:pPr>
              <w:pStyle w:val="TableParagraph"/>
              <w:spacing w:before="9"/>
              <w:ind w:left="0"/>
              <w:rPr>
                <w:rFonts w:ascii="Times New Roman"/>
                <w:sz w:val="18"/>
              </w:rPr>
            </w:pPr>
          </w:p>
          <w:p w:rsidR="00193684" w:rsidRDefault="00574B3D">
            <w:pPr>
              <w:pStyle w:val="TableParagraph"/>
              <w:tabs>
                <w:tab w:val="left" w:pos="8120"/>
              </w:tabs>
              <w:ind w:left="965"/>
              <w:rPr>
                <w:sz w:val="20"/>
              </w:rPr>
            </w:pPr>
            <w:r>
              <w:rPr>
                <w:sz w:val="20"/>
              </w:rPr>
              <w:t>0%</w:t>
            </w:r>
            <w:r>
              <w:rPr>
                <w:sz w:val="20"/>
              </w:rPr>
              <w:tab/>
              <w:t>100%</w:t>
            </w:r>
          </w:p>
          <w:p w:rsidR="00193684" w:rsidRDefault="00193684">
            <w:pPr>
              <w:pStyle w:val="TableParagraph"/>
              <w:ind w:left="0"/>
              <w:rPr>
                <w:rFonts w:ascii="Times New Roman"/>
              </w:rPr>
            </w:pPr>
          </w:p>
          <w:p w:rsidR="00193684" w:rsidRDefault="00193684">
            <w:pPr>
              <w:pStyle w:val="TableParagraph"/>
              <w:ind w:left="0"/>
              <w:rPr>
                <w:rFonts w:ascii="Times New Roman"/>
              </w:rPr>
            </w:pPr>
          </w:p>
          <w:p w:rsidR="00193684" w:rsidRDefault="00193684">
            <w:pPr>
              <w:pStyle w:val="TableParagraph"/>
              <w:ind w:left="0"/>
              <w:rPr>
                <w:rFonts w:ascii="Times New Roman"/>
              </w:rPr>
            </w:pPr>
          </w:p>
          <w:p w:rsidR="00193684" w:rsidRDefault="00193684">
            <w:pPr>
              <w:pStyle w:val="TableParagraph"/>
              <w:spacing w:before="6"/>
              <w:ind w:left="0"/>
              <w:rPr>
                <w:rFonts w:ascii="Times New Roman"/>
                <w:sz w:val="28"/>
              </w:rPr>
            </w:pPr>
          </w:p>
          <w:p w:rsidR="00193684" w:rsidRDefault="00574B3D">
            <w:pPr>
              <w:pStyle w:val="TableParagraph"/>
              <w:spacing w:before="1" w:line="316" w:lineRule="auto"/>
              <w:ind w:left="325" w:right="276"/>
              <w:rPr>
                <w:sz w:val="16"/>
              </w:rPr>
            </w:pPr>
            <w:r>
              <w:rPr>
                <w:w w:val="105"/>
                <w:sz w:val="16"/>
              </w:rPr>
              <w:t>The</w:t>
            </w:r>
            <w:r>
              <w:rPr>
                <w:spacing w:val="-10"/>
                <w:w w:val="105"/>
                <w:sz w:val="16"/>
              </w:rPr>
              <w:t xml:space="preserve"> </w:t>
            </w:r>
            <w:r>
              <w:rPr>
                <w:w w:val="105"/>
                <w:sz w:val="16"/>
              </w:rPr>
              <w:t>next</w:t>
            </w:r>
            <w:r>
              <w:rPr>
                <w:spacing w:val="-10"/>
                <w:w w:val="105"/>
                <w:sz w:val="16"/>
              </w:rPr>
              <w:t xml:space="preserve"> </w:t>
            </w:r>
            <w:r>
              <w:rPr>
                <w:w w:val="105"/>
                <w:sz w:val="16"/>
              </w:rPr>
              <w:t>three</w:t>
            </w:r>
            <w:r>
              <w:rPr>
                <w:spacing w:val="-10"/>
                <w:w w:val="105"/>
                <w:sz w:val="16"/>
              </w:rPr>
              <w:t xml:space="preserve"> </w:t>
            </w:r>
            <w:r>
              <w:rPr>
                <w:w w:val="105"/>
                <w:sz w:val="16"/>
              </w:rPr>
              <w:t>questions</w:t>
            </w:r>
            <w:r>
              <w:rPr>
                <w:spacing w:val="-10"/>
                <w:w w:val="105"/>
                <w:sz w:val="16"/>
              </w:rPr>
              <w:t xml:space="preserve"> </w:t>
            </w:r>
            <w:r>
              <w:rPr>
                <w:w w:val="105"/>
                <w:sz w:val="16"/>
              </w:rPr>
              <w:t>concern</w:t>
            </w:r>
            <w:r>
              <w:rPr>
                <w:spacing w:val="-10"/>
                <w:w w:val="105"/>
                <w:sz w:val="16"/>
              </w:rPr>
              <w:t xml:space="preserve"> </w:t>
            </w:r>
            <w:r>
              <w:rPr>
                <w:w w:val="105"/>
                <w:sz w:val="16"/>
              </w:rPr>
              <w:t>2017</w:t>
            </w:r>
            <w:r>
              <w:rPr>
                <w:spacing w:val="-10"/>
                <w:w w:val="105"/>
                <w:sz w:val="16"/>
              </w:rPr>
              <w:t xml:space="preserve"> </w:t>
            </w:r>
            <w:r>
              <w:rPr>
                <w:w w:val="105"/>
                <w:sz w:val="16"/>
              </w:rPr>
              <w:t>QEIs</w:t>
            </w:r>
            <w:r>
              <w:rPr>
                <w:spacing w:val="-10"/>
                <w:w w:val="105"/>
                <w:sz w:val="16"/>
              </w:rPr>
              <w:t xml:space="preserve"> </w:t>
            </w:r>
            <w:r>
              <w:rPr>
                <w:w w:val="105"/>
                <w:sz w:val="16"/>
              </w:rPr>
              <w:t>issued</w:t>
            </w:r>
            <w:r>
              <w:rPr>
                <w:spacing w:val="-10"/>
                <w:w w:val="105"/>
                <w:sz w:val="16"/>
              </w:rPr>
              <w:t xml:space="preserve"> </w:t>
            </w:r>
            <w:r>
              <w:rPr>
                <w:w w:val="105"/>
                <w:sz w:val="16"/>
              </w:rPr>
              <w:t>for</w:t>
            </w:r>
            <w:r>
              <w:rPr>
                <w:spacing w:val="-10"/>
                <w:w w:val="105"/>
                <w:sz w:val="16"/>
              </w:rPr>
              <w:t xml:space="preserve"> </w:t>
            </w:r>
            <w:r>
              <w:rPr>
                <w:w w:val="105"/>
                <w:sz w:val="16"/>
              </w:rPr>
              <w:t>projects</w:t>
            </w:r>
            <w:r>
              <w:rPr>
                <w:spacing w:val="-10"/>
                <w:w w:val="105"/>
                <w:sz w:val="16"/>
              </w:rPr>
              <w:t xml:space="preserve"> </w:t>
            </w:r>
            <w:r>
              <w:rPr>
                <w:w w:val="105"/>
                <w:sz w:val="16"/>
              </w:rPr>
              <w:t>financed</w:t>
            </w:r>
            <w:r>
              <w:rPr>
                <w:spacing w:val="-10"/>
                <w:w w:val="105"/>
                <w:sz w:val="16"/>
              </w:rPr>
              <w:t xml:space="preserve"> </w:t>
            </w:r>
            <w:r>
              <w:rPr>
                <w:w w:val="105"/>
                <w:sz w:val="16"/>
              </w:rPr>
              <w:t>through</w:t>
            </w:r>
            <w:r>
              <w:rPr>
                <w:spacing w:val="-10"/>
                <w:w w:val="105"/>
                <w:sz w:val="16"/>
              </w:rPr>
              <w:t xml:space="preserve"> </w:t>
            </w:r>
            <w:r>
              <w:rPr>
                <w:w w:val="105"/>
                <w:sz w:val="16"/>
              </w:rPr>
              <w:t>the</w:t>
            </w:r>
            <w:r>
              <w:rPr>
                <w:spacing w:val="-10"/>
                <w:w w:val="105"/>
                <w:sz w:val="16"/>
              </w:rPr>
              <w:t xml:space="preserve"> </w:t>
            </w:r>
            <w:r>
              <w:rPr>
                <w:w w:val="105"/>
                <w:sz w:val="16"/>
              </w:rPr>
              <w:t>leverage</w:t>
            </w:r>
            <w:r>
              <w:rPr>
                <w:spacing w:val="-10"/>
                <w:w w:val="105"/>
                <w:sz w:val="16"/>
              </w:rPr>
              <w:t xml:space="preserve"> </w:t>
            </w:r>
            <w:r>
              <w:rPr>
                <w:w w:val="105"/>
                <w:sz w:val="16"/>
              </w:rPr>
              <w:t>structure.</w:t>
            </w:r>
            <w:r>
              <w:rPr>
                <w:spacing w:val="-10"/>
                <w:w w:val="105"/>
                <w:sz w:val="16"/>
              </w:rPr>
              <w:t xml:space="preserve"> </w:t>
            </w:r>
            <w:r>
              <w:rPr>
                <w:w w:val="105"/>
                <w:sz w:val="16"/>
              </w:rPr>
              <w:t>TIP:</w:t>
            </w:r>
            <w:r>
              <w:rPr>
                <w:spacing w:val="-10"/>
                <w:w w:val="105"/>
                <w:sz w:val="16"/>
              </w:rPr>
              <w:t xml:space="preserve"> </w:t>
            </w:r>
            <w:r>
              <w:rPr>
                <w:w w:val="105"/>
                <w:sz w:val="16"/>
              </w:rPr>
              <w:t>For</w:t>
            </w:r>
            <w:r>
              <w:rPr>
                <w:spacing w:val="-10"/>
                <w:w w:val="105"/>
                <w:sz w:val="16"/>
              </w:rPr>
              <w:t xml:space="preserve"> </w:t>
            </w:r>
            <w:r>
              <w:rPr>
                <w:w w:val="105"/>
                <w:sz w:val="16"/>
              </w:rPr>
              <w:t>most</w:t>
            </w:r>
            <w:r>
              <w:rPr>
                <w:spacing w:val="-10"/>
                <w:w w:val="105"/>
                <w:sz w:val="16"/>
              </w:rPr>
              <w:t xml:space="preserve"> </w:t>
            </w:r>
            <w:r>
              <w:rPr>
                <w:w w:val="105"/>
                <w:sz w:val="16"/>
              </w:rPr>
              <w:t>respondents, this</w:t>
            </w:r>
            <w:r>
              <w:rPr>
                <w:spacing w:val="-3"/>
                <w:w w:val="105"/>
                <w:sz w:val="16"/>
              </w:rPr>
              <w:t xml:space="preserve"> </w:t>
            </w:r>
            <w:r>
              <w:rPr>
                <w:w w:val="105"/>
                <w:sz w:val="16"/>
              </w:rPr>
              <w:t>will</w:t>
            </w:r>
            <w:r>
              <w:rPr>
                <w:spacing w:val="-3"/>
                <w:w w:val="105"/>
                <w:sz w:val="16"/>
              </w:rPr>
              <w:t xml:space="preserve"> </w:t>
            </w:r>
            <w:r>
              <w:rPr>
                <w:w w:val="105"/>
                <w:sz w:val="16"/>
              </w:rPr>
              <w:t>be</w:t>
            </w:r>
            <w:r>
              <w:rPr>
                <w:spacing w:val="-3"/>
                <w:w w:val="105"/>
                <w:sz w:val="16"/>
              </w:rPr>
              <w:t xml:space="preserve"> </w:t>
            </w:r>
            <w:r>
              <w:rPr>
                <w:w w:val="105"/>
                <w:sz w:val="16"/>
              </w:rPr>
              <w:t>all</w:t>
            </w:r>
            <w:r>
              <w:rPr>
                <w:spacing w:val="-3"/>
                <w:w w:val="105"/>
                <w:sz w:val="16"/>
              </w:rPr>
              <w:t xml:space="preserve"> </w:t>
            </w:r>
            <w:r>
              <w:rPr>
                <w:w w:val="105"/>
                <w:sz w:val="16"/>
              </w:rPr>
              <w:t>of</w:t>
            </w:r>
            <w:r>
              <w:rPr>
                <w:spacing w:val="-3"/>
                <w:w w:val="105"/>
                <w:sz w:val="16"/>
              </w:rPr>
              <w:t xml:space="preserve"> </w:t>
            </w:r>
            <w:r>
              <w:rPr>
                <w:w w:val="105"/>
                <w:sz w:val="16"/>
              </w:rPr>
              <w:t>your</w:t>
            </w:r>
            <w:r>
              <w:rPr>
                <w:spacing w:val="-3"/>
                <w:w w:val="105"/>
                <w:sz w:val="16"/>
              </w:rPr>
              <w:t xml:space="preserve"> </w:t>
            </w:r>
            <w:r>
              <w:rPr>
                <w:w w:val="105"/>
                <w:sz w:val="16"/>
              </w:rPr>
              <w:t>2017</w:t>
            </w:r>
            <w:r>
              <w:rPr>
                <w:spacing w:val="-3"/>
                <w:w w:val="105"/>
                <w:sz w:val="16"/>
              </w:rPr>
              <w:t xml:space="preserve"> </w:t>
            </w:r>
            <w:r>
              <w:rPr>
                <w:w w:val="105"/>
                <w:sz w:val="16"/>
              </w:rPr>
              <w:t>QEIs,</w:t>
            </w:r>
            <w:r>
              <w:rPr>
                <w:spacing w:val="-3"/>
                <w:w w:val="105"/>
                <w:sz w:val="16"/>
              </w:rPr>
              <w:t xml:space="preserve"> </w:t>
            </w:r>
            <w:r>
              <w:rPr>
                <w:w w:val="105"/>
                <w:sz w:val="16"/>
              </w:rPr>
              <w:t>since</w:t>
            </w:r>
            <w:r>
              <w:rPr>
                <w:spacing w:val="-3"/>
                <w:w w:val="105"/>
                <w:sz w:val="16"/>
              </w:rPr>
              <w:t xml:space="preserve"> </w:t>
            </w:r>
            <w:r>
              <w:rPr>
                <w:w w:val="105"/>
                <w:sz w:val="16"/>
              </w:rPr>
              <w:t>few</w:t>
            </w:r>
            <w:r>
              <w:rPr>
                <w:spacing w:val="-3"/>
                <w:w w:val="105"/>
                <w:sz w:val="16"/>
              </w:rPr>
              <w:t xml:space="preserve"> </w:t>
            </w:r>
            <w:r>
              <w:rPr>
                <w:w w:val="105"/>
                <w:sz w:val="16"/>
              </w:rPr>
              <w:t>deals</w:t>
            </w:r>
            <w:r>
              <w:rPr>
                <w:spacing w:val="-3"/>
                <w:w w:val="105"/>
                <w:sz w:val="16"/>
              </w:rPr>
              <w:t xml:space="preserve"> </w:t>
            </w:r>
            <w:r>
              <w:rPr>
                <w:w w:val="105"/>
                <w:sz w:val="16"/>
              </w:rPr>
              <w:t>are</w:t>
            </w:r>
            <w:r>
              <w:rPr>
                <w:spacing w:val="-3"/>
                <w:w w:val="105"/>
                <w:sz w:val="16"/>
              </w:rPr>
              <w:t xml:space="preserve"> </w:t>
            </w:r>
            <w:r>
              <w:rPr>
                <w:w w:val="105"/>
                <w:sz w:val="16"/>
              </w:rPr>
              <w:t>financed</w:t>
            </w:r>
            <w:r>
              <w:rPr>
                <w:spacing w:val="-3"/>
                <w:w w:val="105"/>
                <w:sz w:val="16"/>
              </w:rPr>
              <w:t xml:space="preserve"> </w:t>
            </w:r>
            <w:r>
              <w:rPr>
                <w:w w:val="105"/>
                <w:sz w:val="16"/>
              </w:rPr>
              <w:t>outside</w:t>
            </w:r>
            <w:r>
              <w:rPr>
                <w:spacing w:val="-3"/>
                <w:w w:val="105"/>
                <w:sz w:val="16"/>
              </w:rPr>
              <w:t xml:space="preserve"> </w:t>
            </w:r>
            <w:r>
              <w:rPr>
                <w:w w:val="105"/>
                <w:sz w:val="16"/>
              </w:rPr>
              <w:t>the</w:t>
            </w:r>
            <w:r>
              <w:rPr>
                <w:spacing w:val="-3"/>
                <w:w w:val="105"/>
                <w:sz w:val="16"/>
              </w:rPr>
              <w:t xml:space="preserve"> </w:t>
            </w:r>
            <w:r>
              <w:rPr>
                <w:w w:val="105"/>
                <w:sz w:val="16"/>
              </w:rPr>
              <w:t>leverage</w:t>
            </w:r>
            <w:r>
              <w:rPr>
                <w:spacing w:val="-3"/>
                <w:w w:val="105"/>
                <w:sz w:val="16"/>
              </w:rPr>
              <w:t xml:space="preserve"> </w:t>
            </w:r>
            <w:r>
              <w:rPr>
                <w:w w:val="105"/>
                <w:sz w:val="16"/>
              </w:rPr>
              <w:t>structure.</w:t>
            </w:r>
          </w:p>
          <w:p w:rsidR="00193684" w:rsidRDefault="00193684">
            <w:pPr>
              <w:pStyle w:val="TableParagraph"/>
              <w:ind w:left="0"/>
              <w:rPr>
                <w:rFonts w:ascii="Times New Roman"/>
                <w:sz w:val="18"/>
              </w:rPr>
            </w:pPr>
          </w:p>
          <w:p w:rsidR="00193684" w:rsidRDefault="00193684">
            <w:pPr>
              <w:pStyle w:val="TableParagraph"/>
              <w:spacing w:before="5"/>
              <w:ind w:left="0"/>
              <w:rPr>
                <w:rFonts w:ascii="Times New Roman"/>
                <w:sz w:val="15"/>
              </w:rPr>
            </w:pPr>
          </w:p>
          <w:p w:rsidR="00193684" w:rsidRDefault="00574B3D">
            <w:pPr>
              <w:pStyle w:val="TableParagraph"/>
              <w:numPr>
                <w:ilvl w:val="0"/>
                <w:numId w:val="5"/>
              </w:numPr>
              <w:tabs>
                <w:tab w:val="left" w:pos="825"/>
              </w:tabs>
              <w:spacing w:before="1" w:line="321" w:lineRule="auto"/>
              <w:ind w:right="130" w:firstLine="0"/>
              <w:rPr>
                <w:sz w:val="20"/>
              </w:rPr>
            </w:pPr>
            <w:r>
              <w:rPr>
                <w:sz w:val="20"/>
              </w:rPr>
              <w:t>For all QEIs issued in 2017, please provide your best estimate of the share of NMTC equity and leverage debt pooled in the investment fund. For example, a CDE might issue $20 million in QEIs in 2017 with $6.1 million</w:t>
            </w:r>
            <w:r>
              <w:rPr>
                <w:spacing w:val="3"/>
                <w:sz w:val="20"/>
              </w:rPr>
              <w:t xml:space="preserve"> </w:t>
            </w:r>
            <w:r>
              <w:rPr>
                <w:sz w:val="20"/>
              </w:rPr>
              <w:t>coming</w:t>
            </w:r>
            <w:r>
              <w:rPr>
                <w:spacing w:val="3"/>
                <w:sz w:val="20"/>
              </w:rPr>
              <w:t xml:space="preserve"> </w:t>
            </w:r>
            <w:r>
              <w:rPr>
                <w:sz w:val="20"/>
              </w:rPr>
              <w:t>from</w:t>
            </w:r>
            <w:r>
              <w:rPr>
                <w:spacing w:val="3"/>
                <w:sz w:val="20"/>
              </w:rPr>
              <w:t xml:space="preserve"> </w:t>
            </w:r>
            <w:r>
              <w:rPr>
                <w:sz w:val="20"/>
              </w:rPr>
              <w:t>a</w:t>
            </w:r>
            <w:r>
              <w:rPr>
                <w:spacing w:val="3"/>
                <w:sz w:val="20"/>
              </w:rPr>
              <w:t xml:space="preserve"> </w:t>
            </w:r>
            <w:r>
              <w:rPr>
                <w:sz w:val="20"/>
              </w:rPr>
              <w:t>NMTC</w:t>
            </w:r>
            <w:r>
              <w:rPr>
                <w:spacing w:val="3"/>
                <w:sz w:val="20"/>
              </w:rPr>
              <w:t xml:space="preserve"> </w:t>
            </w:r>
            <w:r>
              <w:rPr>
                <w:sz w:val="20"/>
              </w:rPr>
              <w:t>equity</w:t>
            </w:r>
            <w:r>
              <w:rPr>
                <w:spacing w:val="3"/>
                <w:sz w:val="20"/>
              </w:rPr>
              <w:t xml:space="preserve"> </w:t>
            </w:r>
            <w:r>
              <w:rPr>
                <w:sz w:val="20"/>
              </w:rPr>
              <w:t>investor</w:t>
            </w:r>
            <w:r>
              <w:rPr>
                <w:spacing w:val="3"/>
                <w:sz w:val="20"/>
              </w:rPr>
              <w:t xml:space="preserve"> </w:t>
            </w:r>
            <w:r>
              <w:rPr>
                <w:sz w:val="20"/>
              </w:rPr>
              <w:t>and</w:t>
            </w:r>
            <w:r>
              <w:rPr>
                <w:spacing w:val="3"/>
                <w:sz w:val="20"/>
              </w:rPr>
              <w:t xml:space="preserve"> </w:t>
            </w:r>
            <w:r>
              <w:rPr>
                <w:sz w:val="20"/>
              </w:rPr>
              <w:t>$13.9</w:t>
            </w:r>
            <w:r>
              <w:rPr>
                <w:spacing w:val="3"/>
                <w:sz w:val="20"/>
              </w:rPr>
              <w:t xml:space="preserve"> </w:t>
            </w:r>
            <w:r>
              <w:rPr>
                <w:sz w:val="20"/>
              </w:rPr>
              <w:t>million</w:t>
            </w:r>
            <w:r>
              <w:rPr>
                <w:spacing w:val="3"/>
                <w:sz w:val="20"/>
              </w:rPr>
              <w:t xml:space="preserve"> </w:t>
            </w:r>
            <w:r>
              <w:rPr>
                <w:sz w:val="20"/>
              </w:rPr>
              <w:t>in</w:t>
            </w:r>
            <w:r>
              <w:rPr>
                <w:spacing w:val="3"/>
                <w:sz w:val="20"/>
              </w:rPr>
              <w:t xml:space="preserve"> </w:t>
            </w:r>
            <w:r>
              <w:rPr>
                <w:sz w:val="20"/>
              </w:rPr>
              <w:t>debt</w:t>
            </w:r>
            <w:r>
              <w:rPr>
                <w:spacing w:val="3"/>
                <w:sz w:val="20"/>
              </w:rPr>
              <w:t xml:space="preserve"> </w:t>
            </w:r>
            <w:r>
              <w:rPr>
                <w:sz w:val="20"/>
              </w:rPr>
              <w:t>from</w:t>
            </w:r>
            <w:r>
              <w:rPr>
                <w:spacing w:val="3"/>
                <w:sz w:val="20"/>
              </w:rPr>
              <w:t xml:space="preserve"> </w:t>
            </w:r>
            <w:r>
              <w:rPr>
                <w:sz w:val="20"/>
              </w:rPr>
              <w:t>a</w:t>
            </w:r>
            <w:r>
              <w:rPr>
                <w:spacing w:val="3"/>
                <w:sz w:val="20"/>
              </w:rPr>
              <w:t xml:space="preserve"> </w:t>
            </w:r>
            <w:r>
              <w:rPr>
                <w:sz w:val="20"/>
              </w:rPr>
              <w:t>leverage</w:t>
            </w:r>
            <w:r>
              <w:rPr>
                <w:spacing w:val="3"/>
                <w:sz w:val="20"/>
              </w:rPr>
              <w:t xml:space="preserve"> </w:t>
            </w:r>
            <w:r>
              <w:rPr>
                <w:spacing w:val="-3"/>
                <w:sz w:val="20"/>
              </w:rPr>
              <w:t>lender.</w:t>
            </w:r>
          </w:p>
          <w:p w:rsidR="00193684" w:rsidRDefault="00574B3D">
            <w:pPr>
              <w:pStyle w:val="TableParagraph"/>
              <w:spacing w:before="162" w:line="650" w:lineRule="auto"/>
              <w:ind w:right="8437"/>
              <w:rPr>
                <w:sz w:val="16"/>
              </w:rPr>
            </w:pPr>
            <w:r>
              <w:rPr>
                <w:w w:val="105"/>
                <w:sz w:val="16"/>
              </w:rPr>
              <w:t>Equity ($) Leverage debt ($)</w:t>
            </w:r>
          </w:p>
        </w:tc>
      </w:tr>
    </w:tbl>
    <w:p w:rsidR="00193684" w:rsidRDefault="00D1243A">
      <w:pPr>
        <w:rPr>
          <w:sz w:val="2"/>
          <w:szCs w:val="2"/>
        </w:rPr>
      </w:pPr>
      <w:r>
        <w:rPr>
          <w:noProof/>
        </w:rPr>
        <mc:AlternateContent>
          <mc:Choice Requires="wpg">
            <w:drawing>
              <wp:anchor distT="0" distB="0" distL="114300" distR="114300" simplePos="0" relativeHeight="503266184" behindDoc="1" locked="0" layoutInCell="1" allowOverlap="1">
                <wp:simplePos x="0" y="0"/>
                <wp:positionH relativeFrom="page">
                  <wp:posOffset>1548130</wp:posOffset>
                </wp:positionH>
                <wp:positionV relativeFrom="page">
                  <wp:posOffset>4628515</wp:posOffset>
                </wp:positionV>
                <wp:extent cx="3860800" cy="260350"/>
                <wp:effectExtent l="5080" t="8890" r="10795" b="6985"/>
                <wp:wrapNone/>
                <wp:docPr id="975" name="Group 9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2438" y="7289"/>
                          <a:chExt cx="6080" cy="410"/>
                        </a:xfrm>
                      </wpg:grpSpPr>
                      <wps:wsp>
                        <wps:cNvPr id="976" name="AutoShape 935"/>
                        <wps:cNvSpPr>
                          <a:spLocks/>
                        </wps:cNvSpPr>
                        <wps:spPr bwMode="auto">
                          <a:xfrm>
                            <a:off x="2438" y="7295"/>
                            <a:ext cx="6080" cy="397"/>
                          </a:xfrm>
                          <a:custGeom>
                            <a:avLst/>
                            <a:gdLst>
                              <a:gd name="T0" fmla="+- 0 2438 2438"/>
                              <a:gd name="T1" fmla="*/ T0 w 6080"/>
                              <a:gd name="T2" fmla="+- 0 7296 7296"/>
                              <a:gd name="T3" fmla="*/ 7296 h 397"/>
                              <a:gd name="T4" fmla="+- 0 8518 2438"/>
                              <a:gd name="T5" fmla="*/ T4 w 6080"/>
                              <a:gd name="T6" fmla="+- 0 7296 7296"/>
                              <a:gd name="T7" fmla="*/ 7296 h 397"/>
                              <a:gd name="T8" fmla="+- 0 2438 2438"/>
                              <a:gd name="T9" fmla="*/ T8 w 6080"/>
                              <a:gd name="T10" fmla="+- 0 7692 7296"/>
                              <a:gd name="T11" fmla="*/ 7692 h 397"/>
                              <a:gd name="T12" fmla="+- 0 8518 2438"/>
                              <a:gd name="T13" fmla="*/ T12 w 6080"/>
                              <a:gd name="T14" fmla="+- 0 7692 7296"/>
                              <a:gd name="T15" fmla="*/ 7692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7" name="Line 934"/>
                        <wps:cNvCnPr>
                          <a:cxnSpLocks noChangeShapeType="1"/>
                        </wps:cNvCnPr>
                        <wps:spPr bwMode="auto">
                          <a:xfrm>
                            <a:off x="2444" y="728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78" name="Line 933"/>
                        <wps:cNvCnPr>
                          <a:cxnSpLocks noChangeShapeType="1"/>
                        </wps:cNvCnPr>
                        <wps:spPr bwMode="auto">
                          <a:xfrm>
                            <a:off x="8512" y="728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1B2662" id="Group 932" o:spid="_x0000_s1026" style="position:absolute;margin-left:121.9pt;margin-top:364.45pt;width:304pt;height:20.5pt;z-index:-50296;mso-position-horizontal-relative:page;mso-position-vertical-relative:page" coordorigin="2438,728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">
                <v:shape id="AutoShape 935" o:spid="_x0000_s1027" style="position:absolute;left:2438;top:729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" path="m,l6080,m,396r6080,e" filled="f" strokecolor="#999" strokeweight=".64pt">
                  <v:path arrowok="t" o:connecttype="custom" o:connectlocs="0,7296;6080,7296;0,7692;6080,7692" o:connectangles="0,0,0,0"/>
                </v:shape>
                <v:line id="Line 934" o:spid="_x0000_s1028" style="position:absolute;visibility:visible;mso-wrap-style:square" from="2444,7289" to="2444,7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" strokecolor="#999" strokeweight=".64pt"/>
                <v:line id="Line 933" o:spid="_x0000_s1029" style="position:absolute;visibility:visible;mso-wrap-style:square" from="8512,7289" to="8512,76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6208" behindDoc="1" locked="0" layoutInCell="1" allowOverlap="1">
                <wp:simplePos x="0" y="0"/>
                <wp:positionH relativeFrom="page">
                  <wp:posOffset>930275</wp:posOffset>
                </wp:positionH>
                <wp:positionV relativeFrom="page">
                  <wp:posOffset>5571490</wp:posOffset>
                </wp:positionV>
                <wp:extent cx="6226175" cy="683260"/>
                <wp:effectExtent l="6350" t="8890" r="6350" b="3175"/>
                <wp:wrapNone/>
                <wp:docPr id="969" name="Group 9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6175" cy="683260"/>
                          <a:chOff x="1465" y="8774"/>
                          <a:chExt cx="9805" cy="1076"/>
                        </a:xfrm>
                      </wpg:grpSpPr>
                      <wps:wsp>
                        <wps:cNvPr id="970" name="Freeform 931"/>
                        <wps:cNvSpPr>
                          <a:spLocks/>
                        </wps:cNvSpPr>
                        <wps:spPr bwMode="auto">
                          <a:xfrm>
                            <a:off x="1465" y="8774"/>
                            <a:ext cx="9805" cy="1076"/>
                          </a:xfrm>
                          <a:custGeom>
                            <a:avLst/>
                            <a:gdLst>
                              <a:gd name="T0" fmla="+- 0 11219 1465"/>
                              <a:gd name="T1" fmla="*/ T0 w 9805"/>
                              <a:gd name="T2" fmla="+- 0 9849 8774"/>
                              <a:gd name="T3" fmla="*/ 9849 h 1076"/>
                              <a:gd name="T4" fmla="+- 0 1516 1465"/>
                              <a:gd name="T5" fmla="*/ T4 w 9805"/>
                              <a:gd name="T6" fmla="+- 0 9849 8774"/>
                              <a:gd name="T7" fmla="*/ 9849 h 1076"/>
                              <a:gd name="T8" fmla="+- 0 1496 1465"/>
                              <a:gd name="T9" fmla="*/ T8 w 9805"/>
                              <a:gd name="T10" fmla="+- 0 9845 8774"/>
                              <a:gd name="T11" fmla="*/ 9845 h 1076"/>
                              <a:gd name="T12" fmla="+- 0 1480 1465"/>
                              <a:gd name="T13" fmla="*/ T12 w 9805"/>
                              <a:gd name="T14" fmla="+- 0 9834 8774"/>
                              <a:gd name="T15" fmla="*/ 9834 h 1076"/>
                              <a:gd name="T16" fmla="+- 0 1469 1465"/>
                              <a:gd name="T17" fmla="*/ T16 w 9805"/>
                              <a:gd name="T18" fmla="+- 0 9818 8774"/>
                              <a:gd name="T19" fmla="*/ 9818 h 1076"/>
                              <a:gd name="T20" fmla="+- 0 1465 1465"/>
                              <a:gd name="T21" fmla="*/ T20 w 9805"/>
                              <a:gd name="T22" fmla="+- 0 9798 8774"/>
                              <a:gd name="T23" fmla="*/ 9798 h 1076"/>
                              <a:gd name="T24" fmla="+- 0 1465 1465"/>
                              <a:gd name="T25" fmla="*/ T24 w 9805"/>
                              <a:gd name="T26" fmla="+- 0 8825 8774"/>
                              <a:gd name="T27" fmla="*/ 8825 h 1076"/>
                              <a:gd name="T28" fmla="+- 0 1469 1465"/>
                              <a:gd name="T29" fmla="*/ T28 w 9805"/>
                              <a:gd name="T30" fmla="+- 0 8805 8774"/>
                              <a:gd name="T31" fmla="*/ 8805 h 1076"/>
                              <a:gd name="T32" fmla="+- 0 1480 1465"/>
                              <a:gd name="T33" fmla="*/ T32 w 9805"/>
                              <a:gd name="T34" fmla="+- 0 8789 8774"/>
                              <a:gd name="T35" fmla="*/ 8789 h 1076"/>
                              <a:gd name="T36" fmla="+- 0 1496 1465"/>
                              <a:gd name="T37" fmla="*/ T36 w 9805"/>
                              <a:gd name="T38" fmla="+- 0 8778 8774"/>
                              <a:gd name="T39" fmla="*/ 8778 h 1076"/>
                              <a:gd name="T40" fmla="+- 0 1516 1465"/>
                              <a:gd name="T41" fmla="*/ T40 w 9805"/>
                              <a:gd name="T42" fmla="+- 0 8774 8774"/>
                              <a:gd name="T43" fmla="*/ 8774 h 1076"/>
                              <a:gd name="T44" fmla="+- 0 11219 1465"/>
                              <a:gd name="T45" fmla="*/ T44 w 9805"/>
                              <a:gd name="T46" fmla="+- 0 8774 8774"/>
                              <a:gd name="T47" fmla="*/ 8774 h 1076"/>
                              <a:gd name="T48" fmla="+- 0 11239 1465"/>
                              <a:gd name="T49" fmla="*/ T48 w 9805"/>
                              <a:gd name="T50" fmla="+- 0 8778 8774"/>
                              <a:gd name="T51" fmla="*/ 8778 h 1076"/>
                              <a:gd name="T52" fmla="+- 0 11255 1465"/>
                              <a:gd name="T53" fmla="*/ T52 w 9805"/>
                              <a:gd name="T54" fmla="+- 0 8789 8774"/>
                              <a:gd name="T55" fmla="*/ 8789 h 1076"/>
                              <a:gd name="T56" fmla="+- 0 11266 1465"/>
                              <a:gd name="T57" fmla="*/ T56 w 9805"/>
                              <a:gd name="T58" fmla="+- 0 8805 8774"/>
                              <a:gd name="T59" fmla="*/ 8805 h 1076"/>
                              <a:gd name="T60" fmla="+- 0 11270 1465"/>
                              <a:gd name="T61" fmla="*/ T60 w 9805"/>
                              <a:gd name="T62" fmla="+- 0 8825 8774"/>
                              <a:gd name="T63" fmla="*/ 8825 h 1076"/>
                              <a:gd name="T64" fmla="+- 0 11270 1465"/>
                              <a:gd name="T65" fmla="*/ T64 w 9805"/>
                              <a:gd name="T66" fmla="+- 0 9798 8774"/>
                              <a:gd name="T67" fmla="*/ 9798 h 1076"/>
                              <a:gd name="T68" fmla="+- 0 11266 1465"/>
                              <a:gd name="T69" fmla="*/ T68 w 9805"/>
                              <a:gd name="T70" fmla="+- 0 9818 8774"/>
                              <a:gd name="T71" fmla="*/ 9818 h 1076"/>
                              <a:gd name="T72" fmla="+- 0 11255 1465"/>
                              <a:gd name="T73" fmla="*/ T72 w 9805"/>
                              <a:gd name="T74" fmla="+- 0 9834 8774"/>
                              <a:gd name="T75" fmla="*/ 9834 h 1076"/>
                              <a:gd name="T76" fmla="+- 0 11239 1465"/>
                              <a:gd name="T77" fmla="*/ T76 w 9805"/>
                              <a:gd name="T78" fmla="+- 0 9845 8774"/>
                              <a:gd name="T79" fmla="*/ 9845 h 1076"/>
                              <a:gd name="T80" fmla="+- 0 11219 1465"/>
                              <a:gd name="T81" fmla="*/ T80 w 9805"/>
                              <a:gd name="T82" fmla="+- 0 9849 8774"/>
                              <a:gd name="T83" fmla="*/ 9849 h 10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805" h="1076">
                                <a:moveTo>
                                  <a:pt x="9754" y="1075"/>
                                </a:moveTo>
                                <a:lnTo>
                                  <a:pt x="51" y="1075"/>
                                </a:lnTo>
                                <a:lnTo>
                                  <a:pt x="31" y="1071"/>
                                </a:lnTo>
                                <a:lnTo>
                                  <a:pt x="15" y="1060"/>
                                </a:lnTo>
                                <a:lnTo>
                                  <a:pt x="4" y="1044"/>
                                </a:lnTo>
                                <a:lnTo>
                                  <a:pt x="0" y="1024"/>
                                </a:lnTo>
                                <a:lnTo>
                                  <a:pt x="0" y="51"/>
                                </a:lnTo>
                                <a:lnTo>
                                  <a:pt x="4" y="31"/>
                                </a:lnTo>
                                <a:lnTo>
                                  <a:pt x="15" y="15"/>
                                </a:lnTo>
                                <a:lnTo>
                                  <a:pt x="31" y="4"/>
                                </a:lnTo>
                                <a:lnTo>
                                  <a:pt x="51" y="0"/>
                                </a:lnTo>
                                <a:lnTo>
                                  <a:pt x="9754" y="0"/>
                                </a:lnTo>
                                <a:lnTo>
                                  <a:pt x="9774" y="4"/>
                                </a:lnTo>
                                <a:lnTo>
                                  <a:pt x="9790" y="15"/>
                                </a:lnTo>
                                <a:lnTo>
                                  <a:pt x="9801" y="31"/>
                                </a:lnTo>
                                <a:lnTo>
                                  <a:pt x="9805" y="51"/>
                                </a:lnTo>
                                <a:lnTo>
                                  <a:pt x="9805" y="1024"/>
                                </a:lnTo>
                                <a:lnTo>
                                  <a:pt x="9801" y="1044"/>
                                </a:lnTo>
                                <a:lnTo>
                                  <a:pt x="9790" y="1060"/>
                                </a:lnTo>
                                <a:lnTo>
                                  <a:pt x="9774" y="1071"/>
                                </a:lnTo>
                                <a:lnTo>
                                  <a:pt x="9754" y="1075"/>
                                </a:lnTo>
                                <a:close/>
                              </a:path>
                            </a:pathLst>
                          </a:custGeom>
                          <a:solidFill>
                            <a:srgbClr val="F3F3F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71" name="Picture 9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785" y="9362"/>
                            <a:ext cx="7757" cy="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72" name="Picture 9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798" y="9375"/>
                            <a:ext cx="13"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73" name="Picture 92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9938" y="9183"/>
                            <a:ext cx="564" cy="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74" name="Picture 9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618" y="9298"/>
                            <a:ext cx="333" cy="3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300F8FA" id="Group 926" o:spid="_x0000_s1026" style="position:absolute;margin-left:73.25pt;margin-top:438.7pt;width:490.25pt;height:53.8pt;z-index:-50272;mso-position-horizontal-relative:page;mso-position-vertical-relative:page" coordorigin="1465,8774" coordsize="9805,10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">
                <v:shape id="Freeform 931" o:spid="_x0000_s1027" style="position:absolute;left:1465;top:8774;width:9805;height:1076;visibility:visible;mso-wrap-style:square;v-text-anchor:top" coordsize="9805,1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" path="m9754,1075r-9703,l31,1071,15,1060,4,1044,,1024,,51,4,31,15,15,31,4,51,,9754,r20,4l9790,15r11,16l9805,51r,973l9801,1044r-11,16l9774,1071r-20,4xe" fillcolor="#f3f3f3" stroked="f">
                  <v:path arrowok="t" o:connecttype="custom" o:connectlocs="9754,9849;51,9849;31,9845;15,9834;4,9818;0,9798;0,8825;4,8805;15,8789;31,8778;51,8774;9754,8774;9774,8778;9790,8789;9801,8805;9805,8825;9805,9798;9801,9818;9790,9834;9774,9845;9754,9849" o:connectangles="0,0,0,0,0,0,0,0,0,0,0,0,0,0,0,0,0,0,0,0,0"/>
                </v:shape>
                <v:shape id="Picture 930" o:spid="_x0000_s1028" type="#_x0000_t75" style="position:absolute;left:1785;top:9362;width:7757;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">
                  <v:imagedata r:id="rId18" o:title=""/>
                </v:shape>
                <v:shape id="Picture 929" o:spid="_x0000_s1029" type="#_x0000_t75" style="position:absolute;left:1798;top:9375;width:13;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">
                  <v:imagedata r:id="rId19" o:title=""/>
                </v:shape>
                <v:shape id="Picture 928" o:spid="_x0000_s1030" type="#_x0000_t75" style="position:absolute;left:9938;top:9183;width:564;height: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">
                  <v:imagedata r:id="rId20" o:title=""/>
                </v:shape>
                <v:shape id="Picture 927" o:spid="_x0000_s1031" type="#_x0000_t75" style="position:absolute;left:1618;top:9298;width:333;height: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">
                  <v:imagedata r:id="rId21" o:title=""/>
                </v:shape>
                <w10:wrap anchorx="page" anchory="page"/>
              </v:group>
            </w:pict>
          </mc:Fallback>
        </mc:AlternateContent>
      </w:r>
      <w:r>
        <w:rPr>
          <w:noProof/>
        </w:rPr>
        <mc:AlternateContent>
          <mc:Choice Requires="wpg">
            <w:drawing>
              <wp:anchor distT="0" distB="0" distL="114300" distR="114300" simplePos="0" relativeHeight="503266232" behindDoc="1" locked="0" layoutInCell="1" allowOverlap="1">
                <wp:simplePos x="0" y="0"/>
                <wp:positionH relativeFrom="page">
                  <wp:posOffset>2174240</wp:posOffset>
                </wp:positionH>
                <wp:positionV relativeFrom="page">
                  <wp:posOffset>7684770</wp:posOffset>
                </wp:positionV>
                <wp:extent cx="3860800" cy="260350"/>
                <wp:effectExtent l="12065" t="7620" r="13335" b="8255"/>
                <wp:wrapNone/>
                <wp:docPr id="965" name="Group 9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2102"/>
                          <a:chExt cx="6080" cy="410"/>
                        </a:xfrm>
                      </wpg:grpSpPr>
                      <wps:wsp>
                        <wps:cNvPr id="966" name="AutoShape 925"/>
                        <wps:cNvSpPr>
                          <a:spLocks/>
                        </wps:cNvSpPr>
                        <wps:spPr bwMode="auto">
                          <a:xfrm>
                            <a:off x="3423" y="12108"/>
                            <a:ext cx="6080" cy="397"/>
                          </a:xfrm>
                          <a:custGeom>
                            <a:avLst/>
                            <a:gdLst>
                              <a:gd name="T0" fmla="+- 0 3424 3424"/>
                              <a:gd name="T1" fmla="*/ T0 w 6080"/>
                              <a:gd name="T2" fmla="+- 0 12108 12108"/>
                              <a:gd name="T3" fmla="*/ 12108 h 397"/>
                              <a:gd name="T4" fmla="+- 0 9504 3424"/>
                              <a:gd name="T5" fmla="*/ T4 w 6080"/>
                              <a:gd name="T6" fmla="+- 0 12108 12108"/>
                              <a:gd name="T7" fmla="*/ 12108 h 397"/>
                              <a:gd name="T8" fmla="+- 0 3424 3424"/>
                              <a:gd name="T9" fmla="*/ T8 w 6080"/>
                              <a:gd name="T10" fmla="+- 0 12505 12108"/>
                              <a:gd name="T11" fmla="*/ 12505 h 397"/>
                              <a:gd name="T12" fmla="+- 0 9504 3424"/>
                              <a:gd name="T13" fmla="*/ T12 w 6080"/>
                              <a:gd name="T14" fmla="+- 0 12505 12108"/>
                              <a:gd name="T15" fmla="*/ 1250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7" name="Line 924"/>
                        <wps:cNvCnPr>
                          <a:cxnSpLocks noChangeShapeType="1"/>
                        </wps:cNvCnPr>
                        <wps:spPr bwMode="auto">
                          <a:xfrm>
                            <a:off x="3430" y="1210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68" name="Line 923"/>
                        <wps:cNvCnPr>
                          <a:cxnSpLocks noChangeShapeType="1"/>
                        </wps:cNvCnPr>
                        <wps:spPr bwMode="auto">
                          <a:xfrm>
                            <a:off x="9497" y="1210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279387B" id="Group 922" o:spid="_x0000_s1026" style="position:absolute;margin-left:171.2pt;margin-top:605.1pt;width:304pt;height:20.5pt;z-index:-50248;mso-position-horizontal-relative:page;mso-position-vertical-relative:page" coordorigin="3424,1210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">
                <v:shape id="AutoShape 925" o:spid="_x0000_s1027" style="position:absolute;left:3423;top:1210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" path="m,l6080,m,397r6080,e" filled="f" strokecolor="#999" strokeweight=".64pt">
                  <v:path arrowok="t" o:connecttype="custom" o:connectlocs="0,12108;6080,12108;0,12505;6080,12505" o:connectangles="0,0,0,0"/>
                </v:shape>
                <v:line id="Line 924" o:spid="_x0000_s1028" style="position:absolute;visibility:visible;mso-wrap-style:square" from="3430,12102" to="3430,12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" strokecolor="#999" strokeweight=".64pt"/>
                <v:line id="Line 923" o:spid="_x0000_s1029" style="position:absolute;visibility:visible;mso-wrap-style:square" from="9497,12102" to="9497,12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6256" behindDoc="1" locked="0" layoutInCell="1" allowOverlap="1">
                <wp:simplePos x="0" y="0"/>
                <wp:positionH relativeFrom="page">
                  <wp:posOffset>2174240</wp:posOffset>
                </wp:positionH>
                <wp:positionV relativeFrom="page">
                  <wp:posOffset>8001635</wp:posOffset>
                </wp:positionV>
                <wp:extent cx="3860800" cy="260350"/>
                <wp:effectExtent l="12065" t="10160" r="13335" b="5715"/>
                <wp:wrapNone/>
                <wp:docPr id="960" name="Group 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2601"/>
                          <a:chExt cx="6080" cy="410"/>
                        </a:xfrm>
                      </wpg:grpSpPr>
                      <wps:wsp>
                        <wps:cNvPr id="961" name="Line 921"/>
                        <wps:cNvCnPr>
                          <a:cxnSpLocks noChangeShapeType="1"/>
                        </wps:cNvCnPr>
                        <wps:spPr bwMode="auto">
                          <a:xfrm>
                            <a:off x="3424" y="12608"/>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62" name="Line 920"/>
                        <wps:cNvCnPr>
                          <a:cxnSpLocks noChangeShapeType="1"/>
                        </wps:cNvCnPr>
                        <wps:spPr bwMode="auto">
                          <a:xfrm>
                            <a:off x="3424" y="1300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63" name="Line 919"/>
                        <wps:cNvCnPr>
                          <a:cxnSpLocks noChangeShapeType="1"/>
                        </wps:cNvCnPr>
                        <wps:spPr bwMode="auto">
                          <a:xfrm>
                            <a:off x="3430" y="12601"/>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64" name="Line 918"/>
                        <wps:cNvCnPr>
                          <a:cxnSpLocks noChangeShapeType="1"/>
                        </wps:cNvCnPr>
                        <wps:spPr bwMode="auto">
                          <a:xfrm>
                            <a:off x="9497" y="12601"/>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E6AB18" id="Group 917" o:spid="_x0000_s1026" style="position:absolute;margin-left:171.2pt;margin-top:630.05pt;width:304pt;height:20.5pt;z-index:-50224;mso-position-horizontal-relative:page;mso-position-vertical-relative:page" coordorigin="3424,1260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">
                <v:line id="Line 921" o:spid="_x0000_s1027" style="position:absolute;visibility:visible;mso-wrap-style:square" from="3424,12608" to="9504,12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" strokecolor="#999" strokeweight=".64pt"/>
                <v:line id="Line 920" o:spid="_x0000_s1028" style="position:absolute;visibility:visible;mso-wrap-style:square" from="3424,13004" to="9504,13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" strokecolor="#999" strokeweight=".64pt"/>
                <v:line id="Line 919" o:spid="_x0000_s1029" style="position:absolute;visibility:visible;mso-wrap-style:square" from="3430,12601" to="3430,13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" strokecolor="#999" strokeweight=".64pt"/>
                <v:line id="Line 918" o:spid="_x0000_s1030" style="position:absolute;visibility:visible;mso-wrap-style:square" from="9497,12601" to="9497,13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line="321" w:lineRule="auto"/>
              <w:ind w:right="222"/>
              <w:jc w:val="both"/>
              <w:rPr>
                <w:sz w:val="20"/>
              </w:rPr>
            </w:pPr>
            <w:r>
              <w:rPr>
                <w:sz w:val="20"/>
              </w:rPr>
              <w:lastRenderedPageBreak/>
              <w:t>8. NMTC equity investors are private financial institutions. For all QEIs issued in 2017 for projects financed through the leverage structure, what was the source of investment fund(s) NMTC tax credit equity? Please indicate the dollar amount for each of t</w:t>
            </w:r>
            <w:r>
              <w:rPr>
                <w:sz w:val="20"/>
              </w:rPr>
              <w:t>he following types of investors.</w:t>
            </w:r>
          </w:p>
          <w:p w:rsidR="00193684" w:rsidRDefault="00574B3D">
            <w:pPr>
              <w:pStyle w:val="TableParagraph"/>
              <w:spacing w:before="111" w:after="88"/>
              <w:jc w:val="both"/>
              <w:rPr>
                <w:sz w:val="16"/>
              </w:rPr>
            </w:pPr>
            <w:r>
              <w:rPr>
                <w:w w:val="105"/>
                <w:sz w:val="16"/>
              </w:rPr>
              <w:t>Regulated financial Institution ($)</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8890" r="5715" b="6985"/>
                      <wp:docPr id="955" name="Group 9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956" name="Line 916"/>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57" name="Line 915"/>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58" name="Line 914"/>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59" name="Line 913"/>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4FDCA82" id="Group 912"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">
                      <v:line id="Line 916"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" strokecolor="#999" strokeweight=".64pt"/>
                      <v:line id="Line 915"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" strokecolor="#999" strokeweight=".64pt"/>
                      <v:line id="Line 914"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" strokecolor="#999" strokeweight=".64pt"/>
                      <v:line id="Line 913"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jc w:val="both"/>
              <w:rPr>
                <w:sz w:val="16"/>
              </w:rPr>
            </w:pPr>
            <w:r>
              <w:rPr>
                <w:w w:val="105"/>
                <w:sz w:val="16"/>
              </w:rPr>
              <w:t>Insurance company ($)</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7620" r="5715" b="8255"/>
                      <wp:docPr id="950" name="Group 9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951" name="Line 911"/>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52" name="Line 910"/>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53" name="Line 909"/>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54" name="Line 908"/>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03C4661" id="Group 907"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">
                      <v:line id="Line 911"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" strokecolor="#999" strokeweight=".64pt"/>
                      <v:line id="Line 910"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" strokecolor="#999" strokeweight=".64pt"/>
                      <v:line id="Line 909"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" strokecolor="#999" strokeweight=".64pt"/>
                      <v:line id="Line 908"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jc w:val="both"/>
              <w:rPr>
                <w:sz w:val="16"/>
              </w:rPr>
            </w:pPr>
            <w:r>
              <w:rPr>
                <w:w w:val="105"/>
                <w:sz w:val="16"/>
              </w:rPr>
              <w:t>Individual ($)</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6350" r="5715" b="9525"/>
                      <wp:docPr id="945" name="Group 9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946" name="Line 906"/>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47" name="Line 905"/>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48" name="Line 904"/>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49" name="Line 903"/>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4DE0E83" id="Group 902"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">
                      <v:line id="Line 906"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" strokecolor="#999" strokeweight=".64pt"/>
                      <v:line id="Line 905"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" strokecolor="#999" strokeweight=".64pt"/>
                      <v:line id="Line 904"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" strokecolor="#999" strokeweight=".64pt"/>
                      <v:line id="Line 903"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jc w:val="both"/>
              <w:rPr>
                <w:sz w:val="16"/>
              </w:rPr>
            </w:pPr>
            <w:r>
              <w:rPr>
                <w:w w:val="105"/>
                <w:sz w:val="16"/>
              </w:rPr>
              <w:t>Other ($)</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5080" r="5715" b="10795"/>
                      <wp:docPr id="940" name="Group 8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941" name="Line 901"/>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42" name="Line 900"/>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43" name="Line 899"/>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44" name="Line 898"/>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6D2CBEA" id="Group 897"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">
                      <v:line id="Line 901"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" strokecolor="#999" strokeweight=".64pt"/>
                      <v:line id="Line 900"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" strokecolor="#999" strokeweight=".64pt"/>
                      <v:line id="Line 899"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" strokecolor="#999" strokeweight=".64pt"/>
                      <v:line id="Line 898"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jc w:val="both"/>
              <w:rPr>
                <w:sz w:val="16"/>
              </w:rPr>
            </w:pPr>
            <w:r>
              <w:rPr>
                <w:w w:val="105"/>
                <w:sz w:val="16"/>
              </w:rPr>
              <w:t>Comments on "Other" category</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3335" r="5715" b="12065"/>
                      <wp:docPr id="935" name="Group 8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936" name="Line 896"/>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37" name="Line 895"/>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38" name="Line 894"/>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39" name="Line 893"/>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2B16012" id="Group 892"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">
                      <v:line id="Line 896"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" strokecolor="#999" strokeweight=".64pt"/>
                      <v:line id="Line 895"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" strokecolor="#999" strokeweight=".64pt"/>
                      <v:line id="Line 894"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" strokecolor="#999" strokeweight=".64pt"/>
                      <v:line id="Line 893"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" strokecolor="#999" strokeweight=".64pt"/>
                      <w10:anchorlock/>
                    </v:group>
                  </w:pict>
                </mc:Fallback>
              </mc:AlternateContent>
            </w:r>
          </w:p>
          <w:p w:rsidR="00193684" w:rsidRDefault="00193684">
            <w:pPr>
              <w:pStyle w:val="TableParagraph"/>
              <w:ind w:left="0"/>
              <w:rPr>
                <w:rFonts w:ascii="Times New Roman"/>
                <w:sz w:val="18"/>
              </w:rPr>
            </w:pPr>
          </w:p>
          <w:p w:rsidR="00193684" w:rsidRDefault="00193684">
            <w:pPr>
              <w:pStyle w:val="TableParagraph"/>
              <w:spacing w:before="5"/>
              <w:ind w:left="0"/>
              <w:rPr>
                <w:rFonts w:ascii="Times New Roman"/>
                <w:sz w:val="14"/>
              </w:rPr>
            </w:pPr>
          </w:p>
          <w:p w:rsidR="00193684" w:rsidRDefault="00574B3D">
            <w:pPr>
              <w:pStyle w:val="TableParagraph"/>
              <w:jc w:val="both"/>
              <w:rPr>
                <w:sz w:val="20"/>
              </w:rPr>
            </w:pPr>
            <w:r>
              <w:rPr>
                <w:sz w:val="20"/>
              </w:rPr>
              <w:t>9.</w:t>
            </w:r>
          </w:p>
          <w:p w:rsidR="00193684" w:rsidRDefault="00193684">
            <w:pPr>
              <w:pStyle w:val="TableParagraph"/>
              <w:spacing w:before="6"/>
              <w:ind w:left="0"/>
              <w:rPr>
                <w:rFonts w:ascii="Times New Roman"/>
                <w:sz w:val="24"/>
              </w:rPr>
            </w:pPr>
          </w:p>
          <w:p w:rsidR="00193684" w:rsidRDefault="00574B3D">
            <w:pPr>
              <w:pStyle w:val="TableParagraph"/>
              <w:spacing w:line="321" w:lineRule="auto"/>
              <w:rPr>
                <w:sz w:val="20"/>
              </w:rPr>
            </w:pPr>
            <w:r>
              <w:rPr>
                <w:sz w:val="20"/>
              </w:rPr>
              <w:t>For all QEIs issued in 2017 through the leverage structure, what were the sources of the investment fund's leverage debt? Check any that apply.</w:t>
            </w:r>
          </w:p>
          <w:p w:rsidR="00193684" w:rsidRDefault="00193684">
            <w:pPr>
              <w:pStyle w:val="TableParagraph"/>
              <w:ind w:left="0"/>
              <w:rPr>
                <w:rFonts w:ascii="Times New Roman"/>
                <w:sz w:val="32"/>
              </w:rPr>
            </w:pPr>
          </w:p>
          <w:p w:rsidR="00193684" w:rsidRDefault="00574B3D">
            <w:pPr>
              <w:pStyle w:val="TableParagraph"/>
              <w:spacing w:before="1"/>
              <w:ind w:left="990"/>
              <w:rPr>
                <w:sz w:val="16"/>
              </w:rPr>
            </w:pPr>
            <w:r>
              <w:rPr>
                <w:w w:val="105"/>
                <w:sz w:val="16"/>
              </w:rPr>
              <w:t>A loan from a financial institution to the investment fund</w:t>
            </w:r>
          </w:p>
          <w:p w:rsidR="00193684" w:rsidRDefault="00193684">
            <w:pPr>
              <w:pStyle w:val="TableParagraph"/>
              <w:spacing w:before="10"/>
              <w:ind w:left="0"/>
              <w:rPr>
                <w:rFonts w:ascii="Times New Roman"/>
              </w:rPr>
            </w:pPr>
          </w:p>
          <w:p w:rsidR="00193684" w:rsidRDefault="00574B3D">
            <w:pPr>
              <w:pStyle w:val="TableParagraph"/>
              <w:spacing w:before="1" w:line="583" w:lineRule="auto"/>
              <w:ind w:left="990" w:right="1278"/>
              <w:rPr>
                <w:sz w:val="16"/>
              </w:rPr>
            </w:pPr>
            <w:r>
              <w:rPr>
                <w:w w:val="105"/>
                <w:sz w:val="16"/>
              </w:rPr>
              <w:t>A</w:t>
            </w:r>
            <w:r>
              <w:rPr>
                <w:spacing w:val="-20"/>
                <w:w w:val="105"/>
                <w:sz w:val="16"/>
              </w:rPr>
              <w:t xml:space="preserve"> </w:t>
            </w:r>
            <w:r>
              <w:rPr>
                <w:w w:val="105"/>
                <w:sz w:val="16"/>
              </w:rPr>
              <w:t>loan</w:t>
            </w:r>
            <w:r>
              <w:rPr>
                <w:spacing w:val="-9"/>
                <w:w w:val="105"/>
                <w:sz w:val="16"/>
              </w:rPr>
              <w:t xml:space="preserve"> </w:t>
            </w:r>
            <w:r>
              <w:rPr>
                <w:w w:val="105"/>
                <w:sz w:val="16"/>
              </w:rPr>
              <w:t>from</w:t>
            </w:r>
            <w:r>
              <w:rPr>
                <w:spacing w:val="-9"/>
                <w:w w:val="105"/>
                <w:sz w:val="16"/>
              </w:rPr>
              <w:t xml:space="preserve"> </w:t>
            </w:r>
            <w:r>
              <w:rPr>
                <w:w w:val="105"/>
                <w:sz w:val="16"/>
              </w:rPr>
              <w:t>a</w:t>
            </w:r>
            <w:r>
              <w:rPr>
                <w:spacing w:val="-9"/>
                <w:w w:val="105"/>
                <w:sz w:val="16"/>
              </w:rPr>
              <w:t xml:space="preserve"> </w:t>
            </w:r>
            <w:r>
              <w:rPr>
                <w:w w:val="105"/>
                <w:sz w:val="16"/>
              </w:rPr>
              <w:t>financial</w:t>
            </w:r>
            <w:r>
              <w:rPr>
                <w:spacing w:val="-9"/>
                <w:w w:val="105"/>
                <w:sz w:val="16"/>
              </w:rPr>
              <w:t xml:space="preserve"> </w:t>
            </w:r>
            <w:r>
              <w:rPr>
                <w:w w:val="105"/>
                <w:sz w:val="16"/>
              </w:rPr>
              <w:t>institution</w:t>
            </w:r>
            <w:r>
              <w:rPr>
                <w:spacing w:val="-9"/>
                <w:w w:val="105"/>
                <w:sz w:val="16"/>
              </w:rPr>
              <w:t xml:space="preserve"> </w:t>
            </w:r>
            <w:r>
              <w:rPr>
                <w:w w:val="105"/>
                <w:sz w:val="16"/>
              </w:rPr>
              <w:t>to</w:t>
            </w:r>
            <w:r>
              <w:rPr>
                <w:spacing w:val="-9"/>
                <w:w w:val="105"/>
                <w:sz w:val="16"/>
              </w:rPr>
              <w:t xml:space="preserve"> </w:t>
            </w:r>
            <w:r>
              <w:rPr>
                <w:w w:val="105"/>
                <w:sz w:val="16"/>
              </w:rPr>
              <w:t>the</w:t>
            </w:r>
            <w:r>
              <w:rPr>
                <w:spacing w:val="-9"/>
                <w:w w:val="105"/>
                <w:sz w:val="16"/>
              </w:rPr>
              <w:t xml:space="preserve"> </w:t>
            </w:r>
            <w:r>
              <w:rPr>
                <w:w w:val="105"/>
                <w:sz w:val="16"/>
              </w:rPr>
              <w:t>project</w:t>
            </w:r>
            <w:r>
              <w:rPr>
                <w:spacing w:val="-9"/>
                <w:w w:val="105"/>
                <w:sz w:val="16"/>
              </w:rPr>
              <w:t xml:space="preserve"> </w:t>
            </w:r>
            <w:r>
              <w:rPr>
                <w:w w:val="105"/>
                <w:sz w:val="16"/>
              </w:rPr>
              <w:t>sponsor</w:t>
            </w:r>
            <w:r>
              <w:rPr>
                <w:spacing w:val="-9"/>
                <w:w w:val="105"/>
                <w:sz w:val="16"/>
              </w:rPr>
              <w:t xml:space="preserve"> </w:t>
            </w:r>
            <w:r>
              <w:rPr>
                <w:w w:val="105"/>
                <w:sz w:val="16"/>
              </w:rPr>
              <w:t>or</w:t>
            </w:r>
            <w:r>
              <w:rPr>
                <w:spacing w:val="-9"/>
                <w:w w:val="105"/>
                <w:sz w:val="16"/>
              </w:rPr>
              <w:t xml:space="preserve"> </w:t>
            </w:r>
            <w:r>
              <w:rPr>
                <w:w w:val="105"/>
                <w:sz w:val="16"/>
              </w:rPr>
              <w:t>affiliate</w:t>
            </w:r>
            <w:r>
              <w:rPr>
                <w:spacing w:val="-9"/>
                <w:w w:val="105"/>
                <w:sz w:val="16"/>
              </w:rPr>
              <w:t xml:space="preserve"> </w:t>
            </w:r>
            <w:r>
              <w:rPr>
                <w:w w:val="105"/>
                <w:sz w:val="16"/>
              </w:rPr>
              <w:t>that</w:t>
            </w:r>
            <w:r>
              <w:rPr>
                <w:spacing w:val="-9"/>
                <w:w w:val="105"/>
                <w:sz w:val="16"/>
              </w:rPr>
              <w:t xml:space="preserve"> </w:t>
            </w:r>
            <w:r>
              <w:rPr>
                <w:w w:val="105"/>
                <w:sz w:val="16"/>
              </w:rPr>
              <w:t>serves</w:t>
            </w:r>
            <w:r>
              <w:rPr>
                <w:spacing w:val="-9"/>
                <w:w w:val="105"/>
                <w:sz w:val="16"/>
              </w:rPr>
              <w:t xml:space="preserve"> </w:t>
            </w:r>
            <w:r>
              <w:rPr>
                <w:w w:val="105"/>
                <w:sz w:val="16"/>
              </w:rPr>
              <w:t>as</w:t>
            </w:r>
            <w:r>
              <w:rPr>
                <w:spacing w:val="-9"/>
                <w:w w:val="105"/>
                <w:sz w:val="16"/>
              </w:rPr>
              <w:t xml:space="preserve"> </w:t>
            </w:r>
            <w:r>
              <w:rPr>
                <w:w w:val="105"/>
                <w:sz w:val="16"/>
              </w:rPr>
              <w:t>the</w:t>
            </w:r>
            <w:r>
              <w:rPr>
                <w:spacing w:val="-9"/>
                <w:w w:val="105"/>
                <w:sz w:val="16"/>
              </w:rPr>
              <w:t xml:space="preserve"> </w:t>
            </w:r>
            <w:r>
              <w:rPr>
                <w:w w:val="105"/>
                <w:sz w:val="16"/>
              </w:rPr>
              <w:t>leverage</w:t>
            </w:r>
            <w:r>
              <w:rPr>
                <w:spacing w:val="-9"/>
                <w:w w:val="105"/>
                <w:sz w:val="16"/>
              </w:rPr>
              <w:t xml:space="preserve"> </w:t>
            </w:r>
            <w:r>
              <w:rPr>
                <w:w w:val="105"/>
                <w:sz w:val="16"/>
              </w:rPr>
              <w:t xml:space="preserve">lender Government grants, loans, tax credit </w:t>
            </w:r>
            <w:r>
              <w:rPr>
                <w:spacing w:val="-3"/>
                <w:w w:val="105"/>
                <w:sz w:val="16"/>
              </w:rPr>
              <w:t xml:space="preserve">equity, </w:t>
            </w:r>
            <w:r>
              <w:rPr>
                <w:w w:val="105"/>
                <w:sz w:val="16"/>
              </w:rPr>
              <w:t>or other public</w:t>
            </w:r>
            <w:r>
              <w:rPr>
                <w:spacing w:val="-20"/>
                <w:w w:val="105"/>
                <w:sz w:val="16"/>
              </w:rPr>
              <w:t xml:space="preserve"> </w:t>
            </w:r>
            <w:r>
              <w:rPr>
                <w:w w:val="105"/>
                <w:sz w:val="16"/>
              </w:rPr>
              <w:t>subsidies</w:t>
            </w:r>
          </w:p>
          <w:p w:rsidR="00193684" w:rsidRDefault="00574B3D">
            <w:pPr>
              <w:pStyle w:val="TableParagraph"/>
              <w:spacing w:before="1" w:line="583" w:lineRule="auto"/>
              <w:ind w:left="990" w:right="4997"/>
              <w:rPr>
                <w:sz w:val="16"/>
              </w:rPr>
            </w:pPr>
            <w:r>
              <w:rPr>
                <w:w w:val="105"/>
                <w:sz w:val="16"/>
              </w:rPr>
              <w:t>Proceeds from sale of assets or the reimbursement of costs Private foundation grants or individual donations</w:t>
            </w:r>
          </w:p>
          <w:p w:rsidR="00193684" w:rsidRDefault="00574B3D">
            <w:pPr>
              <w:pStyle w:val="TableParagraph"/>
              <w:spacing w:before="2"/>
              <w:ind w:left="990"/>
              <w:rPr>
                <w:sz w:val="16"/>
              </w:rPr>
            </w:pPr>
            <w:r>
              <w:rPr>
                <w:w w:val="105"/>
                <w:sz w:val="16"/>
              </w:rPr>
              <w:t>Equity, including sponsor equity or other private equity but excluding tax credit equity ($ amount)</w:t>
            </w:r>
          </w:p>
          <w:p w:rsidR="00193684" w:rsidRDefault="00193684">
            <w:pPr>
              <w:pStyle w:val="TableParagraph"/>
              <w:ind w:left="0"/>
              <w:rPr>
                <w:rFonts w:ascii="Times New Roman"/>
                <w:sz w:val="23"/>
              </w:rPr>
            </w:pPr>
          </w:p>
          <w:p w:rsidR="00193684" w:rsidRDefault="00574B3D">
            <w:pPr>
              <w:pStyle w:val="TableParagraph"/>
              <w:spacing w:line="633" w:lineRule="auto"/>
              <w:ind w:right="8437" w:firstLine="384"/>
              <w:rPr>
                <w:sz w:val="16"/>
              </w:rPr>
            </w:pPr>
            <w:r>
              <w:rPr>
                <w:w w:val="105"/>
                <w:sz w:val="16"/>
              </w:rPr>
              <w:t>Other (Describe other)</w:t>
            </w:r>
          </w:p>
          <w:p w:rsidR="00193684" w:rsidRDefault="00193684">
            <w:pPr>
              <w:pStyle w:val="TableParagraph"/>
              <w:ind w:left="0"/>
              <w:rPr>
                <w:rFonts w:ascii="Times New Roman"/>
                <w:sz w:val="18"/>
              </w:rPr>
            </w:pPr>
          </w:p>
          <w:p w:rsidR="00193684" w:rsidRDefault="00193684">
            <w:pPr>
              <w:pStyle w:val="TableParagraph"/>
              <w:ind w:left="0"/>
              <w:rPr>
                <w:rFonts w:ascii="Times New Roman"/>
                <w:sz w:val="18"/>
              </w:rPr>
            </w:pPr>
          </w:p>
          <w:p w:rsidR="00193684" w:rsidRDefault="00193684">
            <w:pPr>
              <w:pStyle w:val="TableParagraph"/>
              <w:spacing w:before="4"/>
              <w:ind w:left="0"/>
              <w:rPr>
                <w:rFonts w:ascii="Times New Roman"/>
                <w:sz w:val="15"/>
              </w:rPr>
            </w:pPr>
          </w:p>
          <w:p w:rsidR="00193684" w:rsidRDefault="00574B3D">
            <w:pPr>
              <w:pStyle w:val="TableParagraph"/>
              <w:spacing w:line="321" w:lineRule="auto"/>
              <w:rPr>
                <w:sz w:val="20"/>
              </w:rPr>
            </w:pPr>
            <w:r>
              <w:rPr>
                <w:sz w:val="20"/>
              </w:rPr>
              <w:t>10. If you issued QEIs in 2017, please give the average pricing for the NMTC last year, to the best of your knowledge. For example: "86 cents".</w:t>
            </w:r>
          </w:p>
        </w:tc>
      </w:tr>
    </w:tbl>
    <w:p w:rsidR="00193684" w:rsidRDefault="00D1243A">
      <w:pPr>
        <w:rPr>
          <w:sz w:val="2"/>
          <w:szCs w:val="2"/>
        </w:rPr>
      </w:pPr>
      <w:r>
        <w:rPr>
          <w:noProof/>
        </w:rPr>
        <mc:AlternateContent>
          <mc:Choice Requires="wpg">
            <w:drawing>
              <wp:anchor distT="0" distB="0" distL="114300" distR="114300" simplePos="0" relativeHeight="503266400" behindDoc="1" locked="0" layoutInCell="1" allowOverlap="1">
                <wp:simplePos x="0" y="0"/>
                <wp:positionH relativeFrom="page">
                  <wp:posOffset>930275</wp:posOffset>
                </wp:positionH>
                <wp:positionV relativeFrom="page">
                  <wp:posOffset>7188835</wp:posOffset>
                </wp:positionV>
                <wp:extent cx="3860800" cy="260350"/>
                <wp:effectExtent l="6350" t="6985" r="9525" b="8890"/>
                <wp:wrapNone/>
                <wp:docPr id="930" name="Group 8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1465" y="11321"/>
                          <a:chExt cx="6080" cy="410"/>
                        </a:xfrm>
                      </wpg:grpSpPr>
                      <wps:wsp>
                        <wps:cNvPr id="931" name="Line 891"/>
                        <wps:cNvCnPr>
                          <a:cxnSpLocks noChangeShapeType="1"/>
                        </wps:cNvCnPr>
                        <wps:spPr bwMode="auto">
                          <a:xfrm>
                            <a:off x="1465" y="11328"/>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32" name="Line 890"/>
                        <wps:cNvCnPr>
                          <a:cxnSpLocks noChangeShapeType="1"/>
                        </wps:cNvCnPr>
                        <wps:spPr bwMode="auto">
                          <a:xfrm>
                            <a:off x="1465" y="1172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33" name="Line 889"/>
                        <wps:cNvCnPr>
                          <a:cxnSpLocks noChangeShapeType="1"/>
                        </wps:cNvCnPr>
                        <wps:spPr bwMode="auto">
                          <a:xfrm>
                            <a:off x="1472" y="11321"/>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34" name="Line 888"/>
                        <wps:cNvCnPr>
                          <a:cxnSpLocks noChangeShapeType="1"/>
                        </wps:cNvCnPr>
                        <wps:spPr bwMode="auto">
                          <a:xfrm>
                            <a:off x="7539" y="11321"/>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CBD1DD" id="Group 887" o:spid="_x0000_s1026" style="position:absolute;margin-left:73.25pt;margin-top:566.05pt;width:304pt;height:20.5pt;z-index:-50080;mso-position-horizontal-relative:page;mso-position-vertical-relative:page" coordorigin="1465,1132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">
                <v:line id="Line 891" o:spid="_x0000_s1027" style="position:absolute;visibility:visible;mso-wrap-style:square" from="1465,11328" to="7545,1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" strokecolor="#999" strokeweight=".64pt"/>
                <v:line id="Line 890" o:spid="_x0000_s1028" style="position:absolute;visibility:visible;mso-wrap-style:square" from="1465,11724" to="7545,11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" strokecolor="#999" strokeweight=".64pt"/>
                <v:line id="Line 889" o:spid="_x0000_s1029" style="position:absolute;visibility:visible;mso-wrap-style:square" from="1472,11321" to="1472,11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" strokecolor="#999" strokeweight=".64pt"/>
                <v:line id="Line 888" o:spid="_x0000_s1030" style="position:absolute;visibility:visible;mso-wrap-style:square" from="7539,11321" to="7539,11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6424" behindDoc="1" locked="0" layoutInCell="1" allowOverlap="1">
                <wp:simplePos x="0" y="0"/>
                <wp:positionH relativeFrom="page">
                  <wp:posOffset>930275</wp:posOffset>
                </wp:positionH>
                <wp:positionV relativeFrom="page">
                  <wp:posOffset>8131810</wp:posOffset>
                </wp:positionV>
                <wp:extent cx="3860800" cy="260350"/>
                <wp:effectExtent l="6350" t="6985" r="9525" b="8890"/>
                <wp:wrapNone/>
                <wp:docPr id="925" name="Group 8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1465" y="12806"/>
                          <a:chExt cx="6080" cy="410"/>
                        </a:xfrm>
                      </wpg:grpSpPr>
                      <wps:wsp>
                        <wps:cNvPr id="926" name="Line 886"/>
                        <wps:cNvCnPr>
                          <a:cxnSpLocks noChangeShapeType="1"/>
                        </wps:cNvCnPr>
                        <wps:spPr bwMode="auto">
                          <a:xfrm>
                            <a:off x="1465" y="1281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27" name="Line 885"/>
                        <wps:cNvCnPr>
                          <a:cxnSpLocks noChangeShapeType="1"/>
                        </wps:cNvCnPr>
                        <wps:spPr bwMode="auto">
                          <a:xfrm>
                            <a:off x="1465" y="13209"/>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28" name="Line 884"/>
                        <wps:cNvCnPr>
                          <a:cxnSpLocks noChangeShapeType="1"/>
                        </wps:cNvCnPr>
                        <wps:spPr bwMode="auto">
                          <a:xfrm>
                            <a:off x="1472" y="1280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29" name="Line 883"/>
                        <wps:cNvCnPr>
                          <a:cxnSpLocks noChangeShapeType="1"/>
                        </wps:cNvCnPr>
                        <wps:spPr bwMode="auto">
                          <a:xfrm>
                            <a:off x="7539" y="1280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5CCC9D" id="Group 882" o:spid="_x0000_s1026" style="position:absolute;margin-left:73.25pt;margin-top:640.3pt;width:304pt;height:20.5pt;z-index:-50056;mso-position-horizontal-relative:page;mso-position-vertical-relative:page" coordorigin="1465,1280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">
                <v:line id="Line 886" o:spid="_x0000_s1027" style="position:absolute;visibility:visible;mso-wrap-style:square" from="1465,12812" to="7545,12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" strokecolor="#999" strokeweight=".64pt"/>
                <v:line id="Line 885" o:spid="_x0000_s1028" style="position:absolute;visibility:visible;mso-wrap-style:square" from="1465,13209" to="7545,132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" strokecolor="#999" strokeweight=".64pt"/>
                <v:line id="Line 884" o:spid="_x0000_s1029" style="position:absolute;visibility:visible;mso-wrap-style:square" from="1472,12806" to="1472,1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" strokecolor="#999" strokeweight=".64pt"/>
                <v:line id="Line 883" o:spid="_x0000_s1030" style="position:absolute;visibility:visible;mso-wrap-style:square" from="7539,12806" to="7539,1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6448" behindDoc="1" locked="0" layoutInCell="1" allowOverlap="1">
                <wp:simplePos x="0" y="0"/>
                <wp:positionH relativeFrom="page">
                  <wp:posOffset>930275</wp:posOffset>
                </wp:positionH>
                <wp:positionV relativeFrom="page">
                  <wp:posOffset>5002530</wp:posOffset>
                </wp:positionV>
                <wp:extent cx="162560" cy="162560"/>
                <wp:effectExtent l="6350" t="11430" r="12065" b="6985"/>
                <wp:wrapNone/>
                <wp:docPr id="922" name="Group 8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162560"/>
                          <a:chOff x="1465" y="7878"/>
                          <a:chExt cx="256" cy="256"/>
                        </a:xfrm>
                      </wpg:grpSpPr>
                      <wps:wsp>
                        <wps:cNvPr id="923" name="AutoShape 881"/>
                        <wps:cNvSpPr>
                          <a:spLocks/>
                        </wps:cNvSpPr>
                        <wps:spPr bwMode="auto">
                          <a:xfrm>
                            <a:off x="1465" y="7884"/>
                            <a:ext cx="256" cy="244"/>
                          </a:xfrm>
                          <a:custGeom>
                            <a:avLst/>
                            <a:gdLst>
                              <a:gd name="T0" fmla="+- 0 1465 1465"/>
                              <a:gd name="T1" fmla="*/ T0 w 256"/>
                              <a:gd name="T2" fmla="+- 0 7884 7884"/>
                              <a:gd name="T3" fmla="*/ 7884 h 244"/>
                              <a:gd name="T4" fmla="+- 0 1721 1465"/>
                              <a:gd name="T5" fmla="*/ T4 w 256"/>
                              <a:gd name="T6" fmla="+- 0 7884 7884"/>
                              <a:gd name="T7" fmla="*/ 7884 h 244"/>
                              <a:gd name="T8" fmla="+- 0 1465 1465"/>
                              <a:gd name="T9" fmla="*/ T8 w 256"/>
                              <a:gd name="T10" fmla="+- 0 8128 7884"/>
                              <a:gd name="T11" fmla="*/ 8128 h 244"/>
                              <a:gd name="T12" fmla="+- 0 1721 1465"/>
                              <a:gd name="T13" fmla="*/ T12 w 256"/>
                              <a:gd name="T14" fmla="+- 0 8128 7884"/>
                              <a:gd name="T15" fmla="*/ 8128 h 244"/>
                            </a:gdLst>
                            <a:ahLst/>
                            <a:cxnLst>
                              <a:cxn ang="0">
                                <a:pos x="T1" y="T3"/>
                              </a:cxn>
                              <a:cxn ang="0">
                                <a:pos x="T5" y="T7"/>
                              </a:cxn>
                              <a:cxn ang="0">
                                <a:pos x="T9" y="T11"/>
                              </a:cxn>
                              <a:cxn ang="0">
                                <a:pos x="T13" y="T15"/>
                              </a:cxn>
                            </a:cxnLst>
                            <a:rect l="0" t="0" r="r" b="b"/>
                            <a:pathLst>
                              <a:path w="256" h="244">
                                <a:moveTo>
                                  <a:pt x="0" y="0"/>
                                </a:moveTo>
                                <a:lnTo>
                                  <a:pt x="256" y="0"/>
                                </a:lnTo>
                                <a:moveTo>
                                  <a:pt x="0" y="244"/>
                                </a:moveTo>
                                <a:lnTo>
                                  <a:pt x="256" y="244"/>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4" name="AutoShape 880"/>
                        <wps:cNvSpPr>
                          <a:spLocks/>
                        </wps:cNvSpPr>
                        <wps:spPr bwMode="auto">
                          <a:xfrm>
                            <a:off x="1471" y="7877"/>
                            <a:ext cx="244" cy="256"/>
                          </a:xfrm>
                          <a:custGeom>
                            <a:avLst/>
                            <a:gdLst>
                              <a:gd name="T0" fmla="+- 0 1472 1472"/>
                              <a:gd name="T1" fmla="*/ T0 w 244"/>
                              <a:gd name="T2" fmla="+- 0 7878 7878"/>
                              <a:gd name="T3" fmla="*/ 7878 h 256"/>
                              <a:gd name="T4" fmla="+- 0 1472 1472"/>
                              <a:gd name="T5" fmla="*/ T4 w 244"/>
                              <a:gd name="T6" fmla="+- 0 8134 7878"/>
                              <a:gd name="T7" fmla="*/ 8134 h 256"/>
                              <a:gd name="T8" fmla="+- 0 1715 1472"/>
                              <a:gd name="T9" fmla="*/ T8 w 244"/>
                              <a:gd name="T10" fmla="+- 0 7878 7878"/>
                              <a:gd name="T11" fmla="*/ 7878 h 256"/>
                              <a:gd name="T12" fmla="+- 0 1715 1472"/>
                              <a:gd name="T13" fmla="*/ T12 w 244"/>
                              <a:gd name="T14" fmla="+- 0 8134 7878"/>
                              <a:gd name="T15" fmla="*/ 8134 h 256"/>
                            </a:gdLst>
                            <a:ahLst/>
                            <a:cxnLst>
                              <a:cxn ang="0">
                                <a:pos x="T1" y="T3"/>
                              </a:cxn>
                              <a:cxn ang="0">
                                <a:pos x="T5" y="T7"/>
                              </a:cxn>
                              <a:cxn ang="0">
                                <a:pos x="T9" y="T11"/>
                              </a:cxn>
                              <a:cxn ang="0">
                                <a:pos x="T13" y="T15"/>
                              </a:cxn>
                            </a:cxnLst>
                            <a:rect l="0" t="0" r="r" b="b"/>
                            <a:pathLst>
                              <a:path w="244" h="256">
                                <a:moveTo>
                                  <a:pt x="0" y="0"/>
                                </a:moveTo>
                                <a:lnTo>
                                  <a:pt x="0" y="256"/>
                                </a:lnTo>
                                <a:moveTo>
                                  <a:pt x="243" y="0"/>
                                </a:moveTo>
                                <a:lnTo>
                                  <a:pt x="243" y="25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4F64B2" id="Group 879" o:spid="_x0000_s1026" style="position:absolute;margin-left:73.25pt;margin-top:393.9pt;width:12.8pt;height:12.8pt;z-index:-50032;mso-position-horizontal-relative:page;mso-position-vertical-relative:page" coordorigin="1465,7878" coordsize="256,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">
                <v:shape id="AutoShape 881" o:spid="_x0000_s1027" style="position:absolute;left:1465;top:7884;width:256;height:244;visibility:visible;mso-wrap-style:square;v-text-anchor:top" coordsize="25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" path="m,l256,m,244r256,e" filled="f" strokecolor="#999" strokeweight=".64pt">
                  <v:path arrowok="t" o:connecttype="custom" o:connectlocs="0,7884;256,7884;0,8128;256,8128" o:connectangles="0,0,0,0"/>
                </v:shape>
                <v:shape id="AutoShape 880" o:spid="_x0000_s1028" style="position:absolute;left:1471;top:7877;width:244;height:256;visibility:visible;mso-wrap-style:square;v-text-anchor:top" coordsize="24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" path="m,l,256m243,r,256e" filled="f" strokecolor="#999" strokeweight=".64pt">
                  <v:path arrowok="t" o:connecttype="custom" o:connectlocs="0,7878;0,8134;243,7878;243,8134" o:connectangles="0,0,0,0"/>
                </v:shape>
                <w10:wrap anchorx="page" anchory="page"/>
              </v:group>
            </w:pict>
          </mc:Fallback>
        </mc:AlternateContent>
      </w:r>
      <w:r>
        <w:rPr>
          <w:noProof/>
        </w:rPr>
        <mc:AlternateContent>
          <mc:Choice Requires="wpg">
            <w:drawing>
              <wp:anchor distT="0" distB="0" distL="114300" distR="114300" simplePos="0" relativeHeight="503266472" behindDoc="1" locked="0" layoutInCell="1" allowOverlap="1">
                <wp:simplePos x="0" y="0"/>
                <wp:positionH relativeFrom="page">
                  <wp:posOffset>930275</wp:posOffset>
                </wp:positionH>
                <wp:positionV relativeFrom="page">
                  <wp:posOffset>5287010</wp:posOffset>
                </wp:positionV>
                <wp:extent cx="162560" cy="162560"/>
                <wp:effectExtent l="6350" t="10160" r="12065" b="8255"/>
                <wp:wrapNone/>
                <wp:docPr id="918" name="Group 8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162560"/>
                          <a:chOff x="1465" y="8326"/>
                          <a:chExt cx="256" cy="256"/>
                        </a:xfrm>
                      </wpg:grpSpPr>
                      <wps:wsp>
                        <wps:cNvPr id="919" name="Line 878"/>
                        <wps:cNvCnPr>
                          <a:cxnSpLocks noChangeShapeType="1"/>
                        </wps:cNvCnPr>
                        <wps:spPr bwMode="auto">
                          <a:xfrm>
                            <a:off x="1465" y="8332"/>
                            <a:ext cx="25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20" name="Line 877"/>
                        <wps:cNvCnPr>
                          <a:cxnSpLocks noChangeShapeType="1"/>
                        </wps:cNvCnPr>
                        <wps:spPr bwMode="auto">
                          <a:xfrm>
                            <a:off x="1465" y="8576"/>
                            <a:ext cx="25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21" name="AutoShape 876"/>
                        <wps:cNvSpPr>
                          <a:spLocks/>
                        </wps:cNvSpPr>
                        <wps:spPr bwMode="auto">
                          <a:xfrm>
                            <a:off x="1471" y="8325"/>
                            <a:ext cx="244" cy="256"/>
                          </a:xfrm>
                          <a:custGeom>
                            <a:avLst/>
                            <a:gdLst>
                              <a:gd name="T0" fmla="+- 0 1472 1472"/>
                              <a:gd name="T1" fmla="*/ T0 w 244"/>
                              <a:gd name="T2" fmla="+- 0 8326 8326"/>
                              <a:gd name="T3" fmla="*/ 8326 h 256"/>
                              <a:gd name="T4" fmla="+- 0 1472 1472"/>
                              <a:gd name="T5" fmla="*/ T4 w 244"/>
                              <a:gd name="T6" fmla="+- 0 8582 8326"/>
                              <a:gd name="T7" fmla="*/ 8582 h 256"/>
                              <a:gd name="T8" fmla="+- 0 1715 1472"/>
                              <a:gd name="T9" fmla="*/ T8 w 244"/>
                              <a:gd name="T10" fmla="+- 0 8326 8326"/>
                              <a:gd name="T11" fmla="*/ 8326 h 256"/>
                              <a:gd name="T12" fmla="+- 0 1715 1472"/>
                              <a:gd name="T13" fmla="*/ T12 w 244"/>
                              <a:gd name="T14" fmla="+- 0 8582 8326"/>
                              <a:gd name="T15" fmla="*/ 8582 h 256"/>
                            </a:gdLst>
                            <a:ahLst/>
                            <a:cxnLst>
                              <a:cxn ang="0">
                                <a:pos x="T1" y="T3"/>
                              </a:cxn>
                              <a:cxn ang="0">
                                <a:pos x="T5" y="T7"/>
                              </a:cxn>
                              <a:cxn ang="0">
                                <a:pos x="T9" y="T11"/>
                              </a:cxn>
                              <a:cxn ang="0">
                                <a:pos x="T13" y="T15"/>
                              </a:cxn>
                            </a:cxnLst>
                            <a:rect l="0" t="0" r="r" b="b"/>
                            <a:pathLst>
                              <a:path w="244" h="256">
                                <a:moveTo>
                                  <a:pt x="0" y="0"/>
                                </a:moveTo>
                                <a:lnTo>
                                  <a:pt x="0" y="256"/>
                                </a:lnTo>
                                <a:moveTo>
                                  <a:pt x="243" y="0"/>
                                </a:moveTo>
                                <a:lnTo>
                                  <a:pt x="243" y="25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9540BE" id="Group 875" o:spid="_x0000_s1026" style="position:absolute;margin-left:73.25pt;margin-top:416.3pt;width:12.8pt;height:12.8pt;z-index:-50008;mso-position-horizontal-relative:page;mso-position-vertical-relative:page" coordorigin="1465,8326" coordsize="256,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">
                <v:line id="Line 878" o:spid="_x0000_s1027" style="position:absolute;visibility:visible;mso-wrap-style:square" from="1465,8332" to="1721,8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" strokecolor="#999" strokeweight=".64pt"/>
                <v:line id="Line 877" o:spid="_x0000_s1028" style="position:absolute;visibility:visible;mso-wrap-style:square" from="1465,8576" to="1721,8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" strokecolor="#999" strokeweight=".64pt"/>
                <v:shape id="AutoShape 876" o:spid="_x0000_s1029" style="position:absolute;left:1471;top:8325;width:244;height:256;visibility:visible;mso-wrap-style:square;v-text-anchor:top" coordsize="24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" path="m,l,256m243,r,256e" filled="f" strokecolor="#999" strokeweight=".64pt">
                  <v:path arrowok="t" o:connecttype="custom" o:connectlocs="0,8326;0,8582;243,8326;243,8582" o:connectangles="0,0,0,0"/>
                </v:shape>
                <w10:wrap anchorx="page" anchory="page"/>
              </v:group>
            </w:pict>
          </mc:Fallback>
        </mc:AlternateContent>
      </w:r>
      <w:r>
        <w:rPr>
          <w:noProof/>
        </w:rPr>
        <mc:AlternateContent>
          <mc:Choice Requires="wpg">
            <w:drawing>
              <wp:anchor distT="0" distB="0" distL="114300" distR="114300" simplePos="0" relativeHeight="503266496" behindDoc="1" locked="0" layoutInCell="1" allowOverlap="1">
                <wp:simplePos x="0" y="0"/>
                <wp:positionH relativeFrom="page">
                  <wp:posOffset>930275</wp:posOffset>
                </wp:positionH>
                <wp:positionV relativeFrom="page">
                  <wp:posOffset>5571490</wp:posOffset>
                </wp:positionV>
                <wp:extent cx="162560" cy="162560"/>
                <wp:effectExtent l="6350" t="8890" r="12065" b="9525"/>
                <wp:wrapNone/>
                <wp:docPr id="914" name="Group 8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162560"/>
                          <a:chOff x="1465" y="8774"/>
                          <a:chExt cx="256" cy="256"/>
                        </a:xfrm>
                      </wpg:grpSpPr>
                      <wps:wsp>
                        <wps:cNvPr id="915" name="Line 874"/>
                        <wps:cNvCnPr>
                          <a:cxnSpLocks noChangeShapeType="1"/>
                        </wps:cNvCnPr>
                        <wps:spPr bwMode="auto">
                          <a:xfrm>
                            <a:off x="1465" y="8780"/>
                            <a:ext cx="25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16" name="Line 873"/>
                        <wps:cNvCnPr>
                          <a:cxnSpLocks noChangeShapeType="1"/>
                        </wps:cNvCnPr>
                        <wps:spPr bwMode="auto">
                          <a:xfrm>
                            <a:off x="1465" y="9024"/>
                            <a:ext cx="25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17" name="AutoShape 872"/>
                        <wps:cNvSpPr>
                          <a:spLocks/>
                        </wps:cNvSpPr>
                        <wps:spPr bwMode="auto">
                          <a:xfrm>
                            <a:off x="1471" y="8773"/>
                            <a:ext cx="244" cy="256"/>
                          </a:xfrm>
                          <a:custGeom>
                            <a:avLst/>
                            <a:gdLst>
                              <a:gd name="T0" fmla="+- 0 1472 1472"/>
                              <a:gd name="T1" fmla="*/ T0 w 244"/>
                              <a:gd name="T2" fmla="+- 0 8774 8774"/>
                              <a:gd name="T3" fmla="*/ 8774 h 256"/>
                              <a:gd name="T4" fmla="+- 0 1472 1472"/>
                              <a:gd name="T5" fmla="*/ T4 w 244"/>
                              <a:gd name="T6" fmla="+- 0 9030 8774"/>
                              <a:gd name="T7" fmla="*/ 9030 h 256"/>
                              <a:gd name="T8" fmla="+- 0 1715 1472"/>
                              <a:gd name="T9" fmla="*/ T8 w 244"/>
                              <a:gd name="T10" fmla="+- 0 8774 8774"/>
                              <a:gd name="T11" fmla="*/ 8774 h 256"/>
                              <a:gd name="T12" fmla="+- 0 1715 1472"/>
                              <a:gd name="T13" fmla="*/ T12 w 244"/>
                              <a:gd name="T14" fmla="+- 0 9030 8774"/>
                              <a:gd name="T15" fmla="*/ 9030 h 256"/>
                            </a:gdLst>
                            <a:ahLst/>
                            <a:cxnLst>
                              <a:cxn ang="0">
                                <a:pos x="T1" y="T3"/>
                              </a:cxn>
                              <a:cxn ang="0">
                                <a:pos x="T5" y="T7"/>
                              </a:cxn>
                              <a:cxn ang="0">
                                <a:pos x="T9" y="T11"/>
                              </a:cxn>
                              <a:cxn ang="0">
                                <a:pos x="T13" y="T15"/>
                              </a:cxn>
                            </a:cxnLst>
                            <a:rect l="0" t="0" r="r" b="b"/>
                            <a:pathLst>
                              <a:path w="244" h="256">
                                <a:moveTo>
                                  <a:pt x="0" y="0"/>
                                </a:moveTo>
                                <a:lnTo>
                                  <a:pt x="0" y="256"/>
                                </a:lnTo>
                                <a:moveTo>
                                  <a:pt x="243" y="0"/>
                                </a:moveTo>
                                <a:lnTo>
                                  <a:pt x="243" y="25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01C77D" id="Group 871" o:spid="_x0000_s1026" style="position:absolute;margin-left:73.25pt;margin-top:438.7pt;width:12.8pt;height:12.8pt;z-index:-49984;mso-position-horizontal-relative:page;mso-position-vertical-relative:page" coordorigin="1465,8774" coordsize="256,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">
                <v:line id="Line 874" o:spid="_x0000_s1027" style="position:absolute;visibility:visible;mso-wrap-style:square" from="1465,8780" to="1721,8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" strokecolor="#999" strokeweight=".64pt"/>
                <v:line id="Line 873" o:spid="_x0000_s1028" style="position:absolute;visibility:visible;mso-wrap-style:square" from="1465,9024" to="1721,9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" strokecolor="#999" strokeweight=".64pt"/>
                <v:shape id="AutoShape 872" o:spid="_x0000_s1029" style="position:absolute;left:1471;top:8773;width:244;height:256;visibility:visible;mso-wrap-style:square;v-text-anchor:top" coordsize="24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" path="m,l,256m243,r,256e" filled="f" strokecolor="#999" strokeweight=".64pt">
                  <v:path arrowok="t" o:connecttype="custom" o:connectlocs="0,8774;0,9030;243,8774;243,9030" o:connectangles="0,0,0,0"/>
                </v:shape>
                <w10:wrap anchorx="page" anchory="page"/>
              </v:group>
            </w:pict>
          </mc:Fallback>
        </mc:AlternateContent>
      </w:r>
      <w:r>
        <w:rPr>
          <w:noProof/>
        </w:rPr>
        <mc:AlternateContent>
          <mc:Choice Requires="wpg">
            <w:drawing>
              <wp:anchor distT="0" distB="0" distL="114300" distR="114300" simplePos="0" relativeHeight="503266520" behindDoc="1" locked="0" layoutInCell="1" allowOverlap="1">
                <wp:simplePos x="0" y="0"/>
                <wp:positionH relativeFrom="page">
                  <wp:posOffset>930275</wp:posOffset>
                </wp:positionH>
                <wp:positionV relativeFrom="page">
                  <wp:posOffset>5855970</wp:posOffset>
                </wp:positionV>
                <wp:extent cx="162560" cy="162560"/>
                <wp:effectExtent l="6350" t="7620" r="12065" b="10795"/>
                <wp:wrapNone/>
                <wp:docPr id="910" name="Group 8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162560"/>
                          <a:chOff x="1465" y="9222"/>
                          <a:chExt cx="256" cy="256"/>
                        </a:xfrm>
                      </wpg:grpSpPr>
                      <wps:wsp>
                        <wps:cNvPr id="911" name="Line 870"/>
                        <wps:cNvCnPr>
                          <a:cxnSpLocks noChangeShapeType="1"/>
                        </wps:cNvCnPr>
                        <wps:spPr bwMode="auto">
                          <a:xfrm>
                            <a:off x="1465" y="9228"/>
                            <a:ext cx="25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12" name="Line 869"/>
                        <wps:cNvCnPr>
                          <a:cxnSpLocks noChangeShapeType="1"/>
                        </wps:cNvCnPr>
                        <wps:spPr bwMode="auto">
                          <a:xfrm>
                            <a:off x="1465" y="9472"/>
                            <a:ext cx="25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13" name="AutoShape 868"/>
                        <wps:cNvSpPr>
                          <a:spLocks/>
                        </wps:cNvSpPr>
                        <wps:spPr bwMode="auto">
                          <a:xfrm>
                            <a:off x="1471" y="9221"/>
                            <a:ext cx="244" cy="256"/>
                          </a:xfrm>
                          <a:custGeom>
                            <a:avLst/>
                            <a:gdLst>
                              <a:gd name="T0" fmla="+- 0 1472 1472"/>
                              <a:gd name="T1" fmla="*/ T0 w 244"/>
                              <a:gd name="T2" fmla="+- 0 9222 9222"/>
                              <a:gd name="T3" fmla="*/ 9222 h 256"/>
                              <a:gd name="T4" fmla="+- 0 1472 1472"/>
                              <a:gd name="T5" fmla="*/ T4 w 244"/>
                              <a:gd name="T6" fmla="+- 0 9478 9222"/>
                              <a:gd name="T7" fmla="*/ 9478 h 256"/>
                              <a:gd name="T8" fmla="+- 0 1715 1472"/>
                              <a:gd name="T9" fmla="*/ T8 w 244"/>
                              <a:gd name="T10" fmla="+- 0 9222 9222"/>
                              <a:gd name="T11" fmla="*/ 9222 h 256"/>
                              <a:gd name="T12" fmla="+- 0 1715 1472"/>
                              <a:gd name="T13" fmla="*/ T12 w 244"/>
                              <a:gd name="T14" fmla="+- 0 9478 9222"/>
                              <a:gd name="T15" fmla="*/ 9478 h 256"/>
                            </a:gdLst>
                            <a:ahLst/>
                            <a:cxnLst>
                              <a:cxn ang="0">
                                <a:pos x="T1" y="T3"/>
                              </a:cxn>
                              <a:cxn ang="0">
                                <a:pos x="T5" y="T7"/>
                              </a:cxn>
                              <a:cxn ang="0">
                                <a:pos x="T9" y="T11"/>
                              </a:cxn>
                              <a:cxn ang="0">
                                <a:pos x="T13" y="T15"/>
                              </a:cxn>
                            </a:cxnLst>
                            <a:rect l="0" t="0" r="r" b="b"/>
                            <a:pathLst>
                              <a:path w="244" h="256">
                                <a:moveTo>
                                  <a:pt x="0" y="0"/>
                                </a:moveTo>
                                <a:lnTo>
                                  <a:pt x="0" y="256"/>
                                </a:lnTo>
                                <a:moveTo>
                                  <a:pt x="243" y="0"/>
                                </a:moveTo>
                                <a:lnTo>
                                  <a:pt x="243" y="25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134B29" id="Group 867" o:spid="_x0000_s1026" style="position:absolute;margin-left:73.25pt;margin-top:461.1pt;width:12.8pt;height:12.8pt;z-index:-49960;mso-position-horizontal-relative:page;mso-position-vertical-relative:page" coordorigin="1465,9222" coordsize="256,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">
                <v:line id="Line 870" o:spid="_x0000_s1027" style="position:absolute;visibility:visible;mso-wrap-style:square" from="1465,9228" to="1721,9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" strokecolor="#999" strokeweight=".64pt"/>
                <v:line id="Line 869" o:spid="_x0000_s1028" style="position:absolute;visibility:visible;mso-wrap-style:square" from="1465,9472" to="1721,9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" strokecolor="#999" strokeweight=".64pt"/>
                <v:shape id="AutoShape 868" o:spid="_x0000_s1029" style="position:absolute;left:1471;top:9221;width:244;height:256;visibility:visible;mso-wrap-style:square;v-text-anchor:top" coordsize="24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" path="m,l,256m243,r,256e" filled="f" strokecolor="#999" strokeweight=".64pt">
                  <v:path arrowok="t" o:connecttype="custom" o:connectlocs="0,9222;0,9478;243,9222;243,9478" o:connectangles="0,0,0,0"/>
                </v:shape>
                <w10:wrap anchorx="page" anchory="page"/>
              </v:group>
            </w:pict>
          </mc:Fallback>
        </mc:AlternateContent>
      </w:r>
      <w:r>
        <w:rPr>
          <w:noProof/>
        </w:rPr>
        <mc:AlternateContent>
          <mc:Choice Requires="wpg">
            <w:drawing>
              <wp:anchor distT="0" distB="0" distL="114300" distR="114300" simplePos="0" relativeHeight="503266544" behindDoc="1" locked="0" layoutInCell="1" allowOverlap="1">
                <wp:simplePos x="0" y="0"/>
                <wp:positionH relativeFrom="page">
                  <wp:posOffset>930275</wp:posOffset>
                </wp:positionH>
                <wp:positionV relativeFrom="page">
                  <wp:posOffset>6140450</wp:posOffset>
                </wp:positionV>
                <wp:extent cx="162560" cy="162560"/>
                <wp:effectExtent l="6350" t="6350" r="12065" b="12065"/>
                <wp:wrapNone/>
                <wp:docPr id="907" name="Group 8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162560"/>
                          <a:chOff x="1465" y="9670"/>
                          <a:chExt cx="256" cy="256"/>
                        </a:xfrm>
                      </wpg:grpSpPr>
                      <wps:wsp>
                        <wps:cNvPr id="908" name="AutoShape 866"/>
                        <wps:cNvSpPr>
                          <a:spLocks/>
                        </wps:cNvSpPr>
                        <wps:spPr bwMode="auto">
                          <a:xfrm>
                            <a:off x="1465" y="9676"/>
                            <a:ext cx="256" cy="244"/>
                          </a:xfrm>
                          <a:custGeom>
                            <a:avLst/>
                            <a:gdLst>
                              <a:gd name="T0" fmla="+- 0 1465 1465"/>
                              <a:gd name="T1" fmla="*/ T0 w 256"/>
                              <a:gd name="T2" fmla="+- 0 9676 9676"/>
                              <a:gd name="T3" fmla="*/ 9676 h 244"/>
                              <a:gd name="T4" fmla="+- 0 1721 1465"/>
                              <a:gd name="T5" fmla="*/ T4 w 256"/>
                              <a:gd name="T6" fmla="+- 0 9676 9676"/>
                              <a:gd name="T7" fmla="*/ 9676 h 244"/>
                              <a:gd name="T8" fmla="+- 0 1465 1465"/>
                              <a:gd name="T9" fmla="*/ T8 w 256"/>
                              <a:gd name="T10" fmla="+- 0 9920 9676"/>
                              <a:gd name="T11" fmla="*/ 9920 h 244"/>
                              <a:gd name="T12" fmla="+- 0 1721 1465"/>
                              <a:gd name="T13" fmla="*/ T12 w 256"/>
                              <a:gd name="T14" fmla="+- 0 9920 9676"/>
                              <a:gd name="T15" fmla="*/ 9920 h 244"/>
                            </a:gdLst>
                            <a:ahLst/>
                            <a:cxnLst>
                              <a:cxn ang="0">
                                <a:pos x="T1" y="T3"/>
                              </a:cxn>
                              <a:cxn ang="0">
                                <a:pos x="T5" y="T7"/>
                              </a:cxn>
                              <a:cxn ang="0">
                                <a:pos x="T9" y="T11"/>
                              </a:cxn>
                              <a:cxn ang="0">
                                <a:pos x="T13" y="T15"/>
                              </a:cxn>
                            </a:cxnLst>
                            <a:rect l="0" t="0" r="r" b="b"/>
                            <a:pathLst>
                              <a:path w="256" h="244">
                                <a:moveTo>
                                  <a:pt x="0" y="0"/>
                                </a:moveTo>
                                <a:lnTo>
                                  <a:pt x="256" y="0"/>
                                </a:lnTo>
                                <a:moveTo>
                                  <a:pt x="0" y="244"/>
                                </a:moveTo>
                                <a:lnTo>
                                  <a:pt x="256" y="244"/>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9" name="AutoShape 865"/>
                        <wps:cNvSpPr>
                          <a:spLocks/>
                        </wps:cNvSpPr>
                        <wps:spPr bwMode="auto">
                          <a:xfrm>
                            <a:off x="1471" y="9669"/>
                            <a:ext cx="244" cy="256"/>
                          </a:xfrm>
                          <a:custGeom>
                            <a:avLst/>
                            <a:gdLst>
                              <a:gd name="T0" fmla="+- 0 1472 1472"/>
                              <a:gd name="T1" fmla="*/ T0 w 244"/>
                              <a:gd name="T2" fmla="+- 0 9670 9670"/>
                              <a:gd name="T3" fmla="*/ 9670 h 256"/>
                              <a:gd name="T4" fmla="+- 0 1472 1472"/>
                              <a:gd name="T5" fmla="*/ T4 w 244"/>
                              <a:gd name="T6" fmla="+- 0 9926 9670"/>
                              <a:gd name="T7" fmla="*/ 9926 h 256"/>
                              <a:gd name="T8" fmla="+- 0 1715 1472"/>
                              <a:gd name="T9" fmla="*/ T8 w 244"/>
                              <a:gd name="T10" fmla="+- 0 9670 9670"/>
                              <a:gd name="T11" fmla="*/ 9670 h 256"/>
                              <a:gd name="T12" fmla="+- 0 1715 1472"/>
                              <a:gd name="T13" fmla="*/ T12 w 244"/>
                              <a:gd name="T14" fmla="+- 0 9926 9670"/>
                              <a:gd name="T15" fmla="*/ 9926 h 256"/>
                            </a:gdLst>
                            <a:ahLst/>
                            <a:cxnLst>
                              <a:cxn ang="0">
                                <a:pos x="T1" y="T3"/>
                              </a:cxn>
                              <a:cxn ang="0">
                                <a:pos x="T5" y="T7"/>
                              </a:cxn>
                              <a:cxn ang="0">
                                <a:pos x="T9" y="T11"/>
                              </a:cxn>
                              <a:cxn ang="0">
                                <a:pos x="T13" y="T15"/>
                              </a:cxn>
                            </a:cxnLst>
                            <a:rect l="0" t="0" r="r" b="b"/>
                            <a:pathLst>
                              <a:path w="244" h="256">
                                <a:moveTo>
                                  <a:pt x="0" y="0"/>
                                </a:moveTo>
                                <a:lnTo>
                                  <a:pt x="0" y="256"/>
                                </a:lnTo>
                                <a:moveTo>
                                  <a:pt x="243" y="0"/>
                                </a:moveTo>
                                <a:lnTo>
                                  <a:pt x="243" y="25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1BF712" id="Group 864" o:spid="_x0000_s1026" style="position:absolute;margin-left:73.25pt;margin-top:483.5pt;width:12.8pt;height:12.8pt;z-index:-49936;mso-position-horizontal-relative:page;mso-position-vertical-relative:page" coordorigin="1465,9670" coordsize="256,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">
                <v:shape id="AutoShape 866" o:spid="_x0000_s1027" style="position:absolute;left:1465;top:9676;width:256;height:244;visibility:visible;mso-wrap-style:square;v-text-anchor:top" coordsize="25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" path="m,l256,m,244r256,e" filled="f" strokecolor="#999" strokeweight=".64pt">
                  <v:path arrowok="t" o:connecttype="custom" o:connectlocs="0,9676;256,9676;0,9920;256,9920" o:connectangles="0,0,0,0"/>
                </v:shape>
                <v:shape id="AutoShape 865" o:spid="_x0000_s1028" style="position:absolute;left:1471;top:9669;width:244;height:256;visibility:visible;mso-wrap-style:square;v-text-anchor:top" coordsize="24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" path="m,l,256m243,r,256e" filled="f" strokecolor="#999" strokeweight=".64pt">
                  <v:path arrowok="t" o:connecttype="custom" o:connectlocs="0,9670;0,9926;243,9670;243,9926" o:connectangles="0,0,0,0"/>
                </v:shape>
                <w10:wrap anchorx="page" anchory="page"/>
              </v:group>
            </w:pict>
          </mc:Fallback>
        </mc:AlternateContent>
      </w:r>
      <w:r>
        <w:rPr>
          <w:noProof/>
        </w:rPr>
        <mc:AlternateContent>
          <mc:Choice Requires="wpg">
            <w:drawing>
              <wp:anchor distT="0" distB="0" distL="114300" distR="114300" simplePos="0" relativeHeight="503266568" behindDoc="1" locked="0" layoutInCell="1" allowOverlap="1">
                <wp:simplePos x="0" y="0"/>
                <wp:positionH relativeFrom="page">
                  <wp:posOffset>930275</wp:posOffset>
                </wp:positionH>
                <wp:positionV relativeFrom="page">
                  <wp:posOffset>6424930</wp:posOffset>
                </wp:positionV>
                <wp:extent cx="162560" cy="162560"/>
                <wp:effectExtent l="6350" t="14605" r="12065" b="13335"/>
                <wp:wrapNone/>
                <wp:docPr id="904" name="Group 8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162560"/>
                          <a:chOff x="1465" y="10118"/>
                          <a:chExt cx="256" cy="256"/>
                        </a:xfrm>
                      </wpg:grpSpPr>
                      <wps:wsp>
                        <wps:cNvPr id="905" name="AutoShape 863"/>
                        <wps:cNvSpPr>
                          <a:spLocks/>
                        </wps:cNvSpPr>
                        <wps:spPr bwMode="auto">
                          <a:xfrm>
                            <a:off x="1465" y="10124"/>
                            <a:ext cx="256" cy="244"/>
                          </a:xfrm>
                          <a:custGeom>
                            <a:avLst/>
                            <a:gdLst>
                              <a:gd name="T0" fmla="+- 0 1465 1465"/>
                              <a:gd name="T1" fmla="*/ T0 w 256"/>
                              <a:gd name="T2" fmla="+- 0 10124 10124"/>
                              <a:gd name="T3" fmla="*/ 10124 h 244"/>
                              <a:gd name="T4" fmla="+- 0 1721 1465"/>
                              <a:gd name="T5" fmla="*/ T4 w 256"/>
                              <a:gd name="T6" fmla="+- 0 10124 10124"/>
                              <a:gd name="T7" fmla="*/ 10124 h 244"/>
                              <a:gd name="T8" fmla="+- 0 1465 1465"/>
                              <a:gd name="T9" fmla="*/ T8 w 256"/>
                              <a:gd name="T10" fmla="+- 0 10368 10124"/>
                              <a:gd name="T11" fmla="*/ 10368 h 244"/>
                              <a:gd name="T12" fmla="+- 0 1721 1465"/>
                              <a:gd name="T13" fmla="*/ T12 w 256"/>
                              <a:gd name="T14" fmla="+- 0 10368 10124"/>
                              <a:gd name="T15" fmla="*/ 10368 h 244"/>
                            </a:gdLst>
                            <a:ahLst/>
                            <a:cxnLst>
                              <a:cxn ang="0">
                                <a:pos x="T1" y="T3"/>
                              </a:cxn>
                              <a:cxn ang="0">
                                <a:pos x="T5" y="T7"/>
                              </a:cxn>
                              <a:cxn ang="0">
                                <a:pos x="T9" y="T11"/>
                              </a:cxn>
                              <a:cxn ang="0">
                                <a:pos x="T13" y="T15"/>
                              </a:cxn>
                            </a:cxnLst>
                            <a:rect l="0" t="0" r="r" b="b"/>
                            <a:pathLst>
                              <a:path w="256" h="244">
                                <a:moveTo>
                                  <a:pt x="0" y="0"/>
                                </a:moveTo>
                                <a:lnTo>
                                  <a:pt x="256" y="0"/>
                                </a:lnTo>
                                <a:moveTo>
                                  <a:pt x="0" y="244"/>
                                </a:moveTo>
                                <a:lnTo>
                                  <a:pt x="256" y="244"/>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6" name="AutoShape 862"/>
                        <wps:cNvSpPr>
                          <a:spLocks/>
                        </wps:cNvSpPr>
                        <wps:spPr bwMode="auto">
                          <a:xfrm>
                            <a:off x="1471" y="10117"/>
                            <a:ext cx="244" cy="256"/>
                          </a:xfrm>
                          <a:custGeom>
                            <a:avLst/>
                            <a:gdLst>
                              <a:gd name="T0" fmla="+- 0 1472 1472"/>
                              <a:gd name="T1" fmla="*/ T0 w 244"/>
                              <a:gd name="T2" fmla="+- 0 10118 10118"/>
                              <a:gd name="T3" fmla="*/ 10118 h 256"/>
                              <a:gd name="T4" fmla="+- 0 1472 1472"/>
                              <a:gd name="T5" fmla="*/ T4 w 244"/>
                              <a:gd name="T6" fmla="+- 0 10374 10118"/>
                              <a:gd name="T7" fmla="*/ 10374 h 256"/>
                              <a:gd name="T8" fmla="+- 0 1715 1472"/>
                              <a:gd name="T9" fmla="*/ T8 w 244"/>
                              <a:gd name="T10" fmla="+- 0 10118 10118"/>
                              <a:gd name="T11" fmla="*/ 10118 h 256"/>
                              <a:gd name="T12" fmla="+- 0 1715 1472"/>
                              <a:gd name="T13" fmla="*/ T12 w 244"/>
                              <a:gd name="T14" fmla="+- 0 10374 10118"/>
                              <a:gd name="T15" fmla="*/ 10374 h 256"/>
                            </a:gdLst>
                            <a:ahLst/>
                            <a:cxnLst>
                              <a:cxn ang="0">
                                <a:pos x="T1" y="T3"/>
                              </a:cxn>
                              <a:cxn ang="0">
                                <a:pos x="T5" y="T7"/>
                              </a:cxn>
                              <a:cxn ang="0">
                                <a:pos x="T9" y="T11"/>
                              </a:cxn>
                              <a:cxn ang="0">
                                <a:pos x="T13" y="T15"/>
                              </a:cxn>
                            </a:cxnLst>
                            <a:rect l="0" t="0" r="r" b="b"/>
                            <a:pathLst>
                              <a:path w="244" h="256">
                                <a:moveTo>
                                  <a:pt x="0" y="0"/>
                                </a:moveTo>
                                <a:lnTo>
                                  <a:pt x="0" y="256"/>
                                </a:lnTo>
                                <a:moveTo>
                                  <a:pt x="243" y="0"/>
                                </a:moveTo>
                                <a:lnTo>
                                  <a:pt x="243" y="25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8A77DF" id="Group 861" o:spid="_x0000_s1026" style="position:absolute;margin-left:73.25pt;margin-top:505.9pt;width:12.8pt;height:12.8pt;z-index:-49912;mso-position-horizontal-relative:page;mso-position-vertical-relative:page" coordorigin="1465,10118" coordsize="256,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">
                <v:shape id="AutoShape 863" o:spid="_x0000_s1027" style="position:absolute;left:1465;top:10124;width:256;height:244;visibility:visible;mso-wrap-style:square;v-text-anchor:top" coordsize="256,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" path="m,l256,m,244r256,e" filled="f" strokecolor="#999" strokeweight=".64pt">
                  <v:path arrowok="t" o:connecttype="custom" o:connectlocs="0,10124;256,10124;0,10368;256,10368" o:connectangles="0,0,0,0"/>
                </v:shape>
                <v:shape id="AutoShape 862" o:spid="_x0000_s1028" style="position:absolute;left:1471;top:10117;width:244;height:256;visibility:visible;mso-wrap-style:square;v-text-anchor:top" coordsize="24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" path="m,l,256m243,r,256e" filled="f" strokecolor="#999" strokeweight=".64pt">
                  <v:path arrowok="t" o:connecttype="custom" o:connectlocs="0,10118;0,10374;243,10118;243,10374" o:connectangles="0,0,0,0"/>
                </v:shape>
                <w10:wrap anchorx="page" anchory="page"/>
              </v:group>
            </w:pict>
          </mc:Fallback>
        </mc:AlternateContent>
      </w:r>
      <w:r>
        <w:rPr>
          <w:noProof/>
        </w:rPr>
        <mc:AlternateContent>
          <mc:Choice Requires="wpg">
            <w:drawing>
              <wp:anchor distT="0" distB="0" distL="114300" distR="114300" simplePos="0" relativeHeight="503266592" behindDoc="1" locked="0" layoutInCell="1" allowOverlap="1">
                <wp:simplePos x="0" y="0"/>
                <wp:positionH relativeFrom="page">
                  <wp:posOffset>930275</wp:posOffset>
                </wp:positionH>
                <wp:positionV relativeFrom="page">
                  <wp:posOffset>6709410</wp:posOffset>
                </wp:positionV>
                <wp:extent cx="162560" cy="162560"/>
                <wp:effectExtent l="6350" t="13335" r="12065" b="5080"/>
                <wp:wrapNone/>
                <wp:docPr id="900" name="Group 8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560" cy="162560"/>
                          <a:chOff x="1465" y="10566"/>
                          <a:chExt cx="256" cy="256"/>
                        </a:xfrm>
                      </wpg:grpSpPr>
                      <wps:wsp>
                        <wps:cNvPr id="901" name="Line 860"/>
                        <wps:cNvCnPr>
                          <a:cxnSpLocks noChangeShapeType="1"/>
                        </wps:cNvCnPr>
                        <wps:spPr bwMode="auto">
                          <a:xfrm>
                            <a:off x="1465" y="10572"/>
                            <a:ext cx="25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02" name="Line 859"/>
                        <wps:cNvCnPr>
                          <a:cxnSpLocks noChangeShapeType="1"/>
                        </wps:cNvCnPr>
                        <wps:spPr bwMode="auto">
                          <a:xfrm>
                            <a:off x="1465" y="10816"/>
                            <a:ext cx="256"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03" name="AutoShape 858"/>
                        <wps:cNvSpPr>
                          <a:spLocks/>
                        </wps:cNvSpPr>
                        <wps:spPr bwMode="auto">
                          <a:xfrm>
                            <a:off x="1471" y="10565"/>
                            <a:ext cx="244" cy="256"/>
                          </a:xfrm>
                          <a:custGeom>
                            <a:avLst/>
                            <a:gdLst>
                              <a:gd name="T0" fmla="+- 0 1472 1472"/>
                              <a:gd name="T1" fmla="*/ T0 w 244"/>
                              <a:gd name="T2" fmla="+- 0 10566 10566"/>
                              <a:gd name="T3" fmla="*/ 10566 h 256"/>
                              <a:gd name="T4" fmla="+- 0 1472 1472"/>
                              <a:gd name="T5" fmla="*/ T4 w 244"/>
                              <a:gd name="T6" fmla="+- 0 10822 10566"/>
                              <a:gd name="T7" fmla="*/ 10822 h 256"/>
                              <a:gd name="T8" fmla="+- 0 1715 1472"/>
                              <a:gd name="T9" fmla="*/ T8 w 244"/>
                              <a:gd name="T10" fmla="+- 0 10566 10566"/>
                              <a:gd name="T11" fmla="*/ 10566 h 256"/>
                              <a:gd name="T12" fmla="+- 0 1715 1472"/>
                              <a:gd name="T13" fmla="*/ T12 w 244"/>
                              <a:gd name="T14" fmla="+- 0 10822 10566"/>
                              <a:gd name="T15" fmla="*/ 10822 h 256"/>
                            </a:gdLst>
                            <a:ahLst/>
                            <a:cxnLst>
                              <a:cxn ang="0">
                                <a:pos x="T1" y="T3"/>
                              </a:cxn>
                              <a:cxn ang="0">
                                <a:pos x="T5" y="T7"/>
                              </a:cxn>
                              <a:cxn ang="0">
                                <a:pos x="T9" y="T11"/>
                              </a:cxn>
                              <a:cxn ang="0">
                                <a:pos x="T13" y="T15"/>
                              </a:cxn>
                            </a:cxnLst>
                            <a:rect l="0" t="0" r="r" b="b"/>
                            <a:pathLst>
                              <a:path w="244" h="256">
                                <a:moveTo>
                                  <a:pt x="0" y="0"/>
                                </a:moveTo>
                                <a:lnTo>
                                  <a:pt x="0" y="256"/>
                                </a:lnTo>
                                <a:moveTo>
                                  <a:pt x="243" y="0"/>
                                </a:moveTo>
                                <a:lnTo>
                                  <a:pt x="243" y="25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BE84AB" id="Group 857" o:spid="_x0000_s1026" style="position:absolute;margin-left:73.25pt;margin-top:528.3pt;width:12.8pt;height:12.8pt;z-index:-49888;mso-position-horizontal-relative:page;mso-position-vertical-relative:page" coordorigin="1465,10566" coordsize="256,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">
                <v:line id="Line 860" o:spid="_x0000_s1027" style="position:absolute;visibility:visible;mso-wrap-style:square" from="1465,10572" to="1721,1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" strokecolor="#999" strokeweight=".64pt"/>
                <v:line id="Line 859" o:spid="_x0000_s1028" style="position:absolute;visibility:visible;mso-wrap-style:square" from="1465,10816" to="1721,10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" strokecolor="#999" strokeweight=".64pt"/>
                <v:shape id="AutoShape 858" o:spid="_x0000_s1029" style="position:absolute;left:1471;top:10565;width:244;height:256;visibility:visible;mso-wrap-style:square;v-text-anchor:top" coordsize="244,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" path="m,l,256m243,r,256e" filled="f" strokecolor="#999" strokeweight=".64pt">
                  <v:path arrowok="t" o:connecttype="custom" o:connectlocs="0,10566;0,10822;243,10566;243,10822" o:connectangles="0,0,0,0"/>
                </v:shape>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line="321" w:lineRule="auto"/>
              <w:rPr>
                <w:sz w:val="20"/>
              </w:rPr>
            </w:pPr>
            <w:r>
              <w:rPr>
                <w:sz w:val="20"/>
              </w:rPr>
              <w:lastRenderedPageBreak/>
              <w:t xml:space="preserve">11. Do you have any additional comments on trends in pricing </w:t>
            </w:r>
            <w:r>
              <w:rPr>
                <w:sz w:val="20"/>
              </w:rPr>
              <w:t>and demand in the wake of tax reform? For example, have any first-time NMTC investors entered the market? In 2016, average NMTC pricing was reportedly in the mid-80s. If the credit price changed significantly in 2017, what caused the change?</w:t>
            </w:r>
          </w:p>
        </w:tc>
      </w:tr>
    </w:tbl>
    <w:p w:rsidR="00193684" w:rsidRDefault="00D1243A">
      <w:pPr>
        <w:rPr>
          <w:sz w:val="2"/>
          <w:szCs w:val="2"/>
        </w:rPr>
      </w:pPr>
      <w:r>
        <w:rPr>
          <w:noProof/>
        </w:rPr>
        <w:lastRenderedPageBreak/>
        <mc:AlternateContent>
          <mc:Choice Requires="wpg">
            <w:drawing>
              <wp:anchor distT="0" distB="0" distL="114300" distR="114300" simplePos="0" relativeHeight="503266616" behindDoc="1" locked="0" layoutInCell="1" allowOverlap="1">
                <wp:simplePos x="0" y="0"/>
                <wp:positionH relativeFrom="page">
                  <wp:posOffset>930275</wp:posOffset>
                </wp:positionH>
                <wp:positionV relativeFrom="page">
                  <wp:posOffset>1174115</wp:posOffset>
                </wp:positionV>
                <wp:extent cx="3901440" cy="553085"/>
                <wp:effectExtent l="6350" t="12065" r="6985" b="6350"/>
                <wp:wrapNone/>
                <wp:docPr id="896" name="Group 8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01440" cy="553085"/>
                          <a:chOff x="1465" y="1849"/>
                          <a:chExt cx="6144" cy="871"/>
                        </a:xfrm>
                      </wpg:grpSpPr>
                      <wps:wsp>
                        <wps:cNvPr id="897" name="AutoShape 856"/>
                        <wps:cNvSpPr>
                          <a:spLocks/>
                        </wps:cNvSpPr>
                        <wps:spPr bwMode="auto">
                          <a:xfrm>
                            <a:off x="1465" y="1855"/>
                            <a:ext cx="6144" cy="858"/>
                          </a:xfrm>
                          <a:custGeom>
                            <a:avLst/>
                            <a:gdLst>
                              <a:gd name="T0" fmla="+- 0 1465 1465"/>
                              <a:gd name="T1" fmla="*/ T0 w 6144"/>
                              <a:gd name="T2" fmla="+- 0 1856 1856"/>
                              <a:gd name="T3" fmla="*/ 1856 h 858"/>
                              <a:gd name="T4" fmla="+- 0 7609 1465"/>
                              <a:gd name="T5" fmla="*/ T4 w 6144"/>
                              <a:gd name="T6" fmla="+- 0 1856 1856"/>
                              <a:gd name="T7" fmla="*/ 1856 h 858"/>
                              <a:gd name="T8" fmla="+- 0 1465 1465"/>
                              <a:gd name="T9" fmla="*/ T8 w 6144"/>
                              <a:gd name="T10" fmla="+- 0 2713 1856"/>
                              <a:gd name="T11" fmla="*/ 2713 h 858"/>
                              <a:gd name="T12" fmla="+- 0 7609 1465"/>
                              <a:gd name="T13" fmla="*/ T12 w 6144"/>
                              <a:gd name="T14" fmla="+- 0 2713 1856"/>
                              <a:gd name="T15" fmla="*/ 2713 h 858"/>
                            </a:gdLst>
                            <a:ahLst/>
                            <a:cxnLst>
                              <a:cxn ang="0">
                                <a:pos x="T1" y="T3"/>
                              </a:cxn>
                              <a:cxn ang="0">
                                <a:pos x="T5" y="T7"/>
                              </a:cxn>
                              <a:cxn ang="0">
                                <a:pos x="T9" y="T11"/>
                              </a:cxn>
                              <a:cxn ang="0">
                                <a:pos x="T13" y="T15"/>
                              </a:cxn>
                            </a:cxnLst>
                            <a:rect l="0" t="0" r="r" b="b"/>
                            <a:pathLst>
                              <a:path w="6144" h="858">
                                <a:moveTo>
                                  <a:pt x="0" y="0"/>
                                </a:moveTo>
                                <a:lnTo>
                                  <a:pt x="6144" y="0"/>
                                </a:lnTo>
                                <a:moveTo>
                                  <a:pt x="0" y="857"/>
                                </a:moveTo>
                                <a:lnTo>
                                  <a:pt x="6144" y="85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8" name="Line 855"/>
                        <wps:cNvCnPr>
                          <a:cxnSpLocks noChangeShapeType="1"/>
                        </wps:cNvCnPr>
                        <wps:spPr bwMode="auto">
                          <a:xfrm>
                            <a:off x="1472" y="1849"/>
                            <a:ext cx="0" cy="871"/>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99" name="Line 854"/>
                        <wps:cNvCnPr>
                          <a:cxnSpLocks noChangeShapeType="1"/>
                        </wps:cNvCnPr>
                        <wps:spPr bwMode="auto">
                          <a:xfrm>
                            <a:off x="7603" y="1849"/>
                            <a:ext cx="0" cy="871"/>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381C03F" id="Group 853" o:spid="_x0000_s1026" style="position:absolute;margin-left:73.25pt;margin-top:92.45pt;width:307.2pt;height:43.55pt;z-index:-49864;mso-position-horizontal-relative:page;mso-position-vertical-relative:page" coordorigin="1465,1849" coordsize="6144,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">
                <v:shape id="AutoShape 856" o:spid="_x0000_s1027" style="position:absolute;left:1465;top:1855;width:6144;height:858;visibility:visible;mso-wrap-style:square;v-text-anchor:top" coordsize="6144,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" path="m,l6144,m,857r6144,e" filled="f" strokecolor="#999" strokeweight=".64pt">
                  <v:path arrowok="t" o:connecttype="custom" o:connectlocs="0,1856;6144,1856;0,2713;6144,2713" o:connectangles="0,0,0,0"/>
                </v:shape>
                <v:line id="Line 855" o:spid="_x0000_s1028" style="position:absolute;visibility:visible;mso-wrap-style:square" from="1472,1849" to="1472,2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" strokecolor="#999" strokeweight=".64pt"/>
                <v:line id="Line 854" o:spid="_x0000_s1029" style="position:absolute;visibility:visible;mso-wrap-style:square" from="7603,1849" to="7603,2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Qualified Low Income Community Investments</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p w:rsidR="00193684" w:rsidRDefault="00193684">
            <w:pPr>
              <w:pStyle w:val="TableParagraph"/>
              <w:ind w:left="0"/>
              <w:rPr>
                <w:rFonts w:ascii="Times New Roman"/>
              </w:rPr>
            </w:pPr>
          </w:p>
          <w:p w:rsidR="00193684" w:rsidRDefault="00574B3D">
            <w:pPr>
              <w:pStyle w:val="TableParagraph"/>
              <w:spacing w:before="167" w:line="321" w:lineRule="auto"/>
              <w:ind w:right="276"/>
              <w:rPr>
                <w:sz w:val="20"/>
              </w:rPr>
            </w:pPr>
            <w:r>
              <w:rPr>
                <w:sz w:val="20"/>
              </w:rPr>
              <w:t>12. Did your CDE make any QLICIs in 2017? Note: occasionally, a QEI and its associated QLICI will  straddle two years. For example, a CDE might issue a QEI in December of 2016 and then place the proceeds in a QLICI in January of 2017. That is fine. Limit y</w:t>
            </w:r>
            <w:r>
              <w:rPr>
                <w:sz w:val="20"/>
              </w:rPr>
              <w:t>our answers to QLICIs placed in calendar year 2017.</w:t>
            </w:r>
          </w:p>
          <w:p w:rsidR="00193684" w:rsidRDefault="00574B3D">
            <w:pPr>
              <w:pStyle w:val="TableParagraph"/>
              <w:spacing w:before="146" w:line="420" w:lineRule="auto"/>
              <w:ind w:right="9002"/>
              <w:rPr>
                <w:sz w:val="16"/>
              </w:rPr>
            </w:pPr>
            <w:r>
              <w:rPr>
                <w:noProof/>
                <w:position w:val="-8"/>
              </w:rPr>
              <w:drawing>
                <wp:inline distT="0" distB="0" distL="0" distR="0">
                  <wp:extent cx="162560" cy="162560"/>
                  <wp:effectExtent l="0" t="0" r="0" b="0"/>
                  <wp:docPr id="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png"/>
                          <pic:cNvPicPr/>
                        </pic:nvPicPr>
                        <pic:blipFill>
                          <a:blip r:embed="rId12" cstate="print"/>
                          <a:stretch>
                            <a:fillRect/>
                          </a:stretch>
                        </pic:blipFill>
                        <pic:spPr>
                          <a:xfrm>
                            <a:off x="0" y="0"/>
                            <a:ext cx="162560" cy="162560"/>
                          </a:xfrm>
                          <a:prstGeom prst="rect">
                            <a:avLst/>
                          </a:prstGeom>
                        </pic:spPr>
                      </pic:pic>
                    </a:graphicData>
                  </a:graphic>
                </wp:inline>
              </w:drawing>
            </w:r>
            <w:r>
              <w:rPr>
                <w:rFonts w:ascii="Times New Roman"/>
                <w:sz w:val="20"/>
              </w:rPr>
              <w:t xml:space="preserve">  </w:t>
            </w:r>
            <w:r>
              <w:rPr>
                <w:rFonts w:ascii="Times New Roman"/>
                <w:spacing w:val="-22"/>
                <w:sz w:val="20"/>
              </w:rPr>
              <w:t xml:space="preserve"> </w:t>
            </w:r>
            <w:r>
              <w:rPr>
                <w:spacing w:val="-5"/>
                <w:sz w:val="16"/>
              </w:rPr>
              <w:t>Yes</w:t>
            </w:r>
            <w:r>
              <w:rPr>
                <w:noProof/>
                <w:spacing w:val="-5"/>
                <w:position w:val="-8"/>
                <w:sz w:val="16"/>
              </w:rPr>
              <w:drawing>
                <wp:inline distT="0" distB="0" distL="0" distR="0">
                  <wp:extent cx="162560" cy="162560"/>
                  <wp:effectExtent l="0" t="0" r="0" b="0"/>
                  <wp:docPr id="1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22" cstate="print"/>
                          <a:stretch>
                            <a:fillRect/>
                          </a:stretch>
                        </pic:blipFill>
                        <pic:spPr>
                          <a:xfrm>
                            <a:off x="0" y="0"/>
                            <a:ext cx="162560" cy="162560"/>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0" w:lineRule="auto"/>
        <w:rPr>
          <w:sz w:val="16"/>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QLICIs</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sz w:val="18"/>
              </w:rPr>
            </w:pPr>
          </w:p>
          <w:p w:rsidR="00193684" w:rsidRDefault="00193684">
            <w:pPr>
              <w:pStyle w:val="TableParagraph"/>
              <w:ind w:left="0"/>
              <w:rPr>
                <w:rFonts w:ascii="Times New Roman"/>
                <w:sz w:val="18"/>
              </w:rPr>
            </w:pPr>
          </w:p>
          <w:p w:rsidR="00193684" w:rsidRDefault="00193684">
            <w:pPr>
              <w:pStyle w:val="TableParagraph"/>
              <w:spacing w:before="5"/>
              <w:ind w:left="0"/>
              <w:rPr>
                <w:rFonts w:ascii="Times New Roman"/>
              </w:rPr>
            </w:pPr>
          </w:p>
          <w:p w:rsidR="00193684" w:rsidRDefault="00574B3D">
            <w:pPr>
              <w:pStyle w:val="TableParagraph"/>
              <w:spacing w:line="316" w:lineRule="auto"/>
              <w:ind w:left="325"/>
              <w:rPr>
                <w:sz w:val="16"/>
              </w:rPr>
            </w:pPr>
            <w:r>
              <w:rPr>
                <w:w w:val="105"/>
                <w:sz w:val="16"/>
              </w:rPr>
              <w:t>The</w:t>
            </w:r>
            <w:r>
              <w:rPr>
                <w:spacing w:val="-12"/>
                <w:w w:val="105"/>
                <w:sz w:val="16"/>
              </w:rPr>
              <w:t xml:space="preserve"> </w:t>
            </w:r>
            <w:r>
              <w:rPr>
                <w:w w:val="105"/>
                <w:sz w:val="16"/>
              </w:rPr>
              <w:t>following</w:t>
            </w:r>
            <w:r>
              <w:rPr>
                <w:spacing w:val="-12"/>
                <w:w w:val="105"/>
                <w:sz w:val="16"/>
              </w:rPr>
              <w:t xml:space="preserve"> </w:t>
            </w:r>
            <w:r>
              <w:rPr>
                <w:w w:val="105"/>
                <w:sz w:val="16"/>
              </w:rPr>
              <w:t>questions</w:t>
            </w:r>
            <w:r>
              <w:rPr>
                <w:spacing w:val="-12"/>
                <w:w w:val="105"/>
                <w:sz w:val="16"/>
              </w:rPr>
              <w:t xml:space="preserve"> </w:t>
            </w:r>
            <w:r>
              <w:rPr>
                <w:w w:val="105"/>
                <w:sz w:val="16"/>
              </w:rPr>
              <w:t>concern</w:t>
            </w:r>
            <w:r>
              <w:rPr>
                <w:spacing w:val="-12"/>
                <w:w w:val="105"/>
                <w:sz w:val="16"/>
              </w:rPr>
              <w:t xml:space="preserve"> </w:t>
            </w:r>
            <w:r>
              <w:rPr>
                <w:w w:val="105"/>
                <w:sz w:val="16"/>
              </w:rPr>
              <w:t>Qualified</w:t>
            </w:r>
            <w:r>
              <w:rPr>
                <w:spacing w:val="-12"/>
                <w:w w:val="105"/>
                <w:sz w:val="16"/>
              </w:rPr>
              <w:t xml:space="preserve"> </w:t>
            </w:r>
            <w:r>
              <w:rPr>
                <w:w w:val="105"/>
                <w:sz w:val="16"/>
              </w:rPr>
              <w:t>Low</w:t>
            </w:r>
            <w:r>
              <w:rPr>
                <w:spacing w:val="-12"/>
                <w:w w:val="105"/>
                <w:sz w:val="16"/>
              </w:rPr>
              <w:t xml:space="preserve"> </w:t>
            </w:r>
            <w:r>
              <w:rPr>
                <w:w w:val="105"/>
                <w:sz w:val="16"/>
              </w:rPr>
              <w:t>Income</w:t>
            </w:r>
            <w:r>
              <w:rPr>
                <w:spacing w:val="-12"/>
                <w:w w:val="105"/>
                <w:sz w:val="16"/>
              </w:rPr>
              <w:t xml:space="preserve"> </w:t>
            </w:r>
            <w:r>
              <w:rPr>
                <w:w w:val="105"/>
                <w:sz w:val="16"/>
              </w:rPr>
              <w:t>Community</w:t>
            </w:r>
            <w:r>
              <w:rPr>
                <w:spacing w:val="-12"/>
                <w:w w:val="105"/>
                <w:sz w:val="16"/>
              </w:rPr>
              <w:t xml:space="preserve"> </w:t>
            </w:r>
            <w:r>
              <w:rPr>
                <w:w w:val="105"/>
                <w:sz w:val="16"/>
              </w:rPr>
              <w:t>Investments</w:t>
            </w:r>
            <w:r>
              <w:rPr>
                <w:spacing w:val="-12"/>
                <w:w w:val="105"/>
                <w:sz w:val="16"/>
              </w:rPr>
              <w:t xml:space="preserve"> </w:t>
            </w:r>
            <w:r>
              <w:rPr>
                <w:w w:val="105"/>
                <w:sz w:val="16"/>
              </w:rPr>
              <w:t>(QLICIs)</w:t>
            </w:r>
            <w:r>
              <w:rPr>
                <w:spacing w:val="-12"/>
                <w:w w:val="105"/>
                <w:sz w:val="16"/>
              </w:rPr>
              <w:t xml:space="preserve"> </w:t>
            </w:r>
            <w:r>
              <w:rPr>
                <w:w w:val="105"/>
                <w:sz w:val="16"/>
              </w:rPr>
              <w:t>and</w:t>
            </w:r>
            <w:r>
              <w:rPr>
                <w:spacing w:val="-12"/>
                <w:w w:val="105"/>
                <w:sz w:val="16"/>
              </w:rPr>
              <w:t xml:space="preserve"> </w:t>
            </w:r>
            <w:r>
              <w:rPr>
                <w:w w:val="105"/>
                <w:sz w:val="16"/>
              </w:rPr>
              <w:t>Qualified</w:t>
            </w:r>
            <w:r>
              <w:rPr>
                <w:spacing w:val="-22"/>
                <w:w w:val="105"/>
                <w:sz w:val="16"/>
              </w:rPr>
              <w:t xml:space="preserve"> </w:t>
            </w:r>
            <w:r>
              <w:rPr>
                <w:w w:val="105"/>
                <w:sz w:val="16"/>
              </w:rPr>
              <w:t>Active</w:t>
            </w:r>
            <w:r>
              <w:rPr>
                <w:spacing w:val="-12"/>
                <w:w w:val="105"/>
                <w:sz w:val="16"/>
              </w:rPr>
              <w:t xml:space="preserve"> </w:t>
            </w:r>
            <w:r>
              <w:rPr>
                <w:w w:val="105"/>
                <w:sz w:val="16"/>
              </w:rPr>
              <w:t>Low</w:t>
            </w:r>
            <w:r>
              <w:rPr>
                <w:spacing w:val="-12"/>
                <w:w w:val="105"/>
                <w:sz w:val="16"/>
              </w:rPr>
              <w:t xml:space="preserve"> </w:t>
            </w:r>
            <w:r>
              <w:rPr>
                <w:w w:val="105"/>
                <w:sz w:val="16"/>
              </w:rPr>
              <w:t>Income</w:t>
            </w:r>
            <w:r>
              <w:rPr>
                <w:spacing w:val="-12"/>
                <w:w w:val="105"/>
                <w:sz w:val="16"/>
              </w:rPr>
              <w:t xml:space="preserve"> </w:t>
            </w:r>
            <w:r>
              <w:rPr>
                <w:w w:val="105"/>
                <w:sz w:val="16"/>
              </w:rPr>
              <w:t>Community Businesses</w:t>
            </w:r>
            <w:r>
              <w:rPr>
                <w:spacing w:val="-2"/>
                <w:w w:val="105"/>
                <w:sz w:val="16"/>
              </w:rPr>
              <w:t xml:space="preserve"> </w:t>
            </w:r>
            <w:r>
              <w:rPr>
                <w:w w:val="105"/>
                <w:sz w:val="16"/>
              </w:rPr>
              <w:t>(QALICBs)</w:t>
            </w:r>
          </w:p>
          <w:p w:rsidR="00193684" w:rsidRDefault="00193684">
            <w:pPr>
              <w:pStyle w:val="TableParagraph"/>
              <w:ind w:left="0"/>
              <w:rPr>
                <w:rFonts w:ascii="Times New Roman"/>
                <w:sz w:val="18"/>
              </w:rPr>
            </w:pPr>
          </w:p>
          <w:p w:rsidR="00193684" w:rsidRDefault="00193684">
            <w:pPr>
              <w:pStyle w:val="TableParagraph"/>
              <w:spacing w:before="6"/>
              <w:ind w:left="0"/>
              <w:rPr>
                <w:rFonts w:ascii="Times New Roman"/>
                <w:sz w:val="15"/>
              </w:rPr>
            </w:pPr>
          </w:p>
          <w:p w:rsidR="00193684" w:rsidRDefault="00574B3D">
            <w:pPr>
              <w:pStyle w:val="TableParagraph"/>
              <w:spacing w:before="1" w:line="321" w:lineRule="auto"/>
              <w:ind w:right="276"/>
              <w:rPr>
                <w:sz w:val="20"/>
              </w:rPr>
            </w:pPr>
            <w:r>
              <w:rPr>
                <w:sz w:val="20"/>
              </w:rPr>
              <w:t>13. Please indicate how many Qualified Low Income Community Investments (QLICIs) the CDE made in 2017, the total dollar amount of the QLICIs made in, and the total number of QALICBs financed.</w:t>
            </w:r>
          </w:p>
          <w:p w:rsidR="00193684" w:rsidRDefault="00574B3D">
            <w:pPr>
              <w:pStyle w:val="TableParagraph"/>
              <w:spacing w:before="112" w:after="87"/>
              <w:rPr>
                <w:sz w:val="16"/>
              </w:rPr>
            </w:pPr>
            <w:r>
              <w:rPr>
                <w:w w:val="105"/>
                <w:sz w:val="16"/>
              </w:rPr>
              <w:t>Total number (#) of QLICIs in 2</w:t>
            </w:r>
            <w:r>
              <w:rPr>
                <w:w w:val="105"/>
                <w:sz w:val="16"/>
              </w:rPr>
              <w:t>017</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8890" r="5715" b="6985"/>
                      <wp:docPr id="891" name="Group 8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92" name="Line 852"/>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93" name="Line 851"/>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94" name="Line 850"/>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95" name="Line 849"/>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9DA5C50" id="Group 848"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">
                      <v:line id="Line 852"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" strokecolor="#999" strokeweight=".64pt"/>
                      <v:line id="Line 851"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" strokecolor="#999" strokeweight=".64pt"/>
                      <v:line id="Line 850"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" strokecolor="#999" strokeweight=".64pt"/>
                      <v:line id="Line 849"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Total dollar amount ($) of QLICIs in 2017</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7620" r="5715" b="8255"/>
                      <wp:docPr id="886" name="Group 8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87" name="Line 847"/>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88" name="Line 846"/>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89" name="Line 845"/>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90" name="Line 844"/>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8EEEC96" id="Group 843"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">
                      <v:line id="Line 847"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" strokecolor="#999" strokeweight=".64pt"/>
                      <v:line id="Line 846"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" strokecolor="#999" strokeweight=".64pt"/>
                      <v:line id="Line 845"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" strokecolor="#999" strokeweight=".64pt"/>
                      <v:line id="Line 844"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" strokecolor="#999" strokeweight=".64pt"/>
                      <w10:anchorlock/>
                    </v:group>
                  </w:pict>
                </mc:Fallback>
              </mc:AlternateContent>
            </w:r>
          </w:p>
          <w:p w:rsidR="00193684" w:rsidRDefault="00574B3D">
            <w:pPr>
              <w:pStyle w:val="TableParagraph"/>
              <w:spacing w:before="116"/>
              <w:rPr>
                <w:sz w:val="16"/>
              </w:rPr>
            </w:pPr>
            <w:r>
              <w:rPr>
                <w:w w:val="105"/>
                <w:sz w:val="16"/>
              </w:rPr>
              <w:t>Total number (#) of QALICBs in 2017</w:t>
            </w:r>
          </w:p>
        </w:tc>
      </w:tr>
    </w:tbl>
    <w:p w:rsidR="00193684" w:rsidRDefault="00D1243A">
      <w:pPr>
        <w:rPr>
          <w:sz w:val="2"/>
          <w:szCs w:val="2"/>
        </w:rPr>
      </w:pPr>
      <w:r>
        <w:rPr>
          <w:noProof/>
        </w:rPr>
        <mc:AlternateContent>
          <mc:Choice Requires="wpg">
            <w:drawing>
              <wp:anchor distT="0" distB="0" distL="114300" distR="114300" simplePos="0" relativeHeight="503266688" behindDoc="1" locked="0" layoutInCell="1" allowOverlap="1">
                <wp:simplePos x="0" y="0"/>
                <wp:positionH relativeFrom="page">
                  <wp:posOffset>930275</wp:posOffset>
                </wp:positionH>
                <wp:positionV relativeFrom="page">
                  <wp:posOffset>5725795</wp:posOffset>
                </wp:positionV>
                <wp:extent cx="3860800" cy="260350"/>
                <wp:effectExtent l="6350" t="10795" r="9525" b="5080"/>
                <wp:wrapNone/>
                <wp:docPr id="882" name="Group 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1465" y="9017"/>
                          <a:chExt cx="6080" cy="410"/>
                        </a:xfrm>
                      </wpg:grpSpPr>
                      <wps:wsp>
                        <wps:cNvPr id="883" name="AutoShape 842"/>
                        <wps:cNvSpPr>
                          <a:spLocks/>
                        </wps:cNvSpPr>
                        <wps:spPr bwMode="auto">
                          <a:xfrm>
                            <a:off x="1465" y="9023"/>
                            <a:ext cx="6080" cy="397"/>
                          </a:xfrm>
                          <a:custGeom>
                            <a:avLst/>
                            <a:gdLst>
                              <a:gd name="T0" fmla="+- 0 1465 1465"/>
                              <a:gd name="T1" fmla="*/ T0 w 6080"/>
                              <a:gd name="T2" fmla="+- 0 9024 9024"/>
                              <a:gd name="T3" fmla="*/ 9024 h 397"/>
                              <a:gd name="T4" fmla="+- 0 7545 1465"/>
                              <a:gd name="T5" fmla="*/ T4 w 6080"/>
                              <a:gd name="T6" fmla="+- 0 9024 9024"/>
                              <a:gd name="T7" fmla="*/ 9024 h 397"/>
                              <a:gd name="T8" fmla="+- 0 1465 1465"/>
                              <a:gd name="T9" fmla="*/ T8 w 6080"/>
                              <a:gd name="T10" fmla="+- 0 9420 9024"/>
                              <a:gd name="T11" fmla="*/ 9420 h 397"/>
                              <a:gd name="T12" fmla="+- 0 7545 1465"/>
                              <a:gd name="T13" fmla="*/ T12 w 6080"/>
                              <a:gd name="T14" fmla="+- 0 9420 9024"/>
                              <a:gd name="T15" fmla="*/ 9420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4" name="Line 841"/>
                        <wps:cNvCnPr>
                          <a:cxnSpLocks noChangeShapeType="1"/>
                        </wps:cNvCnPr>
                        <wps:spPr bwMode="auto">
                          <a:xfrm>
                            <a:off x="1472" y="9017"/>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85" name="Line 840"/>
                        <wps:cNvCnPr>
                          <a:cxnSpLocks noChangeShapeType="1"/>
                        </wps:cNvCnPr>
                        <wps:spPr bwMode="auto">
                          <a:xfrm>
                            <a:off x="7539" y="9017"/>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CFCE432" id="Group 839" o:spid="_x0000_s1026" style="position:absolute;margin-left:73.25pt;margin-top:450.85pt;width:304pt;height:20.5pt;z-index:-49792;mso-position-horizontal-relative:page;mso-position-vertical-relative:page" coordorigin="1465,901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">
                <v:shape id="AutoShape 842" o:spid="_x0000_s1027" style="position:absolute;left:1465;top:902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" path="m,l6080,m,396r6080,e" filled="f" strokecolor="#999" strokeweight=".64pt">
                  <v:path arrowok="t" o:connecttype="custom" o:connectlocs="0,9024;6080,9024;0,9420;6080,9420" o:connectangles="0,0,0,0"/>
                </v:shape>
                <v:line id="Line 841" o:spid="_x0000_s1028" style="position:absolute;visibility:visible;mso-wrap-style:square" from="1472,9017" to="1472,9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" strokecolor="#999" strokeweight=".64pt"/>
                <v:line id="Line 840" o:spid="_x0000_s1029" style="position:absolute;visibility:visible;mso-wrap-style:square" from="7539,9017" to="7539,9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14. Of the total QLICIs reported in Question 16 please break down the dollar amount ($) of QLICIs in 2017:</w:t>
            </w:r>
          </w:p>
          <w:p w:rsidR="00193684" w:rsidRDefault="00574B3D">
            <w:pPr>
              <w:pStyle w:val="TableParagraph"/>
              <w:spacing w:before="192" w:after="87"/>
              <w:rPr>
                <w:sz w:val="16"/>
              </w:rPr>
            </w:pPr>
            <w:r>
              <w:rPr>
                <w:w w:val="105"/>
                <w:sz w:val="16"/>
              </w:rPr>
              <w:t>A loan to a qualified business</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0160" r="5715" b="5715"/>
                      <wp:docPr id="877" name="Group 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78" name="Line 838"/>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79" name="Line 837"/>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80" name="Line 836"/>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81" name="Line 835"/>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26408AC" id="Group 834"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">
                      <v:line id="Line 838"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" strokecolor="#999" strokeweight=".64pt"/>
                      <v:line id="Line 837"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" strokecolor="#999" strokeweight=".64pt"/>
                      <v:line id="Line 836"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" strokecolor="#999" strokeweight=".64pt"/>
                      <v:line id="Line 835"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An equity investment in a qualified business</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8890" r="5715" b="6985"/>
                      <wp:docPr id="872" name="Group 8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73" name="Line 833"/>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74" name="Line 832"/>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75" name="Line 831"/>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76" name="Line 830"/>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A894AFF" id="Group 829"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">
                      <v:line id="Line 833"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" strokecolor="#999" strokeweight=".64pt"/>
                      <v:line id="Line 832"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" strokecolor="#999" strokeweight=".64pt"/>
                      <v:line id="Line 831"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" strokecolor="#999" strokeweight=".64pt"/>
                      <v:line id="Line 830"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rPr>
                <w:sz w:val="16"/>
              </w:rPr>
            </w:pPr>
            <w:r>
              <w:rPr>
                <w:w w:val="105"/>
                <w:sz w:val="16"/>
              </w:rPr>
              <w:t>The purchase of a qualified loan from another CD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7620" r="5715" b="8255"/>
                      <wp:docPr id="867" name="Group 8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68" name="Line 828"/>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69" name="Line 827"/>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70" name="Line 826"/>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71" name="Line 825"/>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0100619" id="Group 824"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">
                      <v:line id="Line 828"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" strokecolor="#999" strokeweight=".64pt"/>
                      <v:line id="Line 827"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" strokecolor="#999" strokeweight=".64pt"/>
                      <v:line id="Line 826"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" strokecolor="#999" strokeweight=".64pt"/>
                      <v:line id="Line 825"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" strokecolor="#999" strokeweight=".64pt"/>
                      <w10:anchorlock/>
                    </v:group>
                  </w:pict>
                </mc:Fallback>
              </mc:AlternateContent>
            </w:r>
          </w:p>
          <w:p w:rsidR="00193684" w:rsidRDefault="00574B3D">
            <w:pPr>
              <w:pStyle w:val="TableParagraph"/>
              <w:spacing w:before="78" w:after="29" w:line="316" w:lineRule="auto"/>
              <w:ind w:right="5091"/>
              <w:rPr>
                <w:sz w:val="16"/>
              </w:rPr>
            </w:pPr>
            <w:r>
              <w:rPr>
                <w:w w:val="105"/>
                <w:sz w:val="16"/>
              </w:rPr>
              <w:t>Financial counseling to businesses or residents in a low income community</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1430" r="5715" b="13970"/>
                      <wp:docPr id="862" name="Group 8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63" name="Line 823"/>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64" name="Line 822"/>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65" name="Line 821"/>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66" name="Line 820"/>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ED7575B" id="Group 819"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">
                      <v:line id="Line 823"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" strokecolor="#999" strokeweight=".64pt"/>
                      <v:line id="Line 822"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" strokecolor="#999" strokeweight=".64pt"/>
                      <v:line id="Line 821"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" strokecolor="#999" strokeweight=".64pt"/>
                      <v:line id="Line 820"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A loan to another CD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0160" r="5715" b="5715"/>
                      <wp:docPr id="857" name="Group 8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58" name="Line 818"/>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59" name="Line 817"/>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60" name="Line 816"/>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61" name="Line 815"/>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133F6AB" id="Group 814"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">
                      <v:line id="Line 818"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" strokecolor="#999" strokeweight=".64pt"/>
                      <v:line id="Line 817"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" strokecolor="#999" strokeweight=".64pt"/>
                      <v:line id="Line 816"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" strokecolor="#999" strokeweight=".64pt"/>
                      <v:line id="Line 815"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Equity investments in another CD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8890" r="5715" b="6985"/>
                      <wp:docPr id="852" name="Group 8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53" name="Line 813"/>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54" name="Line 812"/>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55" name="Line 811"/>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56" name="Line 810"/>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E6A6A1C" id="Group 809"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">
                      <v:line id="Line 813"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" strokecolor="#999" strokeweight=".64pt"/>
                      <v:line id="Line 812"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" strokecolor="#999" strokeweight=".64pt"/>
                      <v:line id="Line 811"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" strokecolor="#999" strokeweight=".64pt"/>
                      <v:line id="Line 810"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" strokecolor="#999" strokeweight=".64pt"/>
                      <w10:anchorlock/>
                    </v:group>
                  </w:pict>
                </mc:Fallback>
              </mc:AlternateContent>
            </w:r>
          </w:p>
          <w:p w:rsidR="00193684" w:rsidRDefault="00574B3D">
            <w:pPr>
              <w:pStyle w:val="TableParagraph"/>
              <w:spacing w:before="116"/>
              <w:rPr>
                <w:sz w:val="16"/>
              </w:rPr>
            </w:pPr>
            <w:r>
              <w:rPr>
                <w:w w:val="105"/>
                <w:sz w:val="16"/>
              </w:rPr>
              <w:t>Other/Comments</w:t>
            </w:r>
          </w:p>
        </w:tc>
      </w:tr>
    </w:tbl>
    <w:p w:rsidR="00193684" w:rsidRDefault="00D1243A">
      <w:pPr>
        <w:rPr>
          <w:sz w:val="2"/>
          <w:szCs w:val="2"/>
        </w:rPr>
      </w:pPr>
      <w:r>
        <w:rPr>
          <w:noProof/>
        </w:rPr>
        <mc:AlternateContent>
          <mc:Choice Requires="wpg">
            <w:drawing>
              <wp:anchor distT="0" distB="0" distL="114300" distR="114300" simplePos="0" relativeHeight="503266856" behindDoc="1" locked="0" layoutInCell="1" allowOverlap="1">
                <wp:simplePos x="0" y="0"/>
                <wp:positionH relativeFrom="page">
                  <wp:posOffset>930275</wp:posOffset>
                </wp:positionH>
                <wp:positionV relativeFrom="page">
                  <wp:posOffset>4352290</wp:posOffset>
                </wp:positionV>
                <wp:extent cx="3860800" cy="260350"/>
                <wp:effectExtent l="6350" t="8890" r="9525" b="6985"/>
                <wp:wrapNone/>
                <wp:docPr id="848" name="Group 8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1465" y="6854"/>
                          <a:chExt cx="6080" cy="410"/>
                        </a:xfrm>
                      </wpg:grpSpPr>
                      <wps:wsp>
                        <wps:cNvPr id="849" name="AutoShape 808"/>
                        <wps:cNvSpPr>
                          <a:spLocks/>
                        </wps:cNvSpPr>
                        <wps:spPr bwMode="auto">
                          <a:xfrm>
                            <a:off x="1465" y="6860"/>
                            <a:ext cx="6080" cy="397"/>
                          </a:xfrm>
                          <a:custGeom>
                            <a:avLst/>
                            <a:gdLst>
                              <a:gd name="T0" fmla="+- 0 1465 1465"/>
                              <a:gd name="T1" fmla="*/ T0 w 6080"/>
                              <a:gd name="T2" fmla="+- 0 6860 6860"/>
                              <a:gd name="T3" fmla="*/ 6860 h 397"/>
                              <a:gd name="T4" fmla="+- 0 7545 1465"/>
                              <a:gd name="T5" fmla="*/ T4 w 6080"/>
                              <a:gd name="T6" fmla="+- 0 6860 6860"/>
                              <a:gd name="T7" fmla="*/ 6860 h 397"/>
                              <a:gd name="T8" fmla="+- 0 1465 1465"/>
                              <a:gd name="T9" fmla="*/ T8 w 6080"/>
                              <a:gd name="T10" fmla="+- 0 7257 6860"/>
                              <a:gd name="T11" fmla="*/ 7257 h 397"/>
                              <a:gd name="T12" fmla="+- 0 7545 1465"/>
                              <a:gd name="T13" fmla="*/ T12 w 6080"/>
                              <a:gd name="T14" fmla="+- 0 7257 6860"/>
                              <a:gd name="T15" fmla="*/ 725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0" name="Line 807"/>
                        <wps:cNvCnPr>
                          <a:cxnSpLocks noChangeShapeType="1"/>
                        </wps:cNvCnPr>
                        <wps:spPr bwMode="auto">
                          <a:xfrm>
                            <a:off x="1472" y="685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51" name="Line 806"/>
                        <wps:cNvCnPr>
                          <a:cxnSpLocks noChangeShapeType="1"/>
                        </wps:cNvCnPr>
                        <wps:spPr bwMode="auto">
                          <a:xfrm>
                            <a:off x="7539" y="685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7E9897C" id="Group 805" o:spid="_x0000_s1026" style="position:absolute;margin-left:73.25pt;margin-top:342.7pt;width:304pt;height:20.5pt;z-index:-49624;mso-position-horizontal-relative:page;mso-position-vertical-relative:page" coordorigin="1465,685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">
                <v:shape id="AutoShape 808" o:spid="_x0000_s1027" style="position:absolute;left:1465;top:686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" path="m,l6080,m,397r6080,e" filled="f" strokecolor="#999" strokeweight=".64pt">
                  <v:path arrowok="t" o:connecttype="custom" o:connectlocs="0,6860;6080,6860;0,7257;6080,7257" o:connectangles="0,0,0,0"/>
                </v:shape>
                <v:line id="Line 807" o:spid="_x0000_s1028" style="position:absolute;visibility:visible;mso-wrap-style:square" from="1472,6854" to="1472,7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" strokecolor="#999" strokeweight=".64pt"/>
                <v:line id="Line 806" o:spid="_x0000_s1029" style="position:absolute;visibility:visible;mso-wrap-style:square" from="7539,6854" to="7539,7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1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In the Pipeline</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sz w:val="18"/>
              </w:rPr>
            </w:pPr>
          </w:p>
          <w:p w:rsidR="00193684" w:rsidRDefault="00193684">
            <w:pPr>
              <w:pStyle w:val="TableParagraph"/>
              <w:ind w:left="0"/>
              <w:rPr>
                <w:rFonts w:ascii="Times New Roman"/>
                <w:sz w:val="18"/>
              </w:rPr>
            </w:pPr>
          </w:p>
          <w:p w:rsidR="00193684" w:rsidRDefault="00193684">
            <w:pPr>
              <w:pStyle w:val="TableParagraph"/>
              <w:spacing w:before="5"/>
              <w:ind w:left="0"/>
              <w:rPr>
                <w:rFonts w:ascii="Times New Roman"/>
              </w:rPr>
            </w:pPr>
          </w:p>
          <w:p w:rsidR="00193684" w:rsidRDefault="00574B3D">
            <w:pPr>
              <w:pStyle w:val="TableParagraph"/>
              <w:ind w:left="325"/>
              <w:rPr>
                <w:sz w:val="16"/>
              </w:rPr>
            </w:pPr>
            <w:r>
              <w:rPr>
                <w:w w:val="105"/>
                <w:sz w:val="16"/>
              </w:rPr>
              <w:t>OPTIONAL:</w:t>
            </w:r>
          </w:p>
          <w:p w:rsidR="00193684" w:rsidRDefault="00193684">
            <w:pPr>
              <w:pStyle w:val="TableParagraph"/>
              <w:spacing w:before="4"/>
              <w:ind w:left="0"/>
              <w:rPr>
                <w:rFonts w:ascii="Times New Roman"/>
                <w:sz w:val="26"/>
              </w:rPr>
            </w:pPr>
          </w:p>
          <w:p w:rsidR="00193684" w:rsidRDefault="00574B3D">
            <w:pPr>
              <w:pStyle w:val="TableParagraph"/>
              <w:spacing w:line="316" w:lineRule="auto"/>
              <w:ind w:left="325" w:right="276"/>
              <w:rPr>
                <w:sz w:val="16"/>
              </w:rPr>
            </w:pPr>
            <w:r>
              <w:rPr>
                <w:w w:val="105"/>
                <w:sz w:val="16"/>
              </w:rPr>
              <w:t>The</w:t>
            </w:r>
            <w:r>
              <w:rPr>
                <w:spacing w:val="-9"/>
                <w:w w:val="105"/>
                <w:sz w:val="16"/>
              </w:rPr>
              <w:t xml:space="preserve"> </w:t>
            </w:r>
            <w:r>
              <w:rPr>
                <w:w w:val="105"/>
                <w:sz w:val="16"/>
              </w:rPr>
              <w:t>NMTC</w:t>
            </w:r>
            <w:r>
              <w:rPr>
                <w:spacing w:val="-9"/>
                <w:w w:val="105"/>
                <w:sz w:val="16"/>
              </w:rPr>
              <w:t xml:space="preserve"> </w:t>
            </w:r>
            <w:r>
              <w:rPr>
                <w:w w:val="105"/>
                <w:sz w:val="16"/>
              </w:rPr>
              <w:t>Coalition</w:t>
            </w:r>
            <w:r>
              <w:rPr>
                <w:spacing w:val="-9"/>
                <w:w w:val="105"/>
                <w:sz w:val="16"/>
              </w:rPr>
              <w:t xml:space="preserve"> </w:t>
            </w:r>
            <w:r>
              <w:rPr>
                <w:w w:val="105"/>
                <w:sz w:val="16"/>
              </w:rPr>
              <w:t>is</w:t>
            </w:r>
            <w:r>
              <w:rPr>
                <w:spacing w:val="-9"/>
                <w:w w:val="105"/>
                <w:sz w:val="16"/>
              </w:rPr>
              <w:t xml:space="preserve"> </w:t>
            </w:r>
            <w:r>
              <w:rPr>
                <w:w w:val="105"/>
                <w:sz w:val="16"/>
              </w:rPr>
              <w:t>helping</w:t>
            </w:r>
            <w:r>
              <w:rPr>
                <w:spacing w:val="-9"/>
                <w:w w:val="105"/>
                <w:sz w:val="16"/>
              </w:rPr>
              <w:t xml:space="preserve"> </w:t>
            </w:r>
            <w:r>
              <w:rPr>
                <w:w w:val="105"/>
                <w:sz w:val="16"/>
              </w:rPr>
              <w:t>CDEs</w:t>
            </w:r>
            <w:r>
              <w:rPr>
                <w:spacing w:val="-9"/>
                <w:w w:val="105"/>
                <w:sz w:val="16"/>
              </w:rPr>
              <w:t xml:space="preserve"> </w:t>
            </w:r>
            <w:r>
              <w:rPr>
                <w:w w:val="105"/>
                <w:sz w:val="16"/>
              </w:rPr>
              <w:t>coordinate</w:t>
            </w:r>
            <w:r>
              <w:rPr>
                <w:spacing w:val="-9"/>
                <w:w w:val="105"/>
                <w:sz w:val="16"/>
              </w:rPr>
              <w:t xml:space="preserve"> </w:t>
            </w:r>
            <w:r>
              <w:rPr>
                <w:w w:val="105"/>
                <w:sz w:val="16"/>
              </w:rPr>
              <w:t>ribbon</w:t>
            </w:r>
            <w:r>
              <w:rPr>
                <w:spacing w:val="-9"/>
                <w:w w:val="105"/>
                <w:sz w:val="16"/>
              </w:rPr>
              <w:t xml:space="preserve"> </w:t>
            </w:r>
            <w:r>
              <w:rPr>
                <w:w w:val="105"/>
                <w:sz w:val="16"/>
              </w:rPr>
              <w:t>cuttings</w:t>
            </w:r>
            <w:r>
              <w:rPr>
                <w:spacing w:val="-9"/>
                <w:w w:val="105"/>
                <w:sz w:val="16"/>
              </w:rPr>
              <w:t xml:space="preserve"> </w:t>
            </w:r>
            <w:r>
              <w:rPr>
                <w:w w:val="105"/>
                <w:sz w:val="16"/>
              </w:rPr>
              <w:t>and</w:t>
            </w:r>
            <w:r>
              <w:rPr>
                <w:spacing w:val="-9"/>
                <w:w w:val="105"/>
                <w:sz w:val="16"/>
              </w:rPr>
              <w:t xml:space="preserve"> </w:t>
            </w:r>
            <w:r>
              <w:rPr>
                <w:w w:val="105"/>
                <w:sz w:val="16"/>
              </w:rPr>
              <w:t>groundbreakings</w:t>
            </w:r>
            <w:r>
              <w:rPr>
                <w:spacing w:val="-9"/>
                <w:w w:val="105"/>
                <w:sz w:val="16"/>
              </w:rPr>
              <w:t xml:space="preserve"> </w:t>
            </w:r>
            <w:r>
              <w:rPr>
                <w:w w:val="105"/>
                <w:sz w:val="16"/>
              </w:rPr>
              <w:t>in</w:t>
            </w:r>
            <w:r>
              <w:rPr>
                <w:spacing w:val="-9"/>
                <w:w w:val="105"/>
                <w:sz w:val="16"/>
              </w:rPr>
              <w:t xml:space="preserve"> </w:t>
            </w:r>
            <w:r>
              <w:rPr>
                <w:w w:val="105"/>
                <w:sz w:val="16"/>
              </w:rPr>
              <w:t>2018.</w:t>
            </w:r>
            <w:r>
              <w:rPr>
                <w:spacing w:val="-9"/>
                <w:w w:val="105"/>
                <w:sz w:val="16"/>
              </w:rPr>
              <w:t xml:space="preserve"> </w:t>
            </w:r>
            <w:r>
              <w:rPr>
                <w:w w:val="105"/>
                <w:sz w:val="16"/>
              </w:rPr>
              <w:t>The</w:t>
            </w:r>
            <w:r>
              <w:rPr>
                <w:spacing w:val="-9"/>
                <w:w w:val="105"/>
                <w:sz w:val="16"/>
              </w:rPr>
              <w:t xml:space="preserve"> </w:t>
            </w:r>
            <w:r>
              <w:rPr>
                <w:w w:val="105"/>
                <w:sz w:val="16"/>
              </w:rPr>
              <w:t>goal</w:t>
            </w:r>
            <w:r>
              <w:rPr>
                <w:spacing w:val="-9"/>
                <w:w w:val="105"/>
                <w:sz w:val="16"/>
              </w:rPr>
              <w:t xml:space="preserve"> </w:t>
            </w:r>
            <w:r>
              <w:rPr>
                <w:w w:val="105"/>
                <w:sz w:val="16"/>
              </w:rPr>
              <w:t>is</w:t>
            </w:r>
            <w:r>
              <w:rPr>
                <w:spacing w:val="-9"/>
                <w:w w:val="105"/>
                <w:sz w:val="16"/>
              </w:rPr>
              <w:t xml:space="preserve"> </w:t>
            </w:r>
            <w:r>
              <w:rPr>
                <w:w w:val="105"/>
                <w:sz w:val="16"/>
              </w:rPr>
              <w:t>to</w:t>
            </w:r>
            <w:r>
              <w:rPr>
                <w:spacing w:val="-9"/>
                <w:w w:val="105"/>
                <w:sz w:val="16"/>
              </w:rPr>
              <w:t xml:space="preserve"> </w:t>
            </w:r>
            <w:r>
              <w:rPr>
                <w:w w:val="105"/>
                <w:sz w:val="16"/>
              </w:rPr>
              <w:t>get</w:t>
            </w:r>
            <w:r>
              <w:rPr>
                <w:spacing w:val="-9"/>
                <w:w w:val="105"/>
                <w:sz w:val="16"/>
              </w:rPr>
              <w:t xml:space="preserve"> </w:t>
            </w:r>
            <w:r>
              <w:rPr>
                <w:w w:val="105"/>
                <w:sz w:val="16"/>
              </w:rPr>
              <w:t>key</w:t>
            </w:r>
            <w:r>
              <w:rPr>
                <w:spacing w:val="-9"/>
                <w:w w:val="105"/>
                <w:sz w:val="16"/>
              </w:rPr>
              <w:t xml:space="preserve"> </w:t>
            </w:r>
            <w:r>
              <w:rPr>
                <w:w w:val="105"/>
                <w:sz w:val="16"/>
              </w:rPr>
              <w:t>members</w:t>
            </w:r>
            <w:r>
              <w:rPr>
                <w:spacing w:val="-9"/>
                <w:w w:val="105"/>
                <w:sz w:val="16"/>
              </w:rPr>
              <w:t xml:space="preserve"> </w:t>
            </w:r>
            <w:r>
              <w:rPr>
                <w:w w:val="105"/>
                <w:sz w:val="16"/>
              </w:rPr>
              <w:t>of Congress to visit</w:t>
            </w:r>
            <w:r>
              <w:rPr>
                <w:spacing w:val="-5"/>
                <w:w w:val="105"/>
                <w:sz w:val="16"/>
              </w:rPr>
              <w:t xml:space="preserve"> </w:t>
            </w:r>
            <w:r>
              <w:rPr>
                <w:w w:val="105"/>
                <w:sz w:val="16"/>
              </w:rPr>
              <w:t>projects.</w:t>
            </w:r>
          </w:p>
          <w:p w:rsidR="00193684" w:rsidRDefault="00193684">
            <w:pPr>
              <w:pStyle w:val="TableParagraph"/>
              <w:spacing w:before="2"/>
              <w:ind w:left="0"/>
              <w:rPr>
                <w:rFonts w:ascii="Times New Roman"/>
                <w:sz w:val="21"/>
              </w:rPr>
            </w:pPr>
          </w:p>
          <w:p w:rsidR="00193684" w:rsidRDefault="00574B3D">
            <w:pPr>
              <w:pStyle w:val="TableParagraph"/>
              <w:spacing w:line="316" w:lineRule="auto"/>
              <w:ind w:left="325" w:right="217"/>
              <w:rPr>
                <w:sz w:val="16"/>
              </w:rPr>
            </w:pPr>
            <w:r>
              <w:rPr>
                <w:w w:val="105"/>
                <w:sz w:val="16"/>
              </w:rPr>
              <w:t>Please describe any projects (up to 4) for which you anticipate ribbon cuttings/groundbreakings in 2018. Provide as much information as</w:t>
            </w:r>
            <w:r>
              <w:rPr>
                <w:spacing w:val="-8"/>
                <w:w w:val="105"/>
                <w:sz w:val="16"/>
              </w:rPr>
              <w:t xml:space="preserve"> </w:t>
            </w:r>
            <w:r>
              <w:rPr>
                <w:w w:val="105"/>
                <w:sz w:val="16"/>
              </w:rPr>
              <w:t>you</w:t>
            </w:r>
            <w:r>
              <w:rPr>
                <w:spacing w:val="-8"/>
                <w:w w:val="105"/>
                <w:sz w:val="16"/>
              </w:rPr>
              <w:t xml:space="preserve"> </w:t>
            </w:r>
            <w:r>
              <w:rPr>
                <w:w w:val="105"/>
                <w:sz w:val="16"/>
              </w:rPr>
              <w:t>can</w:t>
            </w:r>
            <w:r>
              <w:rPr>
                <w:spacing w:val="-8"/>
                <w:w w:val="105"/>
                <w:sz w:val="16"/>
              </w:rPr>
              <w:t xml:space="preserve"> </w:t>
            </w:r>
            <w:r>
              <w:rPr>
                <w:w w:val="105"/>
                <w:sz w:val="16"/>
              </w:rPr>
              <w:t>(estimates</w:t>
            </w:r>
            <w:r>
              <w:rPr>
                <w:spacing w:val="-8"/>
                <w:w w:val="105"/>
                <w:sz w:val="16"/>
              </w:rPr>
              <w:t xml:space="preserve"> </w:t>
            </w:r>
            <w:r>
              <w:rPr>
                <w:w w:val="105"/>
                <w:sz w:val="16"/>
              </w:rPr>
              <w:t>are</w:t>
            </w:r>
            <w:r>
              <w:rPr>
                <w:spacing w:val="-8"/>
                <w:w w:val="105"/>
                <w:sz w:val="16"/>
              </w:rPr>
              <w:t xml:space="preserve"> </w:t>
            </w:r>
            <w:r>
              <w:rPr>
                <w:w w:val="105"/>
                <w:sz w:val="16"/>
              </w:rPr>
              <w:t>fine).</w:t>
            </w:r>
            <w:r>
              <w:rPr>
                <w:spacing w:val="-8"/>
                <w:w w:val="105"/>
                <w:sz w:val="16"/>
              </w:rPr>
              <w:t xml:space="preserve"> </w:t>
            </w:r>
            <w:r>
              <w:rPr>
                <w:w w:val="105"/>
                <w:sz w:val="16"/>
              </w:rPr>
              <w:t>This</w:t>
            </w:r>
            <w:r>
              <w:rPr>
                <w:spacing w:val="-8"/>
                <w:w w:val="105"/>
                <w:sz w:val="16"/>
              </w:rPr>
              <w:t xml:space="preserve"> </w:t>
            </w:r>
            <w:r>
              <w:rPr>
                <w:w w:val="105"/>
                <w:sz w:val="16"/>
              </w:rPr>
              <w:t>data</w:t>
            </w:r>
            <w:r>
              <w:rPr>
                <w:spacing w:val="-8"/>
                <w:w w:val="105"/>
                <w:sz w:val="16"/>
              </w:rPr>
              <w:t xml:space="preserve"> </w:t>
            </w:r>
            <w:r>
              <w:rPr>
                <w:w w:val="105"/>
                <w:sz w:val="16"/>
              </w:rPr>
              <w:t>will</w:t>
            </w:r>
            <w:r>
              <w:rPr>
                <w:spacing w:val="-8"/>
                <w:w w:val="105"/>
                <w:sz w:val="16"/>
              </w:rPr>
              <w:t xml:space="preserve"> </w:t>
            </w:r>
            <w:r>
              <w:rPr>
                <w:w w:val="105"/>
                <w:sz w:val="16"/>
              </w:rPr>
              <w:t>not</w:t>
            </w:r>
            <w:r>
              <w:rPr>
                <w:spacing w:val="-8"/>
                <w:w w:val="105"/>
                <w:sz w:val="16"/>
              </w:rPr>
              <w:t xml:space="preserve"> </w:t>
            </w:r>
            <w:r>
              <w:rPr>
                <w:w w:val="105"/>
                <w:sz w:val="16"/>
              </w:rPr>
              <w:t>be</w:t>
            </w:r>
            <w:r>
              <w:rPr>
                <w:spacing w:val="-8"/>
                <w:w w:val="105"/>
                <w:sz w:val="16"/>
              </w:rPr>
              <w:t xml:space="preserve"> </w:t>
            </w:r>
            <w:r>
              <w:rPr>
                <w:w w:val="105"/>
                <w:sz w:val="16"/>
              </w:rPr>
              <w:t>used</w:t>
            </w:r>
            <w:r>
              <w:rPr>
                <w:spacing w:val="-8"/>
                <w:w w:val="105"/>
                <w:sz w:val="16"/>
              </w:rPr>
              <w:t xml:space="preserve"> </w:t>
            </w:r>
            <w:r>
              <w:rPr>
                <w:w w:val="105"/>
                <w:sz w:val="16"/>
              </w:rPr>
              <w:t>in</w:t>
            </w:r>
            <w:r>
              <w:rPr>
                <w:spacing w:val="-8"/>
                <w:w w:val="105"/>
                <w:sz w:val="16"/>
              </w:rPr>
              <w:t xml:space="preserve"> </w:t>
            </w:r>
            <w:r>
              <w:rPr>
                <w:w w:val="105"/>
                <w:sz w:val="16"/>
              </w:rPr>
              <w:t>our</w:t>
            </w:r>
            <w:r>
              <w:rPr>
                <w:spacing w:val="-8"/>
                <w:w w:val="105"/>
                <w:sz w:val="16"/>
              </w:rPr>
              <w:t xml:space="preserve"> </w:t>
            </w:r>
            <w:r>
              <w:rPr>
                <w:w w:val="105"/>
                <w:sz w:val="16"/>
              </w:rPr>
              <w:t>2018</w:t>
            </w:r>
            <w:r>
              <w:rPr>
                <w:spacing w:val="-8"/>
                <w:w w:val="105"/>
                <w:sz w:val="16"/>
              </w:rPr>
              <w:t xml:space="preserve"> </w:t>
            </w:r>
            <w:r>
              <w:rPr>
                <w:w w:val="105"/>
                <w:sz w:val="16"/>
              </w:rPr>
              <w:t>Progress</w:t>
            </w:r>
            <w:r>
              <w:rPr>
                <w:spacing w:val="-8"/>
                <w:w w:val="105"/>
                <w:sz w:val="16"/>
              </w:rPr>
              <w:t xml:space="preserve"> </w:t>
            </w:r>
            <w:r>
              <w:rPr>
                <w:w w:val="105"/>
                <w:sz w:val="16"/>
              </w:rPr>
              <w:t>Report,</w:t>
            </w:r>
            <w:r>
              <w:rPr>
                <w:spacing w:val="-8"/>
                <w:w w:val="105"/>
                <w:sz w:val="16"/>
              </w:rPr>
              <w:t xml:space="preserve"> </w:t>
            </w:r>
            <w:r>
              <w:rPr>
                <w:w w:val="105"/>
                <w:sz w:val="16"/>
              </w:rPr>
              <w:t>but</w:t>
            </w:r>
            <w:r>
              <w:rPr>
                <w:spacing w:val="-8"/>
                <w:w w:val="105"/>
                <w:sz w:val="16"/>
              </w:rPr>
              <w:t xml:space="preserve"> </w:t>
            </w:r>
            <w:r>
              <w:rPr>
                <w:w w:val="105"/>
                <w:sz w:val="16"/>
              </w:rPr>
              <w:t>each</w:t>
            </w:r>
            <w:r>
              <w:rPr>
                <w:spacing w:val="-8"/>
                <w:w w:val="105"/>
                <w:sz w:val="16"/>
              </w:rPr>
              <w:t xml:space="preserve"> </w:t>
            </w:r>
            <w:r>
              <w:rPr>
                <w:w w:val="105"/>
                <w:sz w:val="16"/>
              </w:rPr>
              <w:t>year</w:t>
            </w:r>
            <w:r>
              <w:rPr>
                <w:spacing w:val="-8"/>
                <w:w w:val="105"/>
                <w:sz w:val="16"/>
              </w:rPr>
              <w:t xml:space="preserve"> </w:t>
            </w:r>
            <w:r>
              <w:rPr>
                <w:w w:val="105"/>
                <w:sz w:val="16"/>
              </w:rPr>
              <w:t>it</w:t>
            </w:r>
            <w:r>
              <w:rPr>
                <w:spacing w:val="-8"/>
                <w:w w:val="105"/>
                <w:sz w:val="16"/>
              </w:rPr>
              <w:t xml:space="preserve"> </w:t>
            </w:r>
            <w:r>
              <w:rPr>
                <w:w w:val="105"/>
                <w:sz w:val="16"/>
              </w:rPr>
              <w:t>helps</w:t>
            </w:r>
            <w:r>
              <w:rPr>
                <w:spacing w:val="-8"/>
                <w:w w:val="105"/>
                <w:sz w:val="16"/>
              </w:rPr>
              <w:t xml:space="preserve"> </w:t>
            </w:r>
            <w:r>
              <w:rPr>
                <w:w w:val="105"/>
                <w:sz w:val="16"/>
              </w:rPr>
              <w:t>the</w:t>
            </w:r>
            <w:r>
              <w:rPr>
                <w:spacing w:val="-8"/>
                <w:w w:val="105"/>
                <w:sz w:val="16"/>
              </w:rPr>
              <w:t xml:space="preserve"> </w:t>
            </w:r>
            <w:r>
              <w:rPr>
                <w:w w:val="105"/>
                <w:sz w:val="16"/>
              </w:rPr>
              <w:t>Coaliti</w:t>
            </w:r>
            <w:r>
              <w:rPr>
                <w:w w:val="105"/>
                <w:sz w:val="16"/>
              </w:rPr>
              <w:t>on</w:t>
            </w:r>
            <w:r>
              <w:rPr>
                <w:spacing w:val="-8"/>
                <w:w w:val="105"/>
                <w:sz w:val="16"/>
              </w:rPr>
              <w:t xml:space="preserve"> </w:t>
            </w:r>
            <w:r>
              <w:rPr>
                <w:w w:val="105"/>
                <w:sz w:val="16"/>
              </w:rPr>
              <w:t>learn</w:t>
            </w:r>
            <w:r>
              <w:rPr>
                <w:spacing w:val="-8"/>
                <w:w w:val="105"/>
                <w:sz w:val="16"/>
              </w:rPr>
              <w:t xml:space="preserve"> </w:t>
            </w:r>
            <w:r>
              <w:rPr>
                <w:w w:val="105"/>
                <w:sz w:val="16"/>
              </w:rPr>
              <w:t>about new</w:t>
            </w:r>
            <w:r>
              <w:rPr>
                <w:spacing w:val="-8"/>
                <w:w w:val="105"/>
                <w:sz w:val="16"/>
              </w:rPr>
              <w:t xml:space="preserve"> </w:t>
            </w:r>
            <w:r>
              <w:rPr>
                <w:w w:val="105"/>
                <w:sz w:val="16"/>
              </w:rPr>
              <w:t>projects</w:t>
            </w:r>
            <w:r>
              <w:rPr>
                <w:spacing w:val="-8"/>
                <w:w w:val="105"/>
                <w:sz w:val="16"/>
              </w:rPr>
              <w:t xml:space="preserve"> </w:t>
            </w:r>
            <w:r>
              <w:rPr>
                <w:w w:val="105"/>
                <w:sz w:val="16"/>
              </w:rPr>
              <w:t>and</w:t>
            </w:r>
            <w:r>
              <w:rPr>
                <w:spacing w:val="-8"/>
                <w:w w:val="105"/>
                <w:sz w:val="16"/>
              </w:rPr>
              <w:t xml:space="preserve"> </w:t>
            </w:r>
            <w:r>
              <w:rPr>
                <w:w w:val="105"/>
                <w:sz w:val="16"/>
              </w:rPr>
              <w:t>coordinate</w:t>
            </w:r>
            <w:r>
              <w:rPr>
                <w:spacing w:val="-8"/>
                <w:w w:val="105"/>
                <w:sz w:val="16"/>
              </w:rPr>
              <w:t xml:space="preserve"> </w:t>
            </w:r>
            <w:r>
              <w:rPr>
                <w:w w:val="105"/>
                <w:sz w:val="16"/>
              </w:rPr>
              <w:t>advocacy</w:t>
            </w:r>
            <w:r>
              <w:rPr>
                <w:spacing w:val="-8"/>
                <w:w w:val="105"/>
                <w:sz w:val="16"/>
              </w:rPr>
              <w:t xml:space="preserve"> </w:t>
            </w:r>
            <w:r>
              <w:rPr>
                <w:w w:val="105"/>
                <w:sz w:val="16"/>
              </w:rPr>
              <w:t>accordingly.</w:t>
            </w:r>
            <w:r>
              <w:rPr>
                <w:spacing w:val="-8"/>
                <w:w w:val="105"/>
                <w:sz w:val="16"/>
              </w:rPr>
              <w:t xml:space="preserve"> </w:t>
            </w:r>
            <w:r>
              <w:rPr>
                <w:spacing w:val="-5"/>
                <w:w w:val="105"/>
                <w:sz w:val="16"/>
              </w:rPr>
              <w:t>You</w:t>
            </w:r>
            <w:r>
              <w:rPr>
                <w:spacing w:val="-8"/>
                <w:w w:val="105"/>
                <w:sz w:val="16"/>
              </w:rPr>
              <w:t xml:space="preserve"> </w:t>
            </w:r>
            <w:r>
              <w:rPr>
                <w:w w:val="105"/>
                <w:sz w:val="16"/>
              </w:rPr>
              <w:t>can</w:t>
            </w:r>
            <w:r>
              <w:rPr>
                <w:spacing w:val="-8"/>
                <w:w w:val="105"/>
                <w:sz w:val="16"/>
              </w:rPr>
              <w:t xml:space="preserve"> </w:t>
            </w:r>
            <w:r>
              <w:rPr>
                <w:w w:val="105"/>
                <w:sz w:val="16"/>
              </w:rPr>
              <w:t>feel</w:t>
            </w:r>
            <w:r>
              <w:rPr>
                <w:spacing w:val="-8"/>
                <w:w w:val="105"/>
                <w:sz w:val="16"/>
              </w:rPr>
              <w:t xml:space="preserve"> </w:t>
            </w:r>
            <w:r>
              <w:rPr>
                <w:w w:val="105"/>
                <w:sz w:val="16"/>
              </w:rPr>
              <w:t>free</w:t>
            </w:r>
            <w:r>
              <w:rPr>
                <w:spacing w:val="-8"/>
                <w:w w:val="105"/>
                <w:sz w:val="16"/>
              </w:rPr>
              <w:t xml:space="preserve"> </w:t>
            </w:r>
            <w:r>
              <w:rPr>
                <w:w w:val="105"/>
                <w:sz w:val="16"/>
              </w:rPr>
              <w:t>to</w:t>
            </w:r>
            <w:r>
              <w:rPr>
                <w:spacing w:val="-8"/>
                <w:w w:val="105"/>
                <w:sz w:val="16"/>
              </w:rPr>
              <w:t xml:space="preserve"> </w:t>
            </w:r>
            <w:r>
              <w:rPr>
                <w:w w:val="105"/>
                <w:sz w:val="16"/>
              </w:rPr>
              <w:t>include</w:t>
            </w:r>
            <w:r>
              <w:rPr>
                <w:spacing w:val="-8"/>
                <w:w w:val="105"/>
                <w:sz w:val="16"/>
              </w:rPr>
              <w:t xml:space="preserve"> </w:t>
            </w:r>
            <w:r>
              <w:rPr>
                <w:w w:val="105"/>
                <w:sz w:val="16"/>
              </w:rPr>
              <w:t>projects</w:t>
            </w:r>
            <w:r>
              <w:rPr>
                <w:spacing w:val="-8"/>
                <w:w w:val="105"/>
                <w:sz w:val="16"/>
              </w:rPr>
              <w:t xml:space="preserve"> </w:t>
            </w:r>
            <w:r>
              <w:rPr>
                <w:w w:val="105"/>
                <w:sz w:val="16"/>
              </w:rPr>
              <w:t>you</w:t>
            </w:r>
            <w:r>
              <w:rPr>
                <w:spacing w:val="-8"/>
                <w:w w:val="105"/>
                <w:sz w:val="16"/>
              </w:rPr>
              <w:t xml:space="preserve"> </w:t>
            </w:r>
            <w:r>
              <w:rPr>
                <w:w w:val="105"/>
                <w:sz w:val="16"/>
              </w:rPr>
              <w:t>plan</w:t>
            </w:r>
            <w:r>
              <w:rPr>
                <w:spacing w:val="-8"/>
                <w:w w:val="105"/>
                <w:sz w:val="16"/>
              </w:rPr>
              <w:t xml:space="preserve"> </w:t>
            </w:r>
            <w:r>
              <w:rPr>
                <w:w w:val="105"/>
                <w:sz w:val="16"/>
              </w:rPr>
              <w:t>to</w:t>
            </w:r>
            <w:r>
              <w:rPr>
                <w:spacing w:val="-8"/>
                <w:w w:val="105"/>
                <w:sz w:val="16"/>
              </w:rPr>
              <w:t xml:space="preserve"> </w:t>
            </w:r>
            <w:r>
              <w:rPr>
                <w:w w:val="105"/>
                <w:sz w:val="16"/>
              </w:rPr>
              <w:t>finance</w:t>
            </w:r>
            <w:r>
              <w:rPr>
                <w:spacing w:val="-8"/>
                <w:w w:val="105"/>
                <w:sz w:val="16"/>
              </w:rPr>
              <w:t xml:space="preserve"> </w:t>
            </w:r>
            <w:r>
              <w:rPr>
                <w:w w:val="105"/>
                <w:sz w:val="16"/>
              </w:rPr>
              <w:t>with</w:t>
            </w:r>
            <w:r>
              <w:rPr>
                <w:spacing w:val="-8"/>
                <w:w w:val="105"/>
                <w:sz w:val="16"/>
              </w:rPr>
              <w:t xml:space="preserve"> </w:t>
            </w:r>
            <w:r>
              <w:rPr>
                <w:w w:val="105"/>
                <w:sz w:val="16"/>
              </w:rPr>
              <w:t>previous</w:t>
            </w:r>
            <w:r>
              <w:rPr>
                <w:spacing w:val="-8"/>
                <w:w w:val="105"/>
                <w:sz w:val="16"/>
              </w:rPr>
              <w:t xml:space="preserve"> </w:t>
            </w:r>
            <w:r>
              <w:rPr>
                <w:w w:val="105"/>
                <w:sz w:val="16"/>
              </w:rPr>
              <w:t>allocation.</w:t>
            </w:r>
          </w:p>
          <w:p w:rsidR="00193684" w:rsidRDefault="00193684">
            <w:pPr>
              <w:pStyle w:val="TableParagraph"/>
              <w:spacing w:before="3"/>
              <w:ind w:left="0"/>
              <w:rPr>
                <w:rFonts w:ascii="Times New Roman"/>
                <w:sz w:val="21"/>
              </w:rPr>
            </w:pPr>
          </w:p>
          <w:p w:rsidR="00193684" w:rsidRDefault="00574B3D">
            <w:pPr>
              <w:pStyle w:val="TableParagraph"/>
              <w:spacing w:line="316" w:lineRule="auto"/>
              <w:ind w:left="325" w:right="303"/>
              <w:rPr>
                <w:sz w:val="16"/>
              </w:rPr>
            </w:pPr>
            <w:r>
              <w:rPr>
                <w:w w:val="105"/>
                <w:sz w:val="16"/>
              </w:rPr>
              <w:t xml:space="preserve">We will keep your answers confidential but may reach out to you (the CDE) for follow-up. We will not contact QALICBs. </w:t>
            </w:r>
            <w:r>
              <w:rPr>
                <w:spacing w:val="-4"/>
                <w:w w:val="105"/>
                <w:sz w:val="16"/>
              </w:rPr>
              <w:t xml:space="preserve">Your </w:t>
            </w:r>
            <w:r>
              <w:rPr>
                <w:w w:val="105"/>
                <w:sz w:val="16"/>
              </w:rPr>
              <w:t>answers</w:t>
            </w:r>
            <w:r>
              <w:rPr>
                <w:spacing w:val="-10"/>
                <w:w w:val="105"/>
                <w:sz w:val="16"/>
              </w:rPr>
              <w:t xml:space="preserve"> </w:t>
            </w:r>
            <w:r>
              <w:rPr>
                <w:w w:val="105"/>
                <w:sz w:val="16"/>
              </w:rPr>
              <w:t>are</w:t>
            </w:r>
            <w:r>
              <w:rPr>
                <w:spacing w:val="-10"/>
                <w:w w:val="105"/>
                <w:sz w:val="16"/>
              </w:rPr>
              <w:t xml:space="preserve"> </w:t>
            </w:r>
            <w:r>
              <w:rPr>
                <w:w w:val="105"/>
                <w:sz w:val="16"/>
              </w:rPr>
              <w:t>tremendously</w:t>
            </w:r>
            <w:r>
              <w:rPr>
                <w:spacing w:val="-10"/>
                <w:w w:val="105"/>
                <w:sz w:val="16"/>
              </w:rPr>
              <w:t xml:space="preserve"> </w:t>
            </w:r>
            <w:r>
              <w:rPr>
                <w:w w:val="105"/>
                <w:sz w:val="16"/>
              </w:rPr>
              <w:t>helpful</w:t>
            </w:r>
            <w:r>
              <w:rPr>
                <w:spacing w:val="-10"/>
                <w:w w:val="105"/>
                <w:sz w:val="16"/>
              </w:rPr>
              <w:t xml:space="preserve"> </w:t>
            </w:r>
            <w:r>
              <w:rPr>
                <w:w w:val="105"/>
                <w:sz w:val="16"/>
              </w:rPr>
              <w:t>as</w:t>
            </w:r>
            <w:r>
              <w:rPr>
                <w:spacing w:val="-10"/>
                <w:w w:val="105"/>
                <w:sz w:val="16"/>
              </w:rPr>
              <w:t xml:space="preserve"> </w:t>
            </w:r>
            <w:r>
              <w:rPr>
                <w:w w:val="105"/>
                <w:sz w:val="16"/>
              </w:rPr>
              <w:t>NMTC</w:t>
            </w:r>
            <w:r>
              <w:rPr>
                <w:spacing w:val="-10"/>
                <w:w w:val="105"/>
                <w:sz w:val="16"/>
              </w:rPr>
              <w:t xml:space="preserve"> </w:t>
            </w:r>
            <w:r>
              <w:rPr>
                <w:w w:val="105"/>
                <w:sz w:val="16"/>
              </w:rPr>
              <w:t>Coalition</w:t>
            </w:r>
            <w:r>
              <w:rPr>
                <w:spacing w:val="-10"/>
                <w:w w:val="105"/>
                <w:sz w:val="16"/>
              </w:rPr>
              <w:t xml:space="preserve"> </w:t>
            </w:r>
            <w:r>
              <w:rPr>
                <w:w w:val="105"/>
                <w:sz w:val="16"/>
              </w:rPr>
              <w:t>plans</w:t>
            </w:r>
            <w:r>
              <w:rPr>
                <w:spacing w:val="-10"/>
                <w:w w:val="105"/>
                <w:sz w:val="16"/>
              </w:rPr>
              <w:t xml:space="preserve"> </w:t>
            </w:r>
            <w:r>
              <w:rPr>
                <w:w w:val="105"/>
                <w:sz w:val="16"/>
              </w:rPr>
              <w:t>advocacy,</w:t>
            </w:r>
            <w:r>
              <w:rPr>
                <w:spacing w:val="-10"/>
                <w:w w:val="105"/>
                <w:sz w:val="16"/>
              </w:rPr>
              <w:t xml:space="preserve"> </w:t>
            </w:r>
            <w:r>
              <w:rPr>
                <w:w w:val="105"/>
                <w:sz w:val="16"/>
              </w:rPr>
              <w:t>media,</w:t>
            </w:r>
            <w:r>
              <w:rPr>
                <w:spacing w:val="-10"/>
                <w:w w:val="105"/>
                <w:sz w:val="16"/>
              </w:rPr>
              <w:t xml:space="preserve"> </w:t>
            </w:r>
            <w:r>
              <w:rPr>
                <w:w w:val="105"/>
                <w:sz w:val="16"/>
              </w:rPr>
              <w:t>and</w:t>
            </w:r>
            <w:r>
              <w:rPr>
                <w:spacing w:val="-10"/>
                <w:w w:val="105"/>
                <w:sz w:val="16"/>
              </w:rPr>
              <w:t xml:space="preserve"> </w:t>
            </w:r>
            <w:r>
              <w:rPr>
                <w:w w:val="105"/>
                <w:sz w:val="16"/>
              </w:rPr>
              <w:t>outreach</w:t>
            </w:r>
            <w:r>
              <w:rPr>
                <w:spacing w:val="-10"/>
                <w:w w:val="105"/>
                <w:sz w:val="16"/>
              </w:rPr>
              <w:t xml:space="preserve"> </w:t>
            </w:r>
            <w:r>
              <w:rPr>
                <w:w w:val="105"/>
                <w:sz w:val="16"/>
              </w:rPr>
              <w:t>over</w:t>
            </w:r>
            <w:r>
              <w:rPr>
                <w:spacing w:val="-10"/>
                <w:w w:val="105"/>
                <w:sz w:val="16"/>
              </w:rPr>
              <w:t xml:space="preserve"> </w:t>
            </w:r>
            <w:r>
              <w:rPr>
                <w:w w:val="105"/>
                <w:sz w:val="16"/>
              </w:rPr>
              <w:t>the</w:t>
            </w:r>
            <w:r>
              <w:rPr>
                <w:spacing w:val="-10"/>
                <w:w w:val="105"/>
                <w:sz w:val="16"/>
              </w:rPr>
              <w:t xml:space="preserve"> </w:t>
            </w:r>
            <w:r>
              <w:rPr>
                <w:w w:val="105"/>
                <w:sz w:val="16"/>
              </w:rPr>
              <w:t>upcoming</w:t>
            </w:r>
            <w:r>
              <w:rPr>
                <w:spacing w:val="-10"/>
                <w:w w:val="105"/>
                <w:sz w:val="16"/>
              </w:rPr>
              <w:t xml:space="preserve"> </w:t>
            </w:r>
            <w:r>
              <w:rPr>
                <w:spacing w:val="-3"/>
                <w:w w:val="105"/>
                <w:sz w:val="16"/>
              </w:rPr>
              <w:t>year.</w:t>
            </w:r>
            <w:r>
              <w:rPr>
                <w:spacing w:val="-10"/>
                <w:w w:val="105"/>
                <w:sz w:val="16"/>
              </w:rPr>
              <w:t xml:space="preserve"> </w:t>
            </w:r>
            <w:r>
              <w:rPr>
                <w:w w:val="105"/>
                <w:sz w:val="16"/>
              </w:rPr>
              <w:t>We</w:t>
            </w:r>
            <w:r>
              <w:rPr>
                <w:spacing w:val="-10"/>
                <w:w w:val="105"/>
                <w:sz w:val="16"/>
              </w:rPr>
              <w:t xml:space="preserve"> </w:t>
            </w:r>
            <w:r>
              <w:rPr>
                <w:w w:val="105"/>
                <w:sz w:val="16"/>
              </w:rPr>
              <w:t>also</w:t>
            </w:r>
            <w:r>
              <w:rPr>
                <w:spacing w:val="-10"/>
                <w:w w:val="105"/>
                <w:sz w:val="16"/>
              </w:rPr>
              <w:t xml:space="preserve"> </w:t>
            </w:r>
            <w:r>
              <w:rPr>
                <w:w w:val="105"/>
                <w:sz w:val="16"/>
              </w:rPr>
              <w:t xml:space="preserve">may reach out </w:t>
            </w:r>
            <w:r>
              <w:rPr>
                <w:w w:val="105"/>
                <w:sz w:val="16"/>
              </w:rPr>
              <w:t>to you to feature a paragraph on the project in the 2018</w:t>
            </w:r>
            <w:r>
              <w:rPr>
                <w:spacing w:val="-29"/>
                <w:w w:val="105"/>
                <w:sz w:val="16"/>
              </w:rPr>
              <w:t xml:space="preserve"> </w:t>
            </w:r>
            <w:r>
              <w:rPr>
                <w:w w:val="105"/>
                <w:sz w:val="16"/>
              </w:rPr>
              <w:t>report.</w:t>
            </w:r>
          </w:p>
          <w:p w:rsidR="00193684" w:rsidRDefault="00193684">
            <w:pPr>
              <w:pStyle w:val="TableParagraph"/>
              <w:ind w:left="0"/>
              <w:rPr>
                <w:rFonts w:ascii="Times New Roman"/>
                <w:sz w:val="18"/>
              </w:rPr>
            </w:pPr>
          </w:p>
          <w:p w:rsidR="00193684" w:rsidRDefault="00193684">
            <w:pPr>
              <w:pStyle w:val="TableParagraph"/>
              <w:spacing w:before="6"/>
              <w:ind w:left="0"/>
              <w:rPr>
                <w:rFonts w:ascii="Times New Roman"/>
                <w:sz w:val="15"/>
              </w:rPr>
            </w:pPr>
          </w:p>
          <w:p w:rsidR="00193684" w:rsidRDefault="00574B3D">
            <w:pPr>
              <w:pStyle w:val="TableParagraph"/>
              <w:spacing w:before="1"/>
              <w:rPr>
                <w:sz w:val="20"/>
              </w:rPr>
            </w:pPr>
            <w:r>
              <w:rPr>
                <w:sz w:val="20"/>
              </w:rPr>
              <w:t>15. PIPELINE PROJECT #1 (Optional):</w:t>
            </w:r>
          </w:p>
          <w:p w:rsidR="00193684" w:rsidRDefault="00574B3D">
            <w:pPr>
              <w:pStyle w:val="TableParagraph"/>
              <w:spacing w:before="191" w:after="87"/>
              <w:rPr>
                <w:sz w:val="16"/>
              </w:rPr>
            </w:pPr>
            <w:r>
              <w:rPr>
                <w:w w:val="105"/>
                <w:sz w:val="16"/>
              </w:rPr>
              <w:t>Project Name (organization or business)</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3335" r="5715" b="12065"/>
                      <wp:docPr id="843" name="Group 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44" name="Line 804"/>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45" name="Line 803"/>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46" name="Line 802"/>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47" name="Line 801"/>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96F524F" id="Group 800"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">
                      <v:line id="Line 804"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" strokecolor="#999" strokeweight=".64pt"/>
                      <v:line id="Line 803"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" strokecolor="#999" strokeweight=".64pt"/>
                      <v:line id="Line 802"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" strokecolor="#999" strokeweight=".64pt"/>
                      <v:line id="Line 801"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Project Description</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2065" r="5715" b="13335"/>
                      <wp:docPr id="838" name="Group 7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39" name="Line 799"/>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40" name="Line 798"/>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41" name="Line 797"/>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42" name="Line 796"/>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07B23A" id="Group 795"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">
                      <v:line id="Line 799"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" strokecolor="#999" strokeweight=".64pt"/>
                      <v:line id="Line 798"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" strokecolor="#999" strokeweight=".64pt"/>
                      <v:line id="Line 797"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" strokecolor="#999" strokeweight=".64pt"/>
                      <v:line id="Line 796"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rPr>
                <w:sz w:val="16"/>
              </w:rPr>
            </w:pPr>
            <w:r>
              <w:rPr>
                <w:w w:val="105"/>
                <w:sz w:val="16"/>
              </w:rPr>
              <w:t>City, Stat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0795" r="5715" b="5080"/>
                      <wp:docPr id="833" name="Group 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34" name="Line 794"/>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35" name="Line 793"/>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36" name="Line 792"/>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37" name="Line 791"/>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5CC4F39" id="Group 790"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">
                      <v:line id="Line 794"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" strokecolor="#999" strokeweight=".64pt"/>
                      <v:line id="Line 793"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" strokecolor="#999" strokeweight=".64pt"/>
                      <v:line id="Line 792"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" strokecolor="#999" strokeweight=".64pt"/>
                      <v:line id="Line 791"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Jobs estimate (if availabl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9525" r="5715" b="6350"/>
                      <wp:docPr id="828" name="Group 7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29" name="Line 789"/>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30" name="Line 788"/>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31" name="Line 787"/>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32" name="Line 786"/>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B418CA5" id="Group 785"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">
                      <v:line id="Line 789"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" strokecolor="#999" strokeweight=".64pt"/>
                      <v:line id="Line 788"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" strokecolor="#999" strokeweight=".64pt"/>
                      <v:line id="Line 787"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" strokecolor="#999" strokeweight=".64pt"/>
                      <v:line id="Line 786"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Link to project profile (if availabl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8255" r="5715" b="7620"/>
                      <wp:docPr id="823" name="Group 7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24" name="Line 784"/>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25" name="Line 783"/>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26" name="Line 782"/>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27" name="Line 781"/>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CE64FAE" id="Group 780"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">
                      <v:line id="Line 784"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" strokecolor="#999" strokeweight=".64pt"/>
                      <v:line id="Line 783"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" strokecolor="#999" strokeweight=".64pt"/>
                      <v:line id="Line 782"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" strokecolor="#999" strokeweight=".64pt"/>
                      <v:line id="Line 781"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" strokecolor="#999" strokeweight=".64pt"/>
                      <w10:anchorlock/>
                    </v:group>
                  </w:pict>
                </mc:Fallback>
              </mc:AlternateContent>
            </w:r>
          </w:p>
          <w:p w:rsidR="00193684" w:rsidRDefault="00574B3D">
            <w:pPr>
              <w:pStyle w:val="TableParagraph"/>
              <w:spacing w:before="116"/>
              <w:rPr>
                <w:sz w:val="16"/>
              </w:rPr>
            </w:pPr>
            <w:r>
              <w:rPr>
                <w:w w:val="105"/>
                <w:sz w:val="16"/>
              </w:rPr>
              <w:t>Estimated Date of Ribbon Cutting or Groundbreaking</w:t>
            </w:r>
          </w:p>
        </w:tc>
      </w:tr>
    </w:tbl>
    <w:p w:rsidR="00193684" w:rsidRDefault="00D1243A">
      <w:pPr>
        <w:rPr>
          <w:sz w:val="2"/>
          <w:szCs w:val="2"/>
        </w:rPr>
      </w:pPr>
      <w:r>
        <w:rPr>
          <w:noProof/>
        </w:rPr>
        <mc:AlternateContent>
          <mc:Choice Requires="wpg">
            <w:drawing>
              <wp:anchor distT="0" distB="0" distL="114300" distR="114300" simplePos="0" relativeHeight="503267000" behindDoc="1" locked="0" layoutInCell="1" allowOverlap="1">
                <wp:simplePos x="0" y="0"/>
                <wp:positionH relativeFrom="page">
                  <wp:posOffset>930275</wp:posOffset>
                </wp:positionH>
                <wp:positionV relativeFrom="page">
                  <wp:posOffset>8684260</wp:posOffset>
                </wp:positionV>
                <wp:extent cx="3860800" cy="260350"/>
                <wp:effectExtent l="6350" t="6985" r="9525" b="8890"/>
                <wp:wrapNone/>
                <wp:docPr id="819" name="Group 7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1465" y="13676"/>
                          <a:chExt cx="6080" cy="410"/>
                        </a:xfrm>
                      </wpg:grpSpPr>
                      <wps:wsp>
                        <wps:cNvPr id="820" name="AutoShape 779"/>
                        <wps:cNvSpPr>
                          <a:spLocks/>
                        </wps:cNvSpPr>
                        <wps:spPr bwMode="auto">
                          <a:xfrm>
                            <a:off x="1465" y="13682"/>
                            <a:ext cx="6080" cy="397"/>
                          </a:xfrm>
                          <a:custGeom>
                            <a:avLst/>
                            <a:gdLst>
                              <a:gd name="T0" fmla="+- 0 1465 1465"/>
                              <a:gd name="T1" fmla="*/ T0 w 6080"/>
                              <a:gd name="T2" fmla="+- 0 13683 13683"/>
                              <a:gd name="T3" fmla="*/ 13683 h 397"/>
                              <a:gd name="T4" fmla="+- 0 7545 1465"/>
                              <a:gd name="T5" fmla="*/ T4 w 6080"/>
                              <a:gd name="T6" fmla="+- 0 13683 13683"/>
                              <a:gd name="T7" fmla="*/ 13683 h 397"/>
                              <a:gd name="T8" fmla="+- 0 1465 1465"/>
                              <a:gd name="T9" fmla="*/ T8 w 6080"/>
                              <a:gd name="T10" fmla="+- 0 14080 13683"/>
                              <a:gd name="T11" fmla="*/ 14080 h 397"/>
                              <a:gd name="T12" fmla="+- 0 7545 1465"/>
                              <a:gd name="T13" fmla="*/ T12 w 6080"/>
                              <a:gd name="T14" fmla="+- 0 14080 13683"/>
                              <a:gd name="T15" fmla="*/ 1408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 name="Line 778"/>
                        <wps:cNvCnPr>
                          <a:cxnSpLocks noChangeShapeType="1"/>
                        </wps:cNvCnPr>
                        <wps:spPr bwMode="auto">
                          <a:xfrm>
                            <a:off x="1472" y="1367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22" name="Line 777"/>
                        <wps:cNvCnPr>
                          <a:cxnSpLocks noChangeShapeType="1"/>
                        </wps:cNvCnPr>
                        <wps:spPr bwMode="auto">
                          <a:xfrm>
                            <a:off x="7539" y="1367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E8B4231" id="Group 776" o:spid="_x0000_s1026" style="position:absolute;margin-left:73.25pt;margin-top:683.8pt;width:304pt;height:20.5pt;z-index:-49480;mso-position-horizontal-relative:page;mso-position-vertical-relative:page" coordorigin="1465,1367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">
                <v:shape id="AutoShape 779" o:spid="_x0000_s1027" style="position:absolute;left:1465;top:1368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" path="m,l6080,m,397r6080,e" filled="f" strokecolor="#999" strokeweight=".64pt">
                  <v:path arrowok="t" o:connecttype="custom" o:connectlocs="0,13683;6080,13683;0,14080;6080,14080" o:connectangles="0,0,0,0"/>
                </v:shape>
                <v:line id="Line 778" o:spid="_x0000_s1028" style="position:absolute;visibility:visible;mso-wrap-style:square" from="1472,13676" to="1472,14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" strokecolor="#999" strokeweight=".64pt"/>
                <v:line id="Line 777" o:spid="_x0000_s1029" style="position:absolute;visibility:visible;mso-wrap-style:square" from="7539,13676" to="7539,14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" strokecolor="#999" strokeweight=".64pt"/>
                <w10:wrap anchorx="page" anchory="page"/>
              </v:group>
            </w:pict>
          </mc:Fallback>
        </mc:AlternateContent>
      </w:r>
    </w:p>
    <w:p w:rsidR="00193684" w:rsidRDefault="00193684">
      <w:pPr>
        <w:rPr>
          <w:sz w:val="2"/>
          <w:szCs w:val="2"/>
        </w:rPr>
        <w:sectPr w:rsidR="00193684">
          <w:footerReference w:type="default" r:id="rId23"/>
          <w:pgSz w:w="12240" w:h="15840"/>
          <w:pgMar w:top="860" w:right="800" w:bottom="760" w:left="740" w:header="0" w:footer="571" w:gutter="0"/>
          <w:pgNumType w:start="1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numPr>
                <w:ilvl w:val="0"/>
                <w:numId w:val="4"/>
              </w:numPr>
              <w:tabs>
                <w:tab w:val="left" w:pos="940"/>
              </w:tabs>
              <w:spacing w:before="18"/>
              <w:rPr>
                <w:sz w:val="20"/>
              </w:rPr>
            </w:pPr>
            <w:r>
              <w:rPr>
                <w:sz w:val="20"/>
              </w:rPr>
              <w:lastRenderedPageBreak/>
              <w:t>PIPELINE PROJECT #2</w:t>
            </w:r>
            <w:r>
              <w:rPr>
                <w:spacing w:val="3"/>
                <w:sz w:val="20"/>
              </w:rPr>
              <w:t xml:space="preserve"> </w:t>
            </w:r>
            <w:r>
              <w:rPr>
                <w:sz w:val="20"/>
              </w:rPr>
              <w:t>(Optional):</w:t>
            </w:r>
          </w:p>
          <w:p w:rsidR="00193684" w:rsidRDefault="00574B3D">
            <w:pPr>
              <w:pStyle w:val="TableParagraph"/>
              <w:spacing w:before="192" w:after="87"/>
              <w:rPr>
                <w:sz w:val="16"/>
              </w:rPr>
            </w:pPr>
            <w:r>
              <w:rPr>
                <w:w w:val="105"/>
                <w:sz w:val="16"/>
              </w:rPr>
              <w:t>Project Name (organization or business)</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0160" r="5715" b="5715"/>
                      <wp:docPr id="814" name="Group 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15" name="Line 775"/>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16" name="Line 774"/>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17" name="Line 773"/>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18" name="Line 772"/>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5B19BBE" id="Group 771"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">
                      <v:line id="Line 775"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" strokecolor="#999" strokeweight=".64pt"/>
                      <v:line id="Line 774"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" strokecolor="#999" strokeweight=".64pt"/>
                      <v:line id="Line 773"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" strokecolor="#999" strokeweight=".64pt"/>
                      <v:line id="Line 772"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rPr>
                <w:sz w:val="16"/>
              </w:rPr>
            </w:pPr>
            <w:r>
              <w:rPr>
                <w:w w:val="105"/>
                <w:sz w:val="16"/>
              </w:rPr>
              <w:t>Project Description</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8890" r="5715" b="6985"/>
                      <wp:docPr id="809" name="Group 7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10" name="Line 770"/>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11" name="Line 769"/>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12" name="Line 768"/>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13" name="Line 767"/>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68D1CF8" id="Group 766"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">
                      <v:line id="Line 770"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" strokecolor="#999" strokeweight=".64pt"/>
                      <v:line id="Line 769"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" strokecolor="#999" strokeweight=".64pt"/>
                      <v:line id="Line 768"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" strokecolor="#999" strokeweight=".64pt"/>
                      <v:line id="Line 767"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rPr>
                <w:sz w:val="16"/>
              </w:rPr>
            </w:pPr>
            <w:r>
              <w:rPr>
                <w:w w:val="105"/>
                <w:sz w:val="16"/>
              </w:rPr>
              <w:t>City, Stat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7620" r="5715" b="8255"/>
                      <wp:docPr id="804" name="Group 7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05" name="Line 765"/>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06" name="Line 764"/>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07" name="Line 763"/>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08" name="Line 762"/>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2A0A761" id="Group 761"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">
                      <v:line id="Line 765"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" strokecolor="#999" strokeweight=".64pt"/>
                      <v:line id="Line 764"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" strokecolor="#999" strokeweight=".64pt"/>
                      <v:line id="Line 763"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" strokecolor="#999" strokeweight=".64pt"/>
                      <v:line id="Line 762"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rPr>
                <w:sz w:val="16"/>
              </w:rPr>
            </w:pPr>
            <w:r>
              <w:rPr>
                <w:w w:val="105"/>
                <w:sz w:val="16"/>
              </w:rPr>
              <w:t>Jobs estimate (if availabl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6350" r="5715" b="9525"/>
                      <wp:docPr id="799" name="Group 7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800" name="Line 760"/>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01" name="Line 759"/>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02" name="Line 758"/>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03" name="Line 757"/>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6C985A1" id="Group 756"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">
                      <v:line id="Line 760"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" strokecolor="#999" strokeweight=".64pt"/>
                      <v:line id="Line 759"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" strokecolor="#999" strokeweight=".64pt"/>
                      <v:line id="Line 758"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" strokecolor="#999" strokeweight=".64pt"/>
                      <v:line id="Line 757"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Link to project profile (if availabl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5080" r="5715" b="10795"/>
                      <wp:docPr id="794" name="Group 7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95" name="Line 755"/>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96" name="Line 754"/>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97" name="Line 753"/>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98" name="Line 752"/>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75B761E" id="Group 751"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">
                      <v:line id="Line 755"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" strokecolor="#999" strokeweight=".64pt"/>
                      <v:line id="Line 754"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" strokecolor="#999" strokeweight=".64pt"/>
                      <v:line id="Line 753"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" strokecolor="#999" strokeweight=".64pt"/>
                      <v:line id="Line 752"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rPr>
                <w:sz w:val="16"/>
              </w:rPr>
            </w:pPr>
            <w:r>
              <w:rPr>
                <w:w w:val="105"/>
                <w:sz w:val="16"/>
              </w:rPr>
              <w:t>Estimated Date of Ribbon Cutting or Groundbreaking</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3335" r="5715" b="12065"/>
                      <wp:docPr id="789" name="Group 7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90" name="Line 750"/>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91" name="Line 749"/>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92" name="Line 748"/>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93" name="Line 747"/>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541E1A7" id="Group 746"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">
                      <v:line id="Line 750"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" strokecolor="#999" strokeweight=".64pt"/>
                      <v:line id="Line 749"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" strokecolor="#999" strokeweight=".64pt"/>
                      <v:line id="Line 748"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" strokecolor="#999" strokeweight=".64pt"/>
                      <v:line id="Line 747"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" strokecolor="#999" strokeweight=".64pt"/>
                      <w10:anchorlock/>
                    </v:group>
                  </w:pict>
                </mc:Fallback>
              </mc:AlternateContent>
            </w:r>
          </w:p>
          <w:p w:rsidR="00193684" w:rsidRDefault="00193684">
            <w:pPr>
              <w:pStyle w:val="TableParagraph"/>
              <w:ind w:left="0"/>
              <w:rPr>
                <w:rFonts w:ascii="Times New Roman"/>
                <w:sz w:val="18"/>
              </w:rPr>
            </w:pPr>
          </w:p>
          <w:p w:rsidR="00193684" w:rsidRDefault="00193684">
            <w:pPr>
              <w:pStyle w:val="TableParagraph"/>
              <w:spacing w:before="5"/>
              <w:ind w:left="0"/>
              <w:rPr>
                <w:rFonts w:ascii="Times New Roman"/>
                <w:sz w:val="14"/>
              </w:rPr>
            </w:pPr>
          </w:p>
          <w:p w:rsidR="00193684" w:rsidRDefault="00574B3D">
            <w:pPr>
              <w:pStyle w:val="TableParagraph"/>
              <w:numPr>
                <w:ilvl w:val="0"/>
                <w:numId w:val="4"/>
              </w:numPr>
              <w:tabs>
                <w:tab w:val="left" w:pos="940"/>
              </w:tabs>
              <w:rPr>
                <w:sz w:val="20"/>
              </w:rPr>
            </w:pPr>
            <w:r>
              <w:rPr>
                <w:sz w:val="20"/>
              </w:rPr>
              <w:t>PIPELINE PROJECT #3</w:t>
            </w:r>
            <w:r>
              <w:rPr>
                <w:spacing w:val="3"/>
                <w:sz w:val="20"/>
              </w:rPr>
              <w:t xml:space="preserve"> </w:t>
            </w:r>
            <w:r>
              <w:rPr>
                <w:sz w:val="20"/>
              </w:rPr>
              <w:t>(Optional):</w:t>
            </w:r>
          </w:p>
          <w:p w:rsidR="00193684" w:rsidRDefault="00574B3D">
            <w:pPr>
              <w:pStyle w:val="TableParagraph"/>
              <w:spacing w:before="192" w:after="87"/>
              <w:rPr>
                <w:sz w:val="16"/>
              </w:rPr>
            </w:pPr>
            <w:r>
              <w:rPr>
                <w:w w:val="105"/>
                <w:sz w:val="16"/>
              </w:rPr>
              <w:t>Project Name (organization or business)</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3970" r="5715" b="11430"/>
                      <wp:docPr id="784" name="Group 7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85" name="Line 745"/>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86" name="Line 744"/>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87" name="Line 743"/>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88" name="Line 742"/>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59C8C57" id="Group 741"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">
                      <v:line id="Line 745"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" strokecolor="#999" strokeweight=".64pt"/>
                      <v:line id="Line 744"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" strokecolor="#999" strokeweight=".64pt"/>
                      <v:line id="Line 743"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" strokecolor="#999" strokeweight=".64pt"/>
                      <v:line id="Line 742"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rPr>
                <w:sz w:val="16"/>
              </w:rPr>
            </w:pPr>
            <w:r>
              <w:rPr>
                <w:w w:val="105"/>
                <w:sz w:val="16"/>
              </w:rPr>
              <w:t>Project Description</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2700" r="5715" b="12700"/>
                      <wp:docPr id="779" name="Group 7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80" name="Line 740"/>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81" name="Line 739"/>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82" name="Line 738"/>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83" name="Line 737"/>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1045D3A" id="Group 736"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">
                      <v:line id="Line 740"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" strokecolor="#999" strokeweight=".64pt"/>
                      <v:line id="Line 739"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" strokecolor="#999" strokeweight=".64pt"/>
                      <v:line id="Line 738"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" strokecolor="#999" strokeweight=".64pt"/>
                      <v:line id="Line 737"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City, Stat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1430" r="5715" b="13970"/>
                      <wp:docPr id="774" name="Group 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75" name="Line 735"/>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76" name="Line 734"/>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77" name="Line 733"/>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78" name="Line 732"/>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C538DE1" id="Group 731"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">
                      <v:line id="Line 735"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" strokecolor="#999" strokeweight=".64pt"/>
                      <v:line id="Line 734"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" strokecolor="#999" strokeweight=".64pt"/>
                      <v:line id="Line 733"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" strokecolor="#999" strokeweight=".64pt"/>
                      <v:line id="Line 732"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" strokecolor="#999" strokeweight=".64pt"/>
                      <w10:anchorlock/>
                    </v:group>
                  </w:pict>
                </mc:Fallback>
              </mc:AlternateContent>
            </w:r>
          </w:p>
          <w:p w:rsidR="00193684" w:rsidRDefault="00574B3D">
            <w:pPr>
              <w:pStyle w:val="TableParagraph"/>
              <w:spacing w:before="116" w:after="88"/>
              <w:rPr>
                <w:sz w:val="16"/>
              </w:rPr>
            </w:pPr>
            <w:r>
              <w:rPr>
                <w:w w:val="105"/>
                <w:sz w:val="16"/>
              </w:rPr>
              <w:t>Jobs estimate (if availabl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0160" r="5715" b="5715"/>
                      <wp:docPr id="769" name="Group 7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70" name="Line 730"/>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71" name="Line 729"/>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72" name="Line 728"/>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73" name="Line 727"/>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C9AC0CF" id="Group 726"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">
                      <v:line id="Line 730"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" strokecolor="#999" strokeweight=".64pt"/>
                      <v:line id="Line 729"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" strokecolor="#999" strokeweight=".64pt"/>
                      <v:line id="Line 728"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" strokecolor="#999" strokeweight=".64pt"/>
                      <v:line id="Line 727"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Link to project profile (if availabl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8890" r="5715" b="6985"/>
                      <wp:docPr id="764" name="Group 7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65" name="Line 725"/>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66" name="Line 724"/>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67" name="Line 723"/>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68" name="Line 722"/>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B9C5D79" id="Group 721"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">
                      <v:line id="Line 725"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" strokecolor="#999" strokeweight=".64pt"/>
                      <v:line id="Line 724"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" strokecolor="#999" strokeweight=".64pt"/>
                      <v:line id="Line 723"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" strokecolor="#999" strokeweight=".64pt"/>
                      <v:line id="Line 722"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" strokecolor="#999" strokeweight=".64pt"/>
                      <w10:anchorlock/>
                    </v:group>
                  </w:pict>
                </mc:Fallback>
              </mc:AlternateContent>
            </w:r>
          </w:p>
          <w:p w:rsidR="00193684" w:rsidRDefault="00574B3D">
            <w:pPr>
              <w:pStyle w:val="TableParagraph"/>
              <w:spacing w:before="116"/>
              <w:rPr>
                <w:sz w:val="16"/>
              </w:rPr>
            </w:pPr>
            <w:r>
              <w:rPr>
                <w:w w:val="105"/>
                <w:sz w:val="16"/>
              </w:rPr>
              <w:t>Estimated Date</w:t>
            </w:r>
            <w:r>
              <w:rPr>
                <w:w w:val="105"/>
                <w:sz w:val="16"/>
              </w:rPr>
              <w:t xml:space="preserve"> of Ribbon Cutting or Groundbreaking</w:t>
            </w:r>
          </w:p>
        </w:tc>
      </w:tr>
    </w:tbl>
    <w:p w:rsidR="00193684" w:rsidRDefault="00D1243A">
      <w:pPr>
        <w:rPr>
          <w:sz w:val="2"/>
          <w:szCs w:val="2"/>
        </w:rPr>
      </w:pPr>
      <w:r>
        <w:rPr>
          <w:noProof/>
        </w:rPr>
        <mc:AlternateContent>
          <mc:Choice Requires="wpg">
            <w:drawing>
              <wp:anchor distT="0" distB="0" distL="114300" distR="114300" simplePos="0" relativeHeight="503267288" behindDoc="1" locked="0" layoutInCell="1" allowOverlap="1">
                <wp:simplePos x="0" y="0"/>
                <wp:positionH relativeFrom="page">
                  <wp:posOffset>930275</wp:posOffset>
                </wp:positionH>
                <wp:positionV relativeFrom="page">
                  <wp:posOffset>7335520</wp:posOffset>
                </wp:positionV>
                <wp:extent cx="3860800" cy="260350"/>
                <wp:effectExtent l="6350" t="10795" r="9525" b="5080"/>
                <wp:wrapNone/>
                <wp:docPr id="760" name="Group 7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1465" y="11552"/>
                          <a:chExt cx="6080" cy="410"/>
                        </a:xfrm>
                      </wpg:grpSpPr>
                      <wps:wsp>
                        <wps:cNvPr id="761" name="AutoShape 720"/>
                        <wps:cNvSpPr>
                          <a:spLocks/>
                        </wps:cNvSpPr>
                        <wps:spPr bwMode="auto">
                          <a:xfrm>
                            <a:off x="1465" y="11557"/>
                            <a:ext cx="6080" cy="397"/>
                          </a:xfrm>
                          <a:custGeom>
                            <a:avLst/>
                            <a:gdLst>
                              <a:gd name="T0" fmla="+- 0 1465 1465"/>
                              <a:gd name="T1" fmla="*/ T0 w 6080"/>
                              <a:gd name="T2" fmla="+- 0 11558 11558"/>
                              <a:gd name="T3" fmla="*/ 11558 h 397"/>
                              <a:gd name="T4" fmla="+- 0 7545 1465"/>
                              <a:gd name="T5" fmla="*/ T4 w 6080"/>
                              <a:gd name="T6" fmla="+- 0 11558 11558"/>
                              <a:gd name="T7" fmla="*/ 11558 h 397"/>
                              <a:gd name="T8" fmla="+- 0 1465 1465"/>
                              <a:gd name="T9" fmla="*/ T8 w 6080"/>
                              <a:gd name="T10" fmla="+- 0 11955 11558"/>
                              <a:gd name="T11" fmla="*/ 11955 h 397"/>
                              <a:gd name="T12" fmla="+- 0 7545 1465"/>
                              <a:gd name="T13" fmla="*/ T12 w 6080"/>
                              <a:gd name="T14" fmla="+- 0 11955 11558"/>
                              <a:gd name="T15" fmla="*/ 1195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2" name="Line 719"/>
                        <wps:cNvCnPr>
                          <a:cxnSpLocks noChangeShapeType="1"/>
                        </wps:cNvCnPr>
                        <wps:spPr bwMode="auto">
                          <a:xfrm>
                            <a:off x="1472" y="11552"/>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63" name="Line 718"/>
                        <wps:cNvCnPr>
                          <a:cxnSpLocks noChangeShapeType="1"/>
                        </wps:cNvCnPr>
                        <wps:spPr bwMode="auto">
                          <a:xfrm>
                            <a:off x="7539" y="11552"/>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8A3DD1" id="Group 717" o:spid="_x0000_s1026" style="position:absolute;margin-left:73.25pt;margin-top:577.6pt;width:304pt;height:20.5pt;z-index:-49192;mso-position-horizontal-relative:page;mso-position-vertical-relative:page" coordorigin="1465,1155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">
                <v:shape id="AutoShape 720" o:spid="_x0000_s1027" style="position:absolute;left:1465;top:1155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" path="m,l6080,m,397r6080,e" filled="f" strokecolor="#999" strokeweight=".64pt">
                  <v:path arrowok="t" o:connecttype="custom" o:connectlocs="0,11558;6080,11558;0,11955;6080,11955" o:connectangles="0,0,0,0"/>
                </v:shape>
                <v:line id="Line 719" o:spid="_x0000_s1028" style="position:absolute;visibility:visible;mso-wrap-style:square" from="1472,11552" to="1472,11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" strokecolor="#999" strokeweight=".64pt"/>
                <v:line id="Line 718" o:spid="_x0000_s1029" style="position:absolute;visibility:visible;mso-wrap-style:square" from="7539,11552" to="7539,119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18. PIPELINE PROJECT #4 (Optional):</w:t>
            </w:r>
          </w:p>
          <w:p w:rsidR="00193684" w:rsidRDefault="00574B3D">
            <w:pPr>
              <w:pStyle w:val="TableParagraph"/>
              <w:spacing w:before="192" w:after="87"/>
              <w:rPr>
                <w:sz w:val="16"/>
              </w:rPr>
            </w:pPr>
            <w:r>
              <w:rPr>
                <w:w w:val="105"/>
                <w:sz w:val="16"/>
              </w:rPr>
              <w:t>Project Name (organization or business)</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10160" r="5715" b="5715"/>
                      <wp:docPr id="755" name="Group 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56" name="Line 716"/>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57" name="Line 715"/>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58" name="Line 714"/>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59" name="Line 713"/>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650C0DB" id="Group 712"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">
                      <v:line id="Line 716"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" strokecolor="#999" strokeweight=".64pt"/>
                      <v:line id="Line 715"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" strokecolor="#999" strokeweight=".64pt"/>
                      <v:line id="Line 714"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" strokecolor="#999" strokeweight=".64pt"/>
                      <v:line id="Line 713"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Project Description</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8890" r="5715" b="6985"/>
                      <wp:docPr id="750" name="Group 7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51" name="Line 711"/>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52" name="Line 710"/>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53" name="Line 709"/>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54" name="Line 708"/>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CECA8F3" id="Group 707"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">
                      <v:line id="Line 711"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" strokecolor="#999" strokeweight=".64pt"/>
                      <v:line id="Line 710"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" strokecolor="#999" strokeweight=".64pt"/>
                      <v:line id="Line 709"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" strokecolor="#999" strokeweight=".64pt"/>
                      <v:line id="Line 708"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City, State, ZIP</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7620" r="5715" b="8255"/>
                      <wp:docPr id="745" name="Group 7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46" name="Line 706"/>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47" name="Line 705"/>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48" name="Line 704"/>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49" name="Line 703"/>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76F607D" id="Group 702"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">
                      <v:line id="Line 706"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" strokecolor="#999" strokeweight=".64pt"/>
                      <v:line id="Line 705"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" strokecolor="#999" strokeweight=".64pt"/>
                      <v:line id="Line 704"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" strokecolor="#999" strokeweight=".64pt"/>
                      <v:line id="Line 703"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Jobs estimate (if availabl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6350" r="5715" b="9525"/>
                      <wp:docPr id="740" name="Group 6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41" name="Line 701"/>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42" name="Line 700"/>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43" name="Line 699"/>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44" name="Line 698"/>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02A8661" id="Group 697"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">
                      <v:line id="Line 701"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" strokecolor="#999" strokeweight=".64pt"/>
                      <v:line id="Line 700"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" strokecolor="#999" strokeweight=".64pt"/>
                      <v:line id="Line 699"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" strokecolor="#999" strokeweight=".64pt"/>
                      <v:line id="Line 698"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" strokecolor="#999" strokeweight=".64pt"/>
                      <w10:anchorlock/>
                    </v:group>
                  </w:pict>
                </mc:Fallback>
              </mc:AlternateContent>
            </w:r>
          </w:p>
          <w:p w:rsidR="00193684" w:rsidRDefault="00574B3D">
            <w:pPr>
              <w:pStyle w:val="TableParagraph"/>
              <w:spacing w:before="116" w:after="88"/>
              <w:rPr>
                <w:sz w:val="16"/>
              </w:rPr>
            </w:pPr>
            <w:r>
              <w:rPr>
                <w:w w:val="105"/>
                <w:sz w:val="16"/>
              </w:rPr>
              <w:t>Link to project profile (if available)</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5080" r="5715" b="10795"/>
                      <wp:docPr id="735" name="Group 6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36" name="Line 696"/>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37" name="Line 695"/>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38" name="Line 694"/>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39" name="Line 693"/>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2D5709C" id="Group 692"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">
                      <v:line id="Line 696"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" strokecolor="#999" strokeweight=".64pt"/>
                      <v:line id="Line 695"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" strokecolor="#999" strokeweight=".64pt"/>
                      <v:line id="Line 694"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" strokecolor="#999" strokeweight=".64pt"/>
                      <v:line id="Line 693"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" strokecolor="#999" strokeweight=".64pt"/>
                      <w10:anchorlock/>
                    </v:group>
                  </w:pict>
                </mc:Fallback>
              </mc:AlternateContent>
            </w:r>
          </w:p>
          <w:p w:rsidR="00193684" w:rsidRDefault="00574B3D">
            <w:pPr>
              <w:pStyle w:val="TableParagraph"/>
              <w:spacing w:before="116"/>
              <w:rPr>
                <w:sz w:val="16"/>
              </w:rPr>
            </w:pPr>
            <w:r>
              <w:rPr>
                <w:w w:val="105"/>
                <w:sz w:val="16"/>
              </w:rPr>
              <w:t>Estimated Date</w:t>
            </w:r>
            <w:r>
              <w:rPr>
                <w:w w:val="105"/>
                <w:sz w:val="16"/>
              </w:rPr>
              <w:t xml:space="preserve"> of Ribbon Cutting or Groundbreaking</w:t>
            </w:r>
          </w:p>
        </w:tc>
      </w:tr>
    </w:tbl>
    <w:p w:rsidR="00193684" w:rsidRDefault="00D1243A">
      <w:pPr>
        <w:rPr>
          <w:sz w:val="2"/>
          <w:szCs w:val="2"/>
        </w:rPr>
      </w:pPr>
      <w:r>
        <w:rPr>
          <w:noProof/>
        </w:rPr>
        <w:lastRenderedPageBreak/>
        <mc:AlternateContent>
          <mc:Choice Requires="wpg">
            <w:drawing>
              <wp:anchor distT="0" distB="0" distL="114300" distR="114300" simplePos="0" relativeHeight="503267432" behindDoc="1" locked="0" layoutInCell="1" allowOverlap="1">
                <wp:simplePos x="0" y="0"/>
                <wp:positionH relativeFrom="page">
                  <wp:posOffset>930275</wp:posOffset>
                </wp:positionH>
                <wp:positionV relativeFrom="page">
                  <wp:posOffset>3685540</wp:posOffset>
                </wp:positionV>
                <wp:extent cx="3860800" cy="260350"/>
                <wp:effectExtent l="6350" t="8890" r="9525" b="6985"/>
                <wp:wrapNone/>
                <wp:docPr id="731" name="Group 6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1465" y="5804"/>
                          <a:chExt cx="6080" cy="410"/>
                        </a:xfrm>
                      </wpg:grpSpPr>
                      <wps:wsp>
                        <wps:cNvPr id="732" name="AutoShape 691"/>
                        <wps:cNvSpPr>
                          <a:spLocks/>
                        </wps:cNvSpPr>
                        <wps:spPr bwMode="auto">
                          <a:xfrm>
                            <a:off x="1465" y="5810"/>
                            <a:ext cx="6080" cy="397"/>
                          </a:xfrm>
                          <a:custGeom>
                            <a:avLst/>
                            <a:gdLst>
                              <a:gd name="T0" fmla="+- 0 1465 1465"/>
                              <a:gd name="T1" fmla="*/ T0 w 6080"/>
                              <a:gd name="T2" fmla="+- 0 5811 5811"/>
                              <a:gd name="T3" fmla="*/ 5811 h 397"/>
                              <a:gd name="T4" fmla="+- 0 7545 1465"/>
                              <a:gd name="T5" fmla="*/ T4 w 6080"/>
                              <a:gd name="T6" fmla="+- 0 5811 5811"/>
                              <a:gd name="T7" fmla="*/ 5811 h 397"/>
                              <a:gd name="T8" fmla="+- 0 1465 1465"/>
                              <a:gd name="T9" fmla="*/ T8 w 6080"/>
                              <a:gd name="T10" fmla="+- 0 6208 5811"/>
                              <a:gd name="T11" fmla="*/ 6208 h 397"/>
                              <a:gd name="T12" fmla="+- 0 7545 1465"/>
                              <a:gd name="T13" fmla="*/ T12 w 6080"/>
                              <a:gd name="T14" fmla="+- 0 6208 5811"/>
                              <a:gd name="T15" fmla="*/ 6208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3" name="Line 690"/>
                        <wps:cNvCnPr>
                          <a:cxnSpLocks noChangeShapeType="1"/>
                        </wps:cNvCnPr>
                        <wps:spPr bwMode="auto">
                          <a:xfrm>
                            <a:off x="1472" y="580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34" name="Line 689"/>
                        <wps:cNvCnPr>
                          <a:cxnSpLocks noChangeShapeType="1"/>
                        </wps:cNvCnPr>
                        <wps:spPr bwMode="auto">
                          <a:xfrm>
                            <a:off x="7539" y="580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688C8A" id="Group 688" o:spid="_x0000_s1026" style="position:absolute;margin-left:73.25pt;margin-top:290.2pt;width:304pt;height:20.5pt;z-index:-49048;mso-position-horizontal-relative:page;mso-position-vertical-relative:page" coordorigin="1465,580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">
                <v:shape id="AutoShape 691" o:spid="_x0000_s1027" style="position:absolute;left:1465;top:581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" path="m,l6080,m,397r6080,e" filled="f" strokecolor="#999" strokeweight=".64pt">
                  <v:path arrowok="t" o:connecttype="custom" o:connectlocs="0,5811;6080,5811;0,6208;6080,6208" o:connectangles="0,0,0,0"/>
                </v:shape>
                <v:line id="Line 690" o:spid="_x0000_s1028" style="position:absolute;visibility:visible;mso-wrap-style:square" from="1472,5804" to="1472,6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" strokecolor="#999" strokeweight=".64pt"/>
                <v:line id="Line 689" o:spid="_x0000_s1029" style="position:absolute;visibility:visible;mso-wrap-style:square" from="7539,5804" to="7539,62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2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NMTC Projects</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p w:rsidR="00193684" w:rsidRDefault="00193684">
            <w:pPr>
              <w:pStyle w:val="TableParagraph"/>
              <w:spacing w:before="10"/>
              <w:ind w:left="0"/>
              <w:rPr>
                <w:rFonts w:ascii="Times New Roman"/>
                <w:sz w:val="19"/>
              </w:rPr>
            </w:pPr>
          </w:p>
          <w:p w:rsidR="00193684" w:rsidRDefault="00574B3D">
            <w:pPr>
              <w:pStyle w:val="TableParagraph"/>
              <w:spacing w:line="321" w:lineRule="auto"/>
              <w:ind w:left="325" w:right="637"/>
              <w:rPr>
                <w:b/>
                <w:sz w:val="20"/>
              </w:rPr>
            </w:pPr>
            <w:r>
              <w:rPr>
                <w:b/>
                <w:sz w:val="20"/>
              </w:rPr>
              <w:t>The following section asks for NMTC project-level data for all projects closed in 2017. This survey allows you to submit information on up to 10 projects. If you closed more than 10 projects in 2017, please contact Paul Anderson (paul@rapoza.org) and he wi</w:t>
            </w:r>
            <w:r>
              <w:rPr>
                <w:b/>
                <w:sz w:val="20"/>
              </w:rPr>
              <w:t>ll send you a spreadsheet. If you would find it easier to fill out this section in a spreadsheet we will send you one.</w:t>
            </w:r>
          </w:p>
          <w:p w:rsidR="00193684" w:rsidRDefault="00193684">
            <w:pPr>
              <w:pStyle w:val="TableParagraph"/>
              <w:spacing w:before="4"/>
              <w:ind w:left="0"/>
              <w:rPr>
                <w:rFonts w:ascii="Times New Roman"/>
                <w:sz w:val="26"/>
              </w:rPr>
            </w:pPr>
          </w:p>
          <w:p w:rsidR="00193684" w:rsidRDefault="00574B3D">
            <w:pPr>
              <w:pStyle w:val="TableParagraph"/>
              <w:spacing w:line="321" w:lineRule="auto"/>
              <w:ind w:left="325" w:right="637"/>
              <w:rPr>
                <w:b/>
                <w:sz w:val="20"/>
              </w:rPr>
            </w:pPr>
            <w:r>
              <w:rPr>
                <w:b/>
                <w:sz w:val="20"/>
              </w:rPr>
              <w:t>If you do not know the NAICS code, you can look it up. You do not need to fill out the NAICS code for mixed-use projects. https://</w:t>
            </w:r>
            <w:hyperlink r:id="rId24">
              <w:r>
                <w:rPr>
                  <w:b/>
                  <w:sz w:val="20"/>
                </w:rPr>
                <w:t>www.naics.com/search/</w:t>
              </w:r>
            </w:hyperlink>
          </w:p>
          <w:p w:rsidR="00193684" w:rsidRDefault="00193684">
            <w:pPr>
              <w:pStyle w:val="TableParagraph"/>
              <w:spacing w:before="6"/>
              <w:ind w:left="0"/>
              <w:rPr>
                <w:rFonts w:ascii="Times New Roman"/>
                <w:sz w:val="26"/>
              </w:rPr>
            </w:pPr>
          </w:p>
          <w:p w:rsidR="00193684" w:rsidRDefault="00574B3D">
            <w:pPr>
              <w:pStyle w:val="TableParagraph"/>
              <w:ind w:left="325"/>
              <w:rPr>
                <w:b/>
                <w:sz w:val="20"/>
              </w:rPr>
            </w:pPr>
            <w:r>
              <w:rPr>
                <w:b/>
                <w:sz w:val="20"/>
              </w:rPr>
              <w:t>FAQ (to be updated continually as questions from survey respondents arrive):</w:t>
            </w:r>
          </w:p>
          <w:p w:rsidR="00193684" w:rsidRDefault="00193684">
            <w:pPr>
              <w:pStyle w:val="TableParagraph"/>
              <w:ind w:left="0"/>
              <w:rPr>
                <w:rFonts w:ascii="Times New Roman"/>
              </w:rPr>
            </w:pPr>
          </w:p>
          <w:p w:rsidR="00193684" w:rsidRDefault="00574B3D">
            <w:pPr>
              <w:pStyle w:val="TableParagraph"/>
              <w:numPr>
                <w:ilvl w:val="0"/>
                <w:numId w:val="3"/>
              </w:numPr>
              <w:tabs>
                <w:tab w:val="left" w:pos="553"/>
              </w:tabs>
              <w:spacing w:before="132"/>
              <w:ind w:firstLine="0"/>
              <w:rPr>
                <w:b/>
                <w:sz w:val="20"/>
              </w:rPr>
            </w:pPr>
            <w:r>
              <w:rPr>
                <w:b/>
                <w:sz w:val="20"/>
              </w:rPr>
              <w:t>How should I document multi-tract projects or projects with multiple</w:t>
            </w:r>
            <w:r>
              <w:rPr>
                <w:b/>
                <w:spacing w:val="35"/>
                <w:sz w:val="20"/>
              </w:rPr>
              <w:t xml:space="preserve"> </w:t>
            </w:r>
            <w:r>
              <w:rPr>
                <w:b/>
                <w:sz w:val="20"/>
              </w:rPr>
              <w:t>addresses?</w:t>
            </w:r>
          </w:p>
          <w:p w:rsidR="00193684" w:rsidRDefault="00574B3D">
            <w:pPr>
              <w:pStyle w:val="TableParagraph"/>
              <w:spacing w:before="77" w:line="321" w:lineRule="auto"/>
              <w:ind w:left="325" w:right="637"/>
              <w:rPr>
                <w:b/>
                <w:sz w:val="20"/>
              </w:rPr>
            </w:pPr>
            <w:r>
              <w:rPr>
                <w:b/>
                <w:sz w:val="20"/>
              </w:rPr>
              <w:t>Please note the general geographi</w:t>
            </w:r>
            <w:r>
              <w:rPr>
                <w:b/>
                <w:sz w:val="20"/>
              </w:rPr>
              <w:t>c area (city, state) and put "multi-tract" in the "Project Address" field. Use the "Comments" field to explain.</w:t>
            </w:r>
          </w:p>
          <w:p w:rsidR="00193684" w:rsidRDefault="00193684">
            <w:pPr>
              <w:pStyle w:val="TableParagraph"/>
              <w:spacing w:before="6"/>
              <w:ind w:left="0"/>
              <w:rPr>
                <w:rFonts w:ascii="Times New Roman"/>
                <w:sz w:val="26"/>
              </w:rPr>
            </w:pPr>
          </w:p>
          <w:p w:rsidR="00193684" w:rsidRDefault="00574B3D">
            <w:pPr>
              <w:pStyle w:val="TableParagraph"/>
              <w:numPr>
                <w:ilvl w:val="0"/>
                <w:numId w:val="3"/>
              </w:numPr>
              <w:tabs>
                <w:tab w:val="left" w:pos="553"/>
              </w:tabs>
              <w:spacing w:line="321" w:lineRule="auto"/>
              <w:ind w:right="4998" w:firstLine="0"/>
              <w:rPr>
                <w:b/>
                <w:sz w:val="20"/>
              </w:rPr>
            </w:pPr>
            <w:r>
              <w:rPr>
                <w:b/>
                <w:sz w:val="20"/>
              </w:rPr>
              <w:t>Should I report "projected jobs" or "jobs to date"? Projected.</w:t>
            </w:r>
          </w:p>
          <w:p w:rsidR="00193684" w:rsidRDefault="00193684">
            <w:pPr>
              <w:pStyle w:val="TableParagraph"/>
              <w:spacing w:before="6"/>
              <w:ind w:left="0"/>
              <w:rPr>
                <w:rFonts w:ascii="Times New Roman"/>
                <w:sz w:val="26"/>
              </w:rPr>
            </w:pPr>
          </w:p>
          <w:p w:rsidR="00193684" w:rsidRDefault="00574B3D">
            <w:pPr>
              <w:pStyle w:val="TableParagraph"/>
              <w:numPr>
                <w:ilvl w:val="0"/>
                <w:numId w:val="3"/>
              </w:numPr>
              <w:tabs>
                <w:tab w:val="left" w:pos="553"/>
              </w:tabs>
              <w:spacing w:before="1"/>
              <w:ind w:firstLine="0"/>
              <w:rPr>
                <w:b/>
                <w:sz w:val="20"/>
              </w:rPr>
            </w:pPr>
            <w:r>
              <w:rPr>
                <w:b/>
                <w:sz w:val="20"/>
              </w:rPr>
              <w:t>How should I report a small business loan</w:t>
            </w:r>
            <w:r>
              <w:rPr>
                <w:b/>
                <w:spacing w:val="12"/>
                <w:sz w:val="20"/>
              </w:rPr>
              <w:t xml:space="preserve"> </w:t>
            </w:r>
            <w:r>
              <w:rPr>
                <w:b/>
                <w:sz w:val="20"/>
              </w:rPr>
              <w:t>fund?</w:t>
            </w:r>
          </w:p>
          <w:p w:rsidR="00193684" w:rsidRDefault="00574B3D">
            <w:pPr>
              <w:pStyle w:val="TableParagraph"/>
              <w:spacing w:before="77" w:line="321" w:lineRule="auto"/>
              <w:ind w:left="325" w:right="637"/>
              <w:rPr>
                <w:b/>
                <w:sz w:val="20"/>
              </w:rPr>
            </w:pPr>
            <w:r>
              <w:rPr>
                <w:b/>
                <w:sz w:val="20"/>
              </w:rPr>
              <w:t>Write "loan fund" as the project title and then contact Paul Anderson (paul@rapoza.org) who will send you short form.</w:t>
            </w:r>
          </w:p>
          <w:p w:rsidR="00193684" w:rsidRDefault="00574B3D">
            <w:pPr>
              <w:pStyle w:val="TableParagraph"/>
              <w:numPr>
                <w:ilvl w:val="0"/>
                <w:numId w:val="2"/>
              </w:numPr>
              <w:tabs>
                <w:tab w:val="left" w:pos="607"/>
              </w:tabs>
              <w:spacing w:before="190"/>
              <w:ind w:hanging="140"/>
              <w:rPr>
                <w:sz w:val="20"/>
              </w:rPr>
            </w:pPr>
            <w:r>
              <w:rPr>
                <w:sz w:val="20"/>
              </w:rPr>
              <w:t>19. How many NMTC projects did your CDE close in</w:t>
            </w:r>
            <w:r>
              <w:rPr>
                <w:spacing w:val="6"/>
                <w:sz w:val="20"/>
              </w:rPr>
              <w:t xml:space="preserve"> </w:t>
            </w:r>
            <w:r>
              <w:rPr>
                <w:sz w:val="20"/>
              </w:rPr>
              <w:t>2017?</w:t>
            </w:r>
          </w:p>
          <w:p w:rsidR="00193684" w:rsidRDefault="00193684">
            <w:pPr>
              <w:pStyle w:val="TableParagraph"/>
              <w:spacing w:before="2"/>
              <w:ind w:left="0"/>
              <w:rPr>
                <w:rFonts w:ascii="Times New Roman"/>
                <w:sz w:val="10"/>
              </w:rPr>
            </w:pP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6350" r="5715" b="9525"/>
                      <wp:docPr id="726" name="Group 6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27" name="Line 687"/>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28" name="Line 686"/>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29" name="Line 685"/>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30" name="Line 684"/>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036405F" id="Group 683"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">
                      <v:line id="Line 687"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" strokecolor="#999" strokeweight=".64pt"/>
                      <v:line id="Line 686"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" strokecolor="#999" strokeweight=".64pt"/>
                      <v:line id="Line 685"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" strokecolor="#999" strokeweight=".64pt"/>
                      <v:line id="Line 684"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" strokecolor="#999" strokeweight=".64pt"/>
                      <w10:anchorlock/>
                    </v:group>
                  </w:pict>
                </mc:Fallback>
              </mc:AlternateContent>
            </w:r>
          </w:p>
          <w:p w:rsidR="00193684" w:rsidRDefault="00193684">
            <w:pPr>
              <w:pStyle w:val="TableParagraph"/>
              <w:spacing w:before="5"/>
              <w:ind w:left="0"/>
              <w:rPr>
                <w:rFonts w:ascii="Times New Roman"/>
                <w:sz w:val="32"/>
              </w:rPr>
            </w:pPr>
          </w:p>
          <w:p w:rsidR="00193684" w:rsidRDefault="00574B3D">
            <w:pPr>
              <w:pStyle w:val="TableParagraph"/>
              <w:numPr>
                <w:ilvl w:val="0"/>
                <w:numId w:val="2"/>
              </w:numPr>
              <w:tabs>
                <w:tab w:val="left" w:pos="607"/>
              </w:tabs>
              <w:ind w:hanging="140"/>
              <w:rPr>
                <w:sz w:val="20"/>
              </w:rPr>
            </w:pPr>
            <w:r>
              <w:rPr>
                <w:sz w:val="20"/>
              </w:rPr>
              <w:t>20.</w:t>
            </w:r>
            <w:r>
              <w:rPr>
                <w:spacing w:val="-5"/>
                <w:sz w:val="20"/>
              </w:rPr>
              <w:t xml:space="preserve"> </w:t>
            </w:r>
            <w:r>
              <w:rPr>
                <w:sz w:val="20"/>
              </w:rPr>
              <w:t>How</w:t>
            </w:r>
            <w:r>
              <w:rPr>
                <w:spacing w:val="7"/>
                <w:sz w:val="20"/>
              </w:rPr>
              <w:t xml:space="preserve"> </w:t>
            </w:r>
            <w:r>
              <w:rPr>
                <w:sz w:val="20"/>
              </w:rPr>
              <w:t>many</w:t>
            </w:r>
            <w:r>
              <w:rPr>
                <w:spacing w:val="7"/>
                <w:sz w:val="20"/>
              </w:rPr>
              <w:t xml:space="preserve"> </w:t>
            </w:r>
            <w:r>
              <w:rPr>
                <w:sz w:val="20"/>
              </w:rPr>
              <w:t>projects</w:t>
            </w:r>
            <w:r>
              <w:rPr>
                <w:spacing w:val="7"/>
                <w:sz w:val="20"/>
              </w:rPr>
              <w:t xml:space="preserve"> </w:t>
            </w:r>
            <w:r>
              <w:rPr>
                <w:sz w:val="20"/>
              </w:rPr>
              <w:t>were</w:t>
            </w:r>
            <w:r>
              <w:rPr>
                <w:spacing w:val="7"/>
                <w:sz w:val="20"/>
              </w:rPr>
              <w:t xml:space="preserve"> </w:t>
            </w:r>
            <w:r>
              <w:rPr>
                <w:sz w:val="20"/>
              </w:rPr>
              <w:t>located</w:t>
            </w:r>
            <w:r>
              <w:rPr>
                <w:spacing w:val="7"/>
                <w:sz w:val="20"/>
              </w:rPr>
              <w:t xml:space="preserve"> </w:t>
            </w:r>
            <w:r>
              <w:rPr>
                <w:sz w:val="20"/>
              </w:rPr>
              <w:t>in</w:t>
            </w:r>
            <w:r>
              <w:rPr>
                <w:spacing w:val="7"/>
                <w:sz w:val="20"/>
              </w:rPr>
              <w:t xml:space="preserve"> </w:t>
            </w:r>
            <w:r>
              <w:rPr>
                <w:sz w:val="20"/>
              </w:rPr>
              <w:t>an</w:t>
            </w:r>
            <w:r>
              <w:rPr>
                <w:spacing w:val="7"/>
                <w:sz w:val="20"/>
              </w:rPr>
              <w:t xml:space="preserve"> </w:t>
            </w:r>
            <w:r>
              <w:rPr>
                <w:sz w:val="20"/>
              </w:rPr>
              <w:t>ineligible</w:t>
            </w:r>
            <w:r>
              <w:rPr>
                <w:spacing w:val="7"/>
                <w:sz w:val="20"/>
              </w:rPr>
              <w:t xml:space="preserve"> </w:t>
            </w:r>
            <w:r>
              <w:rPr>
                <w:sz w:val="20"/>
              </w:rPr>
              <w:t>census</w:t>
            </w:r>
            <w:r>
              <w:rPr>
                <w:spacing w:val="7"/>
                <w:sz w:val="20"/>
              </w:rPr>
              <w:t xml:space="preserve"> </w:t>
            </w:r>
            <w:r>
              <w:rPr>
                <w:sz w:val="20"/>
              </w:rPr>
              <w:t>tract</w:t>
            </w:r>
            <w:r>
              <w:rPr>
                <w:spacing w:val="7"/>
                <w:sz w:val="20"/>
              </w:rPr>
              <w:t xml:space="preserve"> </w:t>
            </w:r>
            <w:r>
              <w:rPr>
                <w:sz w:val="20"/>
              </w:rPr>
              <w:t>but</w:t>
            </w:r>
            <w:r>
              <w:rPr>
                <w:spacing w:val="7"/>
                <w:sz w:val="20"/>
              </w:rPr>
              <w:t xml:space="preserve"> </w:t>
            </w:r>
            <w:r>
              <w:rPr>
                <w:sz w:val="20"/>
              </w:rPr>
              <w:t>qualified</w:t>
            </w:r>
            <w:r>
              <w:rPr>
                <w:spacing w:val="7"/>
                <w:sz w:val="20"/>
              </w:rPr>
              <w:t xml:space="preserve"> </w:t>
            </w:r>
            <w:r>
              <w:rPr>
                <w:sz w:val="20"/>
              </w:rPr>
              <w:t>using</w:t>
            </w:r>
            <w:r>
              <w:rPr>
                <w:spacing w:val="7"/>
                <w:sz w:val="20"/>
              </w:rPr>
              <w:t xml:space="preserve"> </w:t>
            </w:r>
            <w:r>
              <w:rPr>
                <w:spacing w:val="-4"/>
                <w:sz w:val="20"/>
              </w:rPr>
              <w:t>Targeted</w:t>
            </w:r>
            <w:r>
              <w:rPr>
                <w:spacing w:val="7"/>
                <w:sz w:val="20"/>
              </w:rPr>
              <w:t xml:space="preserve"> </w:t>
            </w:r>
            <w:r>
              <w:rPr>
                <w:sz w:val="20"/>
              </w:rPr>
              <w:t>Populations?</w:t>
            </w:r>
          </w:p>
          <w:p w:rsidR="00193684" w:rsidRDefault="00193684">
            <w:pPr>
              <w:pStyle w:val="TableParagraph"/>
              <w:spacing w:before="2"/>
              <w:ind w:left="0"/>
              <w:rPr>
                <w:rFonts w:ascii="Times New Roman"/>
                <w:sz w:val="10"/>
              </w:rPr>
            </w:pP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860800" cy="260350"/>
                      <wp:effectExtent l="10160" t="6350" r="5715" b="9525"/>
                      <wp:docPr id="721" name="Group 6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0" y="0"/>
                                <a:chExt cx="6080" cy="410"/>
                              </a:xfrm>
                            </wpg:grpSpPr>
                            <wps:wsp>
                              <wps:cNvPr id="722" name="Line 682"/>
                              <wps:cNvCnPr>
                                <a:cxnSpLocks noChangeShapeType="1"/>
                              </wps:cNvCnPr>
                              <wps:spPr bwMode="auto">
                                <a:xfrm>
                                  <a:off x="0" y="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23" name="Line 681"/>
                              <wps:cNvCnPr>
                                <a:cxnSpLocks noChangeShapeType="1"/>
                              </wps:cNvCnPr>
                              <wps:spPr bwMode="auto">
                                <a:xfrm>
                                  <a:off x="0" y="40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24" name="Line 680"/>
                              <wps:cNvCnPr>
                                <a:cxnSpLocks noChangeShapeType="1"/>
                              </wps:cNvCnPr>
                              <wps:spPr bwMode="auto">
                                <a:xfrm>
                                  <a:off x="6"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25" name="Line 679"/>
                              <wps:cNvCnPr>
                                <a:cxnSpLocks noChangeShapeType="1"/>
                              </wps:cNvCnPr>
                              <wps:spPr bwMode="auto">
                                <a:xfrm>
                                  <a:off x="6074" y="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0D60353" id="Group 678" o:spid="_x0000_s1026" style="width:304pt;height:20.5pt;mso-position-horizontal-relative:char;mso-position-vertical-relative:line"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">
                      <v:line id="Line 682" o:spid="_x0000_s1027" style="position:absolute;visibility:visible;mso-wrap-style:square" from="0,6" to="60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" strokecolor="#999" strokeweight=".64pt"/>
                      <v:line id="Line 681" o:spid="_x0000_s1028" style="position:absolute;visibility:visible;mso-wrap-style:square" from="0,403" to="6080,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" strokecolor="#999" strokeweight=".64pt"/>
                      <v:line id="Line 680" o:spid="_x0000_s1029" style="position:absolute;visibility:visible;mso-wrap-style:square" from="6,0" to="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" strokecolor="#999" strokeweight=".64pt"/>
                      <v:line id="Line 679" o:spid="_x0000_s1030" style="position:absolute;visibility:visible;mso-wrap-style:square" from="6074,0" to="607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" strokecolor="#999" strokeweight=".64pt"/>
                      <w10:anchorlock/>
                    </v:group>
                  </w:pict>
                </mc:Fallback>
              </mc:AlternateContent>
            </w:r>
          </w:p>
          <w:p w:rsidR="00193684" w:rsidRDefault="00193684">
            <w:pPr>
              <w:pStyle w:val="TableParagraph"/>
              <w:spacing w:before="5"/>
              <w:ind w:left="0"/>
              <w:rPr>
                <w:rFonts w:ascii="Times New Roman"/>
                <w:sz w:val="32"/>
              </w:rPr>
            </w:pPr>
          </w:p>
          <w:p w:rsidR="00193684" w:rsidRDefault="00574B3D">
            <w:pPr>
              <w:pStyle w:val="TableParagraph"/>
              <w:numPr>
                <w:ilvl w:val="0"/>
                <w:numId w:val="2"/>
              </w:numPr>
              <w:tabs>
                <w:tab w:val="left" w:pos="607"/>
              </w:tabs>
              <w:ind w:hanging="140"/>
              <w:rPr>
                <w:sz w:val="20"/>
              </w:rPr>
            </w:pPr>
            <w:r>
              <w:rPr>
                <w:sz w:val="20"/>
              </w:rPr>
              <w:t>21. Project</w:t>
            </w:r>
            <w:r>
              <w:rPr>
                <w:spacing w:val="-10"/>
                <w:sz w:val="20"/>
              </w:rPr>
              <w:t xml:space="preserve"> </w:t>
            </w:r>
            <w:r>
              <w:rPr>
                <w:sz w:val="20"/>
              </w:rPr>
              <w:t>1</w:t>
            </w:r>
          </w:p>
        </w:tc>
      </w:tr>
    </w:tbl>
    <w:p w:rsidR="00193684" w:rsidRDefault="00193684">
      <w:pPr>
        <w:rPr>
          <w:sz w:val="20"/>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7" w:line="316" w:lineRule="auto"/>
              <w:ind w:right="7887"/>
              <w:rPr>
                <w:sz w:val="16"/>
              </w:rPr>
            </w:pPr>
            <w:r>
              <w:rPr>
                <w:w w:val="105"/>
                <w:sz w:val="16"/>
              </w:rPr>
              <w:lastRenderedPageBreak/>
              <w:t xml:space="preserve">Project Name (example: business name, nonprofit organization, </w:t>
            </w:r>
            <w:r>
              <w:rPr>
                <w:w w:val="105"/>
                <w:sz w:val="16"/>
              </w:rPr>
              <w:t>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193684">
            <w:pPr>
              <w:pStyle w:val="TableParagraph"/>
              <w:spacing w:before="3"/>
              <w:ind w:left="0"/>
              <w:rPr>
                <w:rFonts w:ascii="Times New Roman"/>
              </w:rPr>
            </w:pPr>
          </w:p>
          <w:p w:rsidR="00193684" w:rsidRDefault="00574B3D">
            <w:pPr>
              <w:pStyle w:val="TableParagraph"/>
              <w:rPr>
                <w:sz w:val="16"/>
              </w:rPr>
            </w:pPr>
            <w:r>
              <w:rPr>
                <w:w w:val="105"/>
                <w:sz w:val="16"/>
              </w:rPr>
              <w:t>Project Address</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Project City, State, Zip</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8145"/>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8"/>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7"/>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7"/>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 For example: "a ground floor heal</w:t>
            </w:r>
            <w:r>
              <w:rPr>
                <w:w w:val="105"/>
                <w:sz w:val="16"/>
              </w:rPr>
              <w:t>th clinic below market- rate condos."</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774"/>
              <w:rPr>
                <w:sz w:val="16"/>
              </w:rPr>
            </w:pPr>
            <w:r>
              <w:rPr>
                <w:w w:val="105"/>
                <w:sz w:val="16"/>
              </w:rPr>
              <w:t>If available, please provide a link to a project profile, press release, media coverage, or other</w:t>
            </w:r>
          </w:p>
          <w:p w:rsidR="00193684" w:rsidRDefault="00574B3D">
            <w:pPr>
              <w:pStyle w:val="TableParagraph"/>
              <w:spacing w:before="2" w:line="316" w:lineRule="auto"/>
              <w:ind w:right="7887"/>
              <w:rPr>
                <w:sz w:val="16"/>
              </w:rPr>
            </w:pPr>
            <w:r>
              <w:rPr>
                <w:w w:val="105"/>
                <w:sz w:val="16"/>
              </w:rPr>
              <w:t>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67504" behindDoc="1" locked="0" layoutInCell="1" allowOverlap="1">
                <wp:simplePos x="0" y="0"/>
                <wp:positionH relativeFrom="page">
                  <wp:posOffset>2174240</wp:posOffset>
                </wp:positionH>
                <wp:positionV relativeFrom="page">
                  <wp:posOffset>946785</wp:posOffset>
                </wp:positionV>
                <wp:extent cx="3860800" cy="260350"/>
                <wp:effectExtent l="12065" t="13335" r="13335" b="12065"/>
                <wp:wrapNone/>
                <wp:docPr id="717" name="Group 6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91"/>
                          <a:chExt cx="6080" cy="410"/>
                        </a:xfrm>
                      </wpg:grpSpPr>
                      <wps:wsp>
                        <wps:cNvPr id="718" name="AutoShape 677"/>
                        <wps:cNvSpPr>
                          <a:spLocks/>
                        </wps:cNvSpPr>
                        <wps:spPr bwMode="auto">
                          <a:xfrm>
                            <a:off x="3423" y="1497"/>
                            <a:ext cx="6080" cy="397"/>
                          </a:xfrm>
                          <a:custGeom>
                            <a:avLst/>
                            <a:gdLst>
                              <a:gd name="T0" fmla="+- 0 3424 3424"/>
                              <a:gd name="T1" fmla="*/ T0 w 6080"/>
                              <a:gd name="T2" fmla="+- 0 1497 1497"/>
                              <a:gd name="T3" fmla="*/ 1497 h 397"/>
                              <a:gd name="T4" fmla="+- 0 9504 3424"/>
                              <a:gd name="T5" fmla="*/ T4 w 6080"/>
                              <a:gd name="T6" fmla="+- 0 1497 1497"/>
                              <a:gd name="T7" fmla="*/ 1497 h 397"/>
                              <a:gd name="T8" fmla="+- 0 3424 3424"/>
                              <a:gd name="T9" fmla="*/ T8 w 6080"/>
                              <a:gd name="T10" fmla="+- 0 1894 1497"/>
                              <a:gd name="T11" fmla="*/ 1894 h 397"/>
                              <a:gd name="T12" fmla="+- 0 9504 3424"/>
                              <a:gd name="T13" fmla="*/ T12 w 6080"/>
                              <a:gd name="T14" fmla="+- 0 1894 1497"/>
                              <a:gd name="T15" fmla="*/ 1894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9" name="Line 676"/>
                        <wps:cNvCnPr>
                          <a:cxnSpLocks noChangeShapeType="1"/>
                        </wps:cNvCnPr>
                        <wps:spPr bwMode="auto">
                          <a:xfrm>
                            <a:off x="3430" y="149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20" name="Line 675"/>
                        <wps:cNvCnPr>
                          <a:cxnSpLocks noChangeShapeType="1"/>
                        </wps:cNvCnPr>
                        <wps:spPr bwMode="auto">
                          <a:xfrm>
                            <a:off x="9497" y="149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900AA89" id="Group 674" o:spid="_x0000_s1026" style="position:absolute;margin-left:171.2pt;margin-top:74.55pt;width:304pt;height:20.5pt;z-index:-48976;mso-position-horizontal-relative:page;mso-position-vertical-relative:page" coordorigin="3424,149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">
                <v:shape id="AutoShape 677" o:spid="_x0000_s1027" style="position:absolute;left:3423;top:149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" path="m,l6080,m,397r6080,e" filled="f" strokecolor="#999" strokeweight=".64pt">
                  <v:path arrowok="t" o:connecttype="custom" o:connectlocs="0,1497;6080,1497;0,1894;6080,1894" o:connectangles="0,0,0,0"/>
                </v:shape>
                <v:line id="Line 676" o:spid="_x0000_s1028" style="position:absolute;visibility:visible;mso-wrap-style:square" from="3430,1491" to="3430,1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" strokecolor="#999" strokeweight=".64pt"/>
                <v:line id="Line 675" o:spid="_x0000_s1029" style="position:absolute;visibility:visible;mso-wrap-style:square" from="9497,1491" to="9497,1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528" behindDoc="1" locked="0" layoutInCell="1" allowOverlap="1">
                <wp:simplePos x="0" y="0"/>
                <wp:positionH relativeFrom="page">
                  <wp:posOffset>2174240</wp:posOffset>
                </wp:positionH>
                <wp:positionV relativeFrom="page">
                  <wp:posOffset>1263650</wp:posOffset>
                </wp:positionV>
                <wp:extent cx="3860800" cy="260350"/>
                <wp:effectExtent l="12065" t="6350" r="13335" b="9525"/>
                <wp:wrapNone/>
                <wp:docPr id="712" name="Group 6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990"/>
                          <a:chExt cx="6080" cy="410"/>
                        </a:xfrm>
                      </wpg:grpSpPr>
                      <wps:wsp>
                        <wps:cNvPr id="713" name="Line 673"/>
                        <wps:cNvCnPr>
                          <a:cxnSpLocks noChangeShapeType="1"/>
                        </wps:cNvCnPr>
                        <wps:spPr bwMode="auto">
                          <a:xfrm>
                            <a:off x="3424" y="199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14" name="Line 672"/>
                        <wps:cNvCnPr>
                          <a:cxnSpLocks noChangeShapeType="1"/>
                        </wps:cNvCnPr>
                        <wps:spPr bwMode="auto">
                          <a:xfrm>
                            <a:off x="3424" y="239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15" name="Line 671"/>
                        <wps:cNvCnPr>
                          <a:cxnSpLocks noChangeShapeType="1"/>
                        </wps:cNvCnPr>
                        <wps:spPr bwMode="auto">
                          <a:xfrm>
                            <a:off x="3430" y="199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16" name="Line 670"/>
                        <wps:cNvCnPr>
                          <a:cxnSpLocks noChangeShapeType="1"/>
                        </wps:cNvCnPr>
                        <wps:spPr bwMode="auto">
                          <a:xfrm>
                            <a:off x="9497" y="199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595CCA" id="Group 669" o:spid="_x0000_s1026" style="position:absolute;margin-left:171.2pt;margin-top:99.5pt;width:304pt;height:20.5pt;z-index:-48952;mso-position-horizontal-relative:page;mso-position-vertical-relative:page" coordorigin="3424,1990"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">
                <v:line id="Line 673" o:spid="_x0000_s1027" style="position:absolute;visibility:visible;mso-wrap-style:square" from="3424,1996" to="9504,1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" strokecolor="#999" strokeweight=".64pt"/>
                <v:line id="Line 672" o:spid="_x0000_s1028" style="position:absolute;visibility:visible;mso-wrap-style:square" from="3424,2393" to="9504,23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" strokecolor="#999" strokeweight=".64pt"/>
                <v:line id="Line 671" o:spid="_x0000_s1029" style="position:absolute;visibility:visible;mso-wrap-style:square" from="3430,1990" to="3430,2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" strokecolor="#999" strokeweight=".64pt"/>
                <v:line id="Line 670" o:spid="_x0000_s1030" style="position:absolute;visibility:visible;mso-wrap-style:square" from="9497,1990" to="9497,2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552" behindDoc="1" locked="0" layoutInCell="1" allowOverlap="1">
                <wp:simplePos x="0" y="0"/>
                <wp:positionH relativeFrom="page">
                  <wp:posOffset>2174240</wp:posOffset>
                </wp:positionH>
                <wp:positionV relativeFrom="page">
                  <wp:posOffset>1678305</wp:posOffset>
                </wp:positionV>
                <wp:extent cx="3860800" cy="260350"/>
                <wp:effectExtent l="12065" t="11430" r="13335" b="4445"/>
                <wp:wrapNone/>
                <wp:docPr id="708" name="Group 6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643"/>
                          <a:chExt cx="6080" cy="410"/>
                        </a:xfrm>
                      </wpg:grpSpPr>
                      <wps:wsp>
                        <wps:cNvPr id="709" name="AutoShape 668"/>
                        <wps:cNvSpPr>
                          <a:spLocks/>
                        </wps:cNvSpPr>
                        <wps:spPr bwMode="auto">
                          <a:xfrm>
                            <a:off x="3423" y="2649"/>
                            <a:ext cx="6080" cy="397"/>
                          </a:xfrm>
                          <a:custGeom>
                            <a:avLst/>
                            <a:gdLst>
                              <a:gd name="T0" fmla="+- 0 3424 3424"/>
                              <a:gd name="T1" fmla="*/ T0 w 6080"/>
                              <a:gd name="T2" fmla="+- 0 2649 2649"/>
                              <a:gd name="T3" fmla="*/ 2649 h 397"/>
                              <a:gd name="T4" fmla="+- 0 9504 3424"/>
                              <a:gd name="T5" fmla="*/ T4 w 6080"/>
                              <a:gd name="T6" fmla="+- 0 2649 2649"/>
                              <a:gd name="T7" fmla="*/ 2649 h 397"/>
                              <a:gd name="T8" fmla="+- 0 3424 3424"/>
                              <a:gd name="T9" fmla="*/ T8 w 6080"/>
                              <a:gd name="T10" fmla="+- 0 3046 2649"/>
                              <a:gd name="T11" fmla="*/ 3046 h 397"/>
                              <a:gd name="T12" fmla="+- 0 9504 3424"/>
                              <a:gd name="T13" fmla="*/ T12 w 6080"/>
                              <a:gd name="T14" fmla="+- 0 3046 2649"/>
                              <a:gd name="T15" fmla="*/ 3046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0" name="Line 667"/>
                        <wps:cNvCnPr>
                          <a:cxnSpLocks noChangeShapeType="1"/>
                        </wps:cNvCnPr>
                        <wps:spPr bwMode="auto">
                          <a:xfrm>
                            <a:off x="3430" y="2643"/>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11" name="Line 666"/>
                        <wps:cNvCnPr>
                          <a:cxnSpLocks noChangeShapeType="1"/>
                        </wps:cNvCnPr>
                        <wps:spPr bwMode="auto">
                          <a:xfrm>
                            <a:off x="9497" y="2643"/>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8155DD" id="Group 665" o:spid="_x0000_s1026" style="position:absolute;margin-left:171.2pt;margin-top:132.15pt;width:304pt;height:20.5pt;z-index:-48928;mso-position-horizontal-relative:page;mso-position-vertical-relative:page" coordorigin="3424,264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">
                <v:shape id="AutoShape 668" o:spid="_x0000_s1027" style="position:absolute;left:3423;top:264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" path="m,l6080,m,397r6080,e" filled="f" strokecolor="#999" strokeweight=".64pt">
                  <v:path arrowok="t" o:connecttype="custom" o:connectlocs="0,2649;6080,2649;0,3046;6080,3046" o:connectangles="0,0,0,0"/>
                </v:shape>
                <v:line id="Line 667" o:spid="_x0000_s1028" style="position:absolute;visibility:visible;mso-wrap-style:square" from="3430,2643" to="3430,3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" strokecolor="#999" strokeweight=".64pt"/>
                <v:line id="Line 666" o:spid="_x0000_s1029" style="position:absolute;visibility:visible;mso-wrap-style:square" from="9497,2643" to="9497,3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576" behindDoc="1" locked="0" layoutInCell="1" allowOverlap="1">
                <wp:simplePos x="0" y="0"/>
                <wp:positionH relativeFrom="page">
                  <wp:posOffset>2174240</wp:posOffset>
                </wp:positionH>
                <wp:positionV relativeFrom="page">
                  <wp:posOffset>1995170</wp:posOffset>
                </wp:positionV>
                <wp:extent cx="3860800" cy="260350"/>
                <wp:effectExtent l="12065" t="13970" r="13335" b="11430"/>
                <wp:wrapNone/>
                <wp:docPr id="704" name="Group 6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142"/>
                          <a:chExt cx="6080" cy="410"/>
                        </a:xfrm>
                      </wpg:grpSpPr>
                      <wps:wsp>
                        <wps:cNvPr id="705" name="AutoShape 664"/>
                        <wps:cNvSpPr>
                          <a:spLocks/>
                        </wps:cNvSpPr>
                        <wps:spPr bwMode="auto">
                          <a:xfrm>
                            <a:off x="3423" y="3148"/>
                            <a:ext cx="6080" cy="397"/>
                          </a:xfrm>
                          <a:custGeom>
                            <a:avLst/>
                            <a:gdLst>
                              <a:gd name="T0" fmla="+- 0 3424 3424"/>
                              <a:gd name="T1" fmla="*/ T0 w 6080"/>
                              <a:gd name="T2" fmla="+- 0 3148 3148"/>
                              <a:gd name="T3" fmla="*/ 3148 h 397"/>
                              <a:gd name="T4" fmla="+- 0 9504 3424"/>
                              <a:gd name="T5" fmla="*/ T4 w 6080"/>
                              <a:gd name="T6" fmla="+- 0 3148 3148"/>
                              <a:gd name="T7" fmla="*/ 3148 h 397"/>
                              <a:gd name="T8" fmla="+- 0 3424 3424"/>
                              <a:gd name="T9" fmla="*/ T8 w 6080"/>
                              <a:gd name="T10" fmla="+- 0 3545 3148"/>
                              <a:gd name="T11" fmla="*/ 3545 h 397"/>
                              <a:gd name="T12" fmla="+- 0 9504 3424"/>
                              <a:gd name="T13" fmla="*/ T12 w 6080"/>
                              <a:gd name="T14" fmla="+- 0 3545 3148"/>
                              <a:gd name="T15" fmla="*/ 3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6" name="Line 663"/>
                        <wps:cNvCnPr>
                          <a:cxnSpLocks noChangeShapeType="1"/>
                        </wps:cNvCnPr>
                        <wps:spPr bwMode="auto">
                          <a:xfrm>
                            <a:off x="3430" y="3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07" name="Line 662"/>
                        <wps:cNvCnPr>
                          <a:cxnSpLocks noChangeShapeType="1"/>
                        </wps:cNvCnPr>
                        <wps:spPr bwMode="auto">
                          <a:xfrm>
                            <a:off x="9497" y="3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5C405C0" id="Group 661" o:spid="_x0000_s1026" style="position:absolute;margin-left:171.2pt;margin-top:157.1pt;width:304pt;height:20.5pt;z-index:-48904;mso-position-horizontal-relative:page;mso-position-vertical-relative:page" coordorigin="3424,3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">
                <v:shape id="AutoShape 664" o:spid="_x0000_s1027" style="position:absolute;left:3423;top:3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" path="m,l6080,m,397r6080,e" filled="f" strokecolor="#999" strokeweight=".64pt">
                  <v:path arrowok="t" o:connecttype="custom" o:connectlocs="0,3148;6080,3148;0,3545;6080,3545" o:connectangles="0,0,0,0"/>
                </v:shape>
                <v:line id="Line 663" o:spid="_x0000_s1028" style="position:absolute;visibility:visible;mso-wrap-style:square" from="3430,3142" to="3430,3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" strokecolor="#999" strokeweight=".64pt"/>
                <v:line id="Line 662" o:spid="_x0000_s1029" style="position:absolute;visibility:visible;mso-wrap-style:square" from="9497,3142" to="9497,3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600" behindDoc="1" locked="0" layoutInCell="1" allowOverlap="1">
                <wp:simplePos x="0" y="0"/>
                <wp:positionH relativeFrom="page">
                  <wp:posOffset>2174240</wp:posOffset>
                </wp:positionH>
                <wp:positionV relativeFrom="page">
                  <wp:posOffset>2312035</wp:posOffset>
                </wp:positionV>
                <wp:extent cx="3860800" cy="260350"/>
                <wp:effectExtent l="12065" t="6985" r="13335" b="8890"/>
                <wp:wrapNone/>
                <wp:docPr id="700" name="Group 6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641"/>
                          <a:chExt cx="6080" cy="410"/>
                        </a:xfrm>
                      </wpg:grpSpPr>
                      <wps:wsp>
                        <wps:cNvPr id="701" name="AutoShape 660"/>
                        <wps:cNvSpPr>
                          <a:spLocks/>
                        </wps:cNvSpPr>
                        <wps:spPr bwMode="auto">
                          <a:xfrm>
                            <a:off x="3423" y="3647"/>
                            <a:ext cx="6080" cy="397"/>
                          </a:xfrm>
                          <a:custGeom>
                            <a:avLst/>
                            <a:gdLst>
                              <a:gd name="T0" fmla="+- 0 3424 3424"/>
                              <a:gd name="T1" fmla="*/ T0 w 6080"/>
                              <a:gd name="T2" fmla="+- 0 3648 3648"/>
                              <a:gd name="T3" fmla="*/ 3648 h 397"/>
                              <a:gd name="T4" fmla="+- 0 9504 3424"/>
                              <a:gd name="T5" fmla="*/ T4 w 6080"/>
                              <a:gd name="T6" fmla="+- 0 3648 3648"/>
                              <a:gd name="T7" fmla="*/ 3648 h 397"/>
                              <a:gd name="T8" fmla="+- 0 3424 3424"/>
                              <a:gd name="T9" fmla="*/ T8 w 6080"/>
                              <a:gd name="T10" fmla="+- 0 4044 3648"/>
                              <a:gd name="T11" fmla="*/ 4044 h 397"/>
                              <a:gd name="T12" fmla="+- 0 9504 3424"/>
                              <a:gd name="T13" fmla="*/ T12 w 6080"/>
                              <a:gd name="T14" fmla="+- 0 4044 3648"/>
                              <a:gd name="T15" fmla="*/ 4044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2" name="Line 659"/>
                        <wps:cNvCnPr>
                          <a:cxnSpLocks noChangeShapeType="1"/>
                        </wps:cNvCnPr>
                        <wps:spPr bwMode="auto">
                          <a:xfrm>
                            <a:off x="3430" y="3641"/>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03" name="Line 658"/>
                        <wps:cNvCnPr>
                          <a:cxnSpLocks noChangeShapeType="1"/>
                        </wps:cNvCnPr>
                        <wps:spPr bwMode="auto">
                          <a:xfrm>
                            <a:off x="9497" y="3641"/>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0B9C7D" id="Group 657" o:spid="_x0000_s1026" style="position:absolute;margin-left:171.2pt;margin-top:182.05pt;width:304pt;height:20.5pt;z-index:-48880;mso-position-horizontal-relative:page;mso-position-vertical-relative:page" coordorigin="3424,364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">
                <v:shape id="AutoShape 660" o:spid="_x0000_s1027" style="position:absolute;left:3423;top:364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" path="m,l6080,m,396r6080,e" filled="f" strokecolor="#999" strokeweight=".64pt">
                  <v:path arrowok="t" o:connecttype="custom" o:connectlocs="0,3648;6080,3648;0,4044;6080,4044" o:connectangles="0,0,0,0"/>
                </v:shape>
                <v:line id="Line 659" o:spid="_x0000_s1028" style="position:absolute;visibility:visible;mso-wrap-style:square" from="3430,3641" to="3430,4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" strokecolor="#999" strokeweight=".64pt"/>
                <v:line id="Line 658" o:spid="_x0000_s1029" style="position:absolute;visibility:visible;mso-wrap-style:square" from="9497,3641" to="9497,4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624" behindDoc="1" locked="0" layoutInCell="1" allowOverlap="1">
                <wp:simplePos x="0" y="0"/>
                <wp:positionH relativeFrom="page">
                  <wp:posOffset>2174240</wp:posOffset>
                </wp:positionH>
                <wp:positionV relativeFrom="page">
                  <wp:posOffset>2726690</wp:posOffset>
                </wp:positionV>
                <wp:extent cx="3860800" cy="260350"/>
                <wp:effectExtent l="12065" t="12065" r="13335" b="13335"/>
                <wp:wrapNone/>
                <wp:docPr id="696" name="Group 6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294"/>
                          <a:chExt cx="6080" cy="410"/>
                        </a:xfrm>
                      </wpg:grpSpPr>
                      <wps:wsp>
                        <wps:cNvPr id="697" name="AutoShape 656"/>
                        <wps:cNvSpPr>
                          <a:spLocks/>
                        </wps:cNvSpPr>
                        <wps:spPr bwMode="auto">
                          <a:xfrm>
                            <a:off x="3423" y="4300"/>
                            <a:ext cx="6080" cy="397"/>
                          </a:xfrm>
                          <a:custGeom>
                            <a:avLst/>
                            <a:gdLst>
                              <a:gd name="T0" fmla="+- 0 3424 3424"/>
                              <a:gd name="T1" fmla="*/ T0 w 6080"/>
                              <a:gd name="T2" fmla="+- 0 4300 4300"/>
                              <a:gd name="T3" fmla="*/ 4300 h 397"/>
                              <a:gd name="T4" fmla="+- 0 9504 3424"/>
                              <a:gd name="T5" fmla="*/ T4 w 6080"/>
                              <a:gd name="T6" fmla="+- 0 4300 4300"/>
                              <a:gd name="T7" fmla="*/ 4300 h 397"/>
                              <a:gd name="T8" fmla="+- 0 3424 3424"/>
                              <a:gd name="T9" fmla="*/ T8 w 6080"/>
                              <a:gd name="T10" fmla="+- 0 4697 4300"/>
                              <a:gd name="T11" fmla="*/ 4697 h 397"/>
                              <a:gd name="T12" fmla="+- 0 9504 3424"/>
                              <a:gd name="T13" fmla="*/ T12 w 6080"/>
                              <a:gd name="T14" fmla="+- 0 4697 4300"/>
                              <a:gd name="T15" fmla="*/ 469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8" name="Line 655"/>
                        <wps:cNvCnPr>
                          <a:cxnSpLocks noChangeShapeType="1"/>
                        </wps:cNvCnPr>
                        <wps:spPr bwMode="auto">
                          <a:xfrm>
                            <a:off x="3430" y="429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99" name="Line 654"/>
                        <wps:cNvCnPr>
                          <a:cxnSpLocks noChangeShapeType="1"/>
                        </wps:cNvCnPr>
                        <wps:spPr bwMode="auto">
                          <a:xfrm>
                            <a:off x="9497" y="429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7CD3634" id="Group 653" o:spid="_x0000_s1026" style="position:absolute;margin-left:171.2pt;margin-top:214.7pt;width:304pt;height:20.5pt;z-index:-48856;mso-position-horizontal-relative:page;mso-position-vertical-relative:page" coordorigin="3424,429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">
                <v:shape id="AutoShape 656" o:spid="_x0000_s1027" style="position:absolute;left:3423;top:430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" path="m,l6080,m,397r6080,e" filled="f" strokecolor="#999" strokeweight=".64pt">
                  <v:path arrowok="t" o:connecttype="custom" o:connectlocs="0,4300;6080,4300;0,4697;6080,4697" o:connectangles="0,0,0,0"/>
                </v:shape>
                <v:line id="Line 655" o:spid="_x0000_s1028" style="position:absolute;visibility:visible;mso-wrap-style:square" from="3430,4294" to="3430,4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" strokecolor="#999" strokeweight=".64pt"/>
                <v:line id="Line 654" o:spid="_x0000_s1029" style="position:absolute;visibility:visible;mso-wrap-style:square" from="9497,4294" to="9497,4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648" behindDoc="1" locked="0" layoutInCell="1" allowOverlap="1">
                <wp:simplePos x="0" y="0"/>
                <wp:positionH relativeFrom="page">
                  <wp:posOffset>2174240</wp:posOffset>
                </wp:positionH>
                <wp:positionV relativeFrom="page">
                  <wp:posOffset>3295650</wp:posOffset>
                </wp:positionV>
                <wp:extent cx="3860800" cy="260350"/>
                <wp:effectExtent l="12065" t="9525" r="13335" b="6350"/>
                <wp:wrapNone/>
                <wp:docPr id="691" name="Group 6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190"/>
                          <a:chExt cx="6080" cy="410"/>
                        </a:xfrm>
                      </wpg:grpSpPr>
                      <wps:wsp>
                        <wps:cNvPr id="692" name="Line 652"/>
                        <wps:cNvCnPr>
                          <a:cxnSpLocks noChangeShapeType="1"/>
                        </wps:cNvCnPr>
                        <wps:spPr bwMode="auto">
                          <a:xfrm>
                            <a:off x="3424" y="519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93" name="Line 651"/>
                        <wps:cNvCnPr>
                          <a:cxnSpLocks noChangeShapeType="1"/>
                        </wps:cNvCnPr>
                        <wps:spPr bwMode="auto">
                          <a:xfrm>
                            <a:off x="3424" y="559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94" name="Line 650"/>
                        <wps:cNvCnPr>
                          <a:cxnSpLocks noChangeShapeType="1"/>
                        </wps:cNvCnPr>
                        <wps:spPr bwMode="auto">
                          <a:xfrm>
                            <a:off x="3430" y="519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95" name="Line 649"/>
                        <wps:cNvCnPr>
                          <a:cxnSpLocks noChangeShapeType="1"/>
                        </wps:cNvCnPr>
                        <wps:spPr bwMode="auto">
                          <a:xfrm>
                            <a:off x="9497" y="5190"/>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7673E3" id="Group 648" o:spid="_x0000_s1026" style="position:absolute;margin-left:171.2pt;margin-top:259.5pt;width:304pt;height:20.5pt;z-index:-48832;mso-position-horizontal-relative:page;mso-position-vertical-relative:page" coordorigin="3424,5190"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">
                <v:line id="Line 652" o:spid="_x0000_s1027" style="position:absolute;visibility:visible;mso-wrap-style:square" from="3424,5196" to="9504,5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" strokecolor="#999" strokeweight=".64pt"/>
                <v:line id="Line 651" o:spid="_x0000_s1028" style="position:absolute;visibility:visible;mso-wrap-style:square" from="3424,5593" to="9504,5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" strokecolor="#999" strokeweight=".64pt"/>
                <v:line id="Line 650" o:spid="_x0000_s1029" style="position:absolute;visibility:visible;mso-wrap-style:square" from="3430,5190" to="3430,5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" strokecolor="#999" strokeweight=".64pt"/>
                <v:line id="Line 649" o:spid="_x0000_s1030" style="position:absolute;visibility:visible;mso-wrap-style:square" from="9497,5190" to="9497,5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672" behindDoc="1" locked="0" layoutInCell="1" allowOverlap="1">
                <wp:simplePos x="0" y="0"/>
                <wp:positionH relativeFrom="page">
                  <wp:posOffset>2174240</wp:posOffset>
                </wp:positionH>
                <wp:positionV relativeFrom="page">
                  <wp:posOffset>3612515</wp:posOffset>
                </wp:positionV>
                <wp:extent cx="3860800" cy="260350"/>
                <wp:effectExtent l="12065" t="12065" r="13335" b="13335"/>
                <wp:wrapNone/>
                <wp:docPr id="687" name="Group 6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689"/>
                          <a:chExt cx="6080" cy="410"/>
                        </a:xfrm>
                      </wpg:grpSpPr>
                      <wps:wsp>
                        <wps:cNvPr id="688" name="AutoShape 647"/>
                        <wps:cNvSpPr>
                          <a:spLocks/>
                        </wps:cNvSpPr>
                        <wps:spPr bwMode="auto">
                          <a:xfrm>
                            <a:off x="3423" y="5695"/>
                            <a:ext cx="6080" cy="397"/>
                          </a:xfrm>
                          <a:custGeom>
                            <a:avLst/>
                            <a:gdLst>
                              <a:gd name="T0" fmla="+- 0 3424 3424"/>
                              <a:gd name="T1" fmla="*/ T0 w 6080"/>
                              <a:gd name="T2" fmla="+- 0 5696 5696"/>
                              <a:gd name="T3" fmla="*/ 5696 h 397"/>
                              <a:gd name="T4" fmla="+- 0 9504 3424"/>
                              <a:gd name="T5" fmla="*/ T4 w 6080"/>
                              <a:gd name="T6" fmla="+- 0 5696 5696"/>
                              <a:gd name="T7" fmla="*/ 5696 h 397"/>
                              <a:gd name="T8" fmla="+- 0 3424 3424"/>
                              <a:gd name="T9" fmla="*/ T8 w 6080"/>
                              <a:gd name="T10" fmla="+- 0 6092 5696"/>
                              <a:gd name="T11" fmla="*/ 6092 h 397"/>
                              <a:gd name="T12" fmla="+- 0 9504 3424"/>
                              <a:gd name="T13" fmla="*/ T12 w 6080"/>
                              <a:gd name="T14" fmla="+- 0 6092 5696"/>
                              <a:gd name="T15" fmla="*/ 6092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9" name="Line 646"/>
                        <wps:cNvCnPr>
                          <a:cxnSpLocks noChangeShapeType="1"/>
                        </wps:cNvCnPr>
                        <wps:spPr bwMode="auto">
                          <a:xfrm>
                            <a:off x="3430" y="568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90" name="Line 645"/>
                        <wps:cNvCnPr>
                          <a:cxnSpLocks noChangeShapeType="1"/>
                        </wps:cNvCnPr>
                        <wps:spPr bwMode="auto">
                          <a:xfrm>
                            <a:off x="9497" y="568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FFFB76" id="Group 644" o:spid="_x0000_s1026" style="position:absolute;margin-left:171.2pt;margin-top:284.45pt;width:304pt;height:20.5pt;z-index:-48808;mso-position-horizontal-relative:page;mso-position-vertical-relative:page" coordorigin="3424,568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">
                <v:shape id="AutoShape 647" o:spid="_x0000_s1027" style="position:absolute;left:3423;top:569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" path="m,l6080,m,396r6080,e" filled="f" strokecolor="#999" strokeweight=".64pt">
                  <v:path arrowok="t" o:connecttype="custom" o:connectlocs="0,5696;6080,5696;0,6092;6080,6092" o:connectangles="0,0,0,0"/>
                </v:shape>
                <v:line id="Line 646" o:spid="_x0000_s1028" style="position:absolute;visibility:visible;mso-wrap-style:square" from="3430,5689" to="3430,6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" strokecolor="#999" strokeweight=".64pt"/>
                <v:line id="Line 645" o:spid="_x0000_s1029" style="position:absolute;visibility:visible;mso-wrap-style:square" from="9497,5689" to="9497,6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696" behindDoc="1" locked="0" layoutInCell="1" allowOverlap="1">
                <wp:simplePos x="0" y="0"/>
                <wp:positionH relativeFrom="page">
                  <wp:posOffset>2174240</wp:posOffset>
                </wp:positionH>
                <wp:positionV relativeFrom="page">
                  <wp:posOffset>4181475</wp:posOffset>
                </wp:positionV>
                <wp:extent cx="3860800" cy="260350"/>
                <wp:effectExtent l="12065" t="9525" r="13335" b="6350"/>
                <wp:wrapNone/>
                <wp:docPr id="683" name="Group 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585"/>
                          <a:chExt cx="6080" cy="410"/>
                        </a:xfrm>
                      </wpg:grpSpPr>
                      <wps:wsp>
                        <wps:cNvPr id="684" name="AutoShape 643"/>
                        <wps:cNvSpPr>
                          <a:spLocks/>
                        </wps:cNvSpPr>
                        <wps:spPr bwMode="auto">
                          <a:xfrm>
                            <a:off x="3423" y="6591"/>
                            <a:ext cx="6080" cy="397"/>
                          </a:xfrm>
                          <a:custGeom>
                            <a:avLst/>
                            <a:gdLst>
                              <a:gd name="T0" fmla="+- 0 3424 3424"/>
                              <a:gd name="T1" fmla="*/ T0 w 6080"/>
                              <a:gd name="T2" fmla="+- 0 6592 6592"/>
                              <a:gd name="T3" fmla="*/ 6592 h 397"/>
                              <a:gd name="T4" fmla="+- 0 9504 3424"/>
                              <a:gd name="T5" fmla="*/ T4 w 6080"/>
                              <a:gd name="T6" fmla="+- 0 6592 6592"/>
                              <a:gd name="T7" fmla="*/ 6592 h 397"/>
                              <a:gd name="T8" fmla="+- 0 3424 3424"/>
                              <a:gd name="T9" fmla="*/ T8 w 6080"/>
                              <a:gd name="T10" fmla="+- 0 6988 6592"/>
                              <a:gd name="T11" fmla="*/ 6988 h 397"/>
                              <a:gd name="T12" fmla="+- 0 9504 3424"/>
                              <a:gd name="T13" fmla="*/ T12 w 6080"/>
                              <a:gd name="T14" fmla="+- 0 6988 6592"/>
                              <a:gd name="T15" fmla="*/ 6988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 name="Line 642"/>
                        <wps:cNvCnPr>
                          <a:cxnSpLocks noChangeShapeType="1"/>
                        </wps:cNvCnPr>
                        <wps:spPr bwMode="auto">
                          <a:xfrm>
                            <a:off x="3430" y="658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86" name="Line 641"/>
                        <wps:cNvCnPr>
                          <a:cxnSpLocks noChangeShapeType="1"/>
                        </wps:cNvCnPr>
                        <wps:spPr bwMode="auto">
                          <a:xfrm>
                            <a:off x="9497" y="658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40AA37" id="Group 640" o:spid="_x0000_s1026" style="position:absolute;margin-left:171.2pt;margin-top:329.25pt;width:304pt;height:20.5pt;z-index:-48784;mso-position-horizontal-relative:page;mso-position-vertical-relative:page" coordorigin="3424,658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">
                <v:shape id="AutoShape 643" o:spid="_x0000_s1027" style="position:absolute;left:3423;top:659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" path="m,l6080,m,396r6080,e" filled="f" strokecolor="#999" strokeweight=".64pt">
                  <v:path arrowok="t" o:connecttype="custom" o:connectlocs="0,6592;6080,6592;0,6988;6080,6988" o:connectangles="0,0,0,0"/>
                </v:shape>
                <v:line id="Line 642" o:spid="_x0000_s1028" style="position:absolute;visibility:visible;mso-wrap-style:square" from="3430,6585" to="3430,6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" strokecolor="#999" strokeweight=".64pt"/>
                <v:line id="Line 641" o:spid="_x0000_s1029" style="position:absolute;visibility:visible;mso-wrap-style:square" from="9497,6585" to="9497,6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720" behindDoc="1" locked="0" layoutInCell="1" allowOverlap="1">
                <wp:simplePos x="0" y="0"/>
                <wp:positionH relativeFrom="page">
                  <wp:posOffset>2174240</wp:posOffset>
                </wp:positionH>
                <wp:positionV relativeFrom="page">
                  <wp:posOffset>4498340</wp:posOffset>
                </wp:positionV>
                <wp:extent cx="3860800" cy="260350"/>
                <wp:effectExtent l="12065" t="12065" r="13335" b="13335"/>
                <wp:wrapNone/>
                <wp:docPr id="679" name="Group 6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084"/>
                          <a:chExt cx="6080" cy="410"/>
                        </a:xfrm>
                      </wpg:grpSpPr>
                      <wps:wsp>
                        <wps:cNvPr id="680" name="AutoShape 639"/>
                        <wps:cNvSpPr>
                          <a:spLocks/>
                        </wps:cNvSpPr>
                        <wps:spPr bwMode="auto">
                          <a:xfrm>
                            <a:off x="3423" y="7090"/>
                            <a:ext cx="6080" cy="397"/>
                          </a:xfrm>
                          <a:custGeom>
                            <a:avLst/>
                            <a:gdLst>
                              <a:gd name="T0" fmla="+- 0 3424 3424"/>
                              <a:gd name="T1" fmla="*/ T0 w 6080"/>
                              <a:gd name="T2" fmla="+- 0 7091 7091"/>
                              <a:gd name="T3" fmla="*/ 7091 h 397"/>
                              <a:gd name="T4" fmla="+- 0 9504 3424"/>
                              <a:gd name="T5" fmla="*/ T4 w 6080"/>
                              <a:gd name="T6" fmla="+- 0 7091 7091"/>
                              <a:gd name="T7" fmla="*/ 7091 h 397"/>
                              <a:gd name="T8" fmla="+- 0 3424 3424"/>
                              <a:gd name="T9" fmla="*/ T8 w 6080"/>
                              <a:gd name="T10" fmla="+- 0 7488 7091"/>
                              <a:gd name="T11" fmla="*/ 7488 h 397"/>
                              <a:gd name="T12" fmla="+- 0 9504 3424"/>
                              <a:gd name="T13" fmla="*/ T12 w 6080"/>
                              <a:gd name="T14" fmla="+- 0 7488 7091"/>
                              <a:gd name="T15" fmla="*/ 7488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 name="Line 638"/>
                        <wps:cNvCnPr>
                          <a:cxnSpLocks noChangeShapeType="1"/>
                        </wps:cNvCnPr>
                        <wps:spPr bwMode="auto">
                          <a:xfrm>
                            <a:off x="3430" y="708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82" name="Line 637"/>
                        <wps:cNvCnPr>
                          <a:cxnSpLocks noChangeShapeType="1"/>
                        </wps:cNvCnPr>
                        <wps:spPr bwMode="auto">
                          <a:xfrm>
                            <a:off x="9497" y="708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00BCC8" id="Group 636" o:spid="_x0000_s1026" style="position:absolute;margin-left:171.2pt;margin-top:354.2pt;width:304pt;height:20.5pt;z-index:-48760;mso-position-horizontal-relative:page;mso-position-vertical-relative:page" coordorigin="3424,708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">
                <v:shape id="AutoShape 639" o:spid="_x0000_s1027" style="position:absolute;left:3423;top:709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" path="m,l6080,m,397r6080,e" filled="f" strokecolor="#999" strokeweight=".64pt">
                  <v:path arrowok="t" o:connecttype="custom" o:connectlocs="0,7091;6080,7091;0,7488;6080,7488" o:connectangles="0,0,0,0"/>
                </v:shape>
                <v:line id="Line 638" o:spid="_x0000_s1028" style="position:absolute;visibility:visible;mso-wrap-style:square" from="3430,7084" to="3430,7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" strokecolor="#999" strokeweight=".64pt"/>
                <v:line id="Line 637" o:spid="_x0000_s1029" style="position:absolute;visibility:visible;mso-wrap-style:square" from="9497,7084" to="9497,7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744" behindDoc="1" locked="0" layoutInCell="1" allowOverlap="1">
                <wp:simplePos x="0" y="0"/>
                <wp:positionH relativeFrom="page">
                  <wp:posOffset>2174240</wp:posOffset>
                </wp:positionH>
                <wp:positionV relativeFrom="page">
                  <wp:posOffset>4815840</wp:posOffset>
                </wp:positionV>
                <wp:extent cx="3860800" cy="260350"/>
                <wp:effectExtent l="12065" t="5715" r="13335" b="10160"/>
                <wp:wrapNone/>
                <wp:docPr id="675" name="Group 6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584"/>
                          <a:chExt cx="6080" cy="410"/>
                        </a:xfrm>
                      </wpg:grpSpPr>
                      <wps:wsp>
                        <wps:cNvPr id="676" name="AutoShape 635"/>
                        <wps:cNvSpPr>
                          <a:spLocks/>
                        </wps:cNvSpPr>
                        <wps:spPr bwMode="auto">
                          <a:xfrm>
                            <a:off x="3423" y="7589"/>
                            <a:ext cx="6080" cy="397"/>
                          </a:xfrm>
                          <a:custGeom>
                            <a:avLst/>
                            <a:gdLst>
                              <a:gd name="T0" fmla="+- 0 3424 3424"/>
                              <a:gd name="T1" fmla="*/ T0 w 6080"/>
                              <a:gd name="T2" fmla="+- 0 7590 7590"/>
                              <a:gd name="T3" fmla="*/ 7590 h 397"/>
                              <a:gd name="T4" fmla="+- 0 9504 3424"/>
                              <a:gd name="T5" fmla="*/ T4 w 6080"/>
                              <a:gd name="T6" fmla="+- 0 7590 7590"/>
                              <a:gd name="T7" fmla="*/ 7590 h 397"/>
                              <a:gd name="T8" fmla="+- 0 3424 3424"/>
                              <a:gd name="T9" fmla="*/ T8 w 6080"/>
                              <a:gd name="T10" fmla="+- 0 7987 7590"/>
                              <a:gd name="T11" fmla="*/ 7987 h 397"/>
                              <a:gd name="T12" fmla="+- 0 9504 3424"/>
                              <a:gd name="T13" fmla="*/ T12 w 6080"/>
                              <a:gd name="T14" fmla="+- 0 7987 7590"/>
                              <a:gd name="T15" fmla="*/ 798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7" name="Line 634"/>
                        <wps:cNvCnPr>
                          <a:cxnSpLocks noChangeShapeType="1"/>
                        </wps:cNvCnPr>
                        <wps:spPr bwMode="auto">
                          <a:xfrm>
                            <a:off x="3430" y="758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78" name="Line 633"/>
                        <wps:cNvCnPr>
                          <a:cxnSpLocks noChangeShapeType="1"/>
                        </wps:cNvCnPr>
                        <wps:spPr bwMode="auto">
                          <a:xfrm>
                            <a:off x="9497" y="758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835C484" id="Group 632" o:spid="_x0000_s1026" style="position:absolute;margin-left:171.2pt;margin-top:379.2pt;width:304pt;height:20.5pt;z-index:-48736;mso-position-horizontal-relative:page;mso-position-vertical-relative:page" coordorigin="3424,758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">
                <v:shape id="AutoShape 635" o:spid="_x0000_s1027" style="position:absolute;left:3423;top:758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" path="m,l6080,m,397r6080,e" filled="f" strokecolor="#999" strokeweight=".64pt">
                  <v:path arrowok="t" o:connecttype="custom" o:connectlocs="0,7590;6080,7590;0,7987;6080,7987" o:connectangles="0,0,0,0"/>
                </v:shape>
                <v:line id="Line 634" o:spid="_x0000_s1028" style="position:absolute;visibility:visible;mso-wrap-style:square" from="3430,7584" to="3430,7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" strokecolor="#999" strokeweight=".64pt"/>
                <v:line id="Line 633" o:spid="_x0000_s1029" style="position:absolute;visibility:visible;mso-wrap-style:square" from="9497,7584" to="9497,7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768" behindDoc="1" locked="0" layoutInCell="1" allowOverlap="1">
                <wp:simplePos x="0" y="0"/>
                <wp:positionH relativeFrom="page">
                  <wp:posOffset>2174240</wp:posOffset>
                </wp:positionH>
                <wp:positionV relativeFrom="page">
                  <wp:posOffset>5384800</wp:posOffset>
                </wp:positionV>
                <wp:extent cx="3860800" cy="260350"/>
                <wp:effectExtent l="12065" t="12700" r="13335" b="12700"/>
                <wp:wrapNone/>
                <wp:docPr id="671" name="Group 6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480"/>
                          <a:chExt cx="6080" cy="410"/>
                        </a:xfrm>
                      </wpg:grpSpPr>
                      <wps:wsp>
                        <wps:cNvPr id="672" name="AutoShape 631"/>
                        <wps:cNvSpPr>
                          <a:spLocks/>
                        </wps:cNvSpPr>
                        <wps:spPr bwMode="auto">
                          <a:xfrm>
                            <a:off x="3423" y="8485"/>
                            <a:ext cx="6080" cy="397"/>
                          </a:xfrm>
                          <a:custGeom>
                            <a:avLst/>
                            <a:gdLst>
                              <a:gd name="T0" fmla="+- 0 3424 3424"/>
                              <a:gd name="T1" fmla="*/ T0 w 6080"/>
                              <a:gd name="T2" fmla="+- 0 8486 8486"/>
                              <a:gd name="T3" fmla="*/ 8486 h 397"/>
                              <a:gd name="T4" fmla="+- 0 9504 3424"/>
                              <a:gd name="T5" fmla="*/ T4 w 6080"/>
                              <a:gd name="T6" fmla="+- 0 8486 8486"/>
                              <a:gd name="T7" fmla="*/ 8486 h 397"/>
                              <a:gd name="T8" fmla="+- 0 3424 3424"/>
                              <a:gd name="T9" fmla="*/ T8 w 6080"/>
                              <a:gd name="T10" fmla="+- 0 8883 8486"/>
                              <a:gd name="T11" fmla="*/ 8883 h 397"/>
                              <a:gd name="T12" fmla="+- 0 9504 3424"/>
                              <a:gd name="T13" fmla="*/ T12 w 6080"/>
                              <a:gd name="T14" fmla="+- 0 8883 8486"/>
                              <a:gd name="T15" fmla="*/ 8883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 name="Line 630"/>
                        <wps:cNvCnPr>
                          <a:cxnSpLocks noChangeShapeType="1"/>
                        </wps:cNvCnPr>
                        <wps:spPr bwMode="auto">
                          <a:xfrm>
                            <a:off x="3430" y="8480"/>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74" name="Line 629"/>
                        <wps:cNvCnPr>
                          <a:cxnSpLocks noChangeShapeType="1"/>
                        </wps:cNvCnPr>
                        <wps:spPr bwMode="auto">
                          <a:xfrm>
                            <a:off x="9497" y="8480"/>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CCB3D03" id="Group 628" o:spid="_x0000_s1026" style="position:absolute;margin-left:171.2pt;margin-top:424pt;width:304pt;height:20.5pt;z-index:-48712;mso-position-horizontal-relative:page;mso-position-vertical-relative:page" coordorigin="3424,8480"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">
                <v:shape id="AutoShape 631" o:spid="_x0000_s1027" style="position:absolute;left:3423;top:848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" path="m,l6080,m,397r6080,e" filled="f" strokecolor="#999" strokeweight=".64pt">
                  <v:path arrowok="t" o:connecttype="custom" o:connectlocs="0,8486;6080,8486;0,8883;6080,8883" o:connectangles="0,0,0,0"/>
                </v:shape>
                <v:line id="Line 630" o:spid="_x0000_s1028" style="position:absolute;visibility:visible;mso-wrap-style:square" from="3430,8480" to="3430,8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" strokecolor="#999" strokeweight=".64pt"/>
                <v:line id="Line 629" o:spid="_x0000_s1029" style="position:absolute;visibility:visible;mso-wrap-style:square" from="9497,8480" to="9497,8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792" behindDoc="1" locked="0" layoutInCell="1" allowOverlap="1">
                <wp:simplePos x="0" y="0"/>
                <wp:positionH relativeFrom="page">
                  <wp:posOffset>2174240</wp:posOffset>
                </wp:positionH>
                <wp:positionV relativeFrom="page">
                  <wp:posOffset>5798820</wp:posOffset>
                </wp:positionV>
                <wp:extent cx="3860800" cy="260350"/>
                <wp:effectExtent l="12065" t="7620" r="13335" b="8255"/>
                <wp:wrapNone/>
                <wp:docPr id="667" name="Group 6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132"/>
                          <a:chExt cx="6080" cy="410"/>
                        </a:xfrm>
                      </wpg:grpSpPr>
                      <wps:wsp>
                        <wps:cNvPr id="668" name="AutoShape 627"/>
                        <wps:cNvSpPr>
                          <a:spLocks/>
                        </wps:cNvSpPr>
                        <wps:spPr bwMode="auto">
                          <a:xfrm>
                            <a:off x="3423" y="9138"/>
                            <a:ext cx="6080" cy="397"/>
                          </a:xfrm>
                          <a:custGeom>
                            <a:avLst/>
                            <a:gdLst>
                              <a:gd name="T0" fmla="+- 0 3424 3424"/>
                              <a:gd name="T1" fmla="*/ T0 w 6080"/>
                              <a:gd name="T2" fmla="+- 0 9139 9139"/>
                              <a:gd name="T3" fmla="*/ 9139 h 397"/>
                              <a:gd name="T4" fmla="+- 0 9504 3424"/>
                              <a:gd name="T5" fmla="*/ T4 w 6080"/>
                              <a:gd name="T6" fmla="+- 0 9139 9139"/>
                              <a:gd name="T7" fmla="*/ 9139 h 397"/>
                              <a:gd name="T8" fmla="+- 0 3424 3424"/>
                              <a:gd name="T9" fmla="*/ T8 w 6080"/>
                              <a:gd name="T10" fmla="+- 0 9536 9139"/>
                              <a:gd name="T11" fmla="*/ 9536 h 397"/>
                              <a:gd name="T12" fmla="+- 0 9504 3424"/>
                              <a:gd name="T13" fmla="*/ T12 w 6080"/>
                              <a:gd name="T14" fmla="+- 0 9536 9139"/>
                              <a:gd name="T15" fmla="*/ 9536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9" name="Line 626"/>
                        <wps:cNvCnPr>
                          <a:cxnSpLocks noChangeShapeType="1"/>
                        </wps:cNvCnPr>
                        <wps:spPr bwMode="auto">
                          <a:xfrm>
                            <a:off x="3430" y="913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70" name="Line 625"/>
                        <wps:cNvCnPr>
                          <a:cxnSpLocks noChangeShapeType="1"/>
                        </wps:cNvCnPr>
                        <wps:spPr bwMode="auto">
                          <a:xfrm>
                            <a:off x="9497" y="913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1D4A4D" id="Group 624" o:spid="_x0000_s1026" style="position:absolute;margin-left:171.2pt;margin-top:456.6pt;width:304pt;height:20.5pt;z-index:-48688;mso-position-horizontal-relative:page;mso-position-vertical-relative:page" coordorigin="3424,913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">
                <v:shape id="AutoShape 627" o:spid="_x0000_s1027" style="position:absolute;left:3423;top:913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" path="m,l6080,m,397r6080,e" filled="f" strokecolor="#999" strokeweight=".64pt">
                  <v:path arrowok="t" o:connecttype="custom" o:connectlocs="0,9139;6080,9139;0,9536;6080,9536" o:connectangles="0,0,0,0"/>
                </v:shape>
                <v:line id="Line 626" o:spid="_x0000_s1028" style="position:absolute;visibility:visible;mso-wrap-style:square" from="3430,9132" to="3430,9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" strokecolor="#999" strokeweight=".64pt"/>
                <v:line id="Line 625" o:spid="_x0000_s1029" style="position:absolute;visibility:visible;mso-wrap-style:square" from="9497,9132" to="9497,9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816" behindDoc="1" locked="0" layoutInCell="1" allowOverlap="1">
                <wp:simplePos x="0" y="0"/>
                <wp:positionH relativeFrom="page">
                  <wp:posOffset>2174240</wp:posOffset>
                </wp:positionH>
                <wp:positionV relativeFrom="page">
                  <wp:posOffset>6831330</wp:posOffset>
                </wp:positionV>
                <wp:extent cx="3860800" cy="260350"/>
                <wp:effectExtent l="12065" t="11430" r="13335" b="13970"/>
                <wp:wrapNone/>
                <wp:docPr id="663" name="Group 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0758"/>
                          <a:chExt cx="6080" cy="410"/>
                        </a:xfrm>
                      </wpg:grpSpPr>
                      <wps:wsp>
                        <wps:cNvPr id="664" name="AutoShape 623"/>
                        <wps:cNvSpPr>
                          <a:spLocks/>
                        </wps:cNvSpPr>
                        <wps:spPr bwMode="auto">
                          <a:xfrm>
                            <a:off x="3423" y="10764"/>
                            <a:ext cx="6080" cy="397"/>
                          </a:xfrm>
                          <a:custGeom>
                            <a:avLst/>
                            <a:gdLst>
                              <a:gd name="T0" fmla="+- 0 3424 3424"/>
                              <a:gd name="T1" fmla="*/ T0 w 6080"/>
                              <a:gd name="T2" fmla="+- 0 10764 10764"/>
                              <a:gd name="T3" fmla="*/ 10764 h 397"/>
                              <a:gd name="T4" fmla="+- 0 9504 3424"/>
                              <a:gd name="T5" fmla="*/ T4 w 6080"/>
                              <a:gd name="T6" fmla="+- 0 10764 10764"/>
                              <a:gd name="T7" fmla="*/ 10764 h 397"/>
                              <a:gd name="T8" fmla="+- 0 3424 3424"/>
                              <a:gd name="T9" fmla="*/ T8 w 6080"/>
                              <a:gd name="T10" fmla="+- 0 11161 10764"/>
                              <a:gd name="T11" fmla="*/ 11161 h 397"/>
                              <a:gd name="T12" fmla="+- 0 9504 3424"/>
                              <a:gd name="T13" fmla="*/ T12 w 6080"/>
                              <a:gd name="T14" fmla="+- 0 11161 10764"/>
                              <a:gd name="T15" fmla="*/ 1116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5" name="Line 622"/>
                        <wps:cNvCnPr>
                          <a:cxnSpLocks noChangeShapeType="1"/>
                        </wps:cNvCnPr>
                        <wps:spPr bwMode="auto">
                          <a:xfrm>
                            <a:off x="3430" y="1075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66" name="Line 621"/>
                        <wps:cNvCnPr>
                          <a:cxnSpLocks noChangeShapeType="1"/>
                        </wps:cNvCnPr>
                        <wps:spPr bwMode="auto">
                          <a:xfrm>
                            <a:off x="9497" y="1075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A034F74" id="Group 620" o:spid="_x0000_s1026" style="position:absolute;margin-left:171.2pt;margin-top:537.9pt;width:304pt;height:20.5pt;z-index:-48664;mso-position-horizontal-relative:page;mso-position-vertical-relative:page" coordorigin="3424,1075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">
                <v:shape id="AutoShape 623" o:spid="_x0000_s1027" style="position:absolute;left:3423;top:1076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" path="m,l6080,m,397r6080,e" filled="f" strokecolor="#999" strokeweight=".64pt">
                  <v:path arrowok="t" o:connecttype="custom" o:connectlocs="0,10764;6080,10764;0,11161;6080,11161" o:connectangles="0,0,0,0"/>
                </v:shape>
                <v:line id="Line 622" o:spid="_x0000_s1028" style="position:absolute;visibility:visible;mso-wrap-style:square" from="3430,10758" to="3430,11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" strokecolor="#999" strokeweight=".64pt"/>
                <v:line id="Line 621" o:spid="_x0000_s1029" style="position:absolute;visibility:visible;mso-wrap-style:square" from="9497,10758" to="9497,11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840" behindDoc="1" locked="0" layoutInCell="1" allowOverlap="1">
                <wp:simplePos x="0" y="0"/>
                <wp:positionH relativeFrom="page">
                  <wp:posOffset>2174240</wp:posOffset>
                </wp:positionH>
                <wp:positionV relativeFrom="page">
                  <wp:posOffset>8018145</wp:posOffset>
                </wp:positionV>
                <wp:extent cx="3860800" cy="260350"/>
                <wp:effectExtent l="12065" t="7620" r="13335" b="8255"/>
                <wp:wrapNone/>
                <wp:docPr id="659" name="Group 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2627"/>
                          <a:chExt cx="6080" cy="410"/>
                        </a:xfrm>
                      </wpg:grpSpPr>
                      <wps:wsp>
                        <wps:cNvPr id="660" name="AutoShape 619"/>
                        <wps:cNvSpPr>
                          <a:spLocks/>
                        </wps:cNvSpPr>
                        <wps:spPr bwMode="auto">
                          <a:xfrm>
                            <a:off x="3423" y="12633"/>
                            <a:ext cx="6080" cy="397"/>
                          </a:xfrm>
                          <a:custGeom>
                            <a:avLst/>
                            <a:gdLst>
                              <a:gd name="T0" fmla="+- 0 3424 3424"/>
                              <a:gd name="T1" fmla="*/ T0 w 6080"/>
                              <a:gd name="T2" fmla="+- 0 12633 12633"/>
                              <a:gd name="T3" fmla="*/ 12633 h 397"/>
                              <a:gd name="T4" fmla="+- 0 9504 3424"/>
                              <a:gd name="T5" fmla="*/ T4 w 6080"/>
                              <a:gd name="T6" fmla="+- 0 12633 12633"/>
                              <a:gd name="T7" fmla="*/ 12633 h 397"/>
                              <a:gd name="T8" fmla="+- 0 3424 3424"/>
                              <a:gd name="T9" fmla="*/ T8 w 6080"/>
                              <a:gd name="T10" fmla="+- 0 13030 12633"/>
                              <a:gd name="T11" fmla="*/ 13030 h 397"/>
                              <a:gd name="T12" fmla="+- 0 9504 3424"/>
                              <a:gd name="T13" fmla="*/ T12 w 6080"/>
                              <a:gd name="T14" fmla="+- 0 13030 12633"/>
                              <a:gd name="T15" fmla="*/ 130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 name="Line 618"/>
                        <wps:cNvCnPr>
                          <a:cxnSpLocks noChangeShapeType="1"/>
                        </wps:cNvCnPr>
                        <wps:spPr bwMode="auto">
                          <a:xfrm>
                            <a:off x="3430" y="126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62" name="Line 617"/>
                        <wps:cNvCnPr>
                          <a:cxnSpLocks noChangeShapeType="1"/>
                        </wps:cNvCnPr>
                        <wps:spPr bwMode="auto">
                          <a:xfrm>
                            <a:off x="9497" y="126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3F69048" id="Group 616" o:spid="_x0000_s1026" style="position:absolute;margin-left:171.2pt;margin-top:631.35pt;width:304pt;height:20.5pt;z-index:-48640;mso-position-horizontal-relative:page;mso-position-vertical-relative:page" coordorigin="3424,126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">
                <v:shape id="AutoShape 619" o:spid="_x0000_s1027" style="position:absolute;left:3423;top:126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" path="m,l6080,m,397r6080,e" filled="f" strokecolor="#999" strokeweight=".64pt">
                  <v:path arrowok="t" o:connecttype="custom" o:connectlocs="0,12633;6080,12633;0,13030;6080,13030" o:connectangles="0,0,0,0"/>
                </v:shape>
                <v:line id="Line 618" o:spid="_x0000_s1028" style="position:absolute;visibility:visible;mso-wrap-style:square" from="3430,12627" to="3430,13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" strokecolor="#999" strokeweight=".64pt"/>
                <v:line id="Line 617" o:spid="_x0000_s1029" style="position:absolute;visibility:visible;mso-wrap-style:square" from="9497,12627" to="9497,13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864" behindDoc="1" locked="0" layoutInCell="1" allowOverlap="1">
                <wp:simplePos x="0" y="0"/>
                <wp:positionH relativeFrom="page">
                  <wp:posOffset>2174240</wp:posOffset>
                </wp:positionH>
                <wp:positionV relativeFrom="page">
                  <wp:posOffset>9050020</wp:posOffset>
                </wp:positionV>
                <wp:extent cx="3860800" cy="260350"/>
                <wp:effectExtent l="12065" t="10795" r="13335" b="5080"/>
                <wp:wrapNone/>
                <wp:docPr id="655" name="Group 6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252"/>
                          <a:chExt cx="6080" cy="410"/>
                        </a:xfrm>
                      </wpg:grpSpPr>
                      <wps:wsp>
                        <wps:cNvPr id="656" name="AutoShape 615"/>
                        <wps:cNvSpPr>
                          <a:spLocks/>
                        </wps:cNvSpPr>
                        <wps:spPr bwMode="auto">
                          <a:xfrm>
                            <a:off x="3423" y="14258"/>
                            <a:ext cx="6080" cy="397"/>
                          </a:xfrm>
                          <a:custGeom>
                            <a:avLst/>
                            <a:gdLst>
                              <a:gd name="T0" fmla="+- 0 3424 3424"/>
                              <a:gd name="T1" fmla="*/ T0 w 6080"/>
                              <a:gd name="T2" fmla="+- 0 14259 14259"/>
                              <a:gd name="T3" fmla="*/ 14259 h 397"/>
                              <a:gd name="T4" fmla="+- 0 9504 3424"/>
                              <a:gd name="T5" fmla="*/ T4 w 6080"/>
                              <a:gd name="T6" fmla="+- 0 14259 14259"/>
                              <a:gd name="T7" fmla="*/ 14259 h 397"/>
                              <a:gd name="T8" fmla="+- 0 3424 3424"/>
                              <a:gd name="T9" fmla="*/ T8 w 6080"/>
                              <a:gd name="T10" fmla="+- 0 14656 14259"/>
                              <a:gd name="T11" fmla="*/ 14656 h 397"/>
                              <a:gd name="T12" fmla="+- 0 9504 3424"/>
                              <a:gd name="T13" fmla="*/ T12 w 6080"/>
                              <a:gd name="T14" fmla="+- 0 14656 14259"/>
                              <a:gd name="T15" fmla="*/ 14656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7" name="Line 614"/>
                        <wps:cNvCnPr>
                          <a:cxnSpLocks noChangeShapeType="1"/>
                        </wps:cNvCnPr>
                        <wps:spPr bwMode="auto">
                          <a:xfrm>
                            <a:off x="3430" y="1425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58" name="Line 613"/>
                        <wps:cNvCnPr>
                          <a:cxnSpLocks noChangeShapeType="1"/>
                        </wps:cNvCnPr>
                        <wps:spPr bwMode="auto">
                          <a:xfrm>
                            <a:off x="9497" y="1425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A1BFBDB" id="Group 612" o:spid="_x0000_s1026" style="position:absolute;margin-left:171.2pt;margin-top:712.6pt;width:304pt;height:20.5pt;z-index:-48616;mso-position-horizontal-relative:page;mso-position-vertical-relative:page" coordorigin="3424,1425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">
                <v:shape id="AutoShape 615" o:spid="_x0000_s1027" style="position:absolute;left:3423;top:1425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" path="m,l6080,m,397r6080,e" filled="f" strokecolor="#999" strokeweight=".64pt">
                  <v:path arrowok="t" o:connecttype="custom" o:connectlocs="0,14259;6080,14259;0,14656;6080,14656" o:connectangles="0,0,0,0"/>
                </v:shape>
                <v:line id="Line 614" o:spid="_x0000_s1028" style="position:absolute;visibility:visible;mso-wrap-style:square" from="3430,14252" to="3430,14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" strokecolor="#999" strokeweight=".64pt"/>
                <v:line id="Line 613" o:spid="_x0000_s1029" style="position:absolute;visibility:visible;mso-wrap-style:square" from="9497,14252" to="9497,14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ind w:left="466"/>
              <w:rPr>
                <w:sz w:val="20"/>
              </w:rPr>
            </w:pPr>
            <w:r>
              <w:rPr>
                <w:sz w:val="20"/>
              </w:rPr>
              <w:lastRenderedPageBreak/>
              <w:t>* 22. Add another pro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3.png"/>
                          <pic:cNvPicPr/>
                        </pic:nvPicPr>
                        <pic:blipFill>
                          <a:blip r:embed="rId12"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2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png"/>
                          <pic:cNvPicPr/>
                        </pic:nvPicPr>
                        <pic:blipFill>
                          <a:blip r:embed="rId22"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2</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23. Project 2</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w:t>
            </w:r>
            <w:r>
              <w:rPr>
                <w:w w:val="105"/>
                <w:sz w:val="16"/>
              </w:rPr>
              <w:t xml:space="preserve">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 For example: "a ground floor heal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67888"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651" name="Group 6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652" name="AutoShape 611"/>
                        <wps:cNvSpPr>
                          <a:spLocks/>
                        </wps:cNvSpPr>
                        <wps:spPr bwMode="auto">
                          <a:xfrm>
                            <a:off x="3423" y="1881"/>
                            <a:ext cx="6080" cy="397"/>
                          </a:xfrm>
                          <a:custGeom>
                            <a:avLst/>
                            <a:gdLst>
                              <a:gd name="T0" fmla="+- 0 3424 3424"/>
                              <a:gd name="T1" fmla="*/ T0 w 6080"/>
                              <a:gd name="T2" fmla="+- 0 1881 1881"/>
                              <a:gd name="T3" fmla="*/ 1881 h 397"/>
                              <a:gd name="T4" fmla="+- 0 9504 3424"/>
                              <a:gd name="T5" fmla="*/ T4 w 6080"/>
                              <a:gd name="T6" fmla="+- 0 1881 1881"/>
                              <a:gd name="T7" fmla="*/ 1881 h 397"/>
                              <a:gd name="T8" fmla="+- 0 3424 3424"/>
                              <a:gd name="T9" fmla="*/ T8 w 6080"/>
                              <a:gd name="T10" fmla="+- 0 2278 1881"/>
                              <a:gd name="T11" fmla="*/ 2278 h 397"/>
                              <a:gd name="T12" fmla="+- 0 9504 3424"/>
                              <a:gd name="T13" fmla="*/ T12 w 6080"/>
                              <a:gd name="T14" fmla="+- 0 2278 1881"/>
                              <a:gd name="T15" fmla="*/ 2278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 name="Line 610"/>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54" name="Line 609"/>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4265A0" id="Group 608" o:spid="_x0000_s1026" style="position:absolute;margin-left:171.2pt;margin-top:93.75pt;width:304pt;height:20.5pt;z-index:-48592;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">
                <v:shape id="AutoShape 611" o:spid="_x0000_s1027" style="position:absolute;left:3423;top:188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" path="m,l6080,m,397r6080,e" filled="f" strokecolor="#999" strokeweight=".64pt">
                  <v:path arrowok="t" o:connecttype="custom" o:connectlocs="0,1881;6080,1881;0,2278;6080,2278" o:connectangles="0,0,0,0"/>
                </v:shape>
                <v:line id="Line 610" o:spid="_x0000_s1028"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" strokecolor="#999" strokeweight=".64pt"/>
                <v:line id="Line 609" o:spid="_x0000_s1029"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912"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647" name="Group 6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648" name="AutoShape 607"/>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 name="Line 606"/>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50" name="Line 605"/>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6802F0E" id="Group 604" o:spid="_x0000_s1026" style="position:absolute;margin-left:171.2pt;margin-top:118.7pt;width:304pt;height:20.5pt;z-index:-48568;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">
                <v:shape id="AutoShape 607"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" path="m,l6080,m,397r6080,e" filled="f" strokecolor="#999" strokeweight=".64pt">
                  <v:path arrowok="t" o:connecttype="custom" o:connectlocs="0,2380;6080,2380;0,2777;6080,2777" o:connectangles="0,0,0,0"/>
                </v:shape>
                <v:line id="Line 606"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" strokecolor="#999" strokeweight=".64pt"/>
                <v:line id="Line 605"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936"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643" name="Group 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644" name="AutoShape 603"/>
                        <wps:cNvSpPr>
                          <a:spLocks/>
                        </wps:cNvSpPr>
                        <wps:spPr bwMode="auto">
                          <a:xfrm>
                            <a:off x="3423" y="3033"/>
                            <a:ext cx="6080" cy="397"/>
                          </a:xfrm>
                          <a:custGeom>
                            <a:avLst/>
                            <a:gdLst>
                              <a:gd name="T0" fmla="+- 0 3424 3424"/>
                              <a:gd name="T1" fmla="*/ T0 w 6080"/>
                              <a:gd name="T2" fmla="+- 0 3033 3033"/>
                              <a:gd name="T3" fmla="*/ 3033 h 397"/>
                              <a:gd name="T4" fmla="+- 0 9504 3424"/>
                              <a:gd name="T5" fmla="*/ T4 w 6080"/>
                              <a:gd name="T6" fmla="+- 0 3033 3033"/>
                              <a:gd name="T7" fmla="*/ 3033 h 397"/>
                              <a:gd name="T8" fmla="+- 0 3424 3424"/>
                              <a:gd name="T9" fmla="*/ T8 w 6080"/>
                              <a:gd name="T10" fmla="+- 0 3430 3033"/>
                              <a:gd name="T11" fmla="*/ 3430 h 397"/>
                              <a:gd name="T12" fmla="+- 0 9504 3424"/>
                              <a:gd name="T13" fmla="*/ T12 w 6080"/>
                              <a:gd name="T14" fmla="+- 0 3430 3033"/>
                              <a:gd name="T15" fmla="*/ 34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 name="Line 602"/>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46" name="Line 601"/>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E2BE401" id="Group 600" o:spid="_x0000_s1026" style="position:absolute;margin-left:171.2pt;margin-top:151.35pt;width:304pt;height:20.5pt;z-index:-48544;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">
                <v:shape id="AutoShape 603" o:spid="_x0000_s1027" style="position:absolute;left:3423;top:30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" path="m,l6080,m,397r6080,e" filled="f" strokecolor="#999" strokeweight=".64pt">
                  <v:path arrowok="t" o:connecttype="custom" o:connectlocs="0,3033;6080,3033;0,3430;6080,3430" o:connectangles="0,0,0,0"/>
                </v:shape>
                <v:line id="Line 602" o:spid="_x0000_s1028"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" strokecolor="#999" strokeweight=".64pt"/>
                <v:line id="Line 601" o:spid="_x0000_s1029"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7960"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638" name="Group 5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639" name="Line 599"/>
                        <wps:cNvCnPr>
                          <a:cxnSpLocks noChangeShapeType="1"/>
                        </wps:cNvCnPr>
                        <wps:spPr bwMode="auto">
                          <a:xfrm>
                            <a:off x="3424" y="353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40" name="Line 598"/>
                        <wps:cNvCnPr>
                          <a:cxnSpLocks noChangeShapeType="1"/>
                        </wps:cNvCnPr>
                        <wps:spPr bwMode="auto">
                          <a:xfrm>
                            <a:off x="3424" y="3929"/>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41" name="Line 597"/>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42" name="Line 596"/>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D4017D" id="Group 595" o:spid="_x0000_s1026" style="position:absolute;margin-left:171.2pt;margin-top:176.3pt;width:304pt;height:20.5pt;z-index:-48520;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">
                <v:line id="Line 599" o:spid="_x0000_s1027" style="position:absolute;visibility:visible;mso-wrap-style:square" from="3424,3532" to="9504,3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" strokecolor="#999" strokeweight=".64pt"/>
                <v:line id="Line 598" o:spid="_x0000_s1028" style="position:absolute;visibility:visible;mso-wrap-style:square" from="3424,3929" to="9504,3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" strokecolor="#999" strokeweight=".64pt"/>
                <v:line id="Line 597" o:spid="_x0000_s1029"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" strokecolor="#999" strokeweight=".64pt"/>
                <v:line id="Line 596" o:spid="_x0000_s1030"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7984"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634" name="Group 5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635" name="AutoShape 594"/>
                        <wps:cNvSpPr>
                          <a:spLocks/>
                        </wps:cNvSpPr>
                        <wps:spPr bwMode="auto">
                          <a:xfrm>
                            <a:off x="3423" y="4031"/>
                            <a:ext cx="6080" cy="397"/>
                          </a:xfrm>
                          <a:custGeom>
                            <a:avLst/>
                            <a:gdLst>
                              <a:gd name="T0" fmla="+- 0 3424 3424"/>
                              <a:gd name="T1" fmla="*/ T0 w 6080"/>
                              <a:gd name="T2" fmla="+- 0 4032 4032"/>
                              <a:gd name="T3" fmla="*/ 4032 h 397"/>
                              <a:gd name="T4" fmla="+- 0 9504 3424"/>
                              <a:gd name="T5" fmla="*/ T4 w 6080"/>
                              <a:gd name="T6" fmla="+- 0 4032 4032"/>
                              <a:gd name="T7" fmla="*/ 4032 h 397"/>
                              <a:gd name="T8" fmla="+- 0 3424 3424"/>
                              <a:gd name="T9" fmla="*/ T8 w 6080"/>
                              <a:gd name="T10" fmla="+- 0 4428 4032"/>
                              <a:gd name="T11" fmla="*/ 4428 h 397"/>
                              <a:gd name="T12" fmla="+- 0 9504 3424"/>
                              <a:gd name="T13" fmla="*/ T12 w 6080"/>
                              <a:gd name="T14" fmla="+- 0 4428 4032"/>
                              <a:gd name="T15" fmla="*/ 4428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6" name="Line 593"/>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37" name="Line 592"/>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3B65AB" id="Group 591" o:spid="_x0000_s1026" style="position:absolute;margin-left:171.2pt;margin-top:201.25pt;width:304pt;height:20.5pt;z-index:-48496;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">
                <v:shape id="AutoShape 594" o:spid="_x0000_s1027" style="position:absolute;left:3423;top:403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" path="m,l6080,m,396r6080,e" filled="f" strokecolor="#999" strokeweight=".64pt">
                  <v:path arrowok="t" o:connecttype="custom" o:connectlocs="0,4032;6080,4032;0,4428;6080,4428" o:connectangles="0,0,0,0"/>
                </v:shape>
                <v:line id="Line 593" o:spid="_x0000_s1028"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" strokecolor="#999" strokeweight=".64pt"/>
                <v:line id="Line 592" o:spid="_x0000_s1029"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008"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630" name="Group 5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631" name="AutoShape 590"/>
                        <wps:cNvSpPr>
                          <a:spLocks/>
                        </wps:cNvSpPr>
                        <wps:spPr bwMode="auto">
                          <a:xfrm>
                            <a:off x="3423" y="4684"/>
                            <a:ext cx="6080" cy="397"/>
                          </a:xfrm>
                          <a:custGeom>
                            <a:avLst/>
                            <a:gdLst>
                              <a:gd name="T0" fmla="+- 0 3424 3424"/>
                              <a:gd name="T1" fmla="*/ T0 w 6080"/>
                              <a:gd name="T2" fmla="+- 0 4684 4684"/>
                              <a:gd name="T3" fmla="*/ 4684 h 397"/>
                              <a:gd name="T4" fmla="+- 0 9504 3424"/>
                              <a:gd name="T5" fmla="*/ T4 w 6080"/>
                              <a:gd name="T6" fmla="+- 0 4684 4684"/>
                              <a:gd name="T7" fmla="*/ 4684 h 397"/>
                              <a:gd name="T8" fmla="+- 0 3424 3424"/>
                              <a:gd name="T9" fmla="*/ T8 w 6080"/>
                              <a:gd name="T10" fmla="+- 0 5081 4684"/>
                              <a:gd name="T11" fmla="*/ 5081 h 397"/>
                              <a:gd name="T12" fmla="+- 0 9504 3424"/>
                              <a:gd name="T13" fmla="*/ T12 w 6080"/>
                              <a:gd name="T14" fmla="+- 0 5081 4684"/>
                              <a:gd name="T15" fmla="*/ 508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2" name="Line 589"/>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33" name="Line 588"/>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8DF127F" id="Group 587" o:spid="_x0000_s1026" style="position:absolute;margin-left:171.2pt;margin-top:233.9pt;width:304pt;height:20.5pt;z-index:-48472;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">
                <v:shape id="AutoShape 590" o:spid="_x0000_s1027" style="position:absolute;left:3423;top:468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" path="m,l6080,m,397r6080,e" filled="f" strokecolor="#999" strokeweight=".64pt">
                  <v:path arrowok="t" o:connecttype="custom" o:connectlocs="0,4684;6080,4684;0,5081;6080,5081" o:connectangles="0,0,0,0"/>
                </v:shape>
                <v:line id="Line 589" o:spid="_x0000_s1028"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" strokecolor="#999" strokeweight=".64pt"/>
                <v:line id="Line 588" o:spid="_x0000_s1029"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032"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626" name="Group 5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627" name="AutoShape 586"/>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8" name="Line 585"/>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29" name="Line 584"/>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300C932" id="Group 583" o:spid="_x0000_s1026" style="position:absolute;margin-left:171.2pt;margin-top:278.7pt;width:304pt;height:20.5pt;z-index:-48448;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">
                <v:shape id="AutoShape 586"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" path="m,l6080,m,397r6080,e" filled="f" strokecolor="#999" strokeweight=".64pt">
                  <v:path arrowok="t" o:connecttype="custom" o:connectlocs="0,5580;6080,5580;0,5977;6080,5977" o:connectangles="0,0,0,0"/>
                </v:shape>
                <v:line id="Line 585"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" strokecolor="#999" strokeweight=".64pt"/>
                <v:line id="Line 584"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056"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622" name="Group 5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623" name="AutoShape 582"/>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4" name="Line 581"/>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25" name="Line 580"/>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C88DAE2" id="Group 579" o:spid="_x0000_s1026" style="position:absolute;margin-left:171.2pt;margin-top:303.65pt;width:304pt;height:20.5pt;z-index:-48424;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">
                <v:shape id="AutoShape 582"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" path="m,l6080,m,396r6080,e" filled="f" strokecolor="#999" strokeweight=".64pt">
                  <v:path arrowok="t" o:connecttype="custom" o:connectlocs="0,6080;6080,6080;0,6476;6080,6476" o:connectangles="0,0,0,0"/>
                </v:shape>
                <v:line id="Line 581"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" strokecolor="#999" strokeweight=".64pt"/>
                <v:line id="Line 580"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080"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617" name="Group 5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618" name="Line 578"/>
                        <wps:cNvCnPr>
                          <a:cxnSpLocks noChangeShapeType="1"/>
                        </wps:cNvCnPr>
                        <wps:spPr bwMode="auto">
                          <a:xfrm>
                            <a:off x="3424" y="697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19" name="Line 577"/>
                        <wps:cNvCnPr>
                          <a:cxnSpLocks noChangeShapeType="1"/>
                        </wps:cNvCnPr>
                        <wps:spPr bwMode="auto">
                          <a:xfrm>
                            <a:off x="3424" y="737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20" name="Line 576"/>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21" name="Line 575"/>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DC53D6" id="Group 574" o:spid="_x0000_s1026" style="position:absolute;margin-left:171.2pt;margin-top:348.45pt;width:304pt;height:20.5pt;z-index:-48400;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">
                <v:line id="Line 578" o:spid="_x0000_s1027" style="position:absolute;visibility:visible;mso-wrap-style:square" from="3424,6976" to="9504,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" strokecolor="#999" strokeweight=".64pt"/>
                <v:line id="Line 577" o:spid="_x0000_s1028" style="position:absolute;visibility:visible;mso-wrap-style:square" from="3424,7372" to="9504,7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" strokecolor="#999" strokeweight=".64pt"/>
                <v:line id="Line 576" o:spid="_x0000_s1029"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" strokecolor="#999" strokeweight=".64pt"/>
                <v:line id="Line 575" o:spid="_x0000_s1030"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104"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613" name="Group 5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614" name="AutoShape 573"/>
                        <wps:cNvSpPr>
                          <a:spLocks/>
                        </wps:cNvSpPr>
                        <wps:spPr bwMode="auto">
                          <a:xfrm>
                            <a:off x="3423" y="7474"/>
                            <a:ext cx="6080" cy="397"/>
                          </a:xfrm>
                          <a:custGeom>
                            <a:avLst/>
                            <a:gdLst>
                              <a:gd name="T0" fmla="+- 0 3424 3424"/>
                              <a:gd name="T1" fmla="*/ T0 w 6080"/>
                              <a:gd name="T2" fmla="+- 0 7475 7475"/>
                              <a:gd name="T3" fmla="*/ 7475 h 397"/>
                              <a:gd name="T4" fmla="+- 0 9504 3424"/>
                              <a:gd name="T5" fmla="*/ T4 w 6080"/>
                              <a:gd name="T6" fmla="+- 0 7475 7475"/>
                              <a:gd name="T7" fmla="*/ 7475 h 397"/>
                              <a:gd name="T8" fmla="+- 0 3424 3424"/>
                              <a:gd name="T9" fmla="*/ T8 w 6080"/>
                              <a:gd name="T10" fmla="+- 0 7872 7475"/>
                              <a:gd name="T11" fmla="*/ 7872 h 397"/>
                              <a:gd name="T12" fmla="+- 0 9504 3424"/>
                              <a:gd name="T13" fmla="*/ T12 w 6080"/>
                              <a:gd name="T14" fmla="+- 0 7872 7475"/>
                              <a:gd name="T15" fmla="*/ 7872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5" name="Line 572"/>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16" name="Line 571"/>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8BB7C3" id="Group 570" o:spid="_x0000_s1026" style="position:absolute;margin-left:171.2pt;margin-top:373.4pt;width:304pt;height:20.5pt;z-index:-48376;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">
                <v:shape id="AutoShape 573" o:spid="_x0000_s1027" style="position:absolute;left:3423;top:747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" path="m,l6080,m,397r6080,e" filled="f" strokecolor="#999" strokeweight=".64pt">
                  <v:path arrowok="t" o:connecttype="custom" o:connectlocs="0,7475;6080,7475;0,7872;6080,7872" o:connectangles="0,0,0,0"/>
                </v:shape>
                <v:line id="Line 572" o:spid="_x0000_s1028"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" strokecolor="#999" strokeweight=".64pt"/>
                <v:line id="Line 571" o:spid="_x0000_s1029"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128"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608" name="Group 5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609" name="Line 569"/>
                        <wps:cNvCnPr>
                          <a:cxnSpLocks noChangeShapeType="1"/>
                        </wps:cNvCnPr>
                        <wps:spPr bwMode="auto">
                          <a:xfrm>
                            <a:off x="3424" y="797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10" name="Line 568"/>
                        <wps:cNvCnPr>
                          <a:cxnSpLocks noChangeShapeType="1"/>
                        </wps:cNvCnPr>
                        <wps:spPr bwMode="auto">
                          <a:xfrm>
                            <a:off x="3424" y="8371"/>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11" name="Line 567"/>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12" name="Line 566"/>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6B39E47" id="Group 565" o:spid="_x0000_s1026" style="position:absolute;margin-left:171.2pt;margin-top:398.4pt;width:304pt;height:20.5pt;z-index:-48352;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">
                <v:line id="Line 569" o:spid="_x0000_s1027" style="position:absolute;visibility:visible;mso-wrap-style:square" from="3424,7974" to="9504,7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" strokecolor="#999" strokeweight=".64pt"/>
                <v:line id="Line 568" o:spid="_x0000_s1028" style="position:absolute;visibility:visible;mso-wrap-style:square" from="3424,8371" to="9504,8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" strokecolor="#999" strokeweight=".64pt"/>
                <v:line id="Line 567" o:spid="_x0000_s1029"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" strokecolor="#999" strokeweight=".64pt"/>
                <v:line id="Line 566" o:spid="_x0000_s1030"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152"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603" name="Group 5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604" name="Line 564"/>
                        <wps:cNvCnPr>
                          <a:cxnSpLocks noChangeShapeType="1"/>
                        </wps:cNvCnPr>
                        <wps:spPr bwMode="auto">
                          <a:xfrm>
                            <a:off x="3424" y="8870"/>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05" name="Line 563"/>
                        <wps:cNvCnPr>
                          <a:cxnSpLocks noChangeShapeType="1"/>
                        </wps:cNvCnPr>
                        <wps:spPr bwMode="auto">
                          <a:xfrm>
                            <a:off x="3424" y="9267"/>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06" name="Line 562"/>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07" name="Line 561"/>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219F143" id="Group 560" o:spid="_x0000_s1026" style="position:absolute;margin-left:171.2pt;margin-top:443.2pt;width:304pt;height:20.5pt;z-index:-48328;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">
                <v:line id="Line 564" o:spid="_x0000_s1027" style="position:absolute;visibility:visible;mso-wrap-style:square" from="3424,8870" to="9504,8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" strokecolor="#999" strokeweight=".64pt"/>
                <v:line id="Line 563" o:spid="_x0000_s1028" style="position:absolute;visibility:visible;mso-wrap-style:square" from="3424,9267" to="9504,9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" strokecolor="#999" strokeweight=".64pt"/>
                <v:line id="Line 562" o:spid="_x0000_s1029"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" strokecolor="#999" strokeweight=".64pt"/>
                <v:line id="Line 561" o:spid="_x0000_s1030"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176"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599" name="Group 5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600" name="AutoShape 559"/>
                        <wps:cNvSpPr>
                          <a:spLocks/>
                        </wps:cNvSpPr>
                        <wps:spPr bwMode="auto">
                          <a:xfrm>
                            <a:off x="3423" y="9522"/>
                            <a:ext cx="6080" cy="397"/>
                          </a:xfrm>
                          <a:custGeom>
                            <a:avLst/>
                            <a:gdLst>
                              <a:gd name="T0" fmla="+- 0 3424 3424"/>
                              <a:gd name="T1" fmla="*/ T0 w 6080"/>
                              <a:gd name="T2" fmla="+- 0 9523 9523"/>
                              <a:gd name="T3" fmla="*/ 9523 h 397"/>
                              <a:gd name="T4" fmla="+- 0 9504 3424"/>
                              <a:gd name="T5" fmla="*/ T4 w 6080"/>
                              <a:gd name="T6" fmla="+- 0 9523 9523"/>
                              <a:gd name="T7" fmla="*/ 9523 h 397"/>
                              <a:gd name="T8" fmla="+- 0 3424 3424"/>
                              <a:gd name="T9" fmla="*/ T8 w 6080"/>
                              <a:gd name="T10" fmla="+- 0 9920 9523"/>
                              <a:gd name="T11" fmla="*/ 9920 h 397"/>
                              <a:gd name="T12" fmla="+- 0 9504 3424"/>
                              <a:gd name="T13" fmla="*/ T12 w 6080"/>
                              <a:gd name="T14" fmla="+- 0 9920 9523"/>
                              <a:gd name="T15" fmla="*/ 992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1" name="Line 558"/>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02" name="Line 557"/>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72E2B1" id="Group 556" o:spid="_x0000_s1026" style="position:absolute;margin-left:171.2pt;margin-top:475.8pt;width:304pt;height:20.5pt;z-index:-48304;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">
                <v:shape id="AutoShape 559" o:spid="_x0000_s1027" style="position:absolute;left:3423;top:952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" path="m,l6080,m,397r6080,e" filled="f" strokecolor="#999" strokeweight=".64pt">
                  <v:path arrowok="t" o:connecttype="custom" o:connectlocs="0,9523;6080,9523;0,9920;6080,9920" o:connectangles="0,0,0,0"/>
                </v:shape>
                <v:line id="Line 558" o:spid="_x0000_s1028"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" strokecolor="#999" strokeweight=".64pt"/>
                <v:line id="Line 557" o:spid="_x0000_s1029"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200"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594" name="Group 5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595" name="Line 555"/>
                        <wps:cNvCnPr>
                          <a:cxnSpLocks noChangeShapeType="1"/>
                        </wps:cNvCnPr>
                        <wps:spPr bwMode="auto">
                          <a:xfrm>
                            <a:off x="3424" y="11148"/>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96" name="Line 554"/>
                        <wps:cNvCnPr>
                          <a:cxnSpLocks noChangeShapeType="1"/>
                        </wps:cNvCnPr>
                        <wps:spPr bwMode="auto">
                          <a:xfrm>
                            <a:off x="3424" y="11545"/>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97" name="Line 553"/>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98" name="Line 552"/>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32A560" id="Group 551" o:spid="_x0000_s1026" style="position:absolute;margin-left:171.2pt;margin-top:557.1pt;width:304pt;height:20.5pt;z-index:-48280;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">
                <v:line id="Line 555" o:spid="_x0000_s1027" style="position:absolute;visibility:visible;mso-wrap-style:square" from="3424,11148" to="9504,1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" strokecolor="#999" strokeweight=".64pt"/>
                <v:line id="Line 554" o:spid="_x0000_s1028" style="position:absolute;visibility:visible;mso-wrap-style:square" from="3424,11545" to="9504,11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" strokecolor="#999" strokeweight=".64pt"/>
                <v:line id="Line 553" o:spid="_x0000_s1029"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" strokecolor="#999" strokeweight=".64pt"/>
                <v:line id="Line 552" o:spid="_x0000_s1030"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224"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589" name="Group 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590" name="Line 550"/>
                        <wps:cNvCnPr>
                          <a:cxnSpLocks noChangeShapeType="1"/>
                        </wps:cNvCnPr>
                        <wps:spPr bwMode="auto">
                          <a:xfrm>
                            <a:off x="3424" y="13017"/>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91" name="Line 549"/>
                        <wps:cNvCnPr>
                          <a:cxnSpLocks noChangeShapeType="1"/>
                        </wps:cNvCnPr>
                        <wps:spPr bwMode="auto">
                          <a:xfrm>
                            <a:off x="3424" y="1341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92" name="Line 548"/>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93" name="Line 547"/>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AB52C97" id="Group 546" o:spid="_x0000_s1026" style="position:absolute;margin-left:171.2pt;margin-top:650.55pt;width:304pt;height:20.5pt;z-index:-48256;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">
                <v:line id="Line 550" o:spid="_x0000_s1027" style="position:absolute;visibility:visible;mso-wrap-style:square" from="3424,13017" to="9504,13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" strokecolor="#999" strokeweight=".64pt"/>
                <v:line id="Line 549" o:spid="_x0000_s1028" style="position:absolute;visibility:visible;mso-wrap-style:square" from="3424,13414" to="9504,13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" strokecolor="#999" strokeweight=".64pt"/>
                <v:line id="Line 548" o:spid="_x0000_s1029"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" strokecolor="#999" strokeweight=".64pt"/>
                <v:line id="Line 547" o:spid="_x0000_s1030"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248"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585" name="Group 5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586" name="AutoShape 545"/>
                        <wps:cNvSpPr>
                          <a:spLocks/>
                        </wps:cNvSpPr>
                        <wps:spPr bwMode="auto">
                          <a:xfrm>
                            <a:off x="3423" y="14399"/>
                            <a:ext cx="6080" cy="397"/>
                          </a:xfrm>
                          <a:custGeom>
                            <a:avLst/>
                            <a:gdLst>
                              <a:gd name="T0" fmla="+- 0 3424 3424"/>
                              <a:gd name="T1" fmla="*/ T0 w 6080"/>
                              <a:gd name="T2" fmla="+- 0 14400 14400"/>
                              <a:gd name="T3" fmla="*/ 14400 h 397"/>
                              <a:gd name="T4" fmla="+- 0 9504 3424"/>
                              <a:gd name="T5" fmla="*/ T4 w 6080"/>
                              <a:gd name="T6" fmla="+- 0 14400 14400"/>
                              <a:gd name="T7" fmla="*/ 14400 h 397"/>
                              <a:gd name="T8" fmla="+- 0 3424 3424"/>
                              <a:gd name="T9" fmla="*/ T8 w 6080"/>
                              <a:gd name="T10" fmla="+- 0 14796 14400"/>
                              <a:gd name="T11" fmla="*/ 14796 h 397"/>
                              <a:gd name="T12" fmla="+- 0 9504 3424"/>
                              <a:gd name="T13" fmla="*/ T12 w 6080"/>
                              <a:gd name="T14" fmla="+- 0 14796 14400"/>
                              <a:gd name="T15" fmla="*/ 1479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7" name="Line 544"/>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88" name="Line 543"/>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B26088" id="Group 542" o:spid="_x0000_s1026" style="position:absolute;margin-left:171.2pt;margin-top:719.65pt;width:304pt;height:20.5pt;z-index:-48232;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">
                <v:shape id="AutoShape 545" o:spid="_x0000_s1027" style="position:absolute;left:3423;top:1439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" path="m,l6080,m,396r6080,e" filled="f" strokecolor="#999" strokeweight=".64pt">
                  <v:path arrowok="t" o:connecttype="custom" o:connectlocs="0,14400;6080,14400;0,14796;6080,14796" o:connectangles="0,0,0,0"/>
                </v:shape>
                <v:line id="Line 544" o:spid="_x0000_s1028"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" strokecolor="#999" strokeweight=".64pt"/>
                <v:line id="Line 543" o:spid="_x0000_s1029"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24. Add another pro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2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0.png"/>
                          <pic:cNvPicPr/>
                        </pic:nvPicPr>
                        <pic:blipFill>
                          <a:blip r:embed="rId25"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3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1.png"/>
                          <pic:cNvPicPr/>
                        </pic:nvPicPr>
                        <pic:blipFill>
                          <a:blip r:embed="rId26"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3</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25. Project 3</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 For example: "a ground floor heal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68272"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580" name="Group 5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581" name="Line 541"/>
                        <wps:cNvCnPr>
                          <a:cxnSpLocks noChangeShapeType="1"/>
                        </wps:cNvCnPr>
                        <wps:spPr bwMode="auto">
                          <a:xfrm>
                            <a:off x="3424" y="1881"/>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82" name="Line 540"/>
                        <wps:cNvCnPr>
                          <a:cxnSpLocks noChangeShapeType="1"/>
                        </wps:cNvCnPr>
                        <wps:spPr bwMode="auto">
                          <a:xfrm>
                            <a:off x="3424" y="2278"/>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83" name="Line 539"/>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84" name="Line 538"/>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5095E7B" id="Group 537" o:spid="_x0000_s1026" style="position:absolute;margin-left:171.2pt;margin-top:93.75pt;width:304pt;height:20.5pt;z-index:-48208;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">
                <v:line id="Line 541" o:spid="_x0000_s1027" style="position:absolute;visibility:visible;mso-wrap-style:square" from="3424,1881" to="9504,18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" strokecolor="#999" strokeweight=".64pt"/>
                <v:line id="Line 540" o:spid="_x0000_s1028" style="position:absolute;visibility:visible;mso-wrap-style:square" from="3424,2278" to="9504,2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" strokecolor="#999" strokeweight=".64pt"/>
                <v:line id="Line 539" o:spid="_x0000_s1029"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" strokecolor="#999" strokeweight=".64pt"/>
                <v:line id="Line 538" o:spid="_x0000_s1030"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296"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576" name="Group 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577" name="AutoShape 536"/>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8" name="Line 535"/>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79" name="Line 534"/>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31DF07A" id="Group 533" o:spid="_x0000_s1026" style="position:absolute;margin-left:171.2pt;margin-top:118.7pt;width:304pt;height:20.5pt;z-index:-48184;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">
                <v:shape id="AutoShape 536"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" path="m,l6080,m,397r6080,e" filled="f" strokecolor="#999" strokeweight=".64pt">
                  <v:path arrowok="t" o:connecttype="custom" o:connectlocs="0,2380;6080,2380;0,2777;6080,2777" o:connectangles="0,0,0,0"/>
                </v:shape>
                <v:line id="Line 535"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" strokecolor="#999" strokeweight=".64pt"/>
                <v:line id="Line 534"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320"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572" name="Group 5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573" name="AutoShape 532"/>
                        <wps:cNvSpPr>
                          <a:spLocks/>
                        </wps:cNvSpPr>
                        <wps:spPr bwMode="auto">
                          <a:xfrm>
                            <a:off x="3423" y="3033"/>
                            <a:ext cx="6080" cy="397"/>
                          </a:xfrm>
                          <a:custGeom>
                            <a:avLst/>
                            <a:gdLst>
                              <a:gd name="T0" fmla="+- 0 3424 3424"/>
                              <a:gd name="T1" fmla="*/ T0 w 6080"/>
                              <a:gd name="T2" fmla="+- 0 3033 3033"/>
                              <a:gd name="T3" fmla="*/ 3033 h 397"/>
                              <a:gd name="T4" fmla="+- 0 9504 3424"/>
                              <a:gd name="T5" fmla="*/ T4 w 6080"/>
                              <a:gd name="T6" fmla="+- 0 3033 3033"/>
                              <a:gd name="T7" fmla="*/ 3033 h 397"/>
                              <a:gd name="T8" fmla="+- 0 3424 3424"/>
                              <a:gd name="T9" fmla="*/ T8 w 6080"/>
                              <a:gd name="T10" fmla="+- 0 3430 3033"/>
                              <a:gd name="T11" fmla="*/ 3430 h 397"/>
                              <a:gd name="T12" fmla="+- 0 9504 3424"/>
                              <a:gd name="T13" fmla="*/ T12 w 6080"/>
                              <a:gd name="T14" fmla="+- 0 3430 3033"/>
                              <a:gd name="T15" fmla="*/ 34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 name="Line 531"/>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75" name="Line 530"/>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F7C19AD" id="Group 529" o:spid="_x0000_s1026" style="position:absolute;margin-left:171.2pt;margin-top:151.35pt;width:304pt;height:20.5pt;z-index:-48160;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">
                <v:shape id="AutoShape 532" o:spid="_x0000_s1027" style="position:absolute;left:3423;top:30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" path="m,l6080,m,397r6080,e" filled="f" strokecolor="#999" strokeweight=".64pt">
                  <v:path arrowok="t" o:connecttype="custom" o:connectlocs="0,3033;6080,3033;0,3430;6080,3430" o:connectangles="0,0,0,0"/>
                </v:shape>
                <v:line id="Line 531" o:spid="_x0000_s1028"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" strokecolor="#999" strokeweight=".64pt"/>
                <v:line id="Line 530" o:spid="_x0000_s1029"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344"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568" name="Group 5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569" name="AutoShape 528"/>
                        <wps:cNvSpPr>
                          <a:spLocks/>
                        </wps:cNvSpPr>
                        <wps:spPr bwMode="auto">
                          <a:xfrm>
                            <a:off x="3423" y="3532"/>
                            <a:ext cx="6080" cy="397"/>
                          </a:xfrm>
                          <a:custGeom>
                            <a:avLst/>
                            <a:gdLst>
                              <a:gd name="T0" fmla="+- 0 3424 3424"/>
                              <a:gd name="T1" fmla="*/ T0 w 6080"/>
                              <a:gd name="T2" fmla="+- 0 3532 3532"/>
                              <a:gd name="T3" fmla="*/ 3532 h 397"/>
                              <a:gd name="T4" fmla="+- 0 9504 3424"/>
                              <a:gd name="T5" fmla="*/ T4 w 6080"/>
                              <a:gd name="T6" fmla="+- 0 3532 3532"/>
                              <a:gd name="T7" fmla="*/ 3532 h 397"/>
                              <a:gd name="T8" fmla="+- 0 3424 3424"/>
                              <a:gd name="T9" fmla="*/ T8 w 6080"/>
                              <a:gd name="T10" fmla="+- 0 3929 3532"/>
                              <a:gd name="T11" fmla="*/ 3929 h 397"/>
                              <a:gd name="T12" fmla="+- 0 9504 3424"/>
                              <a:gd name="T13" fmla="*/ T12 w 6080"/>
                              <a:gd name="T14" fmla="+- 0 3929 3532"/>
                              <a:gd name="T15" fmla="*/ 3929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0" name="Line 527"/>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71" name="Line 526"/>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A85647" id="Group 525" o:spid="_x0000_s1026" style="position:absolute;margin-left:171.2pt;margin-top:176.3pt;width:304pt;height:20.5pt;z-index:-48136;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">
                <v:shape id="AutoShape 528" o:spid="_x0000_s1027" style="position:absolute;left:3423;top:353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" path="m,l6080,m,397r6080,e" filled="f" strokecolor="#999" strokeweight=".64pt">
                  <v:path arrowok="t" o:connecttype="custom" o:connectlocs="0,3532;6080,3532;0,3929;6080,3929" o:connectangles="0,0,0,0"/>
                </v:shape>
                <v:line id="Line 527" o:spid="_x0000_s1028"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" strokecolor="#999" strokeweight=".64pt"/>
                <v:line id="Line 526" o:spid="_x0000_s1029"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368"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564" name="Group 5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565" name="AutoShape 524"/>
                        <wps:cNvSpPr>
                          <a:spLocks/>
                        </wps:cNvSpPr>
                        <wps:spPr bwMode="auto">
                          <a:xfrm>
                            <a:off x="3423" y="4031"/>
                            <a:ext cx="6080" cy="397"/>
                          </a:xfrm>
                          <a:custGeom>
                            <a:avLst/>
                            <a:gdLst>
                              <a:gd name="T0" fmla="+- 0 3424 3424"/>
                              <a:gd name="T1" fmla="*/ T0 w 6080"/>
                              <a:gd name="T2" fmla="+- 0 4032 4032"/>
                              <a:gd name="T3" fmla="*/ 4032 h 397"/>
                              <a:gd name="T4" fmla="+- 0 9504 3424"/>
                              <a:gd name="T5" fmla="*/ T4 w 6080"/>
                              <a:gd name="T6" fmla="+- 0 4032 4032"/>
                              <a:gd name="T7" fmla="*/ 4032 h 397"/>
                              <a:gd name="T8" fmla="+- 0 3424 3424"/>
                              <a:gd name="T9" fmla="*/ T8 w 6080"/>
                              <a:gd name="T10" fmla="+- 0 4428 4032"/>
                              <a:gd name="T11" fmla="*/ 4428 h 397"/>
                              <a:gd name="T12" fmla="+- 0 9504 3424"/>
                              <a:gd name="T13" fmla="*/ T12 w 6080"/>
                              <a:gd name="T14" fmla="+- 0 4428 4032"/>
                              <a:gd name="T15" fmla="*/ 4428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6" name="Line 523"/>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67" name="Line 522"/>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EA4AAA9" id="Group 521" o:spid="_x0000_s1026" style="position:absolute;margin-left:171.2pt;margin-top:201.25pt;width:304pt;height:20.5pt;z-index:-48112;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">
                <v:shape id="AutoShape 524" o:spid="_x0000_s1027" style="position:absolute;left:3423;top:403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" path="m,l6080,m,396r6080,e" filled="f" strokecolor="#999" strokeweight=".64pt">
                  <v:path arrowok="t" o:connecttype="custom" o:connectlocs="0,4032;6080,4032;0,4428;6080,4428" o:connectangles="0,0,0,0"/>
                </v:shape>
                <v:line id="Line 523" o:spid="_x0000_s1028"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" strokecolor="#999" strokeweight=".64pt"/>
                <v:line id="Line 522" o:spid="_x0000_s1029"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392"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559" name="Group 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560" name="Line 520"/>
                        <wps:cNvCnPr>
                          <a:cxnSpLocks noChangeShapeType="1"/>
                        </wps:cNvCnPr>
                        <wps:spPr bwMode="auto">
                          <a:xfrm>
                            <a:off x="3424" y="468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61" name="Line 519"/>
                        <wps:cNvCnPr>
                          <a:cxnSpLocks noChangeShapeType="1"/>
                        </wps:cNvCnPr>
                        <wps:spPr bwMode="auto">
                          <a:xfrm>
                            <a:off x="3424" y="5081"/>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62" name="Line 518"/>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63" name="Line 517"/>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631834" id="Group 516" o:spid="_x0000_s1026" style="position:absolute;margin-left:171.2pt;margin-top:233.9pt;width:304pt;height:20.5pt;z-index:-48088;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">
                <v:line id="Line 520" o:spid="_x0000_s1027" style="position:absolute;visibility:visible;mso-wrap-style:square" from="3424,4684" to="9504,4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" strokecolor="#999" strokeweight=".64pt"/>
                <v:line id="Line 519" o:spid="_x0000_s1028" style="position:absolute;visibility:visible;mso-wrap-style:square" from="3424,5081" to="9504,5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" strokecolor="#999" strokeweight=".64pt"/>
                <v:line id="Line 518" o:spid="_x0000_s1029"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" strokecolor="#999" strokeweight=".64pt"/>
                <v:line id="Line 517" o:spid="_x0000_s1030"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416"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555" name="Group 5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556" name="AutoShape 515"/>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7" name="Line 514"/>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58" name="Line 513"/>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C0F0B4" id="Group 512" o:spid="_x0000_s1026" style="position:absolute;margin-left:171.2pt;margin-top:278.7pt;width:304pt;height:20.5pt;z-index:-48064;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">
                <v:shape id="AutoShape 515"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" path="m,l6080,m,397r6080,e" filled="f" strokecolor="#999" strokeweight=".64pt">
                  <v:path arrowok="t" o:connecttype="custom" o:connectlocs="0,5580;6080,5580;0,5977;6080,5977" o:connectangles="0,0,0,0"/>
                </v:shape>
                <v:line id="Line 514"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" strokecolor="#999" strokeweight=".64pt"/>
                <v:line id="Line 513"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440"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551"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552" name="AutoShape 511"/>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 name="Line 510"/>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54" name="Line 509"/>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E4C39E" id="Group 508" o:spid="_x0000_s1026" style="position:absolute;margin-left:171.2pt;margin-top:303.65pt;width:304pt;height:20.5pt;z-index:-48040;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">
                <v:shape id="AutoShape 511"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" path="m,l6080,m,396r6080,e" filled="f" strokecolor="#999" strokeweight=".64pt">
                  <v:path arrowok="t" o:connecttype="custom" o:connectlocs="0,6080;6080,6080;0,6476;6080,6476" o:connectangles="0,0,0,0"/>
                </v:shape>
                <v:line id="Line 510"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" strokecolor="#999" strokeweight=".64pt"/>
                <v:line id="Line 509"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464"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546" name="Group 5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547" name="Line 507"/>
                        <wps:cNvCnPr>
                          <a:cxnSpLocks noChangeShapeType="1"/>
                        </wps:cNvCnPr>
                        <wps:spPr bwMode="auto">
                          <a:xfrm>
                            <a:off x="3424" y="697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48" name="Line 506"/>
                        <wps:cNvCnPr>
                          <a:cxnSpLocks noChangeShapeType="1"/>
                        </wps:cNvCnPr>
                        <wps:spPr bwMode="auto">
                          <a:xfrm>
                            <a:off x="3424" y="737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49" name="Line 505"/>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50" name="Line 504"/>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7F0C56" id="Group 503" o:spid="_x0000_s1026" style="position:absolute;margin-left:171.2pt;margin-top:348.45pt;width:304pt;height:20.5pt;z-index:-48016;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">
                <v:line id="Line 507" o:spid="_x0000_s1027" style="position:absolute;visibility:visible;mso-wrap-style:square" from="3424,6976" to="9504,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" strokecolor="#999" strokeweight=".64pt"/>
                <v:line id="Line 506" o:spid="_x0000_s1028" style="position:absolute;visibility:visible;mso-wrap-style:square" from="3424,7372" to="9504,7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" strokecolor="#999" strokeweight=".64pt"/>
                <v:line id="Line 505" o:spid="_x0000_s1029"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" strokecolor="#999" strokeweight=".64pt"/>
                <v:line id="Line 504" o:spid="_x0000_s1030"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488"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542" name="Group 4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543" name="AutoShape 502"/>
                        <wps:cNvSpPr>
                          <a:spLocks/>
                        </wps:cNvSpPr>
                        <wps:spPr bwMode="auto">
                          <a:xfrm>
                            <a:off x="3423" y="7474"/>
                            <a:ext cx="6080" cy="397"/>
                          </a:xfrm>
                          <a:custGeom>
                            <a:avLst/>
                            <a:gdLst>
                              <a:gd name="T0" fmla="+- 0 3424 3424"/>
                              <a:gd name="T1" fmla="*/ T0 w 6080"/>
                              <a:gd name="T2" fmla="+- 0 7475 7475"/>
                              <a:gd name="T3" fmla="*/ 7475 h 397"/>
                              <a:gd name="T4" fmla="+- 0 9504 3424"/>
                              <a:gd name="T5" fmla="*/ T4 w 6080"/>
                              <a:gd name="T6" fmla="+- 0 7475 7475"/>
                              <a:gd name="T7" fmla="*/ 7475 h 397"/>
                              <a:gd name="T8" fmla="+- 0 3424 3424"/>
                              <a:gd name="T9" fmla="*/ T8 w 6080"/>
                              <a:gd name="T10" fmla="+- 0 7872 7475"/>
                              <a:gd name="T11" fmla="*/ 7872 h 397"/>
                              <a:gd name="T12" fmla="+- 0 9504 3424"/>
                              <a:gd name="T13" fmla="*/ T12 w 6080"/>
                              <a:gd name="T14" fmla="+- 0 7872 7475"/>
                              <a:gd name="T15" fmla="*/ 7872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4" name="Line 501"/>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45" name="Line 500"/>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0F95170" id="Group 499" o:spid="_x0000_s1026" style="position:absolute;margin-left:171.2pt;margin-top:373.4pt;width:304pt;height:20.5pt;z-index:-47992;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">
                <v:shape id="AutoShape 502" o:spid="_x0000_s1027" style="position:absolute;left:3423;top:747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" path="m,l6080,m,397r6080,e" filled="f" strokecolor="#999" strokeweight=".64pt">
                  <v:path arrowok="t" o:connecttype="custom" o:connectlocs="0,7475;6080,7475;0,7872;6080,7872" o:connectangles="0,0,0,0"/>
                </v:shape>
                <v:line id="Line 501" o:spid="_x0000_s1028"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" strokecolor="#999" strokeweight=".64pt"/>
                <v:line id="Line 500" o:spid="_x0000_s1029"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512"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538" name="Group 4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539" name="AutoShape 498"/>
                        <wps:cNvSpPr>
                          <a:spLocks/>
                        </wps:cNvSpPr>
                        <wps:spPr bwMode="auto">
                          <a:xfrm>
                            <a:off x="3423" y="7973"/>
                            <a:ext cx="6080" cy="397"/>
                          </a:xfrm>
                          <a:custGeom>
                            <a:avLst/>
                            <a:gdLst>
                              <a:gd name="T0" fmla="+- 0 3424 3424"/>
                              <a:gd name="T1" fmla="*/ T0 w 6080"/>
                              <a:gd name="T2" fmla="+- 0 7974 7974"/>
                              <a:gd name="T3" fmla="*/ 7974 h 397"/>
                              <a:gd name="T4" fmla="+- 0 9504 3424"/>
                              <a:gd name="T5" fmla="*/ T4 w 6080"/>
                              <a:gd name="T6" fmla="+- 0 7974 7974"/>
                              <a:gd name="T7" fmla="*/ 7974 h 397"/>
                              <a:gd name="T8" fmla="+- 0 3424 3424"/>
                              <a:gd name="T9" fmla="*/ T8 w 6080"/>
                              <a:gd name="T10" fmla="+- 0 8371 7974"/>
                              <a:gd name="T11" fmla="*/ 8371 h 397"/>
                              <a:gd name="T12" fmla="+- 0 9504 3424"/>
                              <a:gd name="T13" fmla="*/ T12 w 6080"/>
                              <a:gd name="T14" fmla="+- 0 8371 7974"/>
                              <a:gd name="T15" fmla="*/ 837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0" name="Line 497"/>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41" name="Line 496"/>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990A82" id="Group 495" o:spid="_x0000_s1026" style="position:absolute;margin-left:171.2pt;margin-top:398.4pt;width:304pt;height:20.5pt;z-index:-47968;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">
                <v:shape id="AutoShape 498" o:spid="_x0000_s1027" style="position:absolute;left:3423;top:797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" path="m,l6080,m,397r6080,e" filled="f" strokecolor="#999" strokeweight=".64pt">
                  <v:path arrowok="t" o:connecttype="custom" o:connectlocs="0,7974;6080,7974;0,8371;6080,8371" o:connectangles="0,0,0,0"/>
                </v:shape>
                <v:line id="Line 497" o:spid="_x0000_s1028"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" strokecolor="#999" strokeweight=".64pt"/>
                <v:line id="Line 496" o:spid="_x0000_s1029"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536"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534" name="Group 4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535" name="AutoShape 494"/>
                        <wps:cNvSpPr>
                          <a:spLocks/>
                        </wps:cNvSpPr>
                        <wps:spPr bwMode="auto">
                          <a:xfrm>
                            <a:off x="3423" y="8869"/>
                            <a:ext cx="6080" cy="397"/>
                          </a:xfrm>
                          <a:custGeom>
                            <a:avLst/>
                            <a:gdLst>
                              <a:gd name="T0" fmla="+- 0 3424 3424"/>
                              <a:gd name="T1" fmla="*/ T0 w 6080"/>
                              <a:gd name="T2" fmla="+- 0 8870 8870"/>
                              <a:gd name="T3" fmla="*/ 8870 h 397"/>
                              <a:gd name="T4" fmla="+- 0 9504 3424"/>
                              <a:gd name="T5" fmla="*/ T4 w 6080"/>
                              <a:gd name="T6" fmla="+- 0 8870 8870"/>
                              <a:gd name="T7" fmla="*/ 8870 h 397"/>
                              <a:gd name="T8" fmla="+- 0 3424 3424"/>
                              <a:gd name="T9" fmla="*/ T8 w 6080"/>
                              <a:gd name="T10" fmla="+- 0 9267 8870"/>
                              <a:gd name="T11" fmla="*/ 9267 h 397"/>
                              <a:gd name="T12" fmla="+- 0 9504 3424"/>
                              <a:gd name="T13" fmla="*/ T12 w 6080"/>
                              <a:gd name="T14" fmla="+- 0 9267 8870"/>
                              <a:gd name="T15" fmla="*/ 926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6" name="Line 493"/>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37" name="Line 492"/>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1EE3CF" id="Group 491" o:spid="_x0000_s1026" style="position:absolute;margin-left:171.2pt;margin-top:443.2pt;width:304pt;height:20.5pt;z-index:-47944;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">
                <v:shape id="AutoShape 494" o:spid="_x0000_s1027" style="position:absolute;left:3423;top:886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" path="m,l6080,m,397r6080,e" filled="f" strokecolor="#999" strokeweight=".64pt">
                  <v:path arrowok="t" o:connecttype="custom" o:connectlocs="0,8870;6080,8870;0,9267;6080,9267" o:connectangles="0,0,0,0"/>
                </v:shape>
                <v:line id="Line 493" o:spid="_x0000_s1028"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" strokecolor="#999" strokeweight=".64pt"/>
                <v:line id="Line 492" o:spid="_x0000_s1029"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560"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530" name="Group 4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531" name="AutoShape 490"/>
                        <wps:cNvSpPr>
                          <a:spLocks/>
                        </wps:cNvSpPr>
                        <wps:spPr bwMode="auto">
                          <a:xfrm>
                            <a:off x="3423" y="9522"/>
                            <a:ext cx="6080" cy="397"/>
                          </a:xfrm>
                          <a:custGeom>
                            <a:avLst/>
                            <a:gdLst>
                              <a:gd name="T0" fmla="+- 0 3424 3424"/>
                              <a:gd name="T1" fmla="*/ T0 w 6080"/>
                              <a:gd name="T2" fmla="+- 0 9523 9523"/>
                              <a:gd name="T3" fmla="*/ 9523 h 397"/>
                              <a:gd name="T4" fmla="+- 0 9504 3424"/>
                              <a:gd name="T5" fmla="*/ T4 w 6080"/>
                              <a:gd name="T6" fmla="+- 0 9523 9523"/>
                              <a:gd name="T7" fmla="*/ 9523 h 397"/>
                              <a:gd name="T8" fmla="+- 0 3424 3424"/>
                              <a:gd name="T9" fmla="*/ T8 w 6080"/>
                              <a:gd name="T10" fmla="+- 0 9920 9523"/>
                              <a:gd name="T11" fmla="*/ 9920 h 397"/>
                              <a:gd name="T12" fmla="+- 0 9504 3424"/>
                              <a:gd name="T13" fmla="*/ T12 w 6080"/>
                              <a:gd name="T14" fmla="+- 0 9920 9523"/>
                              <a:gd name="T15" fmla="*/ 992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2" name="Line 489"/>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33" name="Line 488"/>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25B38CC" id="Group 487" o:spid="_x0000_s1026" style="position:absolute;margin-left:171.2pt;margin-top:475.8pt;width:304pt;height:20.5pt;z-index:-47920;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">
                <v:shape id="AutoShape 490" o:spid="_x0000_s1027" style="position:absolute;left:3423;top:952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" path="m,l6080,m,397r6080,e" filled="f" strokecolor="#999" strokeweight=".64pt">
                  <v:path arrowok="t" o:connecttype="custom" o:connectlocs="0,9523;6080,9523;0,9920;6080,9920" o:connectangles="0,0,0,0"/>
                </v:shape>
                <v:line id="Line 489" o:spid="_x0000_s1028"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" strokecolor="#999" strokeweight=".64pt"/>
                <v:line id="Line 488" o:spid="_x0000_s1029"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584"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526" name="Group 4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527" name="AutoShape 486"/>
                        <wps:cNvSpPr>
                          <a:spLocks/>
                        </wps:cNvSpPr>
                        <wps:spPr bwMode="auto">
                          <a:xfrm>
                            <a:off x="3423" y="11148"/>
                            <a:ext cx="6080" cy="397"/>
                          </a:xfrm>
                          <a:custGeom>
                            <a:avLst/>
                            <a:gdLst>
                              <a:gd name="T0" fmla="+- 0 3424 3424"/>
                              <a:gd name="T1" fmla="*/ T0 w 6080"/>
                              <a:gd name="T2" fmla="+- 0 11148 11148"/>
                              <a:gd name="T3" fmla="*/ 11148 h 397"/>
                              <a:gd name="T4" fmla="+- 0 9504 3424"/>
                              <a:gd name="T5" fmla="*/ T4 w 6080"/>
                              <a:gd name="T6" fmla="+- 0 11148 11148"/>
                              <a:gd name="T7" fmla="*/ 11148 h 397"/>
                              <a:gd name="T8" fmla="+- 0 3424 3424"/>
                              <a:gd name="T9" fmla="*/ T8 w 6080"/>
                              <a:gd name="T10" fmla="+- 0 11545 11148"/>
                              <a:gd name="T11" fmla="*/ 11545 h 397"/>
                              <a:gd name="T12" fmla="+- 0 9504 3424"/>
                              <a:gd name="T13" fmla="*/ T12 w 6080"/>
                              <a:gd name="T14" fmla="+- 0 11545 11148"/>
                              <a:gd name="T15" fmla="*/ 11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8" name="Line 485"/>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29" name="Line 484"/>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A8889D7" id="Group 483" o:spid="_x0000_s1026" style="position:absolute;margin-left:171.2pt;margin-top:557.1pt;width:304pt;height:20.5pt;z-index:-47896;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">
                <v:shape id="AutoShape 486" o:spid="_x0000_s1027" style="position:absolute;left:3423;top:11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" path="m,l6080,m,397r6080,e" filled="f" strokecolor="#999" strokeweight=".64pt">
                  <v:path arrowok="t" o:connecttype="custom" o:connectlocs="0,11148;6080,11148;0,11545;6080,11545" o:connectangles="0,0,0,0"/>
                </v:shape>
                <v:line id="Line 485" o:spid="_x0000_s1028"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" strokecolor="#999" strokeweight=".64pt"/>
                <v:line id="Line 484" o:spid="_x0000_s1029"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608"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522" name="Group 4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523" name="AutoShape 482"/>
                        <wps:cNvSpPr>
                          <a:spLocks/>
                        </wps:cNvSpPr>
                        <wps:spPr bwMode="auto">
                          <a:xfrm>
                            <a:off x="3423" y="13017"/>
                            <a:ext cx="6080" cy="397"/>
                          </a:xfrm>
                          <a:custGeom>
                            <a:avLst/>
                            <a:gdLst>
                              <a:gd name="T0" fmla="+- 0 3424 3424"/>
                              <a:gd name="T1" fmla="*/ T0 w 6080"/>
                              <a:gd name="T2" fmla="+- 0 13017 13017"/>
                              <a:gd name="T3" fmla="*/ 13017 h 397"/>
                              <a:gd name="T4" fmla="+- 0 9504 3424"/>
                              <a:gd name="T5" fmla="*/ T4 w 6080"/>
                              <a:gd name="T6" fmla="+- 0 13017 13017"/>
                              <a:gd name="T7" fmla="*/ 13017 h 397"/>
                              <a:gd name="T8" fmla="+- 0 3424 3424"/>
                              <a:gd name="T9" fmla="*/ T8 w 6080"/>
                              <a:gd name="T10" fmla="+- 0 13414 13017"/>
                              <a:gd name="T11" fmla="*/ 13414 h 397"/>
                              <a:gd name="T12" fmla="+- 0 9504 3424"/>
                              <a:gd name="T13" fmla="*/ T12 w 6080"/>
                              <a:gd name="T14" fmla="+- 0 13414 13017"/>
                              <a:gd name="T15" fmla="*/ 13414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4" name="Line 481"/>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25" name="Line 480"/>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C47CF8A" id="Group 479" o:spid="_x0000_s1026" style="position:absolute;margin-left:171.2pt;margin-top:650.55pt;width:304pt;height:20.5pt;z-index:-47872;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">
                <v:shape id="AutoShape 482" o:spid="_x0000_s1027" style="position:absolute;left:3423;top:1301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" path="m,l6080,m,397r6080,e" filled="f" strokecolor="#999" strokeweight=".64pt">
                  <v:path arrowok="t" o:connecttype="custom" o:connectlocs="0,13017;6080,13017;0,13414;6080,13414" o:connectangles="0,0,0,0"/>
                </v:shape>
                <v:line id="Line 481" o:spid="_x0000_s1028"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" strokecolor="#999" strokeweight=".64pt"/>
                <v:line id="Line 480" o:spid="_x0000_s1029"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632"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518" name="Group 4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519" name="AutoShape 478"/>
                        <wps:cNvSpPr>
                          <a:spLocks/>
                        </wps:cNvSpPr>
                        <wps:spPr bwMode="auto">
                          <a:xfrm>
                            <a:off x="3423" y="14399"/>
                            <a:ext cx="6080" cy="397"/>
                          </a:xfrm>
                          <a:custGeom>
                            <a:avLst/>
                            <a:gdLst>
                              <a:gd name="T0" fmla="+- 0 3424 3424"/>
                              <a:gd name="T1" fmla="*/ T0 w 6080"/>
                              <a:gd name="T2" fmla="+- 0 14400 14400"/>
                              <a:gd name="T3" fmla="*/ 14400 h 397"/>
                              <a:gd name="T4" fmla="+- 0 9504 3424"/>
                              <a:gd name="T5" fmla="*/ T4 w 6080"/>
                              <a:gd name="T6" fmla="+- 0 14400 14400"/>
                              <a:gd name="T7" fmla="*/ 14400 h 397"/>
                              <a:gd name="T8" fmla="+- 0 3424 3424"/>
                              <a:gd name="T9" fmla="*/ T8 w 6080"/>
                              <a:gd name="T10" fmla="+- 0 14796 14400"/>
                              <a:gd name="T11" fmla="*/ 14796 h 397"/>
                              <a:gd name="T12" fmla="+- 0 9504 3424"/>
                              <a:gd name="T13" fmla="*/ T12 w 6080"/>
                              <a:gd name="T14" fmla="+- 0 14796 14400"/>
                              <a:gd name="T15" fmla="*/ 1479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0" name="Line 477"/>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21" name="Line 476"/>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12CBFA" id="Group 475" o:spid="_x0000_s1026" style="position:absolute;margin-left:171.2pt;margin-top:719.65pt;width:304pt;height:20.5pt;z-index:-47848;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">
                <v:shape id="AutoShape 478" o:spid="_x0000_s1027" style="position:absolute;left:3423;top:1439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" path="m,l6080,m,396r6080,e" filled="f" strokecolor="#999" strokeweight=".64pt">
                  <v:path arrowok="t" o:connecttype="custom" o:connectlocs="0,14400;6080,14400;0,14796;6080,14796" o:connectangles="0,0,0,0"/>
                </v:shape>
                <v:line id="Line 477" o:spid="_x0000_s1028"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" strokecolor="#999" strokeweight=".64pt"/>
                <v:line id="Line 476" o:spid="_x0000_s1029"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footerReference w:type="default" r:id="rId27"/>
          <w:pgSz w:w="12240" w:h="15840"/>
          <w:pgMar w:top="860" w:right="800" w:bottom="760" w:left="740" w:header="0" w:footer="571" w:gutter="0"/>
          <w:pgNumType w:start="2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26. Add another pro</w:t>
            </w:r>
            <w:r>
              <w:rPr>
                <w:sz w:val="20"/>
              </w:rPr>
              <w:t>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3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0.png"/>
                          <pic:cNvPicPr/>
                        </pic:nvPicPr>
                        <pic:blipFill>
                          <a:blip r:embed="rId25"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3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1.png"/>
                          <pic:cNvPicPr/>
                        </pic:nvPicPr>
                        <pic:blipFill>
                          <a:blip r:embed="rId26"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4</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27. Project 4</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 For example: "a ground floor heal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68656"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514" name="Group 4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515" name="AutoShape 474"/>
                        <wps:cNvSpPr>
                          <a:spLocks/>
                        </wps:cNvSpPr>
                        <wps:spPr bwMode="auto">
                          <a:xfrm>
                            <a:off x="3423" y="1881"/>
                            <a:ext cx="6080" cy="397"/>
                          </a:xfrm>
                          <a:custGeom>
                            <a:avLst/>
                            <a:gdLst>
                              <a:gd name="T0" fmla="+- 0 3424 3424"/>
                              <a:gd name="T1" fmla="*/ T0 w 6080"/>
                              <a:gd name="T2" fmla="+- 0 1881 1881"/>
                              <a:gd name="T3" fmla="*/ 1881 h 397"/>
                              <a:gd name="T4" fmla="+- 0 9504 3424"/>
                              <a:gd name="T5" fmla="*/ T4 w 6080"/>
                              <a:gd name="T6" fmla="+- 0 1881 1881"/>
                              <a:gd name="T7" fmla="*/ 1881 h 397"/>
                              <a:gd name="T8" fmla="+- 0 3424 3424"/>
                              <a:gd name="T9" fmla="*/ T8 w 6080"/>
                              <a:gd name="T10" fmla="+- 0 2278 1881"/>
                              <a:gd name="T11" fmla="*/ 2278 h 397"/>
                              <a:gd name="T12" fmla="+- 0 9504 3424"/>
                              <a:gd name="T13" fmla="*/ T12 w 6080"/>
                              <a:gd name="T14" fmla="+- 0 2278 1881"/>
                              <a:gd name="T15" fmla="*/ 2278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6" name="Line 473"/>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17" name="Line 472"/>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F7063C8" id="Group 471" o:spid="_x0000_s1026" style="position:absolute;margin-left:171.2pt;margin-top:93.75pt;width:304pt;height:20.5pt;z-index:-47824;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">
                <v:shape id="AutoShape 474" o:spid="_x0000_s1027" style="position:absolute;left:3423;top:188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" path="m,l6080,m,397r6080,e" filled="f" strokecolor="#999" strokeweight=".64pt">
                  <v:path arrowok="t" o:connecttype="custom" o:connectlocs="0,1881;6080,1881;0,2278;6080,2278" o:connectangles="0,0,0,0"/>
                </v:shape>
                <v:line id="Line 473" o:spid="_x0000_s1028"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" strokecolor="#999" strokeweight=".64pt"/>
                <v:line id="Line 472" o:spid="_x0000_s1029"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680"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510"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511" name="AutoShape 470"/>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 name="Line 469"/>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13" name="Line 468"/>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2FE905" id="Group 467" o:spid="_x0000_s1026" style="position:absolute;margin-left:171.2pt;margin-top:118.7pt;width:304pt;height:20.5pt;z-index:-47800;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">
                <v:shape id="AutoShape 470"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" path="m,l6080,m,397r6080,e" filled="f" strokecolor="#999" strokeweight=".64pt">
                  <v:path arrowok="t" o:connecttype="custom" o:connectlocs="0,2380;6080,2380;0,2777;6080,2777" o:connectangles="0,0,0,0"/>
                </v:shape>
                <v:line id="Line 469"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" strokecolor="#999" strokeweight=".64pt"/>
                <v:line id="Line 468"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704"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505" name="Group 4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506" name="Line 466"/>
                        <wps:cNvCnPr>
                          <a:cxnSpLocks noChangeShapeType="1"/>
                        </wps:cNvCnPr>
                        <wps:spPr bwMode="auto">
                          <a:xfrm>
                            <a:off x="3424" y="303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07" name="Line 465"/>
                        <wps:cNvCnPr>
                          <a:cxnSpLocks noChangeShapeType="1"/>
                        </wps:cNvCnPr>
                        <wps:spPr bwMode="auto">
                          <a:xfrm>
                            <a:off x="3424" y="3430"/>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08" name="Line 464"/>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09" name="Line 463"/>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6D25244" id="Group 462" o:spid="_x0000_s1026" style="position:absolute;margin-left:171.2pt;margin-top:151.35pt;width:304pt;height:20.5pt;z-index:-47776;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">
                <v:line id="Line 466" o:spid="_x0000_s1027" style="position:absolute;visibility:visible;mso-wrap-style:square" from="3424,3033" to="9504,30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" strokecolor="#999" strokeweight=".64pt"/>
                <v:line id="Line 465" o:spid="_x0000_s1028" style="position:absolute;visibility:visible;mso-wrap-style:square" from="3424,3430" to="9504,3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" strokecolor="#999" strokeweight=".64pt"/>
                <v:line id="Line 464" o:spid="_x0000_s1029"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" strokecolor="#999" strokeweight=".64pt"/>
                <v:line id="Line 463" o:spid="_x0000_s1030"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728"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501" name="Group 4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502" name="AutoShape 461"/>
                        <wps:cNvSpPr>
                          <a:spLocks/>
                        </wps:cNvSpPr>
                        <wps:spPr bwMode="auto">
                          <a:xfrm>
                            <a:off x="3423" y="3532"/>
                            <a:ext cx="6080" cy="397"/>
                          </a:xfrm>
                          <a:custGeom>
                            <a:avLst/>
                            <a:gdLst>
                              <a:gd name="T0" fmla="+- 0 3424 3424"/>
                              <a:gd name="T1" fmla="*/ T0 w 6080"/>
                              <a:gd name="T2" fmla="+- 0 3532 3532"/>
                              <a:gd name="T3" fmla="*/ 3532 h 397"/>
                              <a:gd name="T4" fmla="+- 0 9504 3424"/>
                              <a:gd name="T5" fmla="*/ T4 w 6080"/>
                              <a:gd name="T6" fmla="+- 0 3532 3532"/>
                              <a:gd name="T7" fmla="*/ 3532 h 397"/>
                              <a:gd name="T8" fmla="+- 0 3424 3424"/>
                              <a:gd name="T9" fmla="*/ T8 w 6080"/>
                              <a:gd name="T10" fmla="+- 0 3929 3532"/>
                              <a:gd name="T11" fmla="*/ 3929 h 397"/>
                              <a:gd name="T12" fmla="+- 0 9504 3424"/>
                              <a:gd name="T13" fmla="*/ T12 w 6080"/>
                              <a:gd name="T14" fmla="+- 0 3929 3532"/>
                              <a:gd name="T15" fmla="*/ 3929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 name="Line 460"/>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04" name="Line 459"/>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F84C00" id="Group 458" o:spid="_x0000_s1026" style="position:absolute;margin-left:171.2pt;margin-top:176.3pt;width:304pt;height:20.5pt;z-index:-47752;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">
                <v:shape id="AutoShape 461" o:spid="_x0000_s1027" style="position:absolute;left:3423;top:353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" path="m,l6080,m,397r6080,e" filled="f" strokecolor="#999" strokeweight=".64pt">
                  <v:path arrowok="t" o:connecttype="custom" o:connectlocs="0,3532;6080,3532;0,3929;6080,3929" o:connectangles="0,0,0,0"/>
                </v:shape>
                <v:line id="Line 460" o:spid="_x0000_s1028"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" strokecolor="#999" strokeweight=".64pt"/>
                <v:line id="Line 459" o:spid="_x0000_s1029"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752"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496"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497" name="Line 457"/>
                        <wps:cNvCnPr>
                          <a:cxnSpLocks noChangeShapeType="1"/>
                        </wps:cNvCnPr>
                        <wps:spPr bwMode="auto">
                          <a:xfrm>
                            <a:off x="3424" y="403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98" name="Line 456"/>
                        <wps:cNvCnPr>
                          <a:cxnSpLocks noChangeShapeType="1"/>
                        </wps:cNvCnPr>
                        <wps:spPr bwMode="auto">
                          <a:xfrm>
                            <a:off x="3424" y="4428"/>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99" name="Line 455"/>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00" name="Line 454"/>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3343A1B" id="Group 453" o:spid="_x0000_s1026" style="position:absolute;margin-left:171.2pt;margin-top:201.25pt;width:304pt;height:20.5pt;z-index:-47728;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">
                <v:line id="Line 457" o:spid="_x0000_s1027" style="position:absolute;visibility:visible;mso-wrap-style:square" from="3424,4032" to="9504,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" strokecolor="#999" strokeweight=".64pt"/>
                <v:line id="Line 456" o:spid="_x0000_s1028" style="position:absolute;visibility:visible;mso-wrap-style:square" from="3424,4428" to="9504,4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" strokecolor="#999" strokeweight=".64pt"/>
                <v:line id="Line 455" o:spid="_x0000_s1029"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" strokecolor="#999" strokeweight=".64pt"/>
                <v:line id="Line 454" o:spid="_x0000_s1030"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776"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491" name="Group 4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492" name="Line 452"/>
                        <wps:cNvCnPr>
                          <a:cxnSpLocks noChangeShapeType="1"/>
                        </wps:cNvCnPr>
                        <wps:spPr bwMode="auto">
                          <a:xfrm>
                            <a:off x="3424" y="468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93" name="Line 451"/>
                        <wps:cNvCnPr>
                          <a:cxnSpLocks noChangeShapeType="1"/>
                        </wps:cNvCnPr>
                        <wps:spPr bwMode="auto">
                          <a:xfrm>
                            <a:off x="3424" y="5081"/>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94" name="Line 450"/>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95" name="Line 449"/>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642B899" id="Group 448" o:spid="_x0000_s1026" style="position:absolute;margin-left:171.2pt;margin-top:233.9pt;width:304pt;height:20.5pt;z-index:-47704;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">
                <v:line id="Line 452" o:spid="_x0000_s1027" style="position:absolute;visibility:visible;mso-wrap-style:square" from="3424,4684" to="9504,4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" strokecolor="#999" strokeweight=".64pt"/>
                <v:line id="Line 451" o:spid="_x0000_s1028" style="position:absolute;visibility:visible;mso-wrap-style:square" from="3424,5081" to="9504,5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" strokecolor="#999" strokeweight=".64pt"/>
                <v:line id="Line 450" o:spid="_x0000_s1029"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" strokecolor="#999" strokeweight=".64pt"/>
                <v:line id="Line 449" o:spid="_x0000_s1030"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800"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487" name="Group 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488" name="AutoShape 447"/>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9" name="Line 446"/>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90" name="Line 445"/>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22434E8" id="Group 444" o:spid="_x0000_s1026" style="position:absolute;margin-left:171.2pt;margin-top:278.7pt;width:304pt;height:20.5pt;z-index:-47680;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">
                <v:shape id="AutoShape 447"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" path="m,l6080,m,397r6080,e" filled="f" strokecolor="#999" strokeweight=".64pt">
                  <v:path arrowok="t" o:connecttype="custom" o:connectlocs="0,5580;6080,5580;0,5977;6080,5977" o:connectangles="0,0,0,0"/>
                </v:shape>
                <v:line id="Line 446"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" strokecolor="#999" strokeweight=".64pt"/>
                <v:line id="Line 445"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824"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483" name="Group 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484" name="AutoShape 443"/>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5" name="Line 442"/>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86" name="Line 441"/>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113E5F" id="Group 440" o:spid="_x0000_s1026" style="position:absolute;margin-left:171.2pt;margin-top:303.65pt;width:304pt;height:20.5pt;z-index:-47656;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">
                <v:shape id="AutoShape 443"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" path="m,l6080,m,396r6080,e" filled="f" strokecolor="#999" strokeweight=".64pt">
                  <v:path arrowok="t" o:connecttype="custom" o:connectlocs="0,6080;6080,6080;0,6476;6080,6476" o:connectangles="0,0,0,0"/>
                </v:shape>
                <v:line id="Line 442"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" strokecolor="#999" strokeweight=".64pt"/>
                <v:line id="Line 441"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848"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479" name="Group 4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480" name="AutoShape 439"/>
                        <wps:cNvSpPr>
                          <a:spLocks/>
                        </wps:cNvSpPr>
                        <wps:spPr bwMode="auto">
                          <a:xfrm>
                            <a:off x="3423" y="6975"/>
                            <a:ext cx="6080" cy="397"/>
                          </a:xfrm>
                          <a:custGeom>
                            <a:avLst/>
                            <a:gdLst>
                              <a:gd name="T0" fmla="+- 0 3424 3424"/>
                              <a:gd name="T1" fmla="*/ T0 w 6080"/>
                              <a:gd name="T2" fmla="+- 0 6976 6976"/>
                              <a:gd name="T3" fmla="*/ 6976 h 397"/>
                              <a:gd name="T4" fmla="+- 0 9504 3424"/>
                              <a:gd name="T5" fmla="*/ T4 w 6080"/>
                              <a:gd name="T6" fmla="+- 0 6976 6976"/>
                              <a:gd name="T7" fmla="*/ 6976 h 397"/>
                              <a:gd name="T8" fmla="+- 0 3424 3424"/>
                              <a:gd name="T9" fmla="*/ T8 w 6080"/>
                              <a:gd name="T10" fmla="+- 0 7372 6976"/>
                              <a:gd name="T11" fmla="*/ 7372 h 397"/>
                              <a:gd name="T12" fmla="+- 0 9504 3424"/>
                              <a:gd name="T13" fmla="*/ T12 w 6080"/>
                              <a:gd name="T14" fmla="+- 0 7372 6976"/>
                              <a:gd name="T15" fmla="*/ 7372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1" name="Line 438"/>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82" name="Line 437"/>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4C0794" id="Group 436" o:spid="_x0000_s1026" style="position:absolute;margin-left:171.2pt;margin-top:348.45pt;width:304pt;height:20.5pt;z-index:-47632;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">
                <v:shape id="AutoShape 439" o:spid="_x0000_s1027" style="position:absolute;left:3423;top:697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" path="m,l6080,m,396r6080,e" filled="f" strokecolor="#999" strokeweight=".64pt">
                  <v:path arrowok="t" o:connecttype="custom" o:connectlocs="0,6976;6080,6976;0,7372;6080,7372" o:connectangles="0,0,0,0"/>
                </v:shape>
                <v:line id="Line 438" o:spid="_x0000_s1028"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" strokecolor="#999" strokeweight=".64pt"/>
                <v:line id="Line 437" o:spid="_x0000_s1029"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872"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474" name="Group 4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475" name="Line 435"/>
                        <wps:cNvCnPr>
                          <a:cxnSpLocks noChangeShapeType="1"/>
                        </wps:cNvCnPr>
                        <wps:spPr bwMode="auto">
                          <a:xfrm>
                            <a:off x="3424" y="7475"/>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76" name="Line 434"/>
                        <wps:cNvCnPr>
                          <a:cxnSpLocks noChangeShapeType="1"/>
                        </wps:cNvCnPr>
                        <wps:spPr bwMode="auto">
                          <a:xfrm>
                            <a:off x="3424" y="787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77" name="Line 433"/>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78" name="Line 432"/>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39FEB1E" id="Group 431" o:spid="_x0000_s1026" style="position:absolute;margin-left:171.2pt;margin-top:373.4pt;width:304pt;height:20.5pt;z-index:-47608;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">
                <v:line id="Line 435" o:spid="_x0000_s1027" style="position:absolute;visibility:visible;mso-wrap-style:square" from="3424,7475" to="9504,7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" strokecolor="#999" strokeweight=".64pt"/>
                <v:line id="Line 434" o:spid="_x0000_s1028" style="position:absolute;visibility:visible;mso-wrap-style:square" from="3424,7872" to="9504,7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" strokecolor="#999" strokeweight=".64pt"/>
                <v:line id="Line 433" o:spid="_x0000_s1029"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" strokecolor="#999" strokeweight=".64pt"/>
                <v:line id="Line 432" o:spid="_x0000_s1030"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8896"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470" name="Group 4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471" name="AutoShape 430"/>
                        <wps:cNvSpPr>
                          <a:spLocks/>
                        </wps:cNvSpPr>
                        <wps:spPr bwMode="auto">
                          <a:xfrm>
                            <a:off x="3423" y="7973"/>
                            <a:ext cx="6080" cy="397"/>
                          </a:xfrm>
                          <a:custGeom>
                            <a:avLst/>
                            <a:gdLst>
                              <a:gd name="T0" fmla="+- 0 3424 3424"/>
                              <a:gd name="T1" fmla="*/ T0 w 6080"/>
                              <a:gd name="T2" fmla="+- 0 7974 7974"/>
                              <a:gd name="T3" fmla="*/ 7974 h 397"/>
                              <a:gd name="T4" fmla="+- 0 9504 3424"/>
                              <a:gd name="T5" fmla="*/ T4 w 6080"/>
                              <a:gd name="T6" fmla="+- 0 7974 7974"/>
                              <a:gd name="T7" fmla="*/ 7974 h 397"/>
                              <a:gd name="T8" fmla="+- 0 3424 3424"/>
                              <a:gd name="T9" fmla="*/ T8 w 6080"/>
                              <a:gd name="T10" fmla="+- 0 8371 7974"/>
                              <a:gd name="T11" fmla="*/ 8371 h 397"/>
                              <a:gd name="T12" fmla="+- 0 9504 3424"/>
                              <a:gd name="T13" fmla="*/ T12 w 6080"/>
                              <a:gd name="T14" fmla="+- 0 8371 7974"/>
                              <a:gd name="T15" fmla="*/ 837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2" name="Line 429"/>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73" name="Line 428"/>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EC06620" id="Group 427" o:spid="_x0000_s1026" style="position:absolute;margin-left:171.2pt;margin-top:398.4pt;width:304pt;height:20.5pt;z-index:-47584;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">
                <v:shape id="AutoShape 430" o:spid="_x0000_s1027" style="position:absolute;left:3423;top:797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" path="m,l6080,m,397r6080,e" filled="f" strokecolor="#999" strokeweight=".64pt">
                  <v:path arrowok="t" o:connecttype="custom" o:connectlocs="0,7974;6080,7974;0,8371;6080,8371" o:connectangles="0,0,0,0"/>
                </v:shape>
                <v:line id="Line 429" o:spid="_x0000_s1028"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" strokecolor="#999" strokeweight=".64pt"/>
                <v:line id="Line 428" o:spid="_x0000_s1029"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920"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466"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467" name="AutoShape 426"/>
                        <wps:cNvSpPr>
                          <a:spLocks/>
                        </wps:cNvSpPr>
                        <wps:spPr bwMode="auto">
                          <a:xfrm>
                            <a:off x="3423" y="8869"/>
                            <a:ext cx="6080" cy="397"/>
                          </a:xfrm>
                          <a:custGeom>
                            <a:avLst/>
                            <a:gdLst>
                              <a:gd name="T0" fmla="+- 0 3424 3424"/>
                              <a:gd name="T1" fmla="*/ T0 w 6080"/>
                              <a:gd name="T2" fmla="+- 0 8870 8870"/>
                              <a:gd name="T3" fmla="*/ 8870 h 397"/>
                              <a:gd name="T4" fmla="+- 0 9504 3424"/>
                              <a:gd name="T5" fmla="*/ T4 w 6080"/>
                              <a:gd name="T6" fmla="+- 0 8870 8870"/>
                              <a:gd name="T7" fmla="*/ 8870 h 397"/>
                              <a:gd name="T8" fmla="+- 0 3424 3424"/>
                              <a:gd name="T9" fmla="*/ T8 w 6080"/>
                              <a:gd name="T10" fmla="+- 0 9267 8870"/>
                              <a:gd name="T11" fmla="*/ 9267 h 397"/>
                              <a:gd name="T12" fmla="+- 0 9504 3424"/>
                              <a:gd name="T13" fmla="*/ T12 w 6080"/>
                              <a:gd name="T14" fmla="+- 0 9267 8870"/>
                              <a:gd name="T15" fmla="*/ 926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 name="Line 425"/>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69" name="Line 424"/>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C2F49C2" id="Group 423" o:spid="_x0000_s1026" style="position:absolute;margin-left:171.2pt;margin-top:443.2pt;width:304pt;height:20.5pt;z-index:-47560;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">
                <v:shape id="AutoShape 426" o:spid="_x0000_s1027" style="position:absolute;left:3423;top:886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" path="m,l6080,m,397r6080,e" filled="f" strokecolor="#999" strokeweight=".64pt">
                  <v:path arrowok="t" o:connecttype="custom" o:connectlocs="0,8870;6080,8870;0,9267;6080,9267" o:connectangles="0,0,0,0"/>
                </v:shape>
                <v:line id="Line 425" o:spid="_x0000_s1028"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" strokecolor="#999" strokeweight=".64pt"/>
                <v:line id="Line 424" o:spid="_x0000_s1029"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944"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462"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463" name="AutoShape 422"/>
                        <wps:cNvSpPr>
                          <a:spLocks/>
                        </wps:cNvSpPr>
                        <wps:spPr bwMode="auto">
                          <a:xfrm>
                            <a:off x="3423" y="9522"/>
                            <a:ext cx="6080" cy="397"/>
                          </a:xfrm>
                          <a:custGeom>
                            <a:avLst/>
                            <a:gdLst>
                              <a:gd name="T0" fmla="+- 0 3424 3424"/>
                              <a:gd name="T1" fmla="*/ T0 w 6080"/>
                              <a:gd name="T2" fmla="+- 0 9523 9523"/>
                              <a:gd name="T3" fmla="*/ 9523 h 397"/>
                              <a:gd name="T4" fmla="+- 0 9504 3424"/>
                              <a:gd name="T5" fmla="*/ T4 w 6080"/>
                              <a:gd name="T6" fmla="+- 0 9523 9523"/>
                              <a:gd name="T7" fmla="*/ 9523 h 397"/>
                              <a:gd name="T8" fmla="+- 0 3424 3424"/>
                              <a:gd name="T9" fmla="*/ T8 w 6080"/>
                              <a:gd name="T10" fmla="+- 0 9920 9523"/>
                              <a:gd name="T11" fmla="*/ 9920 h 397"/>
                              <a:gd name="T12" fmla="+- 0 9504 3424"/>
                              <a:gd name="T13" fmla="*/ T12 w 6080"/>
                              <a:gd name="T14" fmla="+- 0 9920 9523"/>
                              <a:gd name="T15" fmla="*/ 992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4" name="Line 421"/>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65" name="Line 420"/>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2A93DF0" id="Group 419" o:spid="_x0000_s1026" style="position:absolute;margin-left:171.2pt;margin-top:475.8pt;width:304pt;height:20.5pt;z-index:-47536;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">
                <v:shape id="AutoShape 422" o:spid="_x0000_s1027" style="position:absolute;left:3423;top:952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" path="m,l6080,m,397r6080,e" filled="f" strokecolor="#999" strokeweight=".64pt">
                  <v:path arrowok="t" o:connecttype="custom" o:connectlocs="0,9523;6080,9523;0,9920;6080,9920" o:connectangles="0,0,0,0"/>
                </v:shape>
                <v:line id="Line 421" o:spid="_x0000_s1028"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" strokecolor="#999" strokeweight=".64pt"/>
                <v:line id="Line 420" o:spid="_x0000_s1029"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968"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458" name="Group 4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459" name="AutoShape 418"/>
                        <wps:cNvSpPr>
                          <a:spLocks/>
                        </wps:cNvSpPr>
                        <wps:spPr bwMode="auto">
                          <a:xfrm>
                            <a:off x="3423" y="11148"/>
                            <a:ext cx="6080" cy="397"/>
                          </a:xfrm>
                          <a:custGeom>
                            <a:avLst/>
                            <a:gdLst>
                              <a:gd name="T0" fmla="+- 0 3424 3424"/>
                              <a:gd name="T1" fmla="*/ T0 w 6080"/>
                              <a:gd name="T2" fmla="+- 0 11148 11148"/>
                              <a:gd name="T3" fmla="*/ 11148 h 397"/>
                              <a:gd name="T4" fmla="+- 0 9504 3424"/>
                              <a:gd name="T5" fmla="*/ T4 w 6080"/>
                              <a:gd name="T6" fmla="+- 0 11148 11148"/>
                              <a:gd name="T7" fmla="*/ 11148 h 397"/>
                              <a:gd name="T8" fmla="+- 0 3424 3424"/>
                              <a:gd name="T9" fmla="*/ T8 w 6080"/>
                              <a:gd name="T10" fmla="+- 0 11545 11148"/>
                              <a:gd name="T11" fmla="*/ 11545 h 397"/>
                              <a:gd name="T12" fmla="+- 0 9504 3424"/>
                              <a:gd name="T13" fmla="*/ T12 w 6080"/>
                              <a:gd name="T14" fmla="+- 0 11545 11148"/>
                              <a:gd name="T15" fmla="*/ 11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0" name="Line 417"/>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61" name="Line 416"/>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576369A" id="Group 415" o:spid="_x0000_s1026" style="position:absolute;margin-left:171.2pt;margin-top:557.1pt;width:304pt;height:20.5pt;z-index:-47512;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">
                <v:shape id="AutoShape 418" o:spid="_x0000_s1027" style="position:absolute;left:3423;top:11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" path="m,l6080,m,397r6080,e" filled="f" strokecolor="#999" strokeweight=".64pt">
                  <v:path arrowok="t" o:connecttype="custom" o:connectlocs="0,11148;6080,11148;0,11545;6080,11545" o:connectangles="0,0,0,0"/>
                </v:shape>
                <v:line id="Line 417" o:spid="_x0000_s1028"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" strokecolor="#999" strokeweight=".64pt"/>
                <v:line id="Line 416" o:spid="_x0000_s1029"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8992"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454" name="Group 4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455" name="AutoShape 414"/>
                        <wps:cNvSpPr>
                          <a:spLocks/>
                        </wps:cNvSpPr>
                        <wps:spPr bwMode="auto">
                          <a:xfrm>
                            <a:off x="3423" y="13017"/>
                            <a:ext cx="6080" cy="397"/>
                          </a:xfrm>
                          <a:custGeom>
                            <a:avLst/>
                            <a:gdLst>
                              <a:gd name="T0" fmla="+- 0 3424 3424"/>
                              <a:gd name="T1" fmla="*/ T0 w 6080"/>
                              <a:gd name="T2" fmla="+- 0 13017 13017"/>
                              <a:gd name="T3" fmla="*/ 13017 h 397"/>
                              <a:gd name="T4" fmla="+- 0 9504 3424"/>
                              <a:gd name="T5" fmla="*/ T4 w 6080"/>
                              <a:gd name="T6" fmla="+- 0 13017 13017"/>
                              <a:gd name="T7" fmla="*/ 13017 h 397"/>
                              <a:gd name="T8" fmla="+- 0 3424 3424"/>
                              <a:gd name="T9" fmla="*/ T8 w 6080"/>
                              <a:gd name="T10" fmla="+- 0 13414 13017"/>
                              <a:gd name="T11" fmla="*/ 13414 h 397"/>
                              <a:gd name="T12" fmla="+- 0 9504 3424"/>
                              <a:gd name="T13" fmla="*/ T12 w 6080"/>
                              <a:gd name="T14" fmla="+- 0 13414 13017"/>
                              <a:gd name="T15" fmla="*/ 13414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6" name="Line 413"/>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57" name="Line 412"/>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E7A0CB8" id="Group 411" o:spid="_x0000_s1026" style="position:absolute;margin-left:171.2pt;margin-top:650.55pt;width:304pt;height:20.5pt;z-index:-47488;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">
                <v:shape id="AutoShape 414" o:spid="_x0000_s1027" style="position:absolute;left:3423;top:1301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" path="m,l6080,m,397r6080,e" filled="f" strokecolor="#999" strokeweight=".64pt">
                  <v:path arrowok="t" o:connecttype="custom" o:connectlocs="0,13017;6080,13017;0,13414;6080,13414" o:connectangles="0,0,0,0"/>
                </v:shape>
                <v:line id="Line 413" o:spid="_x0000_s1028"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" strokecolor="#999" strokeweight=".64pt"/>
                <v:line id="Line 412" o:spid="_x0000_s1029"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016"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449" name="Group 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450" name="Line 410"/>
                        <wps:cNvCnPr>
                          <a:cxnSpLocks noChangeShapeType="1"/>
                        </wps:cNvCnPr>
                        <wps:spPr bwMode="auto">
                          <a:xfrm>
                            <a:off x="3424" y="14400"/>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51" name="Line 409"/>
                        <wps:cNvCnPr>
                          <a:cxnSpLocks noChangeShapeType="1"/>
                        </wps:cNvCnPr>
                        <wps:spPr bwMode="auto">
                          <a:xfrm>
                            <a:off x="3424" y="1479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52" name="Line 408"/>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53" name="Line 407"/>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64CD79" id="Group 406" o:spid="_x0000_s1026" style="position:absolute;margin-left:171.2pt;margin-top:719.65pt;width:304pt;height:20.5pt;z-index:-47464;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">
                <v:line id="Line 410" o:spid="_x0000_s1027" style="position:absolute;visibility:visible;mso-wrap-style:square" from="3424,14400" to="9504,14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" strokecolor="#999" strokeweight=".64pt"/>
                <v:line id="Line 409" o:spid="_x0000_s1028" style="position:absolute;visibility:visible;mso-wrap-style:square" from="3424,14796" to="9504,14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" strokecolor="#999" strokeweight=".64pt"/>
                <v:line id="Line 408" o:spid="_x0000_s1029"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" strokecolor="#999" strokeweight=".64pt"/>
                <v:line id="Line 407" o:spid="_x0000_s1030"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28. Add another pro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4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0.png"/>
                          <pic:cNvPicPr/>
                        </pic:nvPicPr>
                        <pic:blipFill>
                          <a:blip r:embed="rId25"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4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1.png"/>
                          <pic:cNvPicPr/>
                        </pic:nvPicPr>
                        <pic:blipFill>
                          <a:blip r:embed="rId26"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4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5</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29. Project 5</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 For example: "a ground floor heal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w:t>
            </w:r>
            <w:r>
              <w:rPr>
                <w:w w:val="105"/>
                <w:sz w:val="16"/>
              </w:rPr>
              <w:t>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69040"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444" name="Group 4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445" name="Line 405"/>
                        <wps:cNvCnPr>
                          <a:cxnSpLocks noChangeShapeType="1"/>
                        </wps:cNvCnPr>
                        <wps:spPr bwMode="auto">
                          <a:xfrm>
                            <a:off x="3424" y="1881"/>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46" name="Line 404"/>
                        <wps:cNvCnPr>
                          <a:cxnSpLocks noChangeShapeType="1"/>
                        </wps:cNvCnPr>
                        <wps:spPr bwMode="auto">
                          <a:xfrm>
                            <a:off x="3424" y="2278"/>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47" name="Line 403"/>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48" name="Line 402"/>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2A426AD" id="Group 401" o:spid="_x0000_s1026" style="position:absolute;margin-left:171.2pt;margin-top:93.75pt;width:304pt;height:20.5pt;z-index:-47440;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">
                <v:line id="Line 405" o:spid="_x0000_s1027" style="position:absolute;visibility:visible;mso-wrap-style:square" from="3424,1881" to="9504,18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" strokecolor="#999" strokeweight=".64pt"/>
                <v:line id="Line 404" o:spid="_x0000_s1028" style="position:absolute;visibility:visible;mso-wrap-style:square" from="3424,2278" to="9504,2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" strokecolor="#999" strokeweight=".64pt"/>
                <v:line id="Line 403" o:spid="_x0000_s1029"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" strokecolor="#999" strokeweight=".64pt"/>
                <v:line id="Line 402" o:spid="_x0000_s1030"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064"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440" name="Group 3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441" name="AutoShape 400"/>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2" name="Line 399"/>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43" name="Line 398"/>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C208A92" id="Group 397" o:spid="_x0000_s1026" style="position:absolute;margin-left:171.2pt;margin-top:118.7pt;width:304pt;height:20.5pt;z-index:-47416;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">
                <v:shape id="AutoShape 400"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" path="m,l6080,m,397r6080,e" filled="f" strokecolor="#999" strokeweight=".64pt">
                  <v:path arrowok="t" o:connecttype="custom" o:connectlocs="0,2380;6080,2380;0,2777;6080,2777" o:connectangles="0,0,0,0"/>
                </v:shape>
                <v:line id="Line 399"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" strokecolor="#999" strokeweight=".64pt"/>
                <v:line id="Line 398"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088"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436" name="Group 3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437" name="AutoShape 396"/>
                        <wps:cNvSpPr>
                          <a:spLocks/>
                        </wps:cNvSpPr>
                        <wps:spPr bwMode="auto">
                          <a:xfrm>
                            <a:off x="3423" y="3033"/>
                            <a:ext cx="6080" cy="397"/>
                          </a:xfrm>
                          <a:custGeom>
                            <a:avLst/>
                            <a:gdLst>
                              <a:gd name="T0" fmla="+- 0 3424 3424"/>
                              <a:gd name="T1" fmla="*/ T0 w 6080"/>
                              <a:gd name="T2" fmla="+- 0 3033 3033"/>
                              <a:gd name="T3" fmla="*/ 3033 h 397"/>
                              <a:gd name="T4" fmla="+- 0 9504 3424"/>
                              <a:gd name="T5" fmla="*/ T4 w 6080"/>
                              <a:gd name="T6" fmla="+- 0 3033 3033"/>
                              <a:gd name="T7" fmla="*/ 3033 h 397"/>
                              <a:gd name="T8" fmla="+- 0 3424 3424"/>
                              <a:gd name="T9" fmla="*/ T8 w 6080"/>
                              <a:gd name="T10" fmla="+- 0 3430 3033"/>
                              <a:gd name="T11" fmla="*/ 3430 h 397"/>
                              <a:gd name="T12" fmla="+- 0 9504 3424"/>
                              <a:gd name="T13" fmla="*/ T12 w 6080"/>
                              <a:gd name="T14" fmla="+- 0 3430 3033"/>
                              <a:gd name="T15" fmla="*/ 34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8" name="Line 395"/>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39" name="Line 394"/>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598B8B2" id="Group 393" o:spid="_x0000_s1026" style="position:absolute;margin-left:171.2pt;margin-top:151.35pt;width:304pt;height:20.5pt;z-index:-47392;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">
                <v:shape id="AutoShape 396" o:spid="_x0000_s1027" style="position:absolute;left:3423;top:30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" path="m,l6080,m,397r6080,e" filled="f" strokecolor="#999" strokeweight=".64pt">
                  <v:path arrowok="t" o:connecttype="custom" o:connectlocs="0,3033;6080,3033;0,3430;6080,3430" o:connectangles="0,0,0,0"/>
                </v:shape>
                <v:line id="Line 395" o:spid="_x0000_s1028"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" strokecolor="#999" strokeweight=".64pt"/>
                <v:line id="Line 394" o:spid="_x0000_s1029"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112"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432" name="Group 3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433" name="AutoShape 392"/>
                        <wps:cNvSpPr>
                          <a:spLocks/>
                        </wps:cNvSpPr>
                        <wps:spPr bwMode="auto">
                          <a:xfrm>
                            <a:off x="3423" y="3532"/>
                            <a:ext cx="6080" cy="397"/>
                          </a:xfrm>
                          <a:custGeom>
                            <a:avLst/>
                            <a:gdLst>
                              <a:gd name="T0" fmla="+- 0 3424 3424"/>
                              <a:gd name="T1" fmla="*/ T0 w 6080"/>
                              <a:gd name="T2" fmla="+- 0 3532 3532"/>
                              <a:gd name="T3" fmla="*/ 3532 h 397"/>
                              <a:gd name="T4" fmla="+- 0 9504 3424"/>
                              <a:gd name="T5" fmla="*/ T4 w 6080"/>
                              <a:gd name="T6" fmla="+- 0 3532 3532"/>
                              <a:gd name="T7" fmla="*/ 3532 h 397"/>
                              <a:gd name="T8" fmla="+- 0 3424 3424"/>
                              <a:gd name="T9" fmla="*/ T8 w 6080"/>
                              <a:gd name="T10" fmla="+- 0 3929 3532"/>
                              <a:gd name="T11" fmla="*/ 3929 h 397"/>
                              <a:gd name="T12" fmla="+- 0 9504 3424"/>
                              <a:gd name="T13" fmla="*/ T12 w 6080"/>
                              <a:gd name="T14" fmla="+- 0 3929 3532"/>
                              <a:gd name="T15" fmla="*/ 3929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4" name="Line 391"/>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35" name="Line 390"/>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EF05C3" id="Group 389" o:spid="_x0000_s1026" style="position:absolute;margin-left:171.2pt;margin-top:176.3pt;width:304pt;height:20.5pt;z-index:-47368;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">
                <v:shape id="AutoShape 392" o:spid="_x0000_s1027" style="position:absolute;left:3423;top:353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" path="m,l6080,m,397r6080,e" filled="f" strokecolor="#999" strokeweight=".64pt">
                  <v:path arrowok="t" o:connecttype="custom" o:connectlocs="0,3532;6080,3532;0,3929;6080,3929" o:connectangles="0,0,0,0"/>
                </v:shape>
                <v:line id="Line 391" o:spid="_x0000_s1028"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" strokecolor="#999" strokeweight=".64pt"/>
                <v:line id="Line 390" o:spid="_x0000_s1029"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136"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428"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429" name="AutoShape 388"/>
                        <wps:cNvSpPr>
                          <a:spLocks/>
                        </wps:cNvSpPr>
                        <wps:spPr bwMode="auto">
                          <a:xfrm>
                            <a:off x="3423" y="4031"/>
                            <a:ext cx="6080" cy="397"/>
                          </a:xfrm>
                          <a:custGeom>
                            <a:avLst/>
                            <a:gdLst>
                              <a:gd name="T0" fmla="+- 0 3424 3424"/>
                              <a:gd name="T1" fmla="*/ T0 w 6080"/>
                              <a:gd name="T2" fmla="+- 0 4032 4032"/>
                              <a:gd name="T3" fmla="*/ 4032 h 397"/>
                              <a:gd name="T4" fmla="+- 0 9504 3424"/>
                              <a:gd name="T5" fmla="*/ T4 w 6080"/>
                              <a:gd name="T6" fmla="+- 0 4032 4032"/>
                              <a:gd name="T7" fmla="*/ 4032 h 397"/>
                              <a:gd name="T8" fmla="+- 0 3424 3424"/>
                              <a:gd name="T9" fmla="*/ T8 w 6080"/>
                              <a:gd name="T10" fmla="+- 0 4428 4032"/>
                              <a:gd name="T11" fmla="*/ 4428 h 397"/>
                              <a:gd name="T12" fmla="+- 0 9504 3424"/>
                              <a:gd name="T13" fmla="*/ T12 w 6080"/>
                              <a:gd name="T14" fmla="+- 0 4428 4032"/>
                              <a:gd name="T15" fmla="*/ 4428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 name="Line 387"/>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31" name="Line 386"/>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E75ACCA" id="Group 385" o:spid="_x0000_s1026" style="position:absolute;margin-left:171.2pt;margin-top:201.25pt;width:304pt;height:20.5pt;z-index:-47344;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">
                <v:shape id="AutoShape 388" o:spid="_x0000_s1027" style="position:absolute;left:3423;top:403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" path="m,l6080,m,396r6080,e" filled="f" strokecolor="#999" strokeweight=".64pt">
                  <v:path arrowok="t" o:connecttype="custom" o:connectlocs="0,4032;6080,4032;0,4428;6080,4428" o:connectangles="0,0,0,0"/>
                </v:shape>
                <v:line id="Line 387" o:spid="_x0000_s1028"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" strokecolor="#999" strokeweight=".64pt"/>
                <v:line id="Line 386" o:spid="_x0000_s1029"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160"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424" name="Group 3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425" name="AutoShape 384"/>
                        <wps:cNvSpPr>
                          <a:spLocks/>
                        </wps:cNvSpPr>
                        <wps:spPr bwMode="auto">
                          <a:xfrm>
                            <a:off x="3423" y="4684"/>
                            <a:ext cx="6080" cy="397"/>
                          </a:xfrm>
                          <a:custGeom>
                            <a:avLst/>
                            <a:gdLst>
                              <a:gd name="T0" fmla="+- 0 3424 3424"/>
                              <a:gd name="T1" fmla="*/ T0 w 6080"/>
                              <a:gd name="T2" fmla="+- 0 4684 4684"/>
                              <a:gd name="T3" fmla="*/ 4684 h 397"/>
                              <a:gd name="T4" fmla="+- 0 9504 3424"/>
                              <a:gd name="T5" fmla="*/ T4 w 6080"/>
                              <a:gd name="T6" fmla="+- 0 4684 4684"/>
                              <a:gd name="T7" fmla="*/ 4684 h 397"/>
                              <a:gd name="T8" fmla="+- 0 3424 3424"/>
                              <a:gd name="T9" fmla="*/ T8 w 6080"/>
                              <a:gd name="T10" fmla="+- 0 5081 4684"/>
                              <a:gd name="T11" fmla="*/ 5081 h 397"/>
                              <a:gd name="T12" fmla="+- 0 9504 3424"/>
                              <a:gd name="T13" fmla="*/ T12 w 6080"/>
                              <a:gd name="T14" fmla="+- 0 5081 4684"/>
                              <a:gd name="T15" fmla="*/ 508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6" name="Line 383"/>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27" name="Line 382"/>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BE76EC" id="Group 381" o:spid="_x0000_s1026" style="position:absolute;margin-left:171.2pt;margin-top:233.9pt;width:304pt;height:20.5pt;z-index:-47320;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">
                <v:shape id="AutoShape 384" o:spid="_x0000_s1027" style="position:absolute;left:3423;top:468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" path="m,l6080,m,397r6080,e" filled="f" strokecolor="#999" strokeweight=".64pt">
                  <v:path arrowok="t" o:connecttype="custom" o:connectlocs="0,4684;6080,4684;0,5081;6080,5081" o:connectangles="0,0,0,0"/>
                </v:shape>
                <v:line id="Line 383" o:spid="_x0000_s1028"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" strokecolor="#999" strokeweight=".64pt"/>
                <v:line id="Line 382" o:spid="_x0000_s1029"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184"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420" name="Group 3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421" name="AutoShape 380"/>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 name="Line 379"/>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23" name="Line 378"/>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CCAC52A" id="Group 377" o:spid="_x0000_s1026" style="position:absolute;margin-left:171.2pt;margin-top:278.7pt;width:304pt;height:20.5pt;z-index:-47296;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">
                <v:shape id="AutoShape 380"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" path="m,l6080,m,397r6080,e" filled="f" strokecolor="#999" strokeweight=".64pt">
                  <v:path arrowok="t" o:connecttype="custom" o:connectlocs="0,5580;6080,5580;0,5977;6080,5977" o:connectangles="0,0,0,0"/>
                </v:shape>
                <v:line id="Line 379"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" strokecolor="#999" strokeweight=".64pt"/>
                <v:line id="Line 378"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208"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416"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417" name="AutoShape 376"/>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 name="Line 375"/>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19" name="Line 374"/>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3C81F9" id="Group 373" o:spid="_x0000_s1026" style="position:absolute;margin-left:171.2pt;margin-top:303.65pt;width:304pt;height:20.5pt;z-index:-47272;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">
                <v:shape id="AutoShape 376"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" path="m,l6080,m,396r6080,e" filled="f" strokecolor="#999" strokeweight=".64pt">
                  <v:path arrowok="t" o:connecttype="custom" o:connectlocs="0,6080;6080,6080;0,6476;6080,6476" o:connectangles="0,0,0,0"/>
                </v:shape>
                <v:line id="Line 375"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" strokecolor="#999" strokeweight=".64pt"/>
                <v:line id="Line 374"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232"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412"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413" name="AutoShape 372"/>
                        <wps:cNvSpPr>
                          <a:spLocks/>
                        </wps:cNvSpPr>
                        <wps:spPr bwMode="auto">
                          <a:xfrm>
                            <a:off x="3423" y="6975"/>
                            <a:ext cx="6080" cy="397"/>
                          </a:xfrm>
                          <a:custGeom>
                            <a:avLst/>
                            <a:gdLst>
                              <a:gd name="T0" fmla="+- 0 3424 3424"/>
                              <a:gd name="T1" fmla="*/ T0 w 6080"/>
                              <a:gd name="T2" fmla="+- 0 6976 6976"/>
                              <a:gd name="T3" fmla="*/ 6976 h 397"/>
                              <a:gd name="T4" fmla="+- 0 9504 3424"/>
                              <a:gd name="T5" fmla="*/ T4 w 6080"/>
                              <a:gd name="T6" fmla="+- 0 6976 6976"/>
                              <a:gd name="T7" fmla="*/ 6976 h 397"/>
                              <a:gd name="T8" fmla="+- 0 3424 3424"/>
                              <a:gd name="T9" fmla="*/ T8 w 6080"/>
                              <a:gd name="T10" fmla="+- 0 7372 6976"/>
                              <a:gd name="T11" fmla="*/ 7372 h 397"/>
                              <a:gd name="T12" fmla="+- 0 9504 3424"/>
                              <a:gd name="T13" fmla="*/ T12 w 6080"/>
                              <a:gd name="T14" fmla="+- 0 7372 6976"/>
                              <a:gd name="T15" fmla="*/ 7372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4" name="Line 371"/>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15" name="Line 370"/>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51BE4B" id="Group 369" o:spid="_x0000_s1026" style="position:absolute;margin-left:171.2pt;margin-top:348.45pt;width:304pt;height:20.5pt;z-index:-47248;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">
                <v:shape id="AutoShape 372" o:spid="_x0000_s1027" style="position:absolute;left:3423;top:697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" path="m,l6080,m,396r6080,e" filled="f" strokecolor="#999" strokeweight=".64pt">
                  <v:path arrowok="t" o:connecttype="custom" o:connectlocs="0,6976;6080,6976;0,7372;6080,7372" o:connectangles="0,0,0,0"/>
                </v:shape>
                <v:line id="Line 371" o:spid="_x0000_s1028"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" strokecolor="#999" strokeweight=".64pt"/>
                <v:line id="Line 370" o:spid="_x0000_s1029"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256"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408" name="Group 3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409" name="AutoShape 368"/>
                        <wps:cNvSpPr>
                          <a:spLocks/>
                        </wps:cNvSpPr>
                        <wps:spPr bwMode="auto">
                          <a:xfrm>
                            <a:off x="3423" y="7474"/>
                            <a:ext cx="6080" cy="397"/>
                          </a:xfrm>
                          <a:custGeom>
                            <a:avLst/>
                            <a:gdLst>
                              <a:gd name="T0" fmla="+- 0 3424 3424"/>
                              <a:gd name="T1" fmla="*/ T0 w 6080"/>
                              <a:gd name="T2" fmla="+- 0 7475 7475"/>
                              <a:gd name="T3" fmla="*/ 7475 h 397"/>
                              <a:gd name="T4" fmla="+- 0 9504 3424"/>
                              <a:gd name="T5" fmla="*/ T4 w 6080"/>
                              <a:gd name="T6" fmla="+- 0 7475 7475"/>
                              <a:gd name="T7" fmla="*/ 7475 h 397"/>
                              <a:gd name="T8" fmla="+- 0 3424 3424"/>
                              <a:gd name="T9" fmla="*/ T8 w 6080"/>
                              <a:gd name="T10" fmla="+- 0 7872 7475"/>
                              <a:gd name="T11" fmla="*/ 7872 h 397"/>
                              <a:gd name="T12" fmla="+- 0 9504 3424"/>
                              <a:gd name="T13" fmla="*/ T12 w 6080"/>
                              <a:gd name="T14" fmla="+- 0 7872 7475"/>
                              <a:gd name="T15" fmla="*/ 7872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0" name="Line 367"/>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11" name="Line 366"/>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162C7C" id="Group 365" o:spid="_x0000_s1026" style="position:absolute;margin-left:171.2pt;margin-top:373.4pt;width:304pt;height:20.5pt;z-index:-47224;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">
                <v:shape id="AutoShape 368" o:spid="_x0000_s1027" style="position:absolute;left:3423;top:747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" path="m,l6080,m,397r6080,e" filled="f" strokecolor="#999" strokeweight=".64pt">
                  <v:path arrowok="t" o:connecttype="custom" o:connectlocs="0,7475;6080,7475;0,7872;6080,7872" o:connectangles="0,0,0,0"/>
                </v:shape>
                <v:line id="Line 367" o:spid="_x0000_s1028"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" strokecolor="#999" strokeweight=".64pt"/>
                <v:line id="Line 366" o:spid="_x0000_s1029"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280"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404" name="Group 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405" name="AutoShape 364"/>
                        <wps:cNvSpPr>
                          <a:spLocks/>
                        </wps:cNvSpPr>
                        <wps:spPr bwMode="auto">
                          <a:xfrm>
                            <a:off x="3423" y="7973"/>
                            <a:ext cx="6080" cy="397"/>
                          </a:xfrm>
                          <a:custGeom>
                            <a:avLst/>
                            <a:gdLst>
                              <a:gd name="T0" fmla="+- 0 3424 3424"/>
                              <a:gd name="T1" fmla="*/ T0 w 6080"/>
                              <a:gd name="T2" fmla="+- 0 7974 7974"/>
                              <a:gd name="T3" fmla="*/ 7974 h 397"/>
                              <a:gd name="T4" fmla="+- 0 9504 3424"/>
                              <a:gd name="T5" fmla="*/ T4 w 6080"/>
                              <a:gd name="T6" fmla="+- 0 7974 7974"/>
                              <a:gd name="T7" fmla="*/ 7974 h 397"/>
                              <a:gd name="T8" fmla="+- 0 3424 3424"/>
                              <a:gd name="T9" fmla="*/ T8 w 6080"/>
                              <a:gd name="T10" fmla="+- 0 8371 7974"/>
                              <a:gd name="T11" fmla="*/ 8371 h 397"/>
                              <a:gd name="T12" fmla="+- 0 9504 3424"/>
                              <a:gd name="T13" fmla="*/ T12 w 6080"/>
                              <a:gd name="T14" fmla="+- 0 8371 7974"/>
                              <a:gd name="T15" fmla="*/ 837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 name="Line 363"/>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07" name="Line 362"/>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7124C23" id="Group 361" o:spid="_x0000_s1026" style="position:absolute;margin-left:171.2pt;margin-top:398.4pt;width:304pt;height:20.5pt;z-index:-47200;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">
                <v:shape id="AutoShape 364" o:spid="_x0000_s1027" style="position:absolute;left:3423;top:797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" path="m,l6080,m,397r6080,e" filled="f" strokecolor="#999" strokeweight=".64pt">
                  <v:path arrowok="t" o:connecttype="custom" o:connectlocs="0,7974;6080,7974;0,8371;6080,8371" o:connectangles="0,0,0,0"/>
                </v:shape>
                <v:line id="Line 363" o:spid="_x0000_s1028"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" strokecolor="#999" strokeweight=".64pt"/>
                <v:line id="Line 362" o:spid="_x0000_s1029"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304"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400" name="Group 3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401" name="AutoShape 360"/>
                        <wps:cNvSpPr>
                          <a:spLocks/>
                        </wps:cNvSpPr>
                        <wps:spPr bwMode="auto">
                          <a:xfrm>
                            <a:off x="3423" y="8869"/>
                            <a:ext cx="6080" cy="397"/>
                          </a:xfrm>
                          <a:custGeom>
                            <a:avLst/>
                            <a:gdLst>
                              <a:gd name="T0" fmla="+- 0 3424 3424"/>
                              <a:gd name="T1" fmla="*/ T0 w 6080"/>
                              <a:gd name="T2" fmla="+- 0 8870 8870"/>
                              <a:gd name="T3" fmla="*/ 8870 h 397"/>
                              <a:gd name="T4" fmla="+- 0 9504 3424"/>
                              <a:gd name="T5" fmla="*/ T4 w 6080"/>
                              <a:gd name="T6" fmla="+- 0 8870 8870"/>
                              <a:gd name="T7" fmla="*/ 8870 h 397"/>
                              <a:gd name="T8" fmla="+- 0 3424 3424"/>
                              <a:gd name="T9" fmla="*/ T8 w 6080"/>
                              <a:gd name="T10" fmla="+- 0 9267 8870"/>
                              <a:gd name="T11" fmla="*/ 9267 h 397"/>
                              <a:gd name="T12" fmla="+- 0 9504 3424"/>
                              <a:gd name="T13" fmla="*/ T12 w 6080"/>
                              <a:gd name="T14" fmla="+- 0 9267 8870"/>
                              <a:gd name="T15" fmla="*/ 926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2" name="Line 359"/>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03" name="Line 358"/>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F8EB43" id="Group 357" o:spid="_x0000_s1026" style="position:absolute;margin-left:171.2pt;margin-top:443.2pt;width:304pt;height:20.5pt;z-index:-47176;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">
                <v:shape id="AutoShape 360" o:spid="_x0000_s1027" style="position:absolute;left:3423;top:886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" path="m,l6080,m,397r6080,e" filled="f" strokecolor="#999" strokeweight=".64pt">
                  <v:path arrowok="t" o:connecttype="custom" o:connectlocs="0,8870;6080,8870;0,9267;6080,9267" o:connectangles="0,0,0,0"/>
                </v:shape>
                <v:line id="Line 359" o:spid="_x0000_s1028"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" strokecolor="#999" strokeweight=".64pt"/>
                <v:line id="Line 358" o:spid="_x0000_s1029"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328"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396" name="Group 3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397" name="AutoShape 356"/>
                        <wps:cNvSpPr>
                          <a:spLocks/>
                        </wps:cNvSpPr>
                        <wps:spPr bwMode="auto">
                          <a:xfrm>
                            <a:off x="3423" y="9522"/>
                            <a:ext cx="6080" cy="397"/>
                          </a:xfrm>
                          <a:custGeom>
                            <a:avLst/>
                            <a:gdLst>
                              <a:gd name="T0" fmla="+- 0 3424 3424"/>
                              <a:gd name="T1" fmla="*/ T0 w 6080"/>
                              <a:gd name="T2" fmla="+- 0 9523 9523"/>
                              <a:gd name="T3" fmla="*/ 9523 h 397"/>
                              <a:gd name="T4" fmla="+- 0 9504 3424"/>
                              <a:gd name="T5" fmla="*/ T4 w 6080"/>
                              <a:gd name="T6" fmla="+- 0 9523 9523"/>
                              <a:gd name="T7" fmla="*/ 9523 h 397"/>
                              <a:gd name="T8" fmla="+- 0 3424 3424"/>
                              <a:gd name="T9" fmla="*/ T8 w 6080"/>
                              <a:gd name="T10" fmla="+- 0 9920 9523"/>
                              <a:gd name="T11" fmla="*/ 9920 h 397"/>
                              <a:gd name="T12" fmla="+- 0 9504 3424"/>
                              <a:gd name="T13" fmla="*/ T12 w 6080"/>
                              <a:gd name="T14" fmla="+- 0 9920 9523"/>
                              <a:gd name="T15" fmla="*/ 992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8" name="Line 355"/>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99" name="Line 354"/>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7EA9475" id="Group 353" o:spid="_x0000_s1026" style="position:absolute;margin-left:171.2pt;margin-top:475.8pt;width:304pt;height:20.5pt;z-index:-47152;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">
                <v:shape id="AutoShape 356" o:spid="_x0000_s1027" style="position:absolute;left:3423;top:952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" path="m,l6080,m,397r6080,e" filled="f" strokecolor="#999" strokeweight=".64pt">
                  <v:path arrowok="t" o:connecttype="custom" o:connectlocs="0,9523;6080,9523;0,9920;6080,9920" o:connectangles="0,0,0,0"/>
                </v:shape>
                <v:line id="Line 355" o:spid="_x0000_s1028"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" strokecolor="#999" strokeweight=".64pt"/>
                <v:line id="Line 354" o:spid="_x0000_s1029"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352"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392" name="Group 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393" name="AutoShape 352"/>
                        <wps:cNvSpPr>
                          <a:spLocks/>
                        </wps:cNvSpPr>
                        <wps:spPr bwMode="auto">
                          <a:xfrm>
                            <a:off x="3423" y="11148"/>
                            <a:ext cx="6080" cy="397"/>
                          </a:xfrm>
                          <a:custGeom>
                            <a:avLst/>
                            <a:gdLst>
                              <a:gd name="T0" fmla="+- 0 3424 3424"/>
                              <a:gd name="T1" fmla="*/ T0 w 6080"/>
                              <a:gd name="T2" fmla="+- 0 11148 11148"/>
                              <a:gd name="T3" fmla="*/ 11148 h 397"/>
                              <a:gd name="T4" fmla="+- 0 9504 3424"/>
                              <a:gd name="T5" fmla="*/ T4 w 6080"/>
                              <a:gd name="T6" fmla="+- 0 11148 11148"/>
                              <a:gd name="T7" fmla="*/ 11148 h 397"/>
                              <a:gd name="T8" fmla="+- 0 3424 3424"/>
                              <a:gd name="T9" fmla="*/ T8 w 6080"/>
                              <a:gd name="T10" fmla="+- 0 11545 11148"/>
                              <a:gd name="T11" fmla="*/ 11545 h 397"/>
                              <a:gd name="T12" fmla="+- 0 9504 3424"/>
                              <a:gd name="T13" fmla="*/ T12 w 6080"/>
                              <a:gd name="T14" fmla="+- 0 11545 11148"/>
                              <a:gd name="T15" fmla="*/ 11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4" name="Line 351"/>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95" name="Line 350"/>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75B484" id="Group 349" o:spid="_x0000_s1026" style="position:absolute;margin-left:171.2pt;margin-top:557.1pt;width:304pt;height:20.5pt;z-index:-47128;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">
                <v:shape id="AutoShape 352" o:spid="_x0000_s1027" style="position:absolute;left:3423;top:11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" path="m,l6080,m,397r6080,e" filled="f" strokecolor="#999" strokeweight=".64pt">
                  <v:path arrowok="t" o:connecttype="custom" o:connectlocs="0,11148;6080,11148;0,11545;6080,11545" o:connectangles="0,0,0,0"/>
                </v:shape>
                <v:line id="Line 351" o:spid="_x0000_s1028"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" strokecolor="#999" strokeweight=".64pt"/>
                <v:line id="Line 350" o:spid="_x0000_s1029"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376"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388"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389" name="AutoShape 348"/>
                        <wps:cNvSpPr>
                          <a:spLocks/>
                        </wps:cNvSpPr>
                        <wps:spPr bwMode="auto">
                          <a:xfrm>
                            <a:off x="3423" y="13017"/>
                            <a:ext cx="6080" cy="397"/>
                          </a:xfrm>
                          <a:custGeom>
                            <a:avLst/>
                            <a:gdLst>
                              <a:gd name="T0" fmla="+- 0 3424 3424"/>
                              <a:gd name="T1" fmla="*/ T0 w 6080"/>
                              <a:gd name="T2" fmla="+- 0 13017 13017"/>
                              <a:gd name="T3" fmla="*/ 13017 h 397"/>
                              <a:gd name="T4" fmla="+- 0 9504 3424"/>
                              <a:gd name="T5" fmla="*/ T4 w 6080"/>
                              <a:gd name="T6" fmla="+- 0 13017 13017"/>
                              <a:gd name="T7" fmla="*/ 13017 h 397"/>
                              <a:gd name="T8" fmla="+- 0 3424 3424"/>
                              <a:gd name="T9" fmla="*/ T8 w 6080"/>
                              <a:gd name="T10" fmla="+- 0 13414 13017"/>
                              <a:gd name="T11" fmla="*/ 13414 h 397"/>
                              <a:gd name="T12" fmla="+- 0 9504 3424"/>
                              <a:gd name="T13" fmla="*/ T12 w 6080"/>
                              <a:gd name="T14" fmla="+- 0 13414 13017"/>
                              <a:gd name="T15" fmla="*/ 13414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0" name="Line 347"/>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91" name="Line 346"/>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83C3AC" id="Group 345" o:spid="_x0000_s1026" style="position:absolute;margin-left:171.2pt;margin-top:650.55pt;width:304pt;height:20.5pt;z-index:-47104;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">
                <v:shape id="AutoShape 348" o:spid="_x0000_s1027" style="position:absolute;left:3423;top:1301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" path="m,l6080,m,397r6080,e" filled="f" strokecolor="#999" strokeweight=".64pt">
                  <v:path arrowok="t" o:connecttype="custom" o:connectlocs="0,13017;6080,13017;0,13414;6080,13414" o:connectangles="0,0,0,0"/>
                </v:shape>
                <v:line id="Line 347" o:spid="_x0000_s1028"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" strokecolor="#999" strokeweight=".64pt"/>
                <v:line id="Line 346" o:spid="_x0000_s1029"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400"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384" name="Group 3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385" name="AutoShape 344"/>
                        <wps:cNvSpPr>
                          <a:spLocks/>
                        </wps:cNvSpPr>
                        <wps:spPr bwMode="auto">
                          <a:xfrm>
                            <a:off x="3423" y="14399"/>
                            <a:ext cx="6080" cy="397"/>
                          </a:xfrm>
                          <a:custGeom>
                            <a:avLst/>
                            <a:gdLst>
                              <a:gd name="T0" fmla="+- 0 3424 3424"/>
                              <a:gd name="T1" fmla="*/ T0 w 6080"/>
                              <a:gd name="T2" fmla="+- 0 14400 14400"/>
                              <a:gd name="T3" fmla="*/ 14400 h 397"/>
                              <a:gd name="T4" fmla="+- 0 9504 3424"/>
                              <a:gd name="T5" fmla="*/ T4 w 6080"/>
                              <a:gd name="T6" fmla="+- 0 14400 14400"/>
                              <a:gd name="T7" fmla="*/ 14400 h 397"/>
                              <a:gd name="T8" fmla="+- 0 3424 3424"/>
                              <a:gd name="T9" fmla="*/ T8 w 6080"/>
                              <a:gd name="T10" fmla="+- 0 14796 14400"/>
                              <a:gd name="T11" fmla="*/ 14796 h 397"/>
                              <a:gd name="T12" fmla="+- 0 9504 3424"/>
                              <a:gd name="T13" fmla="*/ T12 w 6080"/>
                              <a:gd name="T14" fmla="+- 0 14796 14400"/>
                              <a:gd name="T15" fmla="*/ 1479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 name="Line 343"/>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87" name="Line 342"/>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D2EA95B" id="Group 341" o:spid="_x0000_s1026" style="position:absolute;margin-left:171.2pt;margin-top:719.65pt;width:304pt;height:20.5pt;z-index:-47080;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">
                <v:shape id="AutoShape 344" o:spid="_x0000_s1027" style="position:absolute;left:3423;top:1439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" path="m,l6080,m,396r6080,e" filled="f" strokecolor="#999" strokeweight=".64pt">
                  <v:path arrowok="t" o:connecttype="custom" o:connectlocs="0,14400;6080,14400;0,14796;6080,14796" o:connectangles="0,0,0,0"/>
                </v:shape>
                <v:line id="Line 343" o:spid="_x0000_s1028"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" strokecolor="#999" strokeweight=".64pt"/>
                <v:line id="Line 342" o:spid="_x0000_s1029"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0. Add another pro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4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0.png"/>
                          <pic:cNvPicPr/>
                        </pic:nvPicPr>
                        <pic:blipFill>
                          <a:blip r:embed="rId25"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4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1.png"/>
                          <pic:cNvPicPr/>
                        </pic:nvPicPr>
                        <pic:blipFill>
                          <a:blip r:embed="rId26"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6</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1. Project 6</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w:t>
            </w:r>
            <w:r>
              <w:rPr>
                <w:w w:val="105"/>
                <w:sz w:val="16"/>
              </w:rPr>
              <w:t xml:space="preserve"> For example: "a ground floor heal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69424"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380" name="Group 3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381" name="AutoShape 340"/>
                        <wps:cNvSpPr>
                          <a:spLocks/>
                        </wps:cNvSpPr>
                        <wps:spPr bwMode="auto">
                          <a:xfrm>
                            <a:off x="3423" y="1881"/>
                            <a:ext cx="6080" cy="397"/>
                          </a:xfrm>
                          <a:custGeom>
                            <a:avLst/>
                            <a:gdLst>
                              <a:gd name="T0" fmla="+- 0 3424 3424"/>
                              <a:gd name="T1" fmla="*/ T0 w 6080"/>
                              <a:gd name="T2" fmla="+- 0 1881 1881"/>
                              <a:gd name="T3" fmla="*/ 1881 h 397"/>
                              <a:gd name="T4" fmla="+- 0 9504 3424"/>
                              <a:gd name="T5" fmla="*/ T4 w 6080"/>
                              <a:gd name="T6" fmla="+- 0 1881 1881"/>
                              <a:gd name="T7" fmla="*/ 1881 h 397"/>
                              <a:gd name="T8" fmla="+- 0 3424 3424"/>
                              <a:gd name="T9" fmla="*/ T8 w 6080"/>
                              <a:gd name="T10" fmla="+- 0 2278 1881"/>
                              <a:gd name="T11" fmla="*/ 2278 h 397"/>
                              <a:gd name="T12" fmla="+- 0 9504 3424"/>
                              <a:gd name="T13" fmla="*/ T12 w 6080"/>
                              <a:gd name="T14" fmla="+- 0 2278 1881"/>
                              <a:gd name="T15" fmla="*/ 2278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 name="Line 339"/>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83" name="Line 338"/>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A59287" id="Group 337" o:spid="_x0000_s1026" style="position:absolute;margin-left:171.2pt;margin-top:93.75pt;width:304pt;height:20.5pt;z-index:-47056;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">
                <v:shape id="AutoShape 340" o:spid="_x0000_s1027" style="position:absolute;left:3423;top:188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" path="m,l6080,m,397r6080,e" filled="f" strokecolor="#999" strokeweight=".64pt">
                  <v:path arrowok="t" o:connecttype="custom" o:connectlocs="0,1881;6080,1881;0,2278;6080,2278" o:connectangles="0,0,0,0"/>
                </v:shape>
                <v:line id="Line 339" o:spid="_x0000_s1028"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" strokecolor="#999" strokeweight=".64pt"/>
                <v:line id="Line 338" o:spid="_x0000_s1029"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448"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376" name="Group 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377" name="AutoShape 336"/>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 name="Line 335"/>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79" name="Line 334"/>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03E08D" id="Group 333" o:spid="_x0000_s1026" style="position:absolute;margin-left:171.2pt;margin-top:118.7pt;width:304pt;height:20.5pt;z-index:-47032;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">
                <v:shape id="AutoShape 336"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" path="m,l6080,m,397r6080,e" filled="f" strokecolor="#999" strokeweight=".64pt">
                  <v:path arrowok="t" o:connecttype="custom" o:connectlocs="0,2380;6080,2380;0,2777;6080,2777" o:connectangles="0,0,0,0"/>
                </v:shape>
                <v:line id="Line 335"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" strokecolor="#999" strokeweight=".64pt"/>
                <v:line id="Line 334"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472"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37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373" name="AutoShape 332"/>
                        <wps:cNvSpPr>
                          <a:spLocks/>
                        </wps:cNvSpPr>
                        <wps:spPr bwMode="auto">
                          <a:xfrm>
                            <a:off x="3423" y="3033"/>
                            <a:ext cx="6080" cy="397"/>
                          </a:xfrm>
                          <a:custGeom>
                            <a:avLst/>
                            <a:gdLst>
                              <a:gd name="T0" fmla="+- 0 3424 3424"/>
                              <a:gd name="T1" fmla="*/ T0 w 6080"/>
                              <a:gd name="T2" fmla="+- 0 3033 3033"/>
                              <a:gd name="T3" fmla="*/ 3033 h 397"/>
                              <a:gd name="T4" fmla="+- 0 9504 3424"/>
                              <a:gd name="T5" fmla="*/ T4 w 6080"/>
                              <a:gd name="T6" fmla="+- 0 3033 3033"/>
                              <a:gd name="T7" fmla="*/ 3033 h 397"/>
                              <a:gd name="T8" fmla="+- 0 3424 3424"/>
                              <a:gd name="T9" fmla="*/ T8 w 6080"/>
                              <a:gd name="T10" fmla="+- 0 3430 3033"/>
                              <a:gd name="T11" fmla="*/ 3430 h 397"/>
                              <a:gd name="T12" fmla="+- 0 9504 3424"/>
                              <a:gd name="T13" fmla="*/ T12 w 6080"/>
                              <a:gd name="T14" fmla="+- 0 3430 3033"/>
                              <a:gd name="T15" fmla="*/ 34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 name="Line 331"/>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75" name="Line 330"/>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A6854D" id="Group 329" o:spid="_x0000_s1026" style="position:absolute;margin-left:171.2pt;margin-top:151.35pt;width:304pt;height:20.5pt;z-index:-47008;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">
                <v:shape id="AutoShape 332" o:spid="_x0000_s1027" style="position:absolute;left:3423;top:30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" path="m,l6080,m,397r6080,e" filled="f" strokecolor="#999" strokeweight=".64pt">
                  <v:path arrowok="t" o:connecttype="custom" o:connectlocs="0,3033;6080,3033;0,3430;6080,3430" o:connectangles="0,0,0,0"/>
                </v:shape>
                <v:line id="Line 331" o:spid="_x0000_s1028"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" strokecolor="#999" strokeweight=".64pt"/>
                <v:line id="Line 330" o:spid="_x0000_s1029"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496"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368" name="Group 3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369" name="AutoShape 328"/>
                        <wps:cNvSpPr>
                          <a:spLocks/>
                        </wps:cNvSpPr>
                        <wps:spPr bwMode="auto">
                          <a:xfrm>
                            <a:off x="3423" y="3532"/>
                            <a:ext cx="6080" cy="397"/>
                          </a:xfrm>
                          <a:custGeom>
                            <a:avLst/>
                            <a:gdLst>
                              <a:gd name="T0" fmla="+- 0 3424 3424"/>
                              <a:gd name="T1" fmla="*/ T0 w 6080"/>
                              <a:gd name="T2" fmla="+- 0 3532 3532"/>
                              <a:gd name="T3" fmla="*/ 3532 h 397"/>
                              <a:gd name="T4" fmla="+- 0 9504 3424"/>
                              <a:gd name="T5" fmla="*/ T4 w 6080"/>
                              <a:gd name="T6" fmla="+- 0 3532 3532"/>
                              <a:gd name="T7" fmla="*/ 3532 h 397"/>
                              <a:gd name="T8" fmla="+- 0 3424 3424"/>
                              <a:gd name="T9" fmla="*/ T8 w 6080"/>
                              <a:gd name="T10" fmla="+- 0 3929 3532"/>
                              <a:gd name="T11" fmla="*/ 3929 h 397"/>
                              <a:gd name="T12" fmla="+- 0 9504 3424"/>
                              <a:gd name="T13" fmla="*/ T12 w 6080"/>
                              <a:gd name="T14" fmla="+- 0 3929 3532"/>
                              <a:gd name="T15" fmla="*/ 3929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 name="Line 327"/>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71" name="Line 326"/>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77282EA" id="Group 325" o:spid="_x0000_s1026" style="position:absolute;margin-left:171.2pt;margin-top:176.3pt;width:304pt;height:20.5pt;z-index:-46984;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">
                <v:shape id="AutoShape 328" o:spid="_x0000_s1027" style="position:absolute;left:3423;top:353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" path="m,l6080,m,397r6080,e" filled="f" strokecolor="#999" strokeweight=".64pt">
                  <v:path arrowok="t" o:connecttype="custom" o:connectlocs="0,3532;6080,3532;0,3929;6080,3929" o:connectangles="0,0,0,0"/>
                </v:shape>
                <v:line id="Line 327" o:spid="_x0000_s1028"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" strokecolor="#999" strokeweight=".64pt"/>
                <v:line id="Line 326" o:spid="_x0000_s1029"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520"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364"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365" name="AutoShape 324"/>
                        <wps:cNvSpPr>
                          <a:spLocks/>
                        </wps:cNvSpPr>
                        <wps:spPr bwMode="auto">
                          <a:xfrm>
                            <a:off x="3423" y="4031"/>
                            <a:ext cx="6080" cy="397"/>
                          </a:xfrm>
                          <a:custGeom>
                            <a:avLst/>
                            <a:gdLst>
                              <a:gd name="T0" fmla="+- 0 3424 3424"/>
                              <a:gd name="T1" fmla="*/ T0 w 6080"/>
                              <a:gd name="T2" fmla="+- 0 4032 4032"/>
                              <a:gd name="T3" fmla="*/ 4032 h 397"/>
                              <a:gd name="T4" fmla="+- 0 9504 3424"/>
                              <a:gd name="T5" fmla="*/ T4 w 6080"/>
                              <a:gd name="T6" fmla="+- 0 4032 4032"/>
                              <a:gd name="T7" fmla="*/ 4032 h 397"/>
                              <a:gd name="T8" fmla="+- 0 3424 3424"/>
                              <a:gd name="T9" fmla="*/ T8 w 6080"/>
                              <a:gd name="T10" fmla="+- 0 4428 4032"/>
                              <a:gd name="T11" fmla="*/ 4428 h 397"/>
                              <a:gd name="T12" fmla="+- 0 9504 3424"/>
                              <a:gd name="T13" fmla="*/ T12 w 6080"/>
                              <a:gd name="T14" fmla="+- 0 4428 4032"/>
                              <a:gd name="T15" fmla="*/ 4428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Line 323"/>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67" name="Line 322"/>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11B84A5" id="Group 321" o:spid="_x0000_s1026" style="position:absolute;margin-left:171.2pt;margin-top:201.25pt;width:304pt;height:20.5pt;z-index:-46960;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">
                <v:shape id="AutoShape 324" o:spid="_x0000_s1027" style="position:absolute;left:3423;top:403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" path="m,l6080,m,396r6080,e" filled="f" strokecolor="#999" strokeweight=".64pt">
                  <v:path arrowok="t" o:connecttype="custom" o:connectlocs="0,4032;6080,4032;0,4428;6080,4428" o:connectangles="0,0,0,0"/>
                </v:shape>
                <v:line id="Line 323" o:spid="_x0000_s1028"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" strokecolor="#999" strokeweight=".64pt"/>
                <v:line id="Line 322" o:spid="_x0000_s1029"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544"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360" name="Group 3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361" name="AutoShape 320"/>
                        <wps:cNvSpPr>
                          <a:spLocks/>
                        </wps:cNvSpPr>
                        <wps:spPr bwMode="auto">
                          <a:xfrm>
                            <a:off x="3423" y="4684"/>
                            <a:ext cx="6080" cy="397"/>
                          </a:xfrm>
                          <a:custGeom>
                            <a:avLst/>
                            <a:gdLst>
                              <a:gd name="T0" fmla="+- 0 3424 3424"/>
                              <a:gd name="T1" fmla="*/ T0 w 6080"/>
                              <a:gd name="T2" fmla="+- 0 4684 4684"/>
                              <a:gd name="T3" fmla="*/ 4684 h 397"/>
                              <a:gd name="T4" fmla="+- 0 9504 3424"/>
                              <a:gd name="T5" fmla="*/ T4 w 6080"/>
                              <a:gd name="T6" fmla="+- 0 4684 4684"/>
                              <a:gd name="T7" fmla="*/ 4684 h 397"/>
                              <a:gd name="T8" fmla="+- 0 3424 3424"/>
                              <a:gd name="T9" fmla="*/ T8 w 6080"/>
                              <a:gd name="T10" fmla="+- 0 5081 4684"/>
                              <a:gd name="T11" fmla="*/ 5081 h 397"/>
                              <a:gd name="T12" fmla="+- 0 9504 3424"/>
                              <a:gd name="T13" fmla="*/ T12 w 6080"/>
                              <a:gd name="T14" fmla="+- 0 5081 4684"/>
                              <a:gd name="T15" fmla="*/ 508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 name="Line 319"/>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63" name="Line 318"/>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D3AC33" id="Group 317" o:spid="_x0000_s1026" style="position:absolute;margin-left:171.2pt;margin-top:233.9pt;width:304pt;height:20.5pt;z-index:-46936;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">
                <v:shape id="AutoShape 320" o:spid="_x0000_s1027" style="position:absolute;left:3423;top:468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" path="m,l6080,m,397r6080,e" filled="f" strokecolor="#999" strokeweight=".64pt">
                  <v:path arrowok="t" o:connecttype="custom" o:connectlocs="0,4684;6080,4684;0,5081;6080,5081" o:connectangles="0,0,0,0"/>
                </v:shape>
                <v:line id="Line 319" o:spid="_x0000_s1028"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" strokecolor="#999" strokeweight=".64pt"/>
                <v:line id="Line 318" o:spid="_x0000_s1029"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568"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356" name="Group 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357" name="AutoShape 316"/>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 name="Line 315"/>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59" name="Line 314"/>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6DCDBE" id="Group 313" o:spid="_x0000_s1026" style="position:absolute;margin-left:171.2pt;margin-top:278.7pt;width:304pt;height:20.5pt;z-index:-46912;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">
                <v:shape id="AutoShape 316"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" path="m,l6080,m,397r6080,e" filled="f" strokecolor="#999" strokeweight=".64pt">
                  <v:path arrowok="t" o:connecttype="custom" o:connectlocs="0,5580;6080,5580;0,5977;6080,5977" o:connectangles="0,0,0,0"/>
                </v:shape>
                <v:line id="Line 315"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" strokecolor="#999" strokeweight=".64pt"/>
                <v:line id="Line 314"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592"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352" name="Group 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353" name="AutoShape 312"/>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 name="Line 311"/>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55" name="Line 310"/>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0CB8C6" id="Group 309" o:spid="_x0000_s1026" style="position:absolute;margin-left:171.2pt;margin-top:303.65pt;width:304pt;height:20.5pt;z-index:-46888;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">
                <v:shape id="AutoShape 312"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" path="m,l6080,m,396r6080,e" filled="f" strokecolor="#999" strokeweight=".64pt">
                  <v:path arrowok="t" o:connecttype="custom" o:connectlocs="0,6080;6080,6080;0,6476;6080,6476" o:connectangles="0,0,0,0"/>
                </v:shape>
                <v:line id="Line 311"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" strokecolor="#999" strokeweight=".64pt"/>
                <v:line id="Line 310"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616"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348" name="Group 3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349" name="AutoShape 308"/>
                        <wps:cNvSpPr>
                          <a:spLocks/>
                        </wps:cNvSpPr>
                        <wps:spPr bwMode="auto">
                          <a:xfrm>
                            <a:off x="3423" y="6975"/>
                            <a:ext cx="6080" cy="397"/>
                          </a:xfrm>
                          <a:custGeom>
                            <a:avLst/>
                            <a:gdLst>
                              <a:gd name="T0" fmla="+- 0 3424 3424"/>
                              <a:gd name="T1" fmla="*/ T0 w 6080"/>
                              <a:gd name="T2" fmla="+- 0 6976 6976"/>
                              <a:gd name="T3" fmla="*/ 6976 h 397"/>
                              <a:gd name="T4" fmla="+- 0 9504 3424"/>
                              <a:gd name="T5" fmla="*/ T4 w 6080"/>
                              <a:gd name="T6" fmla="+- 0 6976 6976"/>
                              <a:gd name="T7" fmla="*/ 6976 h 397"/>
                              <a:gd name="T8" fmla="+- 0 3424 3424"/>
                              <a:gd name="T9" fmla="*/ T8 w 6080"/>
                              <a:gd name="T10" fmla="+- 0 7372 6976"/>
                              <a:gd name="T11" fmla="*/ 7372 h 397"/>
                              <a:gd name="T12" fmla="+- 0 9504 3424"/>
                              <a:gd name="T13" fmla="*/ T12 w 6080"/>
                              <a:gd name="T14" fmla="+- 0 7372 6976"/>
                              <a:gd name="T15" fmla="*/ 7372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 name="Line 307"/>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51" name="Line 306"/>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BDB8194" id="Group 305" o:spid="_x0000_s1026" style="position:absolute;margin-left:171.2pt;margin-top:348.45pt;width:304pt;height:20.5pt;z-index:-46864;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">
                <v:shape id="AutoShape 308" o:spid="_x0000_s1027" style="position:absolute;left:3423;top:697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" path="m,l6080,m,396r6080,e" filled="f" strokecolor="#999" strokeweight=".64pt">
                  <v:path arrowok="t" o:connecttype="custom" o:connectlocs="0,6976;6080,6976;0,7372;6080,7372" o:connectangles="0,0,0,0"/>
                </v:shape>
                <v:line id="Line 307" o:spid="_x0000_s1028"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" strokecolor="#999" strokeweight=".64pt"/>
                <v:line id="Line 306" o:spid="_x0000_s1029"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640"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344" name="Group 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345" name="AutoShape 304"/>
                        <wps:cNvSpPr>
                          <a:spLocks/>
                        </wps:cNvSpPr>
                        <wps:spPr bwMode="auto">
                          <a:xfrm>
                            <a:off x="3423" y="7474"/>
                            <a:ext cx="6080" cy="397"/>
                          </a:xfrm>
                          <a:custGeom>
                            <a:avLst/>
                            <a:gdLst>
                              <a:gd name="T0" fmla="+- 0 3424 3424"/>
                              <a:gd name="T1" fmla="*/ T0 w 6080"/>
                              <a:gd name="T2" fmla="+- 0 7475 7475"/>
                              <a:gd name="T3" fmla="*/ 7475 h 397"/>
                              <a:gd name="T4" fmla="+- 0 9504 3424"/>
                              <a:gd name="T5" fmla="*/ T4 w 6080"/>
                              <a:gd name="T6" fmla="+- 0 7475 7475"/>
                              <a:gd name="T7" fmla="*/ 7475 h 397"/>
                              <a:gd name="T8" fmla="+- 0 3424 3424"/>
                              <a:gd name="T9" fmla="*/ T8 w 6080"/>
                              <a:gd name="T10" fmla="+- 0 7872 7475"/>
                              <a:gd name="T11" fmla="*/ 7872 h 397"/>
                              <a:gd name="T12" fmla="+- 0 9504 3424"/>
                              <a:gd name="T13" fmla="*/ T12 w 6080"/>
                              <a:gd name="T14" fmla="+- 0 7872 7475"/>
                              <a:gd name="T15" fmla="*/ 7872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 name="Line 303"/>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47" name="Line 302"/>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C7F2F81" id="Group 301" o:spid="_x0000_s1026" style="position:absolute;margin-left:171.2pt;margin-top:373.4pt;width:304pt;height:20.5pt;z-index:-46840;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">
                <v:shape id="AutoShape 304" o:spid="_x0000_s1027" style="position:absolute;left:3423;top:747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" path="m,l6080,m,397r6080,e" filled="f" strokecolor="#999" strokeweight=".64pt">
                  <v:path arrowok="t" o:connecttype="custom" o:connectlocs="0,7475;6080,7475;0,7872;6080,7872" o:connectangles="0,0,0,0"/>
                </v:shape>
                <v:line id="Line 303" o:spid="_x0000_s1028"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" strokecolor="#999" strokeweight=".64pt"/>
                <v:line id="Line 302" o:spid="_x0000_s1029"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664"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340" name="Group 2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341" name="AutoShape 300"/>
                        <wps:cNvSpPr>
                          <a:spLocks/>
                        </wps:cNvSpPr>
                        <wps:spPr bwMode="auto">
                          <a:xfrm>
                            <a:off x="3423" y="7973"/>
                            <a:ext cx="6080" cy="397"/>
                          </a:xfrm>
                          <a:custGeom>
                            <a:avLst/>
                            <a:gdLst>
                              <a:gd name="T0" fmla="+- 0 3424 3424"/>
                              <a:gd name="T1" fmla="*/ T0 w 6080"/>
                              <a:gd name="T2" fmla="+- 0 7974 7974"/>
                              <a:gd name="T3" fmla="*/ 7974 h 397"/>
                              <a:gd name="T4" fmla="+- 0 9504 3424"/>
                              <a:gd name="T5" fmla="*/ T4 w 6080"/>
                              <a:gd name="T6" fmla="+- 0 7974 7974"/>
                              <a:gd name="T7" fmla="*/ 7974 h 397"/>
                              <a:gd name="T8" fmla="+- 0 3424 3424"/>
                              <a:gd name="T9" fmla="*/ T8 w 6080"/>
                              <a:gd name="T10" fmla="+- 0 8371 7974"/>
                              <a:gd name="T11" fmla="*/ 8371 h 397"/>
                              <a:gd name="T12" fmla="+- 0 9504 3424"/>
                              <a:gd name="T13" fmla="*/ T12 w 6080"/>
                              <a:gd name="T14" fmla="+- 0 8371 7974"/>
                              <a:gd name="T15" fmla="*/ 837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 name="Line 299"/>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43" name="Line 298"/>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B4EB116" id="Group 297" o:spid="_x0000_s1026" style="position:absolute;margin-left:171.2pt;margin-top:398.4pt;width:304pt;height:20.5pt;z-index:-46816;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">
                <v:shape id="AutoShape 300" o:spid="_x0000_s1027" style="position:absolute;left:3423;top:797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" path="m,l6080,m,397r6080,e" filled="f" strokecolor="#999" strokeweight=".64pt">
                  <v:path arrowok="t" o:connecttype="custom" o:connectlocs="0,7974;6080,7974;0,8371;6080,8371" o:connectangles="0,0,0,0"/>
                </v:shape>
                <v:line id="Line 299" o:spid="_x0000_s1028"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" strokecolor="#999" strokeweight=".64pt"/>
                <v:line id="Line 298" o:spid="_x0000_s1029"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688"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336" name="Group 2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337" name="AutoShape 296"/>
                        <wps:cNvSpPr>
                          <a:spLocks/>
                        </wps:cNvSpPr>
                        <wps:spPr bwMode="auto">
                          <a:xfrm>
                            <a:off x="3423" y="8869"/>
                            <a:ext cx="6080" cy="397"/>
                          </a:xfrm>
                          <a:custGeom>
                            <a:avLst/>
                            <a:gdLst>
                              <a:gd name="T0" fmla="+- 0 3424 3424"/>
                              <a:gd name="T1" fmla="*/ T0 w 6080"/>
                              <a:gd name="T2" fmla="+- 0 8870 8870"/>
                              <a:gd name="T3" fmla="*/ 8870 h 397"/>
                              <a:gd name="T4" fmla="+- 0 9504 3424"/>
                              <a:gd name="T5" fmla="*/ T4 w 6080"/>
                              <a:gd name="T6" fmla="+- 0 8870 8870"/>
                              <a:gd name="T7" fmla="*/ 8870 h 397"/>
                              <a:gd name="T8" fmla="+- 0 3424 3424"/>
                              <a:gd name="T9" fmla="*/ T8 w 6080"/>
                              <a:gd name="T10" fmla="+- 0 9267 8870"/>
                              <a:gd name="T11" fmla="*/ 9267 h 397"/>
                              <a:gd name="T12" fmla="+- 0 9504 3424"/>
                              <a:gd name="T13" fmla="*/ T12 w 6080"/>
                              <a:gd name="T14" fmla="+- 0 9267 8870"/>
                              <a:gd name="T15" fmla="*/ 926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 name="Line 295"/>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39" name="Line 294"/>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1A5133" id="Group 293" o:spid="_x0000_s1026" style="position:absolute;margin-left:171.2pt;margin-top:443.2pt;width:304pt;height:20.5pt;z-index:-46792;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">
                <v:shape id="AutoShape 296" o:spid="_x0000_s1027" style="position:absolute;left:3423;top:886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" path="m,l6080,m,397r6080,e" filled="f" strokecolor="#999" strokeweight=".64pt">
                  <v:path arrowok="t" o:connecttype="custom" o:connectlocs="0,8870;6080,8870;0,9267;6080,9267" o:connectangles="0,0,0,0"/>
                </v:shape>
                <v:line id="Line 295" o:spid="_x0000_s1028"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" strokecolor="#999" strokeweight=".64pt"/>
                <v:line id="Line 294" o:spid="_x0000_s1029"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712"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332" name="Group 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333" name="AutoShape 292"/>
                        <wps:cNvSpPr>
                          <a:spLocks/>
                        </wps:cNvSpPr>
                        <wps:spPr bwMode="auto">
                          <a:xfrm>
                            <a:off x="3423" y="9522"/>
                            <a:ext cx="6080" cy="397"/>
                          </a:xfrm>
                          <a:custGeom>
                            <a:avLst/>
                            <a:gdLst>
                              <a:gd name="T0" fmla="+- 0 3424 3424"/>
                              <a:gd name="T1" fmla="*/ T0 w 6080"/>
                              <a:gd name="T2" fmla="+- 0 9523 9523"/>
                              <a:gd name="T3" fmla="*/ 9523 h 397"/>
                              <a:gd name="T4" fmla="+- 0 9504 3424"/>
                              <a:gd name="T5" fmla="*/ T4 w 6080"/>
                              <a:gd name="T6" fmla="+- 0 9523 9523"/>
                              <a:gd name="T7" fmla="*/ 9523 h 397"/>
                              <a:gd name="T8" fmla="+- 0 3424 3424"/>
                              <a:gd name="T9" fmla="*/ T8 w 6080"/>
                              <a:gd name="T10" fmla="+- 0 9920 9523"/>
                              <a:gd name="T11" fmla="*/ 9920 h 397"/>
                              <a:gd name="T12" fmla="+- 0 9504 3424"/>
                              <a:gd name="T13" fmla="*/ T12 w 6080"/>
                              <a:gd name="T14" fmla="+- 0 9920 9523"/>
                              <a:gd name="T15" fmla="*/ 992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Line 291"/>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35" name="Line 290"/>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3A5B480" id="Group 289" o:spid="_x0000_s1026" style="position:absolute;margin-left:171.2pt;margin-top:475.8pt;width:304pt;height:20.5pt;z-index:-46768;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">
                <v:shape id="AutoShape 292" o:spid="_x0000_s1027" style="position:absolute;left:3423;top:952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" path="m,l6080,m,397r6080,e" filled="f" strokecolor="#999" strokeweight=".64pt">
                  <v:path arrowok="t" o:connecttype="custom" o:connectlocs="0,9523;6080,9523;0,9920;6080,9920" o:connectangles="0,0,0,0"/>
                </v:shape>
                <v:line id="Line 291" o:spid="_x0000_s1028"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" strokecolor="#999" strokeweight=".64pt"/>
                <v:line id="Line 290" o:spid="_x0000_s1029"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736"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328" name="Group 2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329" name="AutoShape 288"/>
                        <wps:cNvSpPr>
                          <a:spLocks/>
                        </wps:cNvSpPr>
                        <wps:spPr bwMode="auto">
                          <a:xfrm>
                            <a:off x="3423" y="11148"/>
                            <a:ext cx="6080" cy="397"/>
                          </a:xfrm>
                          <a:custGeom>
                            <a:avLst/>
                            <a:gdLst>
                              <a:gd name="T0" fmla="+- 0 3424 3424"/>
                              <a:gd name="T1" fmla="*/ T0 w 6080"/>
                              <a:gd name="T2" fmla="+- 0 11148 11148"/>
                              <a:gd name="T3" fmla="*/ 11148 h 397"/>
                              <a:gd name="T4" fmla="+- 0 9504 3424"/>
                              <a:gd name="T5" fmla="*/ T4 w 6080"/>
                              <a:gd name="T6" fmla="+- 0 11148 11148"/>
                              <a:gd name="T7" fmla="*/ 11148 h 397"/>
                              <a:gd name="T8" fmla="+- 0 3424 3424"/>
                              <a:gd name="T9" fmla="*/ T8 w 6080"/>
                              <a:gd name="T10" fmla="+- 0 11545 11148"/>
                              <a:gd name="T11" fmla="*/ 11545 h 397"/>
                              <a:gd name="T12" fmla="+- 0 9504 3424"/>
                              <a:gd name="T13" fmla="*/ T12 w 6080"/>
                              <a:gd name="T14" fmla="+- 0 11545 11148"/>
                              <a:gd name="T15" fmla="*/ 11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 name="Line 287"/>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31" name="Line 286"/>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557658" id="Group 285" o:spid="_x0000_s1026" style="position:absolute;margin-left:171.2pt;margin-top:557.1pt;width:304pt;height:20.5pt;z-index:-46744;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">
                <v:shape id="AutoShape 288" o:spid="_x0000_s1027" style="position:absolute;left:3423;top:11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" path="m,l6080,m,397r6080,e" filled="f" strokecolor="#999" strokeweight=".64pt">
                  <v:path arrowok="t" o:connecttype="custom" o:connectlocs="0,11148;6080,11148;0,11545;6080,11545" o:connectangles="0,0,0,0"/>
                </v:shape>
                <v:line id="Line 287" o:spid="_x0000_s1028"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" strokecolor="#999" strokeweight=".64pt"/>
                <v:line id="Line 286" o:spid="_x0000_s1029"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760"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324"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325" name="AutoShape 284"/>
                        <wps:cNvSpPr>
                          <a:spLocks/>
                        </wps:cNvSpPr>
                        <wps:spPr bwMode="auto">
                          <a:xfrm>
                            <a:off x="3423" y="13017"/>
                            <a:ext cx="6080" cy="397"/>
                          </a:xfrm>
                          <a:custGeom>
                            <a:avLst/>
                            <a:gdLst>
                              <a:gd name="T0" fmla="+- 0 3424 3424"/>
                              <a:gd name="T1" fmla="*/ T0 w 6080"/>
                              <a:gd name="T2" fmla="+- 0 13017 13017"/>
                              <a:gd name="T3" fmla="*/ 13017 h 397"/>
                              <a:gd name="T4" fmla="+- 0 9504 3424"/>
                              <a:gd name="T5" fmla="*/ T4 w 6080"/>
                              <a:gd name="T6" fmla="+- 0 13017 13017"/>
                              <a:gd name="T7" fmla="*/ 13017 h 397"/>
                              <a:gd name="T8" fmla="+- 0 3424 3424"/>
                              <a:gd name="T9" fmla="*/ T8 w 6080"/>
                              <a:gd name="T10" fmla="+- 0 13414 13017"/>
                              <a:gd name="T11" fmla="*/ 13414 h 397"/>
                              <a:gd name="T12" fmla="+- 0 9504 3424"/>
                              <a:gd name="T13" fmla="*/ T12 w 6080"/>
                              <a:gd name="T14" fmla="+- 0 13414 13017"/>
                              <a:gd name="T15" fmla="*/ 13414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Line 283"/>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27" name="Line 282"/>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871A957" id="Group 281" o:spid="_x0000_s1026" style="position:absolute;margin-left:171.2pt;margin-top:650.55pt;width:304pt;height:20.5pt;z-index:-46720;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">
                <v:shape id="AutoShape 284" o:spid="_x0000_s1027" style="position:absolute;left:3423;top:1301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" path="m,l6080,m,397r6080,e" filled="f" strokecolor="#999" strokeweight=".64pt">
                  <v:path arrowok="t" o:connecttype="custom" o:connectlocs="0,13017;6080,13017;0,13414;6080,13414" o:connectangles="0,0,0,0"/>
                </v:shape>
                <v:line id="Line 283" o:spid="_x0000_s1028"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" strokecolor="#999" strokeweight=".64pt"/>
                <v:line id="Line 282" o:spid="_x0000_s1029"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784"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320" name="Group 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321" name="AutoShape 280"/>
                        <wps:cNvSpPr>
                          <a:spLocks/>
                        </wps:cNvSpPr>
                        <wps:spPr bwMode="auto">
                          <a:xfrm>
                            <a:off x="3423" y="14399"/>
                            <a:ext cx="6080" cy="397"/>
                          </a:xfrm>
                          <a:custGeom>
                            <a:avLst/>
                            <a:gdLst>
                              <a:gd name="T0" fmla="+- 0 3424 3424"/>
                              <a:gd name="T1" fmla="*/ T0 w 6080"/>
                              <a:gd name="T2" fmla="+- 0 14400 14400"/>
                              <a:gd name="T3" fmla="*/ 14400 h 397"/>
                              <a:gd name="T4" fmla="+- 0 9504 3424"/>
                              <a:gd name="T5" fmla="*/ T4 w 6080"/>
                              <a:gd name="T6" fmla="+- 0 14400 14400"/>
                              <a:gd name="T7" fmla="*/ 14400 h 397"/>
                              <a:gd name="T8" fmla="+- 0 3424 3424"/>
                              <a:gd name="T9" fmla="*/ T8 w 6080"/>
                              <a:gd name="T10" fmla="+- 0 14796 14400"/>
                              <a:gd name="T11" fmla="*/ 14796 h 397"/>
                              <a:gd name="T12" fmla="+- 0 9504 3424"/>
                              <a:gd name="T13" fmla="*/ T12 w 6080"/>
                              <a:gd name="T14" fmla="+- 0 14796 14400"/>
                              <a:gd name="T15" fmla="*/ 1479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 name="Line 279"/>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23" name="Line 278"/>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7F801F" id="Group 277" o:spid="_x0000_s1026" style="position:absolute;margin-left:171.2pt;margin-top:719.65pt;width:304pt;height:20.5pt;z-index:-46696;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">
                <v:shape id="AutoShape 280" o:spid="_x0000_s1027" style="position:absolute;left:3423;top:1439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" path="m,l6080,m,396r6080,e" filled="f" strokecolor="#999" strokeweight=".64pt">
                  <v:path arrowok="t" o:connecttype="custom" o:connectlocs="0,14400;6080,14400;0,14796;6080,14796" o:connectangles="0,0,0,0"/>
                </v:shape>
                <v:line id="Line 279" o:spid="_x0000_s1028"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" strokecolor="#999" strokeweight=".64pt"/>
                <v:line id="Line 278" o:spid="_x0000_s1029"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2. Add another pro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5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0.png"/>
                          <pic:cNvPicPr/>
                        </pic:nvPicPr>
                        <pic:blipFill>
                          <a:blip r:embed="rId25"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55"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11.png"/>
                          <pic:cNvPicPr/>
                        </pic:nvPicPr>
                        <pic:blipFill>
                          <a:blip r:embed="rId26"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footerReference w:type="default" r:id="rId28"/>
          <w:pgSz w:w="12240" w:h="15840"/>
          <w:pgMar w:top="860" w:right="800" w:bottom="760" w:left="740" w:header="0" w:footer="571" w:gutter="0"/>
          <w:pgNumType w:start="3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5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7</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3. Project 7</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 For example: "a ground floor heal</w:t>
            </w:r>
            <w:r>
              <w:rPr>
                <w:w w:val="105"/>
                <w:sz w:val="16"/>
              </w:rPr>
              <w:t>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69808"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316"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317" name="AutoShape 276"/>
                        <wps:cNvSpPr>
                          <a:spLocks/>
                        </wps:cNvSpPr>
                        <wps:spPr bwMode="auto">
                          <a:xfrm>
                            <a:off x="3423" y="1881"/>
                            <a:ext cx="6080" cy="397"/>
                          </a:xfrm>
                          <a:custGeom>
                            <a:avLst/>
                            <a:gdLst>
                              <a:gd name="T0" fmla="+- 0 3424 3424"/>
                              <a:gd name="T1" fmla="*/ T0 w 6080"/>
                              <a:gd name="T2" fmla="+- 0 1881 1881"/>
                              <a:gd name="T3" fmla="*/ 1881 h 397"/>
                              <a:gd name="T4" fmla="+- 0 9504 3424"/>
                              <a:gd name="T5" fmla="*/ T4 w 6080"/>
                              <a:gd name="T6" fmla="+- 0 1881 1881"/>
                              <a:gd name="T7" fmla="*/ 1881 h 397"/>
                              <a:gd name="T8" fmla="+- 0 3424 3424"/>
                              <a:gd name="T9" fmla="*/ T8 w 6080"/>
                              <a:gd name="T10" fmla="+- 0 2278 1881"/>
                              <a:gd name="T11" fmla="*/ 2278 h 397"/>
                              <a:gd name="T12" fmla="+- 0 9504 3424"/>
                              <a:gd name="T13" fmla="*/ T12 w 6080"/>
                              <a:gd name="T14" fmla="+- 0 2278 1881"/>
                              <a:gd name="T15" fmla="*/ 2278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Line 275"/>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19" name="Line 274"/>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2CAEEFE" id="Group 273" o:spid="_x0000_s1026" style="position:absolute;margin-left:171.2pt;margin-top:93.75pt;width:304pt;height:20.5pt;z-index:-46672;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">
                <v:shape id="AutoShape 276" o:spid="_x0000_s1027" style="position:absolute;left:3423;top:188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" path="m,l6080,m,397r6080,e" filled="f" strokecolor="#999" strokeweight=".64pt">
                  <v:path arrowok="t" o:connecttype="custom" o:connectlocs="0,1881;6080,1881;0,2278;6080,2278" o:connectangles="0,0,0,0"/>
                </v:shape>
                <v:line id="Line 275" o:spid="_x0000_s1028"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" strokecolor="#999" strokeweight=".64pt"/>
                <v:line id="Line 274" o:spid="_x0000_s1029"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832"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312" name="Group 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313" name="AutoShape 272"/>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Line 271"/>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15" name="Line 270"/>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193185" id="Group 269" o:spid="_x0000_s1026" style="position:absolute;margin-left:171.2pt;margin-top:118.7pt;width:304pt;height:20.5pt;z-index:-46648;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">
                <v:shape id="AutoShape 272"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" path="m,l6080,m,397r6080,e" filled="f" strokecolor="#999" strokeweight=".64pt">
                  <v:path arrowok="t" o:connecttype="custom" o:connectlocs="0,2380;6080,2380;0,2777;6080,2777" o:connectangles="0,0,0,0"/>
                </v:shape>
                <v:line id="Line 271"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" strokecolor="#999" strokeweight=".64pt"/>
                <v:line id="Line 270"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856"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308" name="Group 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309" name="AutoShape 268"/>
                        <wps:cNvSpPr>
                          <a:spLocks/>
                        </wps:cNvSpPr>
                        <wps:spPr bwMode="auto">
                          <a:xfrm>
                            <a:off x="3423" y="3033"/>
                            <a:ext cx="6080" cy="397"/>
                          </a:xfrm>
                          <a:custGeom>
                            <a:avLst/>
                            <a:gdLst>
                              <a:gd name="T0" fmla="+- 0 3424 3424"/>
                              <a:gd name="T1" fmla="*/ T0 w 6080"/>
                              <a:gd name="T2" fmla="+- 0 3033 3033"/>
                              <a:gd name="T3" fmla="*/ 3033 h 397"/>
                              <a:gd name="T4" fmla="+- 0 9504 3424"/>
                              <a:gd name="T5" fmla="*/ T4 w 6080"/>
                              <a:gd name="T6" fmla="+- 0 3033 3033"/>
                              <a:gd name="T7" fmla="*/ 3033 h 397"/>
                              <a:gd name="T8" fmla="+- 0 3424 3424"/>
                              <a:gd name="T9" fmla="*/ T8 w 6080"/>
                              <a:gd name="T10" fmla="+- 0 3430 3033"/>
                              <a:gd name="T11" fmla="*/ 3430 h 397"/>
                              <a:gd name="T12" fmla="+- 0 9504 3424"/>
                              <a:gd name="T13" fmla="*/ T12 w 6080"/>
                              <a:gd name="T14" fmla="+- 0 3430 3033"/>
                              <a:gd name="T15" fmla="*/ 34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 name="Line 267"/>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11" name="Line 266"/>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311A2E" id="Group 265" o:spid="_x0000_s1026" style="position:absolute;margin-left:171.2pt;margin-top:151.35pt;width:304pt;height:20.5pt;z-index:-46624;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">
                <v:shape id="AutoShape 268" o:spid="_x0000_s1027" style="position:absolute;left:3423;top:30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" path="m,l6080,m,397r6080,e" filled="f" strokecolor="#999" strokeweight=".64pt">
                  <v:path arrowok="t" o:connecttype="custom" o:connectlocs="0,3033;6080,3033;0,3430;6080,3430" o:connectangles="0,0,0,0"/>
                </v:shape>
                <v:line id="Line 267" o:spid="_x0000_s1028"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" strokecolor="#999" strokeweight=".64pt"/>
                <v:line id="Line 266" o:spid="_x0000_s1029"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880"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304"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305" name="AutoShape 264"/>
                        <wps:cNvSpPr>
                          <a:spLocks/>
                        </wps:cNvSpPr>
                        <wps:spPr bwMode="auto">
                          <a:xfrm>
                            <a:off x="3423" y="3532"/>
                            <a:ext cx="6080" cy="397"/>
                          </a:xfrm>
                          <a:custGeom>
                            <a:avLst/>
                            <a:gdLst>
                              <a:gd name="T0" fmla="+- 0 3424 3424"/>
                              <a:gd name="T1" fmla="*/ T0 w 6080"/>
                              <a:gd name="T2" fmla="+- 0 3532 3532"/>
                              <a:gd name="T3" fmla="*/ 3532 h 397"/>
                              <a:gd name="T4" fmla="+- 0 9504 3424"/>
                              <a:gd name="T5" fmla="*/ T4 w 6080"/>
                              <a:gd name="T6" fmla="+- 0 3532 3532"/>
                              <a:gd name="T7" fmla="*/ 3532 h 397"/>
                              <a:gd name="T8" fmla="+- 0 3424 3424"/>
                              <a:gd name="T9" fmla="*/ T8 w 6080"/>
                              <a:gd name="T10" fmla="+- 0 3929 3532"/>
                              <a:gd name="T11" fmla="*/ 3929 h 397"/>
                              <a:gd name="T12" fmla="+- 0 9504 3424"/>
                              <a:gd name="T13" fmla="*/ T12 w 6080"/>
                              <a:gd name="T14" fmla="+- 0 3929 3532"/>
                              <a:gd name="T15" fmla="*/ 3929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Line 263"/>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07" name="Line 262"/>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2F4D1CF" id="Group 261" o:spid="_x0000_s1026" style="position:absolute;margin-left:171.2pt;margin-top:176.3pt;width:304pt;height:20.5pt;z-index:-46600;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">
                <v:shape id="AutoShape 264" o:spid="_x0000_s1027" style="position:absolute;left:3423;top:353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" path="m,l6080,m,397r6080,e" filled="f" strokecolor="#999" strokeweight=".64pt">
                  <v:path arrowok="t" o:connecttype="custom" o:connectlocs="0,3532;6080,3532;0,3929;6080,3929" o:connectangles="0,0,0,0"/>
                </v:shape>
                <v:line id="Line 263" o:spid="_x0000_s1028"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" strokecolor="#999" strokeweight=".64pt"/>
                <v:line id="Line 262" o:spid="_x0000_s1029"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904"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300" name="Group 2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301" name="AutoShape 260"/>
                        <wps:cNvSpPr>
                          <a:spLocks/>
                        </wps:cNvSpPr>
                        <wps:spPr bwMode="auto">
                          <a:xfrm>
                            <a:off x="3423" y="4031"/>
                            <a:ext cx="6080" cy="397"/>
                          </a:xfrm>
                          <a:custGeom>
                            <a:avLst/>
                            <a:gdLst>
                              <a:gd name="T0" fmla="+- 0 3424 3424"/>
                              <a:gd name="T1" fmla="*/ T0 w 6080"/>
                              <a:gd name="T2" fmla="+- 0 4032 4032"/>
                              <a:gd name="T3" fmla="*/ 4032 h 397"/>
                              <a:gd name="T4" fmla="+- 0 9504 3424"/>
                              <a:gd name="T5" fmla="*/ T4 w 6080"/>
                              <a:gd name="T6" fmla="+- 0 4032 4032"/>
                              <a:gd name="T7" fmla="*/ 4032 h 397"/>
                              <a:gd name="T8" fmla="+- 0 3424 3424"/>
                              <a:gd name="T9" fmla="*/ T8 w 6080"/>
                              <a:gd name="T10" fmla="+- 0 4428 4032"/>
                              <a:gd name="T11" fmla="*/ 4428 h 397"/>
                              <a:gd name="T12" fmla="+- 0 9504 3424"/>
                              <a:gd name="T13" fmla="*/ T12 w 6080"/>
                              <a:gd name="T14" fmla="+- 0 4428 4032"/>
                              <a:gd name="T15" fmla="*/ 4428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 name="Line 259"/>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03" name="Line 258"/>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E339E5" id="Group 257" o:spid="_x0000_s1026" style="position:absolute;margin-left:171.2pt;margin-top:201.25pt;width:304pt;height:20.5pt;z-index:-46576;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">
                <v:shape id="AutoShape 260" o:spid="_x0000_s1027" style="position:absolute;left:3423;top:403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" path="m,l6080,m,396r6080,e" filled="f" strokecolor="#999" strokeweight=".64pt">
                  <v:path arrowok="t" o:connecttype="custom" o:connectlocs="0,4032;6080,4032;0,4428;6080,4428" o:connectangles="0,0,0,0"/>
                </v:shape>
                <v:line id="Line 259" o:spid="_x0000_s1028"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" strokecolor="#999" strokeweight=".64pt"/>
                <v:line id="Line 258" o:spid="_x0000_s1029"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928"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296" name="Group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297" name="AutoShape 256"/>
                        <wps:cNvSpPr>
                          <a:spLocks/>
                        </wps:cNvSpPr>
                        <wps:spPr bwMode="auto">
                          <a:xfrm>
                            <a:off x="3423" y="4684"/>
                            <a:ext cx="6080" cy="397"/>
                          </a:xfrm>
                          <a:custGeom>
                            <a:avLst/>
                            <a:gdLst>
                              <a:gd name="T0" fmla="+- 0 3424 3424"/>
                              <a:gd name="T1" fmla="*/ T0 w 6080"/>
                              <a:gd name="T2" fmla="+- 0 4684 4684"/>
                              <a:gd name="T3" fmla="*/ 4684 h 397"/>
                              <a:gd name="T4" fmla="+- 0 9504 3424"/>
                              <a:gd name="T5" fmla="*/ T4 w 6080"/>
                              <a:gd name="T6" fmla="+- 0 4684 4684"/>
                              <a:gd name="T7" fmla="*/ 4684 h 397"/>
                              <a:gd name="T8" fmla="+- 0 3424 3424"/>
                              <a:gd name="T9" fmla="*/ T8 w 6080"/>
                              <a:gd name="T10" fmla="+- 0 5081 4684"/>
                              <a:gd name="T11" fmla="*/ 5081 h 397"/>
                              <a:gd name="T12" fmla="+- 0 9504 3424"/>
                              <a:gd name="T13" fmla="*/ T12 w 6080"/>
                              <a:gd name="T14" fmla="+- 0 5081 4684"/>
                              <a:gd name="T15" fmla="*/ 508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8" name="Line 255"/>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99" name="Line 254"/>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8202F6" id="Group 253" o:spid="_x0000_s1026" style="position:absolute;margin-left:171.2pt;margin-top:233.9pt;width:304pt;height:20.5pt;z-index:-46552;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">
                <v:shape id="AutoShape 256" o:spid="_x0000_s1027" style="position:absolute;left:3423;top:468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" path="m,l6080,m,397r6080,e" filled="f" strokecolor="#999" strokeweight=".64pt">
                  <v:path arrowok="t" o:connecttype="custom" o:connectlocs="0,4684;6080,4684;0,5081;6080,5081" o:connectangles="0,0,0,0"/>
                </v:shape>
                <v:line id="Line 255" o:spid="_x0000_s1028"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" strokecolor="#999" strokeweight=".64pt"/>
                <v:line id="Line 254" o:spid="_x0000_s1029"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69952"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292"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293" name="AutoShape 252"/>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Line 251"/>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95" name="Line 250"/>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484CA0D" id="Group 249" o:spid="_x0000_s1026" style="position:absolute;margin-left:171.2pt;margin-top:278.7pt;width:304pt;height:20.5pt;z-index:-46528;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">
                <v:shape id="AutoShape 252"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" path="m,l6080,m,397r6080,e" filled="f" strokecolor="#999" strokeweight=".64pt">
                  <v:path arrowok="t" o:connecttype="custom" o:connectlocs="0,5580;6080,5580;0,5977;6080,5977" o:connectangles="0,0,0,0"/>
                </v:shape>
                <v:line id="Line 251"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" strokecolor="#999" strokeweight=".64pt"/>
                <v:line id="Line 250"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69976"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288"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289" name="AutoShape 248"/>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Line 247"/>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91" name="Line 246"/>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6F806A" id="Group 245" o:spid="_x0000_s1026" style="position:absolute;margin-left:171.2pt;margin-top:303.65pt;width:304pt;height:20.5pt;z-index:-46504;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">
                <v:shape id="AutoShape 248"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" path="m,l6080,m,396r6080,e" filled="f" strokecolor="#999" strokeweight=".64pt">
                  <v:path arrowok="t" o:connecttype="custom" o:connectlocs="0,6080;6080,6080;0,6476;6080,6476" o:connectangles="0,0,0,0"/>
                </v:shape>
                <v:line id="Line 247"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" strokecolor="#999" strokeweight=".64pt"/>
                <v:line id="Line 246"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000"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284"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285" name="AutoShape 244"/>
                        <wps:cNvSpPr>
                          <a:spLocks/>
                        </wps:cNvSpPr>
                        <wps:spPr bwMode="auto">
                          <a:xfrm>
                            <a:off x="3423" y="6975"/>
                            <a:ext cx="6080" cy="397"/>
                          </a:xfrm>
                          <a:custGeom>
                            <a:avLst/>
                            <a:gdLst>
                              <a:gd name="T0" fmla="+- 0 3424 3424"/>
                              <a:gd name="T1" fmla="*/ T0 w 6080"/>
                              <a:gd name="T2" fmla="+- 0 6976 6976"/>
                              <a:gd name="T3" fmla="*/ 6976 h 397"/>
                              <a:gd name="T4" fmla="+- 0 9504 3424"/>
                              <a:gd name="T5" fmla="*/ T4 w 6080"/>
                              <a:gd name="T6" fmla="+- 0 6976 6976"/>
                              <a:gd name="T7" fmla="*/ 6976 h 397"/>
                              <a:gd name="T8" fmla="+- 0 3424 3424"/>
                              <a:gd name="T9" fmla="*/ T8 w 6080"/>
                              <a:gd name="T10" fmla="+- 0 7372 6976"/>
                              <a:gd name="T11" fmla="*/ 7372 h 397"/>
                              <a:gd name="T12" fmla="+- 0 9504 3424"/>
                              <a:gd name="T13" fmla="*/ T12 w 6080"/>
                              <a:gd name="T14" fmla="+- 0 7372 6976"/>
                              <a:gd name="T15" fmla="*/ 7372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 name="Line 243"/>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87" name="Line 242"/>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F7C264" id="Group 241" o:spid="_x0000_s1026" style="position:absolute;margin-left:171.2pt;margin-top:348.45pt;width:304pt;height:20.5pt;z-index:-46480;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">
                <v:shape id="AutoShape 244" o:spid="_x0000_s1027" style="position:absolute;left:3423;top:697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" path="m,l6080,m,396r6080,e" filled="f" strokecolor="#999" strokeweight=".64pt">
                  <v:path arrowok="t" o:connecttype="custom" o:connectlocs="0,6976;6080,6976;0,7372;6080,7372" o:connectangles="0,0,0,0"/>
                </v:shape>
                <v:line id="Line 243" o:spid="_x0000_s1028"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" strokecolor="#999" strokeweight=".64pt"/>
                <v:line id="Line 242" o:spid="_x0000_s1029"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024"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279"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280" name="Line 240"/>
                        <wps:cNvCnPr>
                          <a:cxnSpLocks noChangeShapeType="1"/>
                        </wps:cNvCnPr>
                        <wps:spPr bwMode="auto">
                          <a:xfrm>
                            <a:off x="3424" y="7475"/>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81" name="Line 239"/>
                        <wps:cNvCnPr>
                          <a:cxnSpLocks noChangeShapeType="1"/>
                        </wps:cNvCnPr>
                        <wps:spPr bwMode="auto">
                          <a:xfrm>
                            <a:off x="3424" y="787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82" name="Line 238"/>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83" name="Line 237"/>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AF297F6" id="Group 236" o:spid="_x0000_s1026" style="position:absolute;margin-left:171.2pt;margin-top:373.4pt;width:304pt;height:20.5pt;z-index:-46456;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">
                <v:line id="Line 240" o:spid="_x0000_s1027" style="position:absolute;visibility:visible;mso-wrap-style:square" from="3424,7475" to="9504,7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" strokecolor="#999" strokeweight=".64pt"/>
                <v:line id="Line 239" o:spid="_x0000_s1028" style="position:absolute;visibility:visible;mso-wrap-style:square" from="3424,7872" to="9504,7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" strokecolor="#999" strokeweight=".64pt"/>
                <v:line id="Line 238" o:spid="_x0000_s1029"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" strokecolor="#999" strokeweight=".64pt"/>
                <v:line id="Line 237" o:spid="_x0000_s1030"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048"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275"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276" name="AutoShape 235"/>
                        <wps:cNvSpPr>
                          <a:spLocks/>
                        </wps:cNvSpPr>
                        <wps:spPr bwMode="auto">
                          <a:xfrm>
                            <a:off x="3423" y="7973"/>
                            <a:ext cx="6080" cy="397"/>
                          </a:xfrm>
                          <a:custGeom>
                            <a:avLst/>
                            <a:gdLst>
                              <a:gd name="T0" fmla="+- 0 3424 3424"/>
                              <a:gd name="T1" fmla="*/ T0 w 6080"/>
                              <a:gd name="T2" fmla="+- 0 7974 7974"/>
                              <a:gd name="T3" fmla="*/ 7974 h 397"/>
                              <a:gd name="T4" fmla="+- 0 9504 3424"/>
                              <a:gd name="T5" fmla="*/ T4 w 6080"/>
                              <a:gd name="T6" fmla="+- 0 7974 7974"/>
                              <a:gd name="T7" fmla="*/ 7974 h 397"/>
                              <a:gd name="T8" fmla="+- 0 3424 3424"/>
                              <a:gd name="T9" fmla="*/ T8 w 6080"/>
                              <a:gd name="T10" fmla="+- 0 8371 7974"/>
                              <a:gd name="T11" fmla="*/ 8371 h 397"/>
                              <a:gd name="T12" fmla="+- 0 9504 3424"/>
                              <a:gd name="T13" fmla="*/ T12 w 6080"/>
                              <a:gd name="T14" fmla="+- 0 8371 7974"/>
                              <a:gd name="T15" fmla="*/ 837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 name="Line 234"/>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78" name="Line 233"/>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26F17B3" id="Group 232" o:spid="_x0000_s1026" style="position:absolute;margin-left:171.2pt;margin-top:398.4pt;width:304pt;height:20.5pt;z-index:-46432;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">
                <v:shape id="AutoShape 235" o:spid="_x0000_s1027" style="position:absolute;left:3423;top:797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" path="m,l6080,m,397r6080,e" filled="f" strokecolor="#999" strokeweight=".64pt">
                  <v:path arrowok="t" o:connecttype="custom" o:connectlocs="0,7974;6080,7974;0,8371;6080,8371" o:connectangles="0,0,0,0"/>
                </v:shape>
                <v:line id="Line 234" o:spid="_x0000_s1028"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" strokecolor="#999" strokeweight=".64pt"/>
                <v:line id="Line 233" o:spid="_x0000_s1029"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072"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271"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272" name="AutoShape 231"/>
                        <wps:cNvSpPr>
                          <a:spLocks/>
                        </wps:cNvSpPr>
                        <wps:spPr bwMode="auto">
                          <a:xfrm>
                            <a:off x="3423" y="8869"/>
                            <a:ext cx="6080" cy="397"/>
                          </a:xfrm>
                          <a:custGeom>
                            <a:avLst/>
                            <a:gdLst>
                              <a:gd name="T0" fmla="+- 0 3424 3424"/>
                              <a:gd name="T1" fmla="*/ T0 w 6080"/>
                              <a:gd name="T2" fmla="+- 0 8870 8870"/>
                              <a:gd name="T3" fmla="*/ 8870 h 397"/>
                              <a:gd name="T4" fmla="+- 0 9504 3424"/>
                              <a:gd name="T5" fmla="*/ T4 w 6080"/>
                              <a:gd name="T6" fmla="+- 0 8870 8870"/>
                              <a:gd name="T7" fmla="*/ 8870 h 397"/>
                              <a:gd name="T8" fmla="+- 0 3424 3424"/>
                              <a:gd name="T9" fmla="*/ T8 w 6080"/>
                              <a:gd name="T10" fmla="+- 0 9267 8870"/>
                              <a:gd name="T11" fmla="*/ 9267 h 397"/>
                              <a:gd name="T12" fmla="+- 0 9504 3424"/>
                              <a:gd name="T13" fmla="*/ T12 w 6080"/>
                              <a:gd name="T14" fmla="+- 0 9267 8870"/>
                              <a:gd name="T15" fmla="*/ 926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 name="Line 230"/>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74" name="Line 229"/>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BE5ABC0" id="Group 228" o:spid="_x0000_s1026" style="position:absolute;margin-left:171.2pt;margin-top:443.2pt;width:304pt;height:20.5pt;z-index:-46408;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">
                <v:shape id="AutoShape 231" o:spid="_x0000_s1027" style="position:absolute;left:3423;top:886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" path="m,l6080,m,397r6080,e" filled="f" strokecolor="#999" strokeweight=".64pt">
                  <v:path arrowok="t" o:connecttype="custom" o:connectlocs="0,8870;6080,8870;0,9267;6080,9267" o:connectangles="0,0,0,0"/>
                </v:shape>
                <v:line id="Line 230" o:spid="_x0000_s1028"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" strokecolor="#999" strokeweight=".64pt"/>
                <v:line id="Line 229" o:spid="_x0000_s1029"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096"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267" name="Group 2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268" name="AutoShape 227"/>
                        <wps:cNvSpPr>
                          <a:spLocks/>
                        </wps:cNvSpPr>
                        <wps:spPr bwMode="auto">
                          <a:xfrm>
                            <a:off x="3423" y="9522"/>
                            <a:ext cx="6080" cy="397"/>
                          </a:xfrm>
                          <a:custGeom>
                            <a:avLst/>
                            <a:gdLst>
                              <a:gd name="T0" fmla="+- 0 3424 3424"/>
                              <a:gd name="T1" fmla="*/ T0 w 6080"/>
                              <a:gd name="T2" fmla="+- 0 9523 9523"/>
                              <a:gd name="T3" fmla="*/ 9523 h 397"/>
                              <a:gd name="T4" fmla="+- 0 9504 3424"/>
                              <a:gd name="T5" fmla="*/ T4 w 6080"/>
                              <a:gd name="T6" fmla="+- 0 9523 9523"/>
                              <a:gd name="T7" fmla="*/ 9523 h 397"/>
                              <a:gd name="T8" fmla="+- 0 3424 3424"/>
                              <a:gd name="T9" fmla="*/ T8 w 6080"/>
                              <a:gd name="T10" fmla="+- 0 9920 9523"/>
                              <a:gd name="T11" fmla="*/ 9920 h 397"/>
                              <a:gd name="T12" fmla="+- 0 9504 3424"/>
                              <a:gd name="T13" fmla="*/ T12 w 6080"/>
                              <a:gd name="T14" fmla="+- 0 9920 9523"/>
                              <a:gd name="T15" fmla="*/ 992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Line 226"/>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70" name="Line 225"/>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D0E5081" id="Group 224" o:spid="_x0000_s1026" style="position:absolute;margin-left:171.2pt;margin-top:475.8pt;width:304pt;height:20.5pt;z-index:-46384;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">
                <v:shape id="AutoShape 227" o:spid="_x0000_s1027" style="position:absolute;left:3423;top:952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" path="m,l6080,m,397r6080,e" filled="f" strokecolor="#999" strokeweight=".64pt">
                  <v:path arrowok="t" o:connecttype="custom" o:connectlocs="0,9523;6080,9523;0,9920;6080,9920" o:connectangles="0,0,0,0"/>
                </v:shape>
                <v:line id="Line 226" o:spid="_x0000_s1028"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" strokecolor="#999" strokeweight=".64pt"/>
                <v:line id="Line 225" o:spid="_x0000_s1029"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120"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263"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264" name="AutoShape 223"/>
                        <wps:cNvSpPr>
                          <a:spLocks/>
                        </wps:cNvSpPr>
                        <wps:spPr bwMode="auto">
                          <a:xfrm>
                            <a:off x="3423" y="11148"/>
                            <a:ext cx="6080" cy="397"/>
                          </a:xfrm>
                          <a:custGeom>
                            <a:avLst/>
                            <a:gdLst>
                              <a:gd name="T0" fmla="+- 0 3424 3424"/>
                              <a:gd name="T1" fmla="*/ T0 w 6080"/>
                              <a:gd name="T2" fmla="+- 0 11148 11148"/>
                              <a:gd name="T3" fmla="*/ 11148 h 397"/>
                              <a:gd name="T4" fmla="+- 0 9504 3424"/>
                              <a:gd name="T5" fmla="*/ T4 w 6080"/>
                              <a:gd name="T6" fmla="+- 0 11148 11148"/>
                              <a:gd name="T7" fmla="*/ 11148 h 397"/>
                              <a:gd name="T8" fmla="+- 0 3424 3424"/>
                              <a:gd name="T9" fmla="*/ T8 w 6080"/>
                              <a:gd name="T10" fmla="+- 0 11545 11148"/>
                              <a:gd name="T11" fmla="*/ 11545 h 397"/>
                              <a:gd name="T12" fmla="+- 0 9504 3424"/>
                              <a:gd name="T13" fmla="*/ T12 w 6080"/>
                              <a:gd name="T14" fmla="+- 0 11545 11148"/>
                              <a:gd name="T15" fmla="*/ 11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 name="Line 222"/>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66" name="Line 221"/>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1612E0F" id="Group 220" o:spid="_x0000_s1026" style="position:absolute;margin-left:171.2pt;margin-top:557.1pt;width:304pt;height:20.5pt;z-index:-46360;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">
                <v:shape id="AutoShape 223" o:spid="_x0000_s1027" style="position:absolute;left:3423;top:11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" path="m,l6080,m,397r6080,e" filled="f" strokecolor="#999" strokeweight=".64pt">
                  <v:path arrowok="t" o:connecttype="custom" o:connectlocs="0,11148;6080,11148;0,11545;6080,11545" o:connectangles="0,0,0,0"/>
                </v:shape>
                <v:line id="Line 222" o:spid="_x0000_s1028"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" strokecolor="#999" strokeweight=".64pt"/>
                <v:line id="Line 221" o:spid="_x0000_s1029"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144"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259"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260" name="AutoShape 219"/>
                        <wps:cNvSpPr>
                          <a:spLocks/>
                        </wps:cNvSpPr>
                        <wps:spPr bwMode="auto">
                          <a:xfrm>
                            <a:off x="3423" y="13017"/>
                            <a:ext cx="6080" cy="397"/>
                          </a:xfrm>
                          <a:custGeom>
                            <a:avLst/>
                            <a:gdLst>
                              <a:gd name="T0" fmla="+- 0 3424 3424"/>
                              <a:gd name="T1" fmla="*/ T0 w 6080"/>
                              <a:gd name="T2" fmla="+- 0 13017 13017"/>
                              <a:gd name="T3" fmla="*/ 13017 h 397"/>
                              <a:gd name="T4" fmla="+- 0 9504 3424"/>
                              <a:gd name="T5" fmla="*/ T4 w 6080"/>
                              <a:gd name="T6" fmla="+- 0 13017 13017"/>
                              <a:gd name="T7" fmla="*/ 13017 h 397"/>
                              <a:gd name="T8" fmla="+- 0 3424 3424"/>
                              <a:gd name="T9" fmla="*/ T8 w 6080"/>
                              <a:gd name="T10" fmla="+- 0 13414 13017"/>
                              <a:gd name="T11" fmla="*/ 13414 h 397"/>
                              <a:gd name="T12" fmla="+- 0 9504 3424"/>
                              <a:gd name="T13" fmla="*/ T12 w 6080"/>
                              <a:gd name="T14" fmla="+- 0 13414 13017"/>
                              <a:gd name="T15" fmla="*/ 13414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 name="Line 218"/>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62" name="Line 217"/>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5B59DF2" id="Group 216" o:spid="_x0000_s1026" style="position:absolute;margin-left:171.2pt;margin-top:650.55pt;width:304pt;height:20.5pt;z-index:-46336;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">
                <v:shape id="AutoShape 219" o:spid="_x0000_s1027" style="position:absolute;left:3423;top:1301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" path="m,l6080,m,397r6080,e" filled="f" strokecolor="#999" strokeweight=".64pt">
                  <v:path arrowok="t" o:connecttype="custom" o:connectlocs="0,13017;6080,13017;0,13414;6080,13414" o:connectangles="0,0,0,0"/>
                </v:shape>
                <v:line id="Line 218" o:spid="_x0000_s1028"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" strokecolor="#999" strokeweight=".64pt"/>
                <v:line id="Line 217" o:spid="_x0000_s1029"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168"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255"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256" name="AutoShape 215"/>
                        <wps:cNvSpPr>
                          <a:spLocks/>
                        </wps:cNvSpPr>
                        <wps:spPr bwMode="auto">
                          <a:xfrm>
                            <a:off x="3423" y="14399"/>
                            <a:ext cx="6080" cy="397"/>
                          </a:xfrm>
                          <a:custGeom>
                            <a:avLst/>
                            <a:gdLst>
                              <a:gd name="T0" fmla="+- 0 3424 3424"/>
                              <a:gd name="T1" fmla="*/ T0 w 6080"/>
                              <a:gd name="T2" fmla="+- 0 14400 14400"/>
                              <a:gd name="T3" fmla="*/ 14400 h 397"/>
                              <a:gd name="T4" fmla="+- 0 9504 3424"/>
                              <a:gd name="T5" fmla="*/ T4 w 6080"/>
                              <a:gd name="T6" fmla="+- 0 14400 14400"/>
                              <a:gd name="T7" fmla="*/ 14400 h 397"/>
                              <a:gd name="T8" fmla="+- 0 3424 3424"/>
                              <a:gd name="T9" fmla="*/ T8 w 6080"/>
                              <a:gd name="T10" fmla="+- 0 14796 14400"/>
                              <a:gd name="T11" fmla="*/ 14796 h 397"/>
                              <a:gd name="T12" fmla="+- 0 9504 3424"/>
                              <a:gd name="T13" fmla="*/ T12 w 6080"/>
                              <a:gd name="T14" fmla="+- 0 14796 14400"/>
                              <a:gd name="T15" fmla="*/ 1479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Line 214"/>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58" name="Line 213"/>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3679B76" id="Group 212" o:spid="_x0000_s1026" style="position:absolute;margin-left:171.2pt;margin-top:719.65pt;width:304pt;height:20.5pt;z-index:-46312;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">
                <v:shape id="AutoShape 215" o:spid="_x0000_s1027" style="position:absolute;left:3423;top:1439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" path="m,l6080,m,396r6080,e" filled="f" strokecolor="#999" strokeweight=".64pt">
                  <v:path arrowok="t" o:connecttype="custom" o:connectlocs="0,14400;6080,14400;0,14796;6080,14796" o:connectangles="0,0,0,0"/>
                </v:shape>
                <v:line id="Line 214" o:spid="_x0000_s1028"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" strokecolor="#999" strokeweight=".64pt"/>
                <v:line id="Line 213" o:spid="_x0000_s1029"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4. Add another pro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5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10.png"/>
                          <pic:cNvPicPr/>
                        </pic:nvPicPr>
                        <pic:blipFill>
                          <a:blip r:embed="rId25"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6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11.png"/>
                          <pic:cNvPicPr/>
                        </pic:nvPicPr>
                        <pic:blipFill>
                          <a:blip r:embed="rId26"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6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8</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5. Project 8</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 For example: "a ground floor heal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w:t>
            </w:r>
            <w:r>
              <w:rPr>
                <w:w w:val="105"/>
                <w:sz w:val="16"/>
              </w:rPr>
              <w:t>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70192"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251"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252" name="AutoShape 211"/>
                        <wps:cNvSpPr>
                          <a:spLocks/>
                        </wps:cNvSpPr>
                        <wps:spPr bwMode="auto">
                          <a:xfrm>
                            <a:off x="3423" y="1881"/>
                            <a:ext cx="6080" cy="397"/>
                          </a:xfrm>
                          <a:custGeom>
                            <a:avLst/>
                            <a:gdLst>
                              <a:gd name="T0" fmla="+- 0 3424 3424"/>
                              <a:gd name="T1" fmla="*/ T0 w 6080"/>
                              <a:gd name="T2" fmla="+- 0 1881 1881"/>
                              <a:gd name="T3" fmla="*/ 1881 h 397"/>
                              <a:gd name="T4" fmla="+- 0 9504 3424"/>
                              <a:gd name="T5" fmla="*/ T4 w 6080"/>
                              <a:gd name="T6" fmla="+- 0 1881 1881"/>
                              <a:gd name="T7" fmla="*/ 1881 h 397"/>
                              <a:gd name="T8" fmla="+- 0 3424 3424"/>
                              <a:gd name="T9" fmla="*/ T8 w 6080"/>
                              <a:gd name="T10" fmla="+- 0 2278 1881"/>
                              <a:gd name="T11" fmla="*/ 2278 h 397"/>
                              <a:gd name="T12" fmla="+- 0 9504 3424"/>
                              <a:gd name="T13" fmla="*/ T12 w 6080"/>
                              <a:gd name="T14" fmla="+- 0 2278 1881"/>
                              <a:gd name="T15" fmla="*/ 2278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3" name="Line 210"/>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54" name="Line 209"/>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5BD4A97" id="Group 208" o:spid="_x0000_s1026" style="position:absolute;margin-left:171.2pt;margin-top:93.75pt;width:304pt;height:20.5pt;z-index:-46288;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">
                <v:shape id="AutoShape 211" o:spid="_x0000_s1027" style="position:absolute;left:3423;top:188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" path="m,l6080,m,397r6080,e" filled="f" strokecolor="#999" strokeweight=".64pt">
                  <v:path arrowok="t" o:connecttype="custom" o:connectlocs="0,1881;6080,1881;0,2278;6080,2278" o:connectangles="0,0,0,0"/>
                </v:shape>
                <v:line id="Line 210" o:spid="_x0000_s1028"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" strokecolor="#999" strokeweight=".64pt"/>
                <v:line id="Line 209" o:spid="_x0000_s1029"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216"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247"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248" name="AutoShape 207"/>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 name="Line 206"/>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50" name="Line 205"/>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8A968E" id="Group 204" o:spid="_x0000_s1026" style="position:absolute;margin-left:171.2pt;margin-top:118.7pt;width:304pt;height:20.5pt;z-index:-46264;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">
                <v:shape id="AutoShape 207"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" path="m,l6080,m,397r6080,e" filled="f" strokecolor="#999" strokeweight=".64pt">
                  <v:path arrowok="t" o:connecttype="custom" o:connectlocs="0,2380;6080,2380;0,2777;6080,2777" o:connectangles="0,0,0,0"/>
                </v:shape>
                <v:line id="Line 206"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" strokecolor="#999" strokeweight=".64pt"/>
                <v:line id="Line 205"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240"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243"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244" name="AutoShape 203"/>
                        <wps:cNvSpPr>
                          <a:spLocks/>
                        </wps:cNvSpPr>
                        <wps:spPr bwMode="auto">
                          <a:xfrm>
                            <a:off x="3423" y="3033"/>
                            <a:ext cx="6080" cy="397"/>
                          </a:xfrm>
                          <a:custGeom>
                            <a:avLst/>
                            <a:gdLst>
                              <a:gd name="T0" fmla="+- 0 3424 3424"/>
                              <a:gd name="T1" fmla="*/ T0 w 6080"/>
                              <a:gd name="T2" fmla="+- 0 3033 3033"/>
                              <a:gd name="T3" fmla="*/ 3033 h 397"/>
                              <a:gd name="T4" fmla="+- 0 9504 3424"/>
                              <a:gd name="T5" fmla="*/ T4 w 6080"/>
                              <a:gd name="T6" fmla="+- 0 3033 3033"/>
                              <a:gd name="T7" fmla="*/ 3033 h 397"/>
                              <a:gd name="T8" fmla="+- 0 3424 3424"/>
                              <a:gd name="T9" fmla="*/ T8 w 6080"/>
                              <a:gd name="T10" fmla="+- 0 3430 3033"/>
                              <a:gd name="T11" fmla="*/ 3430 h 397"/>
                              <a:gd name="T12" fmla="+- 0 9504 3424"/>
                              <a:gd name="T13" fmla="*/ T12 w 6080"/>
                              <a:gd name="T14" fmla="+- 0 3430 3033"/>
                              <a:gd name="T15" fmla="*/ 34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Line 202"/>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46" name="Line 201"/>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FD17B3" id="Group 200" o:spid="_x0000_s1026" style="position:absolute;margin-left:171.2pt;margin-top:151.35pt;width:304pt;height:20.5pt;z-index:-46240;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">
                <v:shape id="AutoShape 203" o:spid="_x0000_s1027" style="position:absolute;left:3423;top:30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" path="m,l6080,m,397r6080,e" filled="f" strokecolor="#999" strokeweight=".64pt">
                  <v:path arrowok="t" o:connecttype="custom" o:connectlocs="0,3033;6080,3033;0,3430;6080,3430" o:connectangles="0,0,0,0"/>
                </v:shape>
                <v:line id="Line 202" o:spid="_x0000_s1028"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" strokecolor="#999" strokeweight=".64pt"/>
                <v:line id="Line 201" o:spid="_x0000_s1029"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264"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239"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240" name="AutoShape 199"/>
                        <wps:cNvSpPr>
                          <a:spLocks/>
                        </wps:cNvSpPr>
                        <wps:spPr bwMode="auto">
                          <a:xfrm>
                            <a:off x="3423" y="3532"/>
                            <a:ext cx="6080" cy="397"/>
                          </a:xfrm>
                          <a:custGeom>
                            <a:avLst/>
                            <a:gdLst>
                              <a:gd name="T0" fmla="+- 0 3424 3424"/>
                              <a:gd name="T1" fmla="*/ T0 w 6080"/>
                              <a:gd name="T2" fmla="+- 0 3532 3532"/>
                              <a:gd name="T3" fmla="*/ 3532 h 397"/>
                              <a:gd name="T4" fmla="+- 0 9504 3424"/>
                              <a:gd name="T5" fmla="*/ T4 w 6080"/>
                              <a:gd name="T6" fmla="+- 0 3532 3532"/>
                              <a:gd name="T7" fmla="*/ 3532 h 397"/>
                              <a:gd name="T8" fmla="+- 0 3424 3424"/>
                              <a:gd name="T9" fmla="*/ T8 w 6080"/>
                              <a:gd name="T10" fmla="+- 0 3929 3532"/>
                              <a:gd name="T11" fmla="*/ 3929 h 397"/>
                              <a:gd name="T12" fmla="+- 0 9504 3424"/>
                              <a:gd name="T13" fmla="*/ T12 w 6080"/>
                              <a:gd name="T14" fmla="+- 0 3929 3532"/>
                              <a:gd name="T15" fmla="*/ 3929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 name="Line 198"/>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42" name="Line 197"/>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EC0FE8" id="Group 196" o:spid="_x0000_s1026" style="position:absolute;margin-left:171.2pt;margin-top:176.3pt;width:304pt;height:20.5pt;z-index:-46216;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">
                <v:shape id="AutoShape 199" o:spid="_x0000_s1027" style="position:absolute;left:3423;top:353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" path="m,l6080,m,397r6080,e" filled="f" strokecolor="#999" strokeweight=".64pt">
                  <v:path arrowok="t" o:connecttype="custom" o:connectlocs="0,3532;6080,3532;0,3929;6080,3929" o:connectangles="0,0,0,0"/>
                </v:shape>
                <v:line id="Line 198" o:spid="_x0000_s1028"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" strokecolor="#999" strokeweight=".64pt"/>
                <v:line id="Line 197" o:spid="_x0000_s1029"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288"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235"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236" name="AutoShape 195"/>
                        <wps:cNvSpPr>
                          <a:spLocks/>
                        </wps:cNvSpPr>
                        <wps:spPr bwMode="auto">
                          <a:xfrm>
                            <a:off x="3423" y="4031"/>
                            <a:ext cx="6080" cy="397"/>
                          </a:xfrm>
                          <a:custGeom>
                            <a:avLst/>
                            <a:gdLst>
                              <a:gd name="T0" fmla="+- 0 3424 3424"/>
                              <a:gd name="T1" fmla="*/ T0 w 6080"/>
                              <a:gd name="T2" fmla="+- 0 4032 4032"/>
                              <a:gd name="T3" fmla="*/ 4032 h 397"/>
                              <a:gd name="T4" fmla="+- 0 9504 3424"/>
                              <a:gd name="T5" fmla="*/ T4 w 6080"/>
                              <a:gd name="T6" fmla="+- 0 4032 4032"/>
                              <a:gd name="T7" fmla="*/ 4032 h 397"/>
                              <a:gd name="T8" fmla="+- 0 3424 3424"/>
                              <a:gd name="T9" fmla="*/ T8 w 6080"/>
                              <a:gd name="T10" fmla="+- 0 4428 4032"/>
                              <a:gd name="T11" fmla="*/ 4428 h 397"/>
                              <a:gd name="T12" fmla="+- 0 9504 3424"/>
                              <a:gd name="T13" fmla="*/ T12 w 6080"/>
                              <a:gd name="T14" fmla="+- 0 4428 4032"/>
                              <a:gd name="T15" fmla="*/ 4428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Line 194"/>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38" name="Line 193"/>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A12354B" id="Group 192" o:spid="_x0000_s1026" style="position:absolute;margin-left:171.2pt;margin-top:201.25pt;width:304pt;height:20.5pt;z-index:-46192;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">
                <v:shape id="AutoShape 195" o:spid="_x0000_s1027" style="position:absolute;left:3423;top:403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" path="m,l6080,m,396r6080,e" filled="f" strokecolor="#999" strokeweight=".64pt">
                  <v:path arrowok="t" o:connecttype="custom" o:connectlocs="0,4032;6080,4032;0,4428;6080,4428" o:connectangles="0,0,0,0"/>
                </v:shape>
                <v:line id="Line 194" o:spid="_x0000_s1028"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" strokecolor="#999" strokeweight=".64pt"/>
                <v:line id="Line 193" o:spid="_x0000_s1029"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312"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231"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232" name="AutoShape 191"/>
                        <wps:cNvSpPr>
                          <a:spLocks/>
                        </wps:cNvSpPr>
                        <wps:spPr bwMode="auto">
                          <a:xfrm>
                            <a:off x="3423" y="4684"/>
                            <a:ext cx="6080" cy="397"/>
                          </a:xfrm>
                          <a:custGeom>
                            <a:avLst/>
                            <a:gdLst>
                              <a:gd name="T0" fmla="+- 0 3424 3424"/>
                              <a:gd name="T1" fmla="*/ T0 w 6080"/>
                              <a:gd name="T2" fmla="+- 0 4684 4684"/>
                              <a:gd name="T3" fmla="*/ 4684 h 397"/>
                              <a:gd name="T4" fmla="+- 0 9504 3424"/>
                              <a:gd name="T5" fmla="*/ T4 w 6080"/>
                              <a:gd name="T6" fmla="+- 0 4684 4684"/>
                              <a:gd name="T7" fmla="*/ 4684 h 397"/>
                              <a:gd name="T8" fmla="+- 0 3424 3424"/>
                              <a:gd name="T9" fmla="*/ T8 w 6080"/>
                              <a:gd name="T10" fmla="+- 0 5081 4684"/>
                              <a:gd name="T11" fmla="*/ 5081 h 397"/>
                              <a:gd name="T12" fmla="+- 0 9504 3424"/>
                              <a:gd name="T13" fmla="*/ T12 w 6080"/>
                              <a:gd name="T14" fmla="+- 0 5081 4684"/>
                              <a:gd name="T15" fmla="*/ 508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 name="Line 190"/>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34" name="Line 189"/>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F7DC1AE" id="Group 188" o:spid="_x0000_s1026" style="position:absolute;margin-left:171.2pt;margin-top:233.9pt;width:304pt;height:20.5pt;z-index:-46168;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">
                <v:shape id="AutoShape 191" o:spid="_x0000_s1027" style="position:absolute;left:3423;top:468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" path="m,l6080,m,397r6080,e" filled="f" strokecolor="#999" strokeweight=".64pt">
                  <v:path arrowok="t" o:connecttype="custom" o:connectlocs="0,4684;6080,4684;0,5081;6080,5081" o:connectangles="0,0,0,0"/>
                </v:shape>
                <v:line id="Line 190" o:spid="_x0000_s1028"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" strokecolor="#999" strokeweight=".64pt"/>
                <v:line id="Line 189" o:spid="_x0000_s1029"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336"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227" name="Group 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228" name="AutoShape 187"/>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 name="Line 186"/>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30" name="Line 185"/>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89E4EB" id="Group 184" o:spid="_x0000_s1026" style="position:absolute;margin-left:171.2pt;margin-top:278.7pt;width:304pt;height:20.5pt;z-index:-46144;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">
                <v:shape id="AutoShape 187"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" path="m,l6080,m,397r6080,e" filled="f" strokecolor="#999" strokeweight=".64pt">
                  <v:path arrowok="t" o:connecttype="custom" o:connectlocs="0,5580;6080,5580;0,5977;6080,5977" o:connectangles="0,0,0,0"/>
                </v:shape>
                <v:line id="Line 186"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" strokecolor="#999" strokeweight=".64pt"/>
                <v:line id="Line 185"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360"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223"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224" name="AutoShape 183"/>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 name="Line 182"/>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26" name="Line 181"/>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93D226" id="Group 180" o:spid="_x0000_s1026" style="position:absolute;margin-left:171.2pt;margin-top:303.65pt;width:304pt;height:20.5pt;z-index:-46120;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">
                <v:shape id="AutoShape 183"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" path="m,l6080,m,396r6080,e" filled="f" strokecolor="#999" strokeweight=".64pt">
                  <v:path arrowok="t" o:connecttype="custom" o:connectlocs="0,6080;6080,6080;0,6476;6080,6476" o:connectangles="0,0,0,0"/>
                </v:shape>
                <v:line id="Line 182"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" strokecolor="#999" strokeweight=".64pt"/>
                <v:line id="Line 181"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384"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219"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220" name="AutoShape 179"/>
                        <wps:cNvSpPr>
                          <a:spLocks/>
                        </wps:cNvSpPr>
                        <wps:spPr bwMode="auto">
                          <a:xfrm>
                            <a:off x="3423" y="6975"/>
                            <a:ext cx="6080" cy="397"/>
                          </a:xfrm>
                          <a:custGeom>
                            <a:avLst/>
                            <a:gdLst>
                              <a:gd name="T0" fmla="+- 0 3424 3424"/>
                              <a:gd name="T1" fmla="*/ T0 w 6080"/>
                              <a:gd name="T2" fmla="+- 0 6976 6976"/>
                              <a:gd name="T3" fmla="*/ 6976 h 397"/>
                              <a:gd name="T4" fmla="+- 0 9504 3424"/>
                              <a:gd name="T5" fmla="*/ T4 w 6080"/>
                              <a:gd name="T6" fmla="+- 0 6976 6976"/>
                              <a:gd name="T7" fmla="*/ 6976 h 397"/>
                              <a:gd name="T8" fmla="+- 0 3424 3424"/>
                              <a:gd name="T9" fmla="*/ T8 w 6080"/>
                              <a:gd name="T10" fmla="+- 0 7372 6976"/>
                              <a:gd name="T11" fmla="*/ 7372 h 397"/>
                              <a:gd name="T12" fmla="+- 0 9504 3424"/>
                              <a:gd name="T13" fmla="*/ T12 w 6080"/>
                              <a:gd name="T14" fmla="+- 0 7372 6976"/>
                              <a:gd name="T15" fmla="*/ 7372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Line 178"/>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22" name="Line 177"/>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1BC987" id="Group 176" o:spid="_x0000_s1026" style="position:absolute;margin-left:171.2pt;margin-top:348.45pt;width:304pt;height:20.5pt;z-index:-46096;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">
                <v:shape id="AutoShape 179" o:spid="_x0000_s1027" style="position:absolute;left:3423;top:697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" path="m,l6080,m,396r6080,e" filled="f" strokecolor="#999" strokeweight=".64pt">
                  <v:path arrowok="t" o:connecttype="custom" o:connectlocs="0,6976;6080,6976;0,7372;6080,7372" o:connectangles="0,0,0,0"/>
                </v:shape>
                <v:line id="Line 178" o:spid="_x0000_s1028"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" strokecolor="#999" strokeweight=".64pt"/>
                <v:line id="Line 177" o:spid="_x0000_s1029"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408"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215"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216" name="AutoShape 175"/>
                        <wps:cNvSpPr>
                          <a:spLocks/>
                        </wps:cNvSpPr>
                        <wps:spPr bwMode="auto">
                          <a:xfrm>
                            <a:off x="3423" y="7474"/>
                            <a:ext cx="6080" cy="397"/>
                          </a:xfrm>
                          <a:custGeom>
                            <a:avLst/>
                            <a:gdLst>
                              <a:gd name="T0" fmla="+- 0 3424 3424"/>
                              <a:gd name="T1" fmla="*/ T0 w 6080"/>
                              <a:gd name="T2" fmla="+- 0 7475 7475"/>
                              <a:gd name="T3" fmla="*/ 7475 h 397"/>
                              <a:gd name="T4" fmla="+- 0 9504 3424"/>
                              <a:gd name="T5" fmla="*/ T4 w 6080"/>
                              <a:gd name="T6" fmla="+- 0 7475 7475"/>
                              <a:gd name="T7" fmla="*/ 7475 h 397"/>
                              <a:gd name="T8" fmla="+- 0 3424 3424"/>
                              <a:gd name="T9" fmla="*/ T8 w 6080"/>
                              <a:gd name="T10" fmla="+- 0 7872 7475"/>
                              <a:gd name="T11" fmla="*/ 7872 h 397"/>
                              <a:gd name="T12" fmla="+- 0 9504 3424"/>
                              <a:gd name="T13" fmla="*/ T12 w 6080"/>
                              <a:gd name="T14" fmla="+- 0 7872 7475"/>
                              <a:gd name="T15" fmla="*/ 7872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Line 174"/>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18" name="Line 173"/>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EF719DC" id="Group 172" o:spid="_x0000_s1026" style="position:absolute;margin-left:171.2pt;margin-top:373.4pt;width:304pt;height:20.5pt;z-index:-46072;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">
                <v:shape id="AutoShape 175" o:spid="_x0000_s1027" style="position:absolute;left:3423;top:747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" path="m,l6080,m,397r6080,e" filled="f" strokecolor="#999" strokeweight=".64pt">
                  <v:path arrowok="t" o:connecttype="custom" o:connectlocs="0,7475;6080,7475;0,7872;6080,7872" o:connectangles="0,0,0,0"/>
                </v:shape>
                <v:line id="Line 174" o:spid="_x0000_s1028"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" strokecolor="#999" strokeweight=".64pt"/>
                <v:line id="Line 173" o:spid="_x0000_s1029"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432"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210"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211" name="Line 171"/>
                        <wps:cNvCnPr>
                          <a:cxnSpLocks noChangeShapeType="1"/>
                        </wps:cNvCnPr>
                        <wps:spPr bwMode="auto">
                          <a:xfrm>
                            <a:off x="3424" y="797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12" name="Line 170"/>
                        <wps:cNvCnPr>
                          <a:cxnSpLocks noChangeShapeType="1"/>
                        </wps:cNvCnPr>
                        <wps:spPr bwMode="auto">
                          <a:xfrm>
                            <a:off x="3424" y="8371"/>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13" name="Line 169"/>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14" name="Line 168"/>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EA5F4B1" id="Group 167" o:spid="_x0000_s1026" style="position:absolute;margin-left:171.2pt;margin-top:398.4pt;width:304pt;height:20.5pt;z-index:-46048;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">
                <v:line id="Line 171" o:spid="_x0000_s1027" style="position:absolute;visibility:visible;mso-wrap-style:square" from="3424,7974" to="9504,7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" strokecolor="#999" strokeweight=".64pt"/>
                <v:line id="Line 170" o:spid="_x0000_s1028" style="position:absolute;visibility:visible;mso-wrap-style:square" from="3424,8371" to="9504,8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" strokecolor="#999" strokeweight=".64pt"/>
                <v:line id="Line 169" o:spid="_x0000_s1029"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" strokecolor="#999" strokeweight=".64pt"/>
                <v:line id="Line 168" o:spid="_x0000_s1030"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456"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206"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207" name="AutoShape 166"/>
                        <wps:cNvSpPr>
                          <a:spLocks/>
                        </wps:cNvSpPr>
                        <wps:spPr bwMode="auto">
                          <a:xfrm>
                            <a:off x="3423" y="8869"/>
                            <a:ext cx="6080" cy="397"/>
                          </a:xfrm>
                          <a:custGeom>
                            <a:avLst/>
                            <a:gdLst>
                              <a:gd name="T0" fmla="+- 0 3424 3424"/>
                              <a:gd name="T1" fmla="*/ T0 w 6080"/>
                              <a:gd name="T2" fmla="+- 0 8870 8870"/>
                              <a:gd name="T3" fmla="*/ 8870 h 397"/>
                              <a:gd name="T4" fmla="+- 0 9504 3424"/>
                              <a:gd name="T5" fmla="*/ T4 w 6080"/>
                              <a:gd name="T6" fmla="+- 0 8870 8870"/>
                              <a:gd name="T7" fmla="*/ 8870 h 397"/>
                              <a:gd name="T8" fmla="+- 0 3424 3424"/>
                              <a:gd name="T9" fmla="*/ T8 w 6080"/>
                              <a:gd name="T10" fmla="+- 0 9267 8870"/>
                              <a:gd name="T11" fmla="*/ 9267 h 397"/>
                              <a:gd name="T12" fmla="+- 0 9504 3424"/>
                              <a:gd name="T13" fmla="*/ T12 w 6080"/>
                              <a:gd name="T14" fmla="+- 0 9267 8870"/>
                              <a:gd name="T15" fmla="*/ 926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Line 165"/>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09" name="Line 164"/>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D44E810" id="Group 163" o:spid="_x0000_s1026" style="position:absolute;margin-left:171.2pt;margin-top:443.2pt;width:304pt;height:20.5pt;z-index:-46024;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">
                <v:shape id="AutoShape 166" o:spid="_x0000_s1027" style="position:absolute;left:3423;top:886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" path="m,l6080,m,397r6080,e" filled="f" strokecolor="#999" strokeweight=".64pt">
                  <v:path arrowok="t" o:connecttype="custom" o:connectlocs="0,8870;6080,8870;0,9267;6080,9267" o:connectangles="0,0,0,0"/>
                </v:shape>
                <v:line id="Line 165" o:spid="_x0000_s1028"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" strokecolor="#999" strokeweight=".64pt"/>
                <v:line id="Line 164" o:spid="_x0000_s1029"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480"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202"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203" name="AutoShape 162"/>
                        <wps:cNvSpPr>
                          <a:spLocks/>
                        </wps:cNvSpPr>
                        <wps:spPr bwMode="auto">
                          <a:xfrm>
                            <a:off x="3423" y="9522"/>
                            <a:ext cx="6080" cy="397"/>
                          </a:xfrm>
                          <a:custGeom>
                            <a:avLst/>
                            <a:gdLst>
                              <a:gd name="T0" fmla="+- 0 3424 3424"/>
                              <a:gd name="T1" fmla="*/ T0 w 6080"/>
                              <a:gd name="T2" fmla="+- 0 9523 9523"/>
                              <a:gd name="T3" fmla="*/ 9523 h 397"/>
                              <a:gd name="T4" fmla="+- 0 9504 3424"/>
                              <a:gd name="T5" fmla="*/ T4 w 6080"/>
                              <a:gd name="T6" fmla="+- 0 9523 9523"/>
                              <a:gd name="T7" fmla="*/ 9523 h 397"/>
                              <a:gd name="T8" fmla="+- 0 3424 3424"/>
                              <a:gd name="T9" fmla="*/ T8 w 6080"/>
                              <a:gd name="T10" fmla="+- 0 9920 9523"/>
                              <a:gd name="T11" fmla="*/ 9920 h 397"/>
                              <a:gd name="T12" fmla="+- 0 9504 3424"/>
                              <a:gd name="T13" fmla="*/ T12 w 6080"/>
                              <a:gd name="T14" fmla="+- 0 9920 9523"/>
                              <a:gd name="T15" fmla="*/ 992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Line 161"/>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05" name="Line 160"/>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DE53162" id="Group 159" o:spid="_x0000_s1026" style="position:absolute;margin-left:171.2pt;margin-top:475.8pt;width:304pt;height:20.5pt;z-index:-46000;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">
                <v:shape id="AutoShape 162" o:spid="_x0000_s1027" style="position:absolute;left:3423;top:952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" path="m,l6080,m,397r6080,e" filled="f" strokecolor="#999" strokeweight=".64pt">
                  <v:path arrowok="t" o:connecttype="custom" o:connectlocs="0,9523;6080,9523;0,9920;6080,9920" o:connectangles="0,0,0,0"/>
                </v:shape>
                <v:line id="Line 161" o:spid="_x0000_s1028"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" strokecolor="#999" strokeweight=".64pt"/>
                <v:line id="Line 160" o:spid="_x0000_s1029"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504"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198"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199" name="AutoShape 158"/>
                        <wps:cNvSpPr>
                          <a:spLocks/>
                        </wps:cNvSpPr>
                        <wps:spPr bwMode="auto">
                          <a:xfrm>
                            <a:off x="3423" y="11148"/>
                            <a:ext cx="6080" cy="397"/>
                          </a:xfrm>
                          <a:custGeom>
                            <a:avLst/>
                            <a:gdLst>
                              <a:gd name="T0" fmla="+- 0 3424 3424"/>
                              <a:gd name="T1" fmla="*/ T0 w 6080"/>
                              <a:gd name="T2" fmla="+- 0 11148 11148"/>
                              <a:gd name="T3" fmla="*/ 11148 h 397"/>
                              <a:gd name="T4" fmla="+- 0 9504 3424"/>
                              <a:gd name="T5" fmla="*/ T4 w 6080"/>
                              <a:gd name="T6" fmla="+- 0 11148 11148"/>
                              <a:gd name="T7" fmla="*/ 11148 h 397"/>
                              <a:gd name="T8" fmla="+- 0 3424 3424"/>
                              <a:gd name="T9" fmla="*/ T8 w 6080"/>
                              <a:gd name="T10" fmla="+- 0 11545 11148"/>
                              <a:gd name="T11" fmla="*/ 11545 h 397"/>
                              <a:gd name="T12" fmla="+- 0 9504 3424"/>
                              <a:gd name="T13" fmla="*/ T12 w 6080"/>
                              <a:gd name="T14" fmla="+- 0 11545 11148"/>
                              <a:gd name="T15" fmla="*/ 11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Line 157"/>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01" name="Line 156"/>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8633D3" id="Group 155" o:spid="_x0000_s1026" style="position:absolute;margin-left:171.2pt;margin-top:557.1pt;width:304pt;height:20.5pt;z-index:-45976;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">
                <v:shape id="AutoShape 158" o:spid="_x0000_s1027" style="position:absolute;left:3423;top:11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" path="m,l6080,m,397r6080,e" filled="f" strokecolor="#999" strokeweight=".64pt">
                  <v:path arrowok="t" o:connecttype="custom" o:connectlocs="0,11148;6080,11148;0,11545;6080,11545" o:connectangles="0,0,0,0"/>
                </v:shape>
                <v:line id="Line 157" o:spid="_x0000_s1028"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" strokecolor="#999" strokeweight=".64pt"/>
                <v:line id="Line 156" o:spid="_x0000_s1029"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528"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193"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194" name="Line 154"/>
                        <wps:cNvCnPr>
                          <a:cxnSpLocks noChangeShapeType="1"/>
                        </wps:cNvCnPr>
                        <wps:spPr bwMode="auto">
                          <a:xfrm>
                            <a:off x="3424" y="13017"/>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95" name="Line 153"/>
                        <wps:cNvCnPr>
                          <a:cxnSpLocks noChangeShapeType="1"/>
                        </wps:cNvCnPr>
                        <wps:spPr bwMode="auto">
                          <a:xfrm>
                            <a:off x="3424" y="1341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96" name="Line 152"/>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97" name="Line 151"/>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647E8A0" id="Group 150" o:spid="_x0000_s1026" style="position:absolute;margin-left:171.2pt;margin-top:650.55pt;width:304pt;height:20.5pt;z-index:-45952;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">
                <v:line id="Line 154" o:spid="_x0000_s1027" style="position:absolute;visibility:visible;mso-wrap-style:square" from="3424,13017" to="9504,13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" strokecolor="#999" strokeweight=".64pt"/>
                <v:line id="Line 153" o:spid="_x0000_s1028" style="position:absolute;visibility:visible;mso-wrap-style:square" from="3424,13414" to="9504,13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" strokecolor="#999" strokeweight=".64pt"/>
                <v:line id="Line 152" o:spid="_x0000_s1029"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" strokecolor="#999" strokeweight=".64pt"/>
                <v:line id="Line 151" o:spid="_x0000_s1030"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552"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189"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190" name="AutoShape 149"/>
                        <wps:cNvSpPr>
                          <a:spLocks/>
                        </wps:cNvSpPr>
                        <wps:spPr bwMode="auto">
                          <a:xfrm>
                            <a:off x="3423" y="14399"/>
                            <a:ext cx="6080" cy="397"/>
                          </a:xfrm>
                          <a:custGeom>
                            <a:avLst/>
                            <a:gdLst>
                              <a:gd name="T0" fmla="+- 0 3424 3424"/>
                              <a:gd name="T1" fmla="*/ T0 w 6080"/>
                              <a:gd name="T2" fmla="+- 0 14400 14400"/>
                              <a:gd name="T3" fmla="*/ 14400 h 397"/>
                              <a:gd name="T4" fmla="+- 0 9504 3424"/>
                              <a:gd name="T5" fmla="*/ T4 w 6080"/>
                              <a:gd name="T6" fmla="+- 0 14400 14400"/>
                              <a:gd name="T7" fmla="*/ 14400 h 397"/>
                              <a:gd name="T8" fmla="+- 0 3424 3424"/>
                              <a:gd name="T9" fmla="*/ T8 w 6080"/>
                              <a:gd name="T10" fmla="+- 0 14796 14400"/>
                              <a:gd name="T11" fmla="*/ 14796 h 397"/>
                              <a:gd name="T12" fmla="+- 0 9504 3424"/>
                              <a:gd name="T13" fmla="*/ T12 w 6080"/>
                              <a:gd name="T14" fmla="+- 0 14796 14400"/>
                              <a:gd name="T15" fmla="*/ 1479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Line 148"/>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92" name="Line 147"/>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A34AE4" id="Group 146" o:spid="_x0000_s1026" style="position:absolute;margin-left:171.2pt;margin-top:719.65pt;width:304pt;height:20.5pt;z-index:-45928;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">
                <v:shape id="AutoShape 149" o:spid="_x0000_s1027" style="position:absolute;left:3423;top:1439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" path="m,l6080,m,396r6080,e" filled="f" strokecolor="#999" strokeweight=".64pt">
                  <v:path arrowok="t" o:connecttype="custom" o:connectlocs="0,14400;6080,14400;0,14796;6080,14796" o:connectangles="0,0,0,0"/>
                </v:shape>
                <v:line id="Line 148" o:spid="_x0000_s1028"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" strokecolor="#999" strokeweight=".64pt"/>
                <v:line id="Line 147" o:spid="_x0000_s1029"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6. Add another pro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6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10.png"/>
                          <pic:cNvPicPr/>
                        </pic:nvPicPr>
                        <pic:blipFill>
                          <a:blip r:embed="rId25"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6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1.png"/>
                          <pic:cNvPicPr/>
                        </pic:nvPicPr>
                        <pic:blipFill>
                          <a:blip r:embed="rId26"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6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9</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7. Project 9</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w:t>
            </w:r>
            <w:r>
              <w:rPr>
                <w:w w:val="105"/>
                <w:sz w:val="16"/>
              </w:rPr>
              <w:t xml:space="preserve"> For example: "a ground floor heal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70576"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185" name="Group 1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186" name="AutoShape 145"/>
                        <wps:cNvSpPr>
                          <a:spLocks/>
                        </wps:cNvSpPr>
                        <wps:spPr bwMode="auto">
                          <a:xfrm>
                            <a:off x="3423" y="1881"/>
                            <a:ext cx="6080" cy="397"/>
                          </a:xfrm>
                          <a:custGeom>
                            <a:avLst/>
                            <a:gdLst>
                              <a:gd name="T0" fmla="+- 0 3424 3424"/>
                              <a:gd name="T1" fmla="*/ T0 w 6080"/>
                              <a:gd name="T2" fmla="+- 0 1881 1881"/>
                              <a:gd name="T3" fmla="*/ 1881 h 397"/>
                              <a:gd name="T4" fmla="+- 0 9504 3424"/>
                              <a:gd name="T5" fmla="*/ T4 w 6080"/>
                              <a:gd name="T6" fmla="+- 0 1881 1881"/>
                              <a:gd name="T7" fmla="*/ 1881 h 397"/>
                              <a:gd name="T8" fmla="+- 0 3424 3424"/>
                              <a:gd name="T9" fmla="*/ T8 w 6080"/>
                              <a:gd name="T10" fmla="+- 0 2278 1881"/>
                              <a:gd name="T11" fmla="*/ 2278 h 397"/>
                              <a:gd name="T12" fmla="+- 0 9504 3424"/>
                              <a:gd name="T13" fmla="*/ T12 w 6080"/>
                              <a:gd name="T14" fmla="+- 0 2278 1881"/>
                              <a:gd name="T15" fmla="*/ 2278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Line 144"/>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88" name="Line 143"/>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85C263" id="Group 142" o:spid="_x0000_s1026" style="position:absolute;margin-left:171.2pt;margin-top:93.75pt;width:304pt;height:20.5pt;z-index:-45904;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">
                <v:shape id="AutoShape 145" o:spid="_x0000_s1027" style="position:absolute;left:3423;top:188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" path="m,l6080,m,397r6080,e" filled="f" strokecolor="#999" strokeweight=".64pt">
                  <v:path arrowok="t" o:connecttype="custom" o:connectlocs="0,1881;6080,1881;0,2278;6080,2278" o:connectangles="0,0,0,0"/>
                </v:shape>
                <v:line id="Line 144" o:spid="_x0000_s1028"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" strokecolor="#999" strokeweight=".64pt"/>
                <v:line id="Line 143" o:spid="_x0000_s1029"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600"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181"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182" name="AutoShape 141"/>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Line 140"/>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84" name="Line 139"/>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8C9F135" id="Group 138" o:spid="_x0000_s1026" style="position:absolute;margin-left:171.2pt;margin-top:118.7pt;width:304pt;height:20.5pt;z-index:-45880;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">
                <v:shape id="AutoShape 141"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" path="m,l6080,m,397r6080,e" filled="f" strokecolor="#999" strokeweight=".64pt">
                  <v:path arrowok="t" o:connecttype="custom" o:connectlocs="0,2380;6080,2380;0,2777;6080,2777" o:connectangles="0,0,0,0"/>
                </v:shape>
                <v:line id="Line 140"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" strokecolor="#999" strokeweight=".64pt"/>
                <v:line id="Line 139"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624"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177"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178" name="AutoShape 137"/>
                        <wps:cNvSpPr>
                          <a:spLocks/>
                        </wps:cNvSpPr>
                        <wps:spPr bwMode="auto">
                          <a:xfrm>
                            <a:off x="3423" y="3033"/>
                            <a:ext cx="6080" cy="397"/>
                          </a:xfrm>
                          <a:custGeom>
                            <a:avLst/>
                            <a:gdLst>
                              <a:gd name="T0" fmla="+- 0 3424 3424"/>
                              <a:gd name="T1" fmla="*/ T0 w 6080"/>
                              <a:gd name="T2" fmla="+- 0 3033 3033"/>
                              <a:gd name="T3" fmla="*/ 3033 h 397"/>
                              <a:gd name="T4" fmla="+- 0 9504 3424"/>
                              <a:gd name="T5" fmla="*/ T4 w 6080"/>
                              <a:gd name="T6" fmla="+- 0 3033 3033"/>
                              <a:gd name="T7" fmla="*/ 3033 h 397"/>
                              <a:gd name="T8" fmla="+- 0 3424 3424"/>
                              <a:gd name="T9" fmla="*/ T8 w 6080"/>
                              <a:gd name="T10" fmla="+- 0 3430 3033"/>
                              <a:gd name="T11" fmla="*/ 3430 h 397"/>
                              <a:gd name="T12" fmla="+- 0 9504 3424"/>
                              <a:gd name="T13" fmla="*/ T12 w 6080"/>
                              <a:gd name="T14" fmla="+- 0 3430 3033"/>
                              <a:gd name="T15" fmla="*/ 34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Line 136"/>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80" name="Line 135"/>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AAF9BD" id="Group 134" o:spid="_x0000_s1026" style="position:absolute;margin-left:171.2pt;margin-top:151.35pt;width:304pt;height:20.5pt;z-index:-45856;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">
                <v:shape id="AutoShape 137" o:spid="_x0000_s1027" style="position:absolute;left:3423;top:30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" path="m,l6080,m,397r6080,e" filled="f" strokecolor="#999" strokeweight=".64pt">
                  <v:path arrowok="t" o:connecttype="custom" o:connectlocs="0,3033;6080,3033;0,3430;6080,3430" o:connectangles="0,0,0,0"/>
                </v:shape>
                <v:line id="Line 136" o:spid="_x0000_s1028"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" strokecolor="#999" strokeweight=".64pt"/>
                <v:line id="Line 135" o:spid="_x0000_s1029"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648"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172"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173" name="Line 133"/>
                        <wps:cNvCnPr>
                          <a:cxnSpLocks noChangeShapeType="1"/>
                        </wps:cNvCnPr>
                        <wps:spPr bwMode="auto">
                          <a:xfrm>
                            <a:off x="3424" y="353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74" name="Line 132"/>
                        <wps:cNvCnPr>
                          <a:cxnSpLocks noChangeShapeType="1"/>
                        </wps:cNvCnPr>
                        <wps:spPr bwMode="auto">
                          <a:xfrm>
                            <a:off x="3424" y="3929"/>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75" name="Line 131"/>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76" name="Line 130"/>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C5C1641" id="Group 129" o:spid="_x0000_s1026" style="position:absolute;margin-left:171.2pt;margin-top:176.3pt;width:304pt;height:20.5pt;z-index:-45832;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">
                <v:line id="Line 133" o:spid="_x0000_s1027" style="position:absolute;visibility:visible;mso-wrap-style:square" from="3424,3532" to="9504,3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" strokecolor="#999" strokeweight=".64pt"/>
                <v:line id="Line 132" o:spid="_x0000_s1028" style="position:absolute;visibility:visible;mso-wrap-style:square" from="3424,3929" to="9504,3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" strokecolor="#999" strokeweight=".64pt"/>
                <v:line id="Line 131" o:spid="_x0000_s1029"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" strokecolor="#999" strokeweight=".64pt"/>
                <v:line id="Line 130" o:spid="_x0000_s1030"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672"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168"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169" name="AutoShape 128"/>
                        <wps:cNvSpPr>
                          <a:spLocks/>
                        </wps:cNvSpPr>
                        <wps:spPr bwMode="auto">
                          <a:xfrm>
                            <a:off x="3423" y="4031"/>
                            <a:ext cx="6080" cy="397"/>
                          </a:xfrm>
                          <a:custGeom>
                            <a:avLst/>
                            <a:gdLst>
                              <a:gd name="T0" fmla="+- 0 3424 3424"/>
                              <a:gd name="T1" fmla="*/ T0 w 6080"/>
                              <a:gd name="T2" fmla="+- 0 4032 4032"/>
                              <a:gd name="T3" fmla="*/ 4032 h 397"/>
                              <a:gd name="T4" fmla="+- 0 9504 3424"/>
                              <a:gd name="T5" fmla="*/ T4 w 6080"/>
                              <a:gd name="T6" fmla="+- 0 4032 4032"/>
                              <a:gd name="T7" fmla="*/ 4032 h 397"/>
                              <a:gd name="T8" fmla="+- 0 3424 3424"/>
                              <a:gd name="T9" fmla="*/ T8 w 6080"/>
                              <a:gd name="T10" fmla="+- 0 4428 4032"/>
                              <a:gd name="T11" fmla="*/ 4428 h 397"/>
                              <a:gd name="T12" fmla="+- 0 9504 3424"/>
                              <a:gd name="T13" fmla="*/ T12 w 6080"/>
                              <a:gd name="T14" fmla="+- 0 4428 4032"/>
                              <a:gd name="T15" fmla="*/ 4428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Line 127"/>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71" name="Line 126"/>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3734FEF" id="Group 125" o:spid="_x0000_s1026" style="position:absolute;margin-left:171.2pt;margin-top:201.25pt;width:304pt;height:20.5pt;z-index:-45808;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">
                <v:shape id="AutoShape 128" o:spid="_x0000_s1027" style="position:absolute;left:3423;top:4031;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" path="m,l6080,m,396r6080,e" filled="f" strokecolor="#999" strokeweight=".64pt">
                  <v:path arrowok="t" o:connecttype="custom" o:connectlocs="0,4032;6080,4032;0,4428;6080,4428" o:connectangles="0,0,0,0"/>
                </v:shape>
                <v:line id="Line 127" o:spid="_x0000_s1028"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" strokecolor="#999" strokeweight=".64pt"/>
                <v:line id="Line 126" o:spid="_x0000_s1029"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696"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164"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165" name="AutoShape 124"/>
                        <wps:cNvSpPr>
                          <a:spLocks/>
                        </wps:cNvSpPr>
                        <wps:spPr bwMode="auto">
                          <a:xfrm>
                            <a:off x="3423" y="4684"/>
                            <a:ext cx="6080" cy="397"/>
                          </a:xfrm>
                          <a:custGeom>
                            <a:avLst/>
                            <a:gdLst>
                              <a:gd name="T0" fmla="+- 0 3424 3424"/>
                              <a:gd name="T1" fmla="*/ T0 w 6080"/>
                              <a:gd name="T2" fmla="+- 0 4684 4684"/>
                              <a:gd name="T3" fmla="*/ 4684 h 397"/>
                              <a:gd name="T4" fmla="+- 0 9504 3424"/>
                              <a:gd name="T5" fmla="*/ T4 w 6080"/>
                              <a:gd name="T6" fmla="+- 0 4684 4684"/>
                              <a:gd name="T7" fmla="*/ 4684 h 397"/>
                              <a:gd name="T8" fmla="+- 0 3424 3424"/>
                              <a:gd name="T9" fmla="*/ T8 w 6080"/>
                              <a:gd name="T10" fmla="+- 0 5081 4684"/>
                              <a:gd name="T11" fmla="*/ 5081 h 397"/>
                              <a:gd name="T12" fmla="+- 0 9504 3424"/>
                              <a:gd name="T13" fmla="*/ T12 w 6080"/>
                              <a:gd name="T14" fmla="+- 0 5081 4684"/>
                              <a:gd name="T15" fmla="*/ 508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Line 123"/>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67" name="Line 122"/>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DB6DCAC" id="Group 121" o:spid="_x0000_s1026" style="position:absolute;margin-left:171.2pt;margin-top:233.9pt;width:304pt;height:20.5pt;z-index:-45784;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">
                <v:shape id="AutoShape 124" o:spid="_x0000_s1027" style="position:absolute;left:3423;top:468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" path="m,l6080,m,397r6080,e" filled="f" strokecolor="#999" strokeweight=".64pt">
                  <v:path arrowok="t" o:connecttype="custom" o:connectlocs="0,4684;6080,4684;0,5081;6080,5081" o:connectangles="0,0,0,0"/>
                </v:shape>
                <v:line id="Line 123" o:spid="_x0000_s1028"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" strokecolor="#999" strokeweight=".64pt"/>
                <v:line id="Line 122" o:spid="_x0000_s1029"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720"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160"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161" name="AutoShape 120"/>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Line 119"/>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63" name="Line 118"/>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A898DCA" id="Group 117" o:spid="_x0000_s1026" style="position:absolute;margin-left:171.2pt;margin-top:278.7pt;width:304pt;height:20.5pt;z-index:-45760;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">
                <v:shape id="AutoShape 120"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" path="m,l6080,m,397r6080,e" filled="f" strokecolor="#999" strokeweight=".64pt">
                  <v:path arrowok="t" o:connecttype="custom" o:connectlocs="0,5580;6080,5580;0,5977;6080,5977" o:connectangles="0,0,0,0"/>
                </v:shape>
                <v:line id="Line 119"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" strokecolor="#999" strokeweight=".64pt"/>
                <v:line id="Line 118"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744"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156"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157" name="AutoShape 116"/>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Line 115"/>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59" name="Line 114"/>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CA5238" id="Group 113" o:spid="_x0000_s1026" style="position:absolute;margin-left:171.2pt;margin-top:303.65pt;width:304pt;height:20.5pt;z-index:-45736;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">
                <v:shape id="AutoShape 116"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" path="m,l6080,m,396r6080,e" filled="f" strokecolor="#999" strokeweight=".64pt">
                  <v:path arrowok="t" o:connecttype="custom" o:connectlocs="0,6080;6080,6080;0,6476;6080,6476" o:connectangles="0,0,0,0"/>
                </v:shape>
                <v:line id="Line 115"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" strokecolor="#999" strokeweight=".64pt"/>
                <v:line id="Line 114"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768"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151"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152" name="Line 112"/>
                        <wps:cNvCnPr>
                          <a:cxnSpLocks noChangeShapeType="1"/>
                        </wps:cNvCnPr>
                        <wps:spPr bwMode="auto">
                          <a:xfrm>
                            <a:off x="3424" y="6976"/>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53" name="Line 111"/>
                        <wps:cNvCnPr>
                          <a:cxnSpLocks noChangeShapeType="1"/>
                        </wps:cNvCnPr>
                        <wps:spPr bwMode="auto">
                          <a:xfrm>
                            <a:off x="3424" y="737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54" name="Line 110"/>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55" name="Line 109"/>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2A1E4F9" id="Group 108" o:spid="_x0000_s1026" style="position:absolute;margin-left:171.2pt;margin-top:348.45pt;width:304pt;height:20.5pt;z-index:-45712;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">
                <v:line id="Line 112" o:spid="_x0000_s1027" style="position:absolute;visibility:visible;mso-wrap-style:square" from="3424,6976" to="9504,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" strokecolor="#999" strokeweight=".64pt"/>
                <v:line id="Line 111" o:spid="_x0000_s1028" style="position:absolute;visibility:visible;mso-wrap-style:square" from="3424,7372" to="9504,7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" strokecolor="#999" strokeweight=".64pt"/>
                <v:line id="Line 110" o:spid="_x0000_s1029"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" strokecolor="#999" strokeweight=".64pt"/>
                <v:line id="Line 109" o:spid="_x0000_s1030"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792"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147"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148" name="AutoShape 107"/>
                        <wps:cNvSpPr>
                          <a:spLocks/>
                        </wps:cNvSpPr>
                        <wps:spPr bwMode="auto">
                          <a:xfrm>
                            <a:off x="3423" y="7474"/>
                            <a:ext cx="6080" cy="397"/>
                          </a:xfrm>
                          <a:custGeom>
                            <a:avLst/>
                            <a:gdLst>
                              <a:gd name="T0" fmla="+- 0 3424 3424"/>
                              <a:gd name="T1" fmla="*/ T0 w 6080"/>
                              <a:gd name="T2" fmla="+- 0 7475 7475"/>
                              <a:gd name="T3" fmla="*/ 7475 h 397"/>
                              <a:gd name="T4" fmla="+- 0 9504 3424"/>
                              <a:gd name="T5" fmla="*/ T4 w 6080"/>
                              <a:gd name="T6" fmla="+- 0 7475 7475"/>
                              <a:gd name="T7" fmla="*/ 7475 h 397"/>
                              <a:gd name="T8" fmla="+- 0 3424 3424"/>
                              <a:gd name="T9" fmla="*/ T8 w 6080"/>
                              <a:gd name="T10" fmla="+- 0 7872 7475"/>
                              <a:gd name="T11" fmla="*/ 7872 h 397"/>
                              <a:gd name="T12" fmla="+- 0 9504 3424"/>
                              <a:gd name="T13" fmla="*/ T12 w 6080"/>
                              <a:gd name="T14" fmla="+- 0 7872 7475"/>
                              <a:gd name="T15" fmla="*/ 7872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Line 106"/>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50" name="Line 105"/>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A5D1BA3" id="Group 104" o:spid="_x0000_s1026" style="position:absolute;margin-left:171.2pt;margin-top:373.4pt;width:304pt;height:20.5pt;z-index:-45688;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">
                <v:shape id="AutoShape 107" o:spid="_x0000_s1027" style="position:absolute;left:3423;top:747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" path="m,l6080,m,397r6080,e" filled="f" strokecolor="#999" strokeweight=".64pt">
                  <v:path arrowok="t" o:connecttype="custom" o:connectlocs="0,7475;6080,7475;0,7872;6080,7872" o:connectangles="0,0,0,0"/>
                </v:shape>
                <v:line id="Line 106" o:spid="_x0000_s1028"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" strokecolor="#999" strokeweight=".64pt"/>
                <v:line id="Line 105" o:spid="_x0000_s1029"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816"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143"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144" name="AutoShape 103"/>
                        <wps:cNvSpPr>
                          <a:spLocks/>
                        </wps:cNvSpPr>
                        <wps:spPr bwMode="auto">
                          <a:xfrm>
                            <a:off x="3423" y="7973"/>
                            <a:ext cx="6080" cy="397"/>
                          </a:xfrm>
                          <a:custGeom>
                            <a:avLst/>
                            <a:gdLst>
                              <a:gd name="T0" fmla="+- 0 3424 3424"/>
                              <a:gd name="T1" fmla="*/ T0 w 6080"/>
                              <a:gd name="T2" fmla="+- 0 7974 7974"/>
                              <a:gd name="T3" fmla="*/ 7974 h 397"/>
                              <a:gd name="T4" fmla="+- 0 9504 3424"/>
                              <a:gd name="T5" fmla="*/ T4 w 6080"/>
                              <a:gd name="T6" fmla="+- 0 7974 7974"/>
                              <a:gd name="T7" fmla="*/ 7974 h 397"/>
                              <a:gd name="T8" fmla="+- 0 3424 3424"/>
                              <a:gd name="T9" fmla="*/ T8 w 6080"/>
                              <a:gd name="T10" fmla="+- 0 8371 7974"/>
                              <a:gd name="T11" fmla="*/ 8371 h 397"/>
                              <a:gd name="T12" fmla="+- 0 9504 3424"/>
                              <a:gd name="T13" fmla="*/ T12 w 6080"/>
                              <a:gd name="T14" fmla="+- 0 8371 7974"/>
                              <a:gd name="T15" fmla="*/ 837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Line 102"/>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46" name="Line 101"/>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6CD9A8" id="Group 100" o:spid="_x0000_s1026" style="position:absolute;margin-left:171.2pt;margin-top:398.4pt;width:304pt;height:20.5pt;z-index:-45664;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">
                <v:shape id="AutoShape 103" o:spid="_x0000_s1027" style="position:absolute;left:3423;top:797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" path="m,l6080,m,397r6080,e" filled="f" strokecolor="#999" strokeweight=".64pt">
                  <v:path arrowok="t" o:connecttype="custom" o:connectlocs="0,7974;6080,7974;0,8371;6080,8371" o:connectangles="0,0,0,0"/>
                </v:shape>
                <v:line id="Line 102" o:spid="_x0000_s1028"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" strokecolor="#999" strokeweight=".64pt"/>
                <v:line id="Line 101" o:spid="_x0000_s1029"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840"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139"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140" name="AutoShape 99"/>
                        <wps:cNvSpPr>
                          <a:spLocks/>
                        </wps:cNvSpPr>
                        <wps:spPr bwMode="auto">
                          <a:xfrm>
                            <a:off x="3423" y="8869"/>
                            <a:ext cx="6080" cy="397"/>
                          </a:xfrm>
                          <a:custGeom>
                            <a:avLst/>
                            <a:gdLst>
                              <a:gd name="T0" fmla="+- 0 3424 3424"/>
                              <a:gd name="T1" fmla="*/ T0 w 6080"/>
                              <a:gd name="T2" fmla="+- 0 8870 8870"/>
                              <a:gd name="T3" fmla="*/ 8870 h 397"/>
                              <a:gd name="T4" fmla="+- 0 9504 3424"/>
                              <a:gd name="T5" fmla="*/ T4 w 6080"/>
                              <a:gd name="T6" fmla="+- 0 8870 8870"/>
                              <a:gd name="T7" fmla="*/ 8870 h 397"/>
                              <a:gd name="T8" fmla="+- 0 3424 3424"/>
                              <a:gd name="T9" fmla="*/ T8 w 6080"/>
                              <a:gd name="T10" fmla="+- 0 9267 8870"/>
                              <a:gd name="T11" fmla="*/ 9267 h 397"/>
                              <a:gd name="T12" fmla="+- 0 9504 3424"/>
                              <a:gd name="T13" fmla="*/ T12 w 6080"/>
                              <a:gd name="T14" fmla="+- 0 9267 8870"/>
                              <a:gd name="T15" fmla="*/ 926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Line 98"/>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42" name="Line 97"/>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E65088F" id="Group 96" o:spid="_x0000_s1026" style="position:absolute;margin-left:171.2pt;margin-top:443.2pt;width:304pt;height:20.5pt;z-index:-45640;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">
                <v:shape id="AutoShape 99" o:spid="_x0000_s1027" style="position:absolute;left:3423;top:886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" path="m,l6080,m,397r6080,e" filled="f" strokecolor="#999" strokeweight=".64pt">
                  <v:path arrowok="t" o:connecttype="custom" o:connectlocs="0,8870;6080,8870;0,9267;6080,9267" o:connectangles="0,0,0,0"/>
                </v:shape>
                <v:line id="Line 98" o:spid="_x0000_s1028"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" strokecolor="#999" strokeweight=".64pt"/>
                <v:line id="Line 97" o:spid="_x0000_s1029"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864"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134"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135" name="Line 95"/>
                        <wps:cNvCnPr>
                          <a:cxnSpLocks noChangeShapeType="1"/>
                        </wps:cNvCnPr>
                        <wps:spPr bwMode="auto">
                          <a:xfrm>
                            <a:off x="3424" y="9523"/>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36" name="Line 94"/>
                        <wps:cNvCnPr>
                          <a:cxnSpLocks noChangeShapeType="1"/>
                        </wps:cNvCnPr>
                        <wps:spPr bwMode="auto">
                          <a:xfrm>
                            <a:off x="3424" y="9920"/>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37" name="Line 93"/>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38" name="Line 92"/>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93AD6F" id="Group 91" o:spid="_x0000_s1026" style="position:absolute;margin-left:171.2pt;margin-top:475.8pt;width:304pt;height:20.5pt;z-index:-45616;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">
                <v:line id="Line 95" o:spid="_x0000_s1027" style="position:absolute;visibility:visible;mso-wrap-style:square" from="3424,9523" to="9504,9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" strokecolor="#999" strokeweight=".64pt"/>
                <v:line id="Line 94" o:spid="_x0000_s1028" style="position:absolute;visibility:visible;mso-wrap-style:square" from="3424,9920" to="9504,9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" strokecolor="#999" strokeweight=".64pt"/>
                <v:line id="Line 93" o:spid="_x0000_s1029"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" strokecolor="#999" strokeweight=".64pt"/>
                <v:line id="Line 92" o:spid="_x0000_s1030"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888"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130"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131" name="AutoShape 90"/>
                        <wps:cNvSpPr>
                          <a:spLocks/>
                        </wps:cNvSpPr>
                        <wps:spPr bwMode="auto">
                          <a:xfrm>
                            <a:off x="3423" y="11148"/>
                            <a:ext cx="6080" cy="397"/>
                          </a:xfrm>
                          <a:custGeom>
                            <a:avLst/>
                            <a:gdLst>
                              <a:gd name="T0" fmla="+- 0 3424 3424"/>
                              <a:gd name="T1" fmla="*/ T0 w 6080"/>
                              <a:gd name="T2" fmla="+- 0 11148 11148"/>
                              <a:gd name="T3" fmla="*/ 11148 h 397"/>
                              <a:gd name="T4" fmla="+- 0 9504 3424"/>
                              <a:gd name="T5" fmla="*/ T4 w 6080"/>
                              <a:gd name="T6" fmla="+- 0 11148 11148"/>
                              <a:gd name="T7" fmla="*/ 11148 h 397"/>
                              <a:gd name="T8" fmla="+- 0 3424 3424"/>
                              <a:gd name="T9" fmla="*/ T8 w 6080"/>
                              <a:gd name="T10" fmla="+- 0 11545 11148"/>
                              <a:gd name="T11" fmla="*/ 11545 h 397"/>
                              <a:gd name="T12" fmla="+- 0 9504 3424"/>
                              <a:gd name="T13" fmla="*/ T12 w 6080"/>
                              <a:gd name="T14" fmla="+- 0 11545 11148"/>
                              <a:gd name="T15" fmla="*/ 11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Line 89"/>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33" name="Line 88"/>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F19749C" id="Group 87" o:spid="_x0000_s1026" style="position:absolute;margin-left:171.2pt;margin-top:557.1pt;width:304pt;height:20.5pt;z-index:-45592;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">
                <v:shape id="AutoShape 90" o:spid="_x0000_s1027" style="position:absolute;left:3423;top:11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" path="m,l6080,m,397r6080,e" filled="f" strokecolor="#999" strokeweight=".64pt">
                  <v:path arrowok="t" o:connecttype="custom" o:connectlocs="0,11148;6080,11148;0,11545;6080,11545" o:connectangles="0,0,0,0"/>
                </v:shape>
                <v:line id="Line 89" o:spid="_x0000_s1028"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" strokecolor="#999" strokeweight=".64pt"/>
                <v:line id="Line 88" o:spid="_x0000_s1029"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" strokecolor="#999" strokeweight=".64pt"/>
                <w10:wrap anchorx="page" anchory="page"/>
              </v:group>
            </w:pict>
          </mc:Fallback>
        </mc:AlternateContent>
      </w:r>
      <w:r>
        <w:rPr>
          <w:noProof/>
        </w:rPr>
        <mc:AlternateContent>
          <mc:Choice Requires="wpg">
            <w:drawing>
              <wp:anchor distT="0" distB="0" distL="114300" distR="114300" simplePos="0" relativeHeight="503270912"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126"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127" name="AutoShape 86"/>
                        <wps:cNvSpPr>
                          <a:spLocks/>
                        </wps:cNvSpPr>
                        <wps:spPr bwMode="auto">
                          <a:xfrm>
                            <a:off x="3423" y="13017"/>
                            <a:ext cx="6080" cy="397"/>
                          </a:xfrm>
                          <a:custGeom>
                            <a:avLst/>
                            <a:gdLst>
                              <a:gd name="T0" fmla="+- 0 3424 3424"/>
                              <a:gd name="T1" fmla="*/ T0 w 6080"/>
                              <a:gd name="T2" fmla="+- 0 13017 13017"/>
                              <a:gd name="T3" fmla="*/ 13017 h 397"/>
                              <a:gd name="T4" fmla="+- 0 9504 3424"/>
                              <a:gd name="T5" fmla="*/ T4 w 6080"/>
                              <a:gd name="T6" fmla="+- 0 13017 13017"/>
                              <a:gd name="T7" fmla="*/ 13017 h 397"/>
                              <a:gd name="T8" fmla="+- 0 3424 3424"/>
                              <a:gd name="T9" fmla="*/ T8 w 6080"/>
                              <a:gd name="T10" fmla="+- 0 13414 13017"/>
                              <a:gd name="T11" fmla="*/ 13414 h 397"/>
                              <a:gd name="T12" fmla="+- 0 9504 3424"/>
                              <a:gd name="T13" fmla="*/ T12 w 6080"/>
                              <a:gd name="T14" fmla="+- 0 13414 13017"/>
                              <a:gd name="T15" fmla="*/ 13414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Line 85"/>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29" name="Line 84"/>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4BB350" id="Group 83" o:spid="_x0000_s1026" style="position:absolute;margin-left:171.2pt;margin-top:650.55pt;width:304pt;height:20.5pt;z-index:-45568;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">
                <v:shape id="AutoShape 86" o:spid="_x0000_s1027" style="position:absolute;left:3423;top:1301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" path="m,l6080,m,397r6080,e" filled="f" strokecolor="#999" strokeweight=".64pt">
                  <v:path arrowok="t" o:connecttype="custom" o:connectlocs="0,13017;6080,13017;0,13414;6080,13414" o:connectangles="0,0,0,0"/>
                </v:shape>
                <v:line id="Line 85" o:spid="_x0000_s1028"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" strokecolor="#999" strokeweight=".64pt"/>
                <v:line id="Line 84" o:spid="_x0000_s1029"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936"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122"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123" name="AutoShape 82"/>
                        <wps:cNvSpPr>
                          <a:spLocks/>
                        </wps:cNvSpPr>
                        <wps:spPr bwMode="auto">
                          <a:xfrm>
                            <a:off x="3423" y="14399"/>
                            <a:ext cx="6080" cy="397"/>
                          </a:xfrm>
                          <a:custGeom>
                            <a:avLst/>
                            <a:gdLst>
                              <a:gd name="T0" fmla="+- 0 3424 3424"/>
                              <a:gd name="T1" fmla="*/ T0 w 6080"/>
                              <a:gd name="T2" fmla="+- 0 14400 14400"/>
                              <a:gd name="T3" fmla="*/ 14400 h 397"/>
                              <a:gd name="T4" fmla="+- 0 9504 3424"/>
                              <a:gd name="T5" fmla="*/ T4 w 6080"/>
                              <a:gd name="T6" fmla="+- 0 14400 14400"/>
                              <a:gd name="T7" fmla="*/ 14400 h 397"/>
                              <a:gd name="T8" fmla="+- 0 3424 3424"/>
                              <a:gd name="T9" fmla="*/ T8 w 6080"/>
                              <a:gd name="T10" fmla="+- 0 14796 14400"/>
                              <a:gd name="T11" fmla="*/ 14796 h 397"/>
                              <a:gd name="T12" fmla="+- 0 9504 3424"/>
                              <a:gd name="T13" fmla="*/ T12 w 6080"/>
                              <a:gd name="T14" fmla="+- 0 14796 14400"/>
                              <a:gd name="T15" fmla="*/ 1479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Line 81"/>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25" name="Line 80"/>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7E0137" id="Group 79" o:spid="_x0000_s1026" style="position:absolute;margin-left:171.2pt;margin-top:719.65pt;width:304pt;height:20.5pt;z-index:-45544;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">
                <v:shape id="AutoShape 82" o:spid="_x0000_s1027" style="position:absolute;left:3423;top:1439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" path="m,l6080,m,396r6080,e" filled="f" strokecolor="#999" strokeweight=".64pt">
                  <v:path arrowok="t" o:connecttype="custom" o:connectlocs="0,14400;6080,14400;0,14796;6080,14796" o:connectangles="0,0,0,0"/>
                </v:shape>
                <v:line id="Line 81" o:spid="_x0000_s1028"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" strokecolor="#999" strokeweight=".64pt"/>
                <v:line id="Line 80" o:spid="_x0000_s1029"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8. Add another project?</w:t>
            </w:r>
          </w:p>
          <w:p w:rsidR="00193684" w:rsidRDefault="00193684">
            <w:pPr>
              <w:pStyle w:val="TableParagraph"/>
              <w:spacing w:before="8"/>
              <w:ind w:left="0"/>
              <w:rPr>
                <w:rFonts w:ascii="Times New Roman"/>
                <w:sz w:val="19"/>
              </w:rPr>
            </w:pPr>
          </w:p>
          <w:p w:rsidR="00193684" w:rsidRDefault="00574B3D">
            <w:pPr>
              <w:pStyle w:val="TableParagraph"/>
              <w:spacing w:line="422" w:lineRule="auto"/>
              <w:ind w:right="9002"/>
              <w:rPr>
                <w:sz w:val="16"/>
              </w:rPr>
            </w:pPr>
            <w:r>
              <w:rPr>
                <w:noProof/>
                <w:position w:val="-8"/>
              </w:rPr>
              <w:drawing>
                <wp:inline distT="0" distB="0" distL="0" distR="0">
                  <wp:extent cx="161543" cy="161544"/>
                  <wp:effectExtent l="0" t="0" r="0" b="0"/>
                  <wp:docPr id="7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10.png"/>
                          <pic:cNvPicPr/>
                        </pic:nvPicPr>
                        <pic:blipFill>
                          <a:blip r:embed="rId25" cstate="print"/>
                          <a:stretch>
                            <a:fillRect/>
                          </a:stretch>
                        </pic:blipFill>
                        <pic:spPr>
                          <a:xfrm>
                            <a:off x="0" y="0"/>
                            <a:ext cx="161543" cy="161544"/>
                          </a:xfrm>
                          <a:prstGeom prst="rect">
                            <a:avLst/>
                          </a:prstGeom>
                        </pic:spPr>
                      </pic:pic>
                    </a:graphicData>
                  </a:graphic>
                </wp:inline>
              </w:drawing>
            </w:r>
            <w:r>
              <w:rPr>
                <w:rFonts w:ascii="Times New Roman"/>
                <w:sz w:val="20"/>
              </w:rPr>
              <w:t xml:space="preserve">  </w:t>
            </w:r>
            <w:r>
              <w:rPr>
                <w:rFonts w:ascii="Times New Roman"/>
                <w:spacing w:val="-21"/>
                <w:sz w:val="20"/>
              </w:rPr>
              <w:t xml:space="preserve"> </w:t>
            </w:r>
            <w:r>
              <w:rPr>
                <w:spacing w:val="-5"/>
                <w:sz w:val="16"/>
              </w:rPr>
              <w:t>Yes</w:t>
            </w:r>
            <w:r>
              <w:rPr>
                <w:noProof/>
                <w:spacing w:val="-5"/>
                <w:position w:val="-8"/>
                <w:sz w:val="16"/>
              </w:rPr>
              <w:drawing>
                <wp:inline distT="0" distB="0" distL="0" distR="0">
                  <wp:extent cx="163067" cy="163068"/>
                  <wp:effectExtent l="0" t="0" r="0" b="0"/>
                  <wp:docPr id="7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1.png"/>
                          <pic:cNvPicPr/>
                        </pic:nvPicPr>
                        <pic:blipFill>
                          <a:blip r:embed="rId26" cstate="print"/>
                          <a:stretch>
                            <a:fillRect/>
                          </a:stretch>
                        </pic:blipFill>
                        <pic:spPr>
                          <a:xfrm>
                            <a:off x="0" y="0"/>
                            <a:ext cx="163067" cy="163068"/>
                          </a:xfrm>
                          <a:prstGeom prst="rect">
                            <a:avLst/>
                          </a:prstGeom>
                        </pic:spPr>
                      </pic:pic>
                    </a:graphicData>
                  </a:graphic>
                </wp:inline>
              </w:drawing>
            </w:r>
            <w:r>
              <w:rPr>
                <w:spacing w:val="-5"/>
                <w:sz w:val="16"/>
              </w:rPr>
              <w:t xml:space="preserve"> </w:t>
            </w:r>
            <w:r>
              <w:rPr>
                <w:w w:val="105"/>
                <w:sz w:val="16"/>
              </w:rPr>
              <w:t>No</w:t>
            </w:r>
          </w:p>
        </w:tc>
      </w:tr>
    </w:tbl>
    <w:p w:rsidR="00193684" w:rsidRDefault="00193684">
      <w:pPr>
        <w:spacing w:line="422" w:lineRule="auto"/>
        <w:rPr>
          <w:sz w:val="16"/>
        </w:rPr>
        <w:sectPr w:rsidR="00193684">
          <w:pgSz w:w="12240" w:h="15840"/>
          <w:pgMar w:top="860" w:right="800" w:bottom="840" w:left="740" w:header="0" w:footer="57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7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Project 10</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tc>
      </w:tr>
    </w:tbl>
    <w:p w:rsidR="00193684" w:rsidRDefault="00193684">
      <w:pPr>
        <w:rPr>
          <w:rFonts w:ascii="Times New Roman"/>
        </w:rPr>
        <w:sectPr w:rsidR="00193684">
          <w:footerReference w:type="default" r:id="rId29"/>
          <w:pgSz w:w="12240" w:h="15840"/>
          <w:pgMar w:top="860" w:right="800" w:bottom="580" w:left="740" w:header="0" w:footer="391" w:gutter="0"/>
          <w:pgNumType w:start="4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574B3D">
            <w:pPr>
              <w:pStyle w:val="TableParagraph"/>
              <w:spacing w:before="18"/>
              <w:rPr>
                <w:sz w:val="20"/>
              </w:rPr>
            </w:pPr>
            <w:r>
              <w:rPr>
                <w:sz w:val="20"/>
              </w:rPr>
              <w:lastRenderedPageBreak/>
              <w:t>39. Project 10</w:t>
            </w:r>
          </w:p>
          <w:p w:rsidR="00193684" w:rsidRDefault="00574B3D">
            <w:pPr>
              <w:pStyle w:val="TableParagraph"/>
              <w:spacing w:before="153" w:line="316" w:lineRule="auto"/>
              <w:ind w:right="7887"/>
              <w:rPr>
                <w:sz w:val="16"/>
              </w:rPr>
            </w:pPr>
            <w:r>
              <w:rPr>
                <w:w w:val="105"/>
                <w:sz w:val="16"/>
              </w:rPr>
              <w:t>Project Name (example: business name, nonprofit organization, or facility name)</w:t>
            </w:r>
          </w:p>
          <w:p w:rsidR="00193684" w:rsidRDefault="00193684">
            <w:pPr>
              <w:pStyle w:val="TableParagraph"/>
              <w:spacing w:before="4"/>
              <w:ind w:left="0"/>
              <w:rPr>
                <w:rFonts w:ascii="Times New Roman"/>
              </w:rPr>
            </w:pPr>
          </w:p>
          <w:p w:rsidR="00193684" w:rsidRDefault="00574B3D">
            <w:pPr>
              <w:pStyle w:val="TableParagraph"/>
              <w:spacing w:before="1"/>
              <w:rPr>
                <w:sz w:val="16"/>
              </w:rPr>
            </w:pPr>
            <w:r>
              <w:rPr>
                <w:w w:val="105"/>
                <w:sz w:val="16"/>
              </w:rPr>
              <w:t>Project NAICS code</w:t>
            </w:r>
          </w:p>
          <w:p w:rsidR="00193684" w:rsidRDefault="00193684">
            <w:pPr>
              <w:pStyle w:val="TableParagraph"/>
              <w:spacing w:before="6"/>
              <w:ind w:left="0"/>
              <w:rPr>
                <w:rFonts w:ascii="Times New Roman"/>
                <w:sz w:val="19"/>
              </w:rPr>
            </w:pPr>
          </w:p>
          <w:p w:rsidR="00193684" w:rsidRDefault="00574B3D">
            <w:pPr>
              <w:pStyle w:val="TableParagraph"/>
              <w:spacing w:before="1" w:line="316" w:lineRule="auto"/>
              <w:ind w:right="7887"/>
              <w:rPr>
                <w:sz w:val="16"/>
              </w:rPr>
            </w:pPr>
            <w:r>
              <w:rPr>
                <w:w w:val="105"/>
                <w:sz w:val="16"/>
              </w:rPr>
              <w:t>Project description (one sentence)</w:t>
            </w:r>
          </w:p>
          <w:p w:rsidR="00193684" w:rsidRDefault="00574B3D">
            <w:pPr>
              <w:pStyle w:val="TableParagraph"/>
              <w:spacing w:before="6" w:line="500" w:lineRule="exact"/>
              <w:ind w:right="8145"/>
              <w:rPr>
                <w:sz w:val="16"/>
              </w:rPr>
            </w:pPr>
            <w:r>
              <w:rPr>
                <w:w w:val="105"/>
                <w:sz w:val="16"/>
              </w:rPr>
              <w:t>Project Address Project City, State, Zip</w:t>
            </w:r>
          </w:p>
          <w:p w:rsidR="00193684" w:rsidRDefault="00574B3D">
            <w:pPr>
              <w:pStyle w:val="TableParagraph"/>
              <w:spacing w:before="159" w:line="316" w:lineRule="auto"/>
              <w:ind w:right="7887"/>
              <w:rPr>
                <w:sz w:val="16"/>
              </w:rPr>
            </w:pPr>
            <w:r>
              <w:rPr>
                <w:w w:val="105"/>
                <w:sz w:val="16"/>
              </w:rPr>
              <w:t>Total allocation ($) from your CDE</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42"/>
              <w:jc w:val="both"/>
              <w:rPr>
                <w:sz w:val="16"/>
              </w:rPr>
            </w:pPr>
            <w:r>
              <w:rPr>
                <w:spacing w:val="-4"/>
                <w:w w:val="105"/>
                <w:sz w:val="16"/>
              </w:rPr>
              <w:t xml:space="preserve">Total </w:t>
            </w:r>
            <w:r>
              <w:rPr>
                <w:w w:val="105"/>
                <w:sz w:val="16"/>
              </w:rPr>
              <w:t>allocation ($) used</w:t>
            </w:r>
            <w:r>
              <w:rPr>
                <w:spacing w:val="-25"/>
                <w:w w:val="105"/>
                <w:sz w:val="16"/>
              </w:rPr>
              <w:t xml:space="preserve"> </w:t>
            </w:r>
            <w:r>
              <w:rPr>
                <w:w w:val="105"/>
                <w:sz w:val="16"/>
              </w:rPr>
              <w:t>on the project (from your</w:t>
            </w:r>
            <w:r>
              <w:rPr>
                <w:spacing w:val="-33"/>
                <w:w w:val="105"/>
                <w:sz w:val="16"/>
              </w:rPr>
              <w:t xml:space="preserve"> </w:t>
            </w:r>
            <w:r>
              <w:rPr>
                <w:w w:val="105"/>
                <w:sz w:val="16"/>
              </w:rPr>
              <w:t>CDE and any</w:t>
            </w:r>
            <w:r>
              <w:rPr>
                <w:spacing w:val="-5"/>
                <w:w w:val="105"/>
                <w:sz w:val="16"/>
              </w:rPr>
              <w:t xml:space="preserve"> </w:t>
            </w:r>
            <w:r>
              <w:rPr>
                <w:w w:val="105"/>
                <w:sz w:val="16"/>
              </w:rPr>
              <w:t>others)</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Total Project Costs ($)</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FTE jobs (direct or indirect, but not induced) created</w:t>
            </w:r>
          </w:p>
          <w:p w:rsidR="00193684" w:rsidRDefault="00193684">
            <w:pPr>
              <w:pStyle w:val="TableParagraph"/>
              <w:spacing w:before="4"/>
              <w:ind w:left="0"/>
              <w:rPr>
                <w:rFonts w:ascii="Times New Roman"/>
              </w:rPr>
            </w:pPr>
          </w:p>
          <w:p w:rsidR="00193684" w:rsidRDefault="00574B3D">
            <w:pPr>
              <w:pStyle w:val="TableParagraph"/>
              <w:rPr>
                <w:sz w:val="16"/>
              </w:rPr>
            </w:pPr>
            <w:r>
              <w:rPr>
                <w:w w:val="105"/>
                <w:sz w:val="16"/>
              </w:rPr>
              <w:t>FTE jobs retained</w:t>
            </w:r>
          </w:p>
          <w:p w:rsidR="00193684" w:rsidRDefault="00193684">
            <w:pPr>
              <w:pStyle w:val="TableParagraph"/>
              <w:ind w:left="0"/>
              <w:rPr>
                <w:rFonts w:ascii="Times New Roman"/>
                <w:sz w:val="18"/>
              </w:rPr>
            </w:pPr>
          </w:p>
          <w:p w:rsidR="00193684" w:rsidRDefault="00574B3D">
            <w:pPr>
              <w:pStyle w:val="TableParagraph"/>
              <w:spacing w:before="109"/>
              <w:rPr>
                <w:sz w:val="16"/>
              </w:rPr>
            </w:pPr>
            <w:r>
              <w:rPr>
                <w:w w:val="105"/>
                <w:sz w:val="16"/>
              </w:rPr>
              <w:t>Construction jobs created</w:t>
            </w:r>
          </w:p>
          <w:p w:rsidR="00193684" w:rsidRDefault="00193684">
            <w:pPr>
              <w:pStyle w:val="TableParagraph"/>
              <w:spacing w:before="7"/>
              <w:ind w:left="0"/>
              <w:rPr>
                <w:rFonts w:ascii="Times New Roman"/>
                <w:sz w:val="19"/>
              </w:rPr>
            </w:pPr>
          </w:p>
          <w:p w:rsidR="00193684" w:rsidRDefault="00574B3D">
            <w:pPr>
              <w:pStyle w:val="TableParagraph"/>
              <w:spacing w:line="316" w:lineRule="auto"/>
              <w:ind w:right="7887"/>
              <w:rPr>
                <w:sz w:val="16"/>
              </w:rPr>
            </w:pPr>
            <w:r>
              <w:rPr>
                <w:w w:val="105"/>
                <w:sz w:val="16"/>
              </w:rPr>
              <w:t>Square feet of space constructed or rehabilitate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887"/>
              <w:rPr>
                <w:sz w:val="16"/>
              </w:rPr>
            </w:pPr>
            <w:r>
              <w:rPr>
                <w:w w:val="105"/>
                <w:sz w:val="16"/>
              </w:rPr>
              <w:t>Affordable housing units create</w:t>
            </w:r>
            <w:r>
              <w:rPr>
                <w:w w:val="105"/>
                <w:sz w:val="16"/>
              </w:rPr>
              <w:t>d</w:t>
            </w:r>
          </w:p>
          <w:p w:rsidR="00193684" w:rsidRDefault="00193684">
            <w:pPr>
              <w:pStyle w:val="TableParagraph"/>
              <w:spacing w:before="6"/>
              <w:ind w:left="0"/>
              <w:rPr>
                <w:rFonts w:ascii="Times New Roman"/>
                <w:sz w:val="14"/>
              </w:rPr>
            </w:pPr>
          </w:p>
          <w:p w:rsidR="00193684" w:rsidRDefault="00574B3D">
            <w:pPr>
              <w:pStyle w:val="TableParagraph"/>
              <w:spacing w:line="316" w:lineRule="auto"/>
              <w:ind w:right="7774"/>
              <w:rPr>
                <w:sz w:val="16"/>
              </w:rPr>
            </w:pPr>
            <w:r>
              <w:rPr>
                <w:w w:val="105"/>
                <w:sz w:val="16"/>
              </w:rPr>
              <w:t>Did the project involve a community benefit agreement (Yes or No)? If so, please briefly describe up to 2 requirements of the CBA.</w:t>
            </w:r>
          </w:p>
          <w:p w:rsidR="00193684" w:rsidRDefault="00193684">
            <w:pPr>
              <w:pStyle w:val="TableParagraph"/>
              <w:spacing w:before="8"/>
              <w:ind w:left="0"/>
              <w:rPr>
                <w:rFonts w:ascii="Times New Roman"/>
                <w:sz w:val="14"/>
              </w:rPr>
            </w:pPr>
          </w:p>
          <w:p w:rsidR="00193684" w:rsidRDefault="00574B3D">
            <w:pPr>
              <w:pStyle w:val="TableParagraph"/>
              <w:spacing w:line="316" w:lineRule="auto"/>
              <w:ind w:right="7830"/>
              <w:rPr>
                <w:sz w:val="16"/>
              </w:rPr>
            </w:pPr>
            <w:r>
              <w:rPr>
                <w:w w:val="105"/>
                <w:sz w:val="16"/>
              </w:rPr>
              <w:t>Additional comments on the project. If the project was mixed-use, describe the components. For example: "a ground floor health clinic below market- rate condos."</w:t>
            </w:r>
          </w:p>
          <w:p w:rsidR="00193684" w:rsidRDefault="00193684">
            <w:pPr>
              <w:pStyle w:val="TableParagraph"/>
              <w:spacing w:before="7"/>
              <w:ind w:left="0"/>
              <w:rPr>
                <w:rFonts w:ascii="Times New Roman"/>
                <w:sz w:val="14"/>
              </w:rPr>
            </w:pPr>
          </w:p>
          <w:p w:rsidR="00193684" w:rsidRDefault="00574B3D">
            <w:pPr>
              <w:pStyle w:val="TableParagraph"/>
              <w:spacing w:before="1" w:line="316" w:lineRule="auto"/>
              <w:ind w:right="7818"/>
              <w:rPr>
                <w:sz w:val="16"/>
              </w:rPr>
            </w:pPr>
            <w:r>
              <w:rPr>
                <w:w w:val="105"/>
                <w:sz w:val="16"/>
              </w:rPr>
              <w:t>If available, please provide a link to a project profile, press release, media coverage, or o</w:t>
            </w:r>
            <w:r>
              <w:rPr>
                <w:w w:val="105"/>
                <w:sz w:val="16"/>
              </w:rPr>
              <w:t>ther online write-up of the project.</w:t>
            </w:r>
          </w:p>
        </w:tc>
      </w:tr>
    </w:tbl>
    <w:p w:rsidR="00193684" w:rsidRDefault="00D1243A">
      <w:pPr>
        <w:rPr>
          <w:sz w:val="2"/>
          <w:szCs w:val="2"/>
        </w:rPr>
      </w:pPr>
      <w:r>
        <w:rPr>
          <w:noProof/>
        </w:rPr>
        <mc:AlternateContent>
          <mc:Choice Requires="wpg">
            <w:drawing>
              <wp:anchor distT="0" distB="0" distL="114300" distR="114300" simplePos="0" relativeHeight="503270960" behindDoc="1" locked="0" layoutInCell="1" allowOverlap="1">
                <wp:simplePos x="0" y="0"/>
                <wp:positionH relativeFrom="page">
                  <wp:posOffset>2174240</wp:posOffset>
                </wp:positionH>
                <wp:positionV relativeFrom="page">
                  <wp:posOffset>1190625</wp:posOffset>
                </wp:positionV>
                <wp:extent cx="3860800" cy="260350"/>
                <wp:effectExtent l="12065" t="9525" r="13335" b="6350"/>
                <wp:wrapNone/>
                <wp:docPr id="117"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875"/>
                          <a:chExt cx="6080" cy="410"/>
                        </a:xfrm>
                      </wpg:grpSpPr>
                      <wps:wsp>
                        <wps:cNvPr id="118" name="Line 78"/>
                        <wps:cNvCnPr>
                          <a:cxnSpLocks noChangeShapeType="1"/>
                        </wps:cNvCnPr>
                        <wps:spPr bwMode="auto">
                          <a:xfrm>
                            <a:off x="3424" y="1881"/>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19" name="Line 77"/>
                        <wps:cNvCnPr>
                          <a:cxnSpLocks noChangeShapeType="1"/>
                        </wps:cNvCnPr>
                        <wps:spPr bwMode="auto">
                          <a:xfrm>
                            <a:off x="3424" y="2278"/>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20" name="Line 76"/>
                        <wps:cNvCnPr>
                          <a:cxnSpLocks noChangeShapeType="1"/>
                        </wps:cNvCnPr>
                        <wps:spPr bwMode="auto">
                          <a:xfrm>
                            <a:off x="3430"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21" name="Line 75"/>
                        <wps:cNvCnPr>
                          <a:cxnSpLocks noChangeShapeType="1"/>
                        </wps:cNvCnPr>
                        <wps:spPr bwMode="auto">
                          <a:xfrm>
                            <a:off x="9497" y="1875"/>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3FB74B3" id="Group 74" o:spid="_x0000_s1026" style="position:absolute;margin-left:171.2pt;margin-top:93.75pt;width:304pt;height:20.5pt;z-index:-45520;mso-position-horizontal-relative:page;mso-position-vertical-relative:page" coordorigin="3424,187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">
                <v:line id="Line 78" o:spid="_x0000_s1027" style="position:absolute;visibility:visible;mso-wrap-style:square" from="3424,1881" to="9504,18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" strokecolor="#999" strokeweight=".64pt"/>
                <v:line id="Line 77" o:spid="_x0000_s1028" style="position:absolute;visibility:visible;mso-wrap-style:square" from="3424,2278" to="9504,2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" strokecolor="#999" strokeweight=".64pt"/>
                <v:line id="Line 76" o:spid="_x0000_s1029" style="position:absolute;visibility:visible;mso-wrap-style:square" from="3430,1875" to="3430,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" strokecolor="#999" strokeweight=".64pt"/>
                <v:line id="Line 75" o:spid="_x0000_s1030" style="position:absolute;visibility:visible;mso-wrap-style:square" from="9497,1875" to="949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0984" behindDoc="1" locked="0" layoutInCell="1" allowOverlap="1">
                <wp:simplePos x="0" y="0"/>
                <wp:positionH relativeFrom="page">
                  <wp:posOffset>2174240</wp:posOffset>
                </wp:positionH>
                <wp:positionV relativeFrom="page">
                  <wp:posOffset>1507490</wp:posOffset>
                </wp:positionV>
                <wp:extent cx="3860800" cy="260350"/>
                <wp:effectExtent l="12065" t="12065" r="13335" b="13335"/>
                <wp:wrapNone/>
                <wp:docPr id="113"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2374"/>
                          <a:chExt cx="6080" cy="410"/>
                        </a:xfrm>
                      </wpg:grpSpPr>
                      <wps:wsp>
                        <wps:cNvPr id="114" name="AutoShape 73"/>
                        <wps:cNvSpPr>
                          <a:spLocks/>
                        </wps:cNvSpPr>
                        <wps:spPr bwMode="auto">
                          <a:xfrm>
                            <a:off x="3423" y="2380"/>
                            <a:ext cx="6080" cy="397"/>
                          </a:xfrm>
                          <a:custGeom>
                            <a:avLst/>
                            <a:gdLst>
                              <a:gd name="T0" fmla="+- 0 3424 3424"/>
                              <a:gd name="T1" fmla="*/ T0 w 6080"/>
                              <a:gd name="T2" fmla="+- 0 2380 2380"/>
                              <a:gd name="T3" fmla="*/ 2380 h 397"/>
                              <a:gd name="T4" fmla="+- 0 9504 3424"/>
                              <a:gd name="T5" fmla="*/ T4 w 6080"/>
                              <a:gd name="T6" fmla="+- 0 2380 2380"/>
                              <a:gd name="T7" fmla="*/ 2380 h 397"/>
                              <a:gd name="T8" fmla="+- 0 3424 3424"/>
                              <a:gd name="T9" fmla="*/ T8 w 6080"/>
                              <a:gd name="T10" fmla="+- 0 2777 2380"/>
                              <a:gd name="T11" fmla="*/ 2777 h 397"/>
                              <a:gd name="T12" fmla="+- 0 9504 3424"/>
                              <a:gd name="T13" fmla="*/ T12 w 6080"/>
                              <a:gd name="T14" fmla="+- 0 2777 2380"/>
                              <a:gd name="T15" fmla="*/ 27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Line 72"/>
                        <wps:cNvCnPr>
                          <a:cxnSpLocks noChangeShapeType="1"/>
                        </wps:cNvCnPr>
                        <wps:spPr bwMode="auto">
                          <a:xfrm>
                            <a:off x="3430"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16" name="Line 71"/>
                        <wps:cNvCnPr>
                          <a:cxnSpLocks noChangeShapeType="1"/>
                        </wps:cNvCnPr>
                        <wps:spPr bwMode="auto">
                          <a:xfrm>
                            <a:off x="9497" y="23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1C45B42" id="Group 70" o:spid="_x0000_s1026" style="position:absolute;margin-left:171.2pt;margin-top:118.7pt;width:304pt;height:20.5pt;z-index:-45496;mso-position-horizontal-relative:page;mso-position-vertical-relative:page" coordorigin="3424,23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">
                <v:shape id="AutoShape 73" o:spid="_x0000_s1027" style="position:absolute;left:3423;top:23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" path="m,l6080,m,397r6080,e" filled="f" strokecolor="#999" strokeweight=".64pt">
                  <v:path arrowok="t" o:connecttype="custom" o:connectlocs="0,2380;6080,2380;0,2777;6080,2777" o:connectangles="0,0,0,0"/>
                </v:shape>
                <v:line id="Line 72" o:spid="_x0000_s1028" style="position:absolute;visibility:visible;mso-wrap-style:square" from="3430,2374" to="3430,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" strokecolor="#999" strokeweight=".64pt"/>
                <v:line id="Line 71" o:spid="_x0000_s1029" style="position:absolute;visibility:visible;mso-wrap-style:square" from="9497,2374" to="9497,2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008" behindDoc="1" locked="0" layoutInCell="1" allowOverlap="1">
                <wp:simplePos x="0" y="0"/>
                <wp:positionH relativeFrom="page">
                  <wp:posOffset>2174240</wp:posOffset>
                </wp:positionH>
                <wp:positionV relativeFrom="page">
                  <wp:posOffset>1922145</wp:posOffset>
                </wp:positionV>
                <wp:extent cx="3860800" cy="260350"/>
                <wp:effectExtent l="12065" t="7620" r="13335" b="8255"/>
                <wp:wrapNone/>
                <wp:docPr id="109"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027"/>
                          <a:chExt cx="6080" cy="410"/>
                        </a:xfrm>
                      </wpg:grpSpPr>
                      <wps:wsp>
                        <wps:cNvPr id="110" name="AutoShape 69"/>
                        <wps:cNvSpPr>
                          <a:spLocks/>
                        </wps:cNvSpPr>
                        <wps:spPr bwMode="auto">
                          <a:xfrm>
                            <a:off x="3423" y="3033"/>
                            <a:ext cx="6080" cy="397"/>
                          </a:xfrm>
                          <a:custGeom>
                            <a:avLst/>
                            <a:gdLst>
                              <a:gd name="T0" fmla="+- 0 3424 3424"/>
                              <a:gd name="T1" fmla="*/ T0 w 6080"/>
                              <a:gd name="T2" fmla="+- 0 3033 3033"/>
                              <a:gd name="T3" fmla="*/ 3033 h 397"/>
                              <a:gd name="T4" fmla="+- 0 9504 3424"/>
                              <a:gd name="T5" fmla="*/ T4 w 6080"/>
                              <a:gd name="T6" fmla="+- 0 3033 3033"/>
                              <a:gd name="T7" fmla="*/ 3033 h 397"/>
                              <a:gd name="T8" fmla="+- 0 3424 3424"/>
                              <a:gd name="T9" fmla="*/ T8 w 6080"/>
                              <a:gd name="T10" fmla="+- 0 3430 3033"/>
                              <a:gd name="T11" fmla="*/ 3430 h 397"/>
                              <a:gd name="T12" fmla="+- 0 9504 3424"/>
                              <a:gd name="T13" fmla="*/ T12 w 6080"/>
                              <a:gd name="T14" fmla="+- 0 3430 3033"/>
                              <a:gd name="T15" fmla="*/ 343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Line 68"/>
                        <wps:cNvCnPr>
                          <a:cxnSpLocks noChangeShapeType="1"/>
                        </wps:cNvCnPr>
                        <wps:spPr bwMode="auto">
                          <a:xfrm>
                            <a:off x="3430"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12" name="Line 67"/>
                        <wps:cNvCnPr>
                          <a:cxnSpLocks noChangeShapeType="1"/>
                        </wps:cNvCnPr>
                        <wps:spPr bwMode="auto">
                          <a:xfrm>
                            <a:off x="9497" y="3027"/>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CD9CB2" id="Group 66" o:spid="_x0000_s1026" style="position:absolute;margin-left:171.2pt;margin-top:151.35pt;width:304pt;height:20.5pt;z-index:-45472;mso-position-horizontal-relative:page;mso-position-vertical-relative:page" coordorigin="3424,3027"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">
                <v:shape id="AutoShape 69" o:spid="_x0000_s1027" style="position:absolute;left:3423;top:303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" path="m,l6080,m,397r6080,e" filled="f" strokecolor="#999" strokeweight=".64pt">
                  <v:path arrowok="t" o:connecttype="custom" o:connectlocs="0,3033;6080,3033;0,3430;6080,3430" o:connectangles="0,0,0,0"/>
                </v:shape>
                <v:line id="Line 68" o:spid="_x0000_s1028" style="position:absolute;visibility:visible;mso-wrap-style:square" from="3430,3027" to="3430,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" strokecolor="#999" strokeweight=".64pt"/>
                <v:line id="Line 67" o:spid="_x0000_s1029" style="position:absolute;visibility:visible;mso-wrap-style:square" from="9497,3027" to="9497,3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032" behindDoc="1" locked="0" layoutInCell="1" allowOverlap="1">
                <wp:simplePos x="0" y="0"/>
                <wp:positionH relativeFrom="page">
                  <wp:posOffset>2174240</wp:posOffset>
                </wp:positionH>
                <wp:positionV relativeFrom="page">
                  <wp:posOffset>2239010</wp:posOffset>
                </wp:positionV>
                <wp:extent cx="3860800" cy="260350"/>
                <wp:effectExtent l="12065" t="10160" r="13335" b="5715"/>
                <wp:wrapNone/>
                <wp:docPr id="105"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3526"/>
                          <a:chExt cx="6080" cy="410"/>
                        </a:xfrm>
                      </wpg:grpSpPr>
                      <wps:wsp>
                        <wps:cNvPr id="106" name="AutoShape 65"/>
                        <wps:cNvSpPr>
                          <a:spLocks/>
                        </wps:cNvSpPr>
                        <wps:spPr bwMode="auto">
                          <a:xfrm>
                            <a:off x="3423" y="3532"/>
                            <a:ext cx="6080" cy="397"/>
                          </a:xfrm>
                          <a:custGeom>
                            <a:avLst/>
                            <a:gdLst>
                              <a:gd name="T0" fmla="+- 0 3424 3424"/>
                              <a:gd name="T1" fmla="*/ T0 w 6080"/>
                              <a:gd name="T2" fmla="+- 0 3532 3532"/>
                              <a:gd name="T3" fmla="*/ 3532 h 397"/>
                              <a:gd name="T4" fmla="+- 0 9504 3424"/>
                              <a:gd name="T5" fmla="*/ T4 w 6080"/>
                              <a:gd name="T6" fmla="+- 0 3532 3532"/>
                              <a:gd name="T7" fmla="*/ 3532 h 397"/>
                              <a:gd name="T8" fmla="+- 0 3424 3424"/>
                              <a:gd name="T9" fmla="*/ T8 w 6080"/>
                              <a:gd name="T10" fmla="+- 0 3929 3532"/>
                              <a:gd name="T11" fmla="*/ 3929 h 397"/>
                              <a:gd name="T12" fmla="+- 0 9504 3424"/>
                              <a:gd name="T13" fmla="*/ T12 w 6080"/>
                              <a:gd name="T14" fmla="+- 0 3929 3532"/>
                              <a:gd name="T15" fmla="*/ 3929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Line 64"/>
                        <wps:cNvCnPr>
                          <a:cxnSpLocks noChangeShapeType="1"/>
                        </wps:cNvCnPr>
                        <wps:spPr bwMode="auto">
                          <a:xfrm>
                            <a:off x="3430"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8" name="Line 63"/>
                        <wps:cNvCnPr>
                          <a:cxnSpLocks noChangeShapeType="1"/>
                        </wps:cNvCnPr>
                        <wps:spPr bwMode="auto">
                          <a:xfrm>
                            <a:off x="9497" y="352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EB96BF0" id="Group 62" o:spid="_x0000_s1026" style="position:absolute;margin-left:171.2pt;margin-top:176.3pt;width:304pt;height:20.5pt;z-index:-45448;mso-position-horizontal-relative:page;mso-position-vertical-relative:page" coordorigin="3424,352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">
                <v:shape id="AutoShape 65" o:spid="_x0000_s1027" style="position:absolute;left:3423;top:353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" path="m,l6080,m,397r6080,e" filled="f" strokecolor="#999" strokeweight=".64pt">
                  <v:path arrowok="t" o:connecttype="custom" o:connectlocs="0,3532;6080,3532;0,3929;6080,3929" o:connectangles="0,0,0,0"/>
                </v:shape>
                <v:line id="Line 64" o:spid="_x0000_s1028" style="position:absolute;visibility:visible;mso-wrap-style:square" from="3430,3526" to="343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" strokecolor="#999" strokeweight=".64pt"/>
                <v:line id="Line 63" o:spid="_x0000_s1029" style="position:absolute;visibility:visible;mso-wrap-style:square" from="9497,3526" to="9497,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056" behindDoc="1" locked="0" layoutInCell="1" allowOverlap="1">
                <wp:simplePos x="0" y="0"/>
                <wp:positionH relativeFrom="page">
                  <wp:posOffset>2174240</wp:posOffset>
                </wp:positionH>
                <wp:positionV relativeFrom="page">
                  <wp:posOffset>2555875</wp:posOffset>
                </wp:positionV>
                <wp:extent cx="3860800" cy="260350"/>
                <wp:effectExtent l="12065" t="12700" r="13335" b="12700"/>
                <wp:wrapNone/>
                <wp:docPr id="100"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025"/>
                          <a:chExt cx="6080" cy="410"/>
                        </a:xfrm>
                      </wpg:grpSpPr>
                      <wps:wsp>
                        <wps:cNvPr id="101" name="Line 61"/>
                        <wps:cNvCnPr>
                          <a:cxnSpLocks noChangeShapeType="1"/>
                        </wps:cNvCnPr>
                        <wps:spPr bwMode="auto">
                          <a:xfrm>
                            <a:off x="3424" y="4032"/>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2" name="Line 60"/>
                        <wps:cNvCnPr>
                          <a:cxnSpLocks noChangeShapeType="1"/>
                        </wps:cNvCnPr>
                        <wps:spPr bwMode="auto">
                          <a:xfrm>
                            <a:off x="3424" y="4428"/>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3" name="Line 59"/>
                        <wps:cNvCnPr>
                          <a:cxnSpLocks noChangeShapeType="1"/>
                        </wps:cNvCnPr>
                        <wps:spPr bwMode="auto">
                          <a:xfrm>
                            <a:off x="3430"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04" name="Line 58"/>
                        <wps:cNvCnPr>
                          <a:cxnSpLocks noChangeShapeType="1"/>
                        </wps:cNvCnPr>
                        <wps:spPr bwMode="auto">
                          <a:xfrm>
                            <a:off x="9497" y="4025"/>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6AFFB9E" id="Group 57" o:spid="_x0000_s1026" style="position:absolute;margin-left:171.2pt;margin-top:201.25pt;width:304pt;height:20.5pt;z-index:-45424;mso-position-horizontal-relative:page;mso-position-vertical-relative:page" coordorigin="3424,4025"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">
                <v:line id="Line 61" o:spid="_x0000_s1027" style="position:absolute;visibility:visible;mso-wrap-style:square" from="3424,4032" to="9504,40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" strokecolor="#999" strokeweight=".64pt"/>
                <v:line id="Line 60" o:spid="_x0000_s1028" style="position:absolute;visibility:visible;mso-wrap-style:square" from="3424,4428" to="9504,4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" strokecolor="#999" strokeweight=".64pt"/>
                <v:line id="Line 59" o:spid="_x0000_s1029" style="position:absolute;visibility:visible;mso-wrap-style:square" from="3430,4025" to="3430,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" strokecolor="#999" strokeweight=".64pt"/>
                <v:line id="Line 58" o:spid="_x0000_s1030" style="position:absolute;visibility:visible;mso-wrap-style:square" from="9497,4025" to="9497,4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080" behindDoc="1" locked="0" layoutInCell="1" allowOverlap="1">
                <wp:simplePos x="0" y="0"/>
                <wp:positionH relativeFrom="page">
                  <wp:posOffset>2174240</wp:posOffset>
                </wp:positionH>
                <wp:positionV relativeFrom="page">
                  <wp:posOffset>2970530</wp:posOffset>
                </wp:positionV>
                <wp:extent cx="3860800" cy="260350"/>
                <wp:effectExtent l="12065" t="8255" r="13335" b="7620"/>
                <wp:wrapNone/>
                <wp:docPr id="95"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4678"/>
                          <a:chExt cx="6080" cy="410"/>
                        </a:xfrm>
                      </wpg:grpSpPr>
                      <wps:wsp>
                        <wps:cNvPr id="96" name="Line 56"/>
                        <wps:cNvCnPr>
                          <a:cxnSpLocks noChangeShapeType="1"/>
                        </wps:cNvCnPr>
                        <wps:spPr bwMode="auto">
                          <a:xfrm>
                            <a:off x="3424" y="4684"/>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7" name="Line 55"/>
                        <wps:cNvCnPr>
                          <a:cxnSpLocks noChangeShapeType="1"/>
                        </wps:cNvCnPr>
                        <wps:spPr bwMode="auto">
                          <a:xfrm>
                            <a:off x="3424" y="5081"/>
                            <a:ext cx="6080"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8" name="Line 54"/>
                        <wps:cNvCnPr>
                          <a:cxnSpLocks noChangeShapeType="1"/>
                        </wps:cNvCnPr>
                        <wps:spPr bwMode="auto">
                          <a:xfrm>
                            <a:off x="3430"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9" name="Line 53"/>
                        <wps:cNvCnPr>
                          <a:cxnSpLocks noChangeShapeType="1"/>
                        </wps:cNvCnPr>
                        <wps:spPr bwMode="auto">
                          <a:xfrm>
                            <a:off x="9497" y="467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1AE10F4" id="Group 52" o:spid="_x0000_s1026" style="position:absolute;margin-left:171.2pt;margin-top:233.9pt;width:304pt;height:20.5pt;z-index:-45400;mso-position-horizontal-relative:page;mso-position-vertical-relative:page" coordorigin="3424,467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">
                <v:line id="Line 56" o:spid="_x0000_s1027" style="position:absolute;visibility:visible;mso-wrap-style:square" from="3424,4684" to="9504,4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" strokecolor="#999" strokeweight=".64pt"/>
                <v:line id="Line 55" o:spid="_x0000_s1028" style="position:absolute;visibility:visible;mso-wrap-style:square" from="3424,5081" to="9504,5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" strokecolor="#999" strokeweight=".64pt"/>
                <v:line id="Line 54" o:spid="_x0000_s1029" style="position:absolute;visibility:visible;mso-wrap-style:square" from="3430,4678" to="3430,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" strokecolor="#999" strokeweight=".64pt"/>
                <v:line id="Line 53" o:spid="_x0000_s1030" style="position:absolute;visibility:visible;mso-wrap-style:square" from="9497,4678" to="9497,5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104" behindDoc="1" locked="0" layoutInCell="1" allowOverlap="1">
                <wp:simplePos x="0" y="0"/>
                <wp:positionH relativeFrom="page">
                  <wp:posOffset>2174240</wp:posOffset>
                </wp:positionH>
                <wp:positionV relativeFrom="page">
                  <wp:posOffset>3539490</wp:posOffset>
                </wp:positionV>
                <wp:extent cx="3860800" cy="260350"/>
                <wp:effectExtent l="12065" t="5715" r="13335" b="10160"/>
                <wp:wrapNone/>
                <wp:docPr id="91"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5574"/>
                          <a:chExt cx="6080" cy="410"/>
                        </a:xfrm>
                      </wpg:grpSpPr>
                      <wps:wsp>
                        <wps:cNvPr id="92" name="AutoShape 51"/>
                        <wps:cNvSpPr>
                          <a:spLocks/>
                        </wps:cNvSpPr>
                        <wps:spPr bwMode="auto">
                          <a:xfrm>
                            <a:off x="3423" y="5580"/>
                            <a:ext cx="6080" cy="397"/>
                          </a:xfrm>
                          <a:custGeom>
                            <a:avLst/>
                            <a:gdLst>
                              <a:gd name="T0" fmla="+- 0 3424 3424"/>
                              <a:gd name="T1" fmla="*/ T0 w 6080"/>
                              <a:gd name="T2" fmla="+- 0 5580 5580"/>
                              <a:gd name="T3" fmla="*/ 5580 h 397"/>
                              <a:gd name="T4" fmla="+- 0 9504 3424"/>
                              <a:gd name="T5" fmla="*/ T4 w 6080"/>
                              <a:gd name="T6" fmla="+- 0 5580 5580"/>
                              <a:gd name="T7" fmla="*/ 5580 h 397"/>
                              <a:gd name="T8" fmla="+- 0 3424 3424"/>
                              <a:gd name="T9" fmla="*/ T8 w 6080"/>
                              <a:gd name="T10" fmla="+- 0 5977 5580"/>
                              <a:gd name="T11" fmla="*/ 5977 h 397"/>
                              <a:gd name="T12" fmla="+- 0 9504 3424"/>
                              <a:gd name="T13" fmla="*/ T12 w 6080"/>
                              <a:gd name="T14" fmla="+- 0 5977 5580"/>
                              <a:gd name="T15" fmla="*/ 597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Line 50"/>
                        <wps:cNvCnPr>
                          <a:cxnSpLocks noChangeShapeType="1"/>
                        </wps:cNvCnPr>
                        <wps:spPr bwMode="auto">
                          <a:xfrm>
                            <a:off x="3430"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4" name="Line 49"/>
                        <wps:cNvCnPr>
                          <a:cxnSpLocks noChangeShapeType="1"/>
                        </wps:cNvCnPr>
                        <wps:spPr bwMode="auto">
                          <a:xfrm>
                            <a:off x="9497" y="5574"/>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A5D823" id="Group 48" o:spid="_x0000_s1026" style="position:absolute;margin-left:171.2pt;margin-top:278.7pt;width:304pt;height:20.5pt;z-index:-45376;mso-position-horizontal-relative:page;mso-position-vertical-relative:page" coordorigin="3424,557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">
                <v:shape id="AutoShape 51" o:spid="_x0000_s1027" style="position:absolute;left:3423;top:5580;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" path="m,l6080,m,397r6080,e" filled="f" strokecolor="#999" strokeweight=".64pt">
                  <v:path arrowok="t" o:connecttype="custom" o:connectlocs="0,5580;6080,5580;0,5977;6080,5977" o:connectangles="0,0,0,0"/>
                </v:shape>
                <v:line id="Line 50" o:spid="_x0000_s1028" style="position:absolute;visibility:visible;mso-wrap-style:square" from="3430,5574" to="3430,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" strokecolor="#999" strokeweight=".64pt"/>
                <v:line id="Line 49" o:spid="_x0000_s1029" style="position:absolute;visibility:visible;mso-wrap-style:square" from="9497,5574" to="9497,5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128" behindDoc="1" locked="0" layoutInCell="1" allowOverlap="1">
                <wp:simplePos x="0" y="0"/>
                <wp:positionH relativeFrom="page">
                  <wp:posOffset>2174240</wp:posOffset>
                </wp:positionH>
                <wp:positionV relativeFrom="page">
                  <wp:posOffset>3856355</wp:posOffset>
                </wp:positionV>
                <wp:extent cx="3860800" cy="260350"/>
                <wp:effectExtent l="12065" t="8255" r="13335" b="7620"/>
                <wp:wrapNone/>
                <wp:docPr id="87"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073"/>
                          <a:chExt cx="6080" cy="410"/>
                        </a:xfrm>
                      </wpg:grpSpPr>
                      <wps:wsp>
                        <wps:cNvPr id="88" name="AutoShape 47"/>
                        <wps:cNvSpPr>
                          <a:spLocks/>
                        </wps:cNvSpPr>
                        <wps:spPr bwMode="auto">
                          <a:xfrm>
                            <a:off x="3423" y="6079"/>
                            <a:ext cx="6080" cy="397"/>
                          </a:xfrm>
                          <a:custGeom>
                            <a:avLst/>
                            <a:gdLst>
                              <a:gd name="T0" fmla="+- 0 3424 3424"/>
                              <a:gd name="T1" fmla="*/ T0 w 6080"/>
                              <a:gd name="T2" fmla="+- 0 6080 6080"/>
                              <a:gd name="T3" fmla="*/ 6080 h 397"/>
                              <a:gd name="T4" fmla="+- 0 9504 3424"/>
                              <a:gd name="T5" fmla="*/ T4 w 6080"/>
                              <a:gd name="T6" fmla="+- 0 6080 6080"/>
                              <a:gd name="T7" fmla="*/ 6080 h 397"/>
                              <a:gd name="T8" fmla="+- 0 3424 3424"/>
                              <a:gd name="T9" fmla="*/ T8 w 6080"/>
                              <a:gd name="T10" fmla="+- 0 6476 6080"/>
                              <a:gd name="T11" fmla="*/ 6476 h 397"/>
                              <a:gd name="T12" fmla="+- 0 9504 3424"/>
                              <a:gd name="T13" fmla="*/ T12 w 6080"/>
                              <a:gd name="T14" fmla="+- 0 6476 6080"/>
                              <a:gd name="T15" fmla="*/ 647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Line 46"/>
                        <wps:cNvCnPr>
                          <a:cxnSpLocks noChangeShapeType="1"/>
                        </wps:cNvCnPr>
                        <wps:spPr bwMode="auto">
                          <a:xfrm>
                            <a:off x="3430"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90" name="Line 45"/>
                        <wps:cNvCnPr>
                          <a:cxnSpLocks noChangeShapeType="1"/>
                        </wps:cNvCnPr>
                        <wps:spPr bwMode="auto">
                          <a:xfrm>
                            <a:off x="9497" y="607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1C08CDE" id="Group 44" o:spid="_x0000_s1026" style="position:absolute;margin-left:171.2pt;margin-top:303.65pt;width:304pt;height:20.5pt;z-index:-45352;mso-position-horizontal-relative:page;mso-position-vertical-relative:page" coordorigin="3424,607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">
                <v:shape id="AutoShape 47" o:spid="_x0000_s1027" style="position:absolute;left:3423;top:607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" path="m,l6080,m,396r6080,e" filled="f" strokecolor="#999" strokeweight=".64pt">
                  <v:path arrowok="t" o:connecttype="custom" o:connectlocs="0,6080;6080,6080;0,6476;6080,6476" o:connectangles="0,0,0,0"/>
                </v:shape>
                <v:line id="Line 46" o:spid="_x0000_s1028" style="position:absolute;visibility:visible;mso-wrap-style:square" from="3430,6073" to="3430,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" strokecolor="#999" strokeweight=".64pt"/>
                <v:line id="Line 45" o:spid="_x0000_s1029" style="position:absolute;visibility:visible;mso-wrap-style:square" from="9497,6073" to="9497,6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" strokecolor="#999" strokeweight=".64pt"/>
                <w10:wrap anchorx="page" anchory="page"/>
              </v:group>
            </w:pict>
          </mc:Fallback>
        </mc:AlternateContent>
      </w:r>
      <w:r>
        <w:rPr>
          <w:noProof/>
        </w:rPr>
        <mc:AlternateContent>
          <mc:Choice Requires="wpg">
            <w:drawing>
              <wp:anchor distT="0" distB="0" distL="114300" distR="114300" simplePos="0" relativeHeight="503271152" behindDoc="1" locked="0" layoutInCell="1" allowOverlap="1">
                <wp:simplePos x="0" y="0"/>
                <wp:positionH relativeFrom="page">
                  <wp:posOffset>2174240</wp:posOffset>
                </wp:positionH>
                <wp:positionV relativeFrom="page">
                  <wp:posOffset>4425315</wp:posOffset>
                </wp:positionV>
                <wp:extent cx="3860800" cy="260350"/>
                <wp:effectExtent l="12065" t="5715" r="13335" b="10160"/>
                <wp:wrapNone/>
                <wp:docPr id="83"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6969"/>
                          <a:chExt cx="6080" cy="410"/>
                        </a:xfrm>
                      </wpg:grpSpPr>
                      <wps:wsp>
                        <wps:cNvPr id="84" name="AutoShape 43"/>
                        <wps:cNvSpPr>
                          <a:spLocks/>
                        </wps:cNvSpPr>
                        <wps:spPr bwMode="auto">
                          <a:xfrm>
                            <a:off x="3423" y="6975"/>
                            <a:ext cx="6080" cy="397"/>
                          </a:xfrm>
                          <a:custGeom>
                            <a:avLst/>
                            <a:gdLst>
                              <a:gd name="T0" fmla="+- 0 3424 3424"/>
                              <a:gd name="T1" fmla="*/ T0 w 6080"/>
                              <a:gd name="T2" fmla="+- 0 6976 6976"/>
                              <a:gd name="T3" fmla="*/ 6976 h 397"/>
                              <a:gd name="T4" fmla="+- 0 9504 3424"/>
                              <a:gd name="T5" fmla="*/ T4 w 6080"/>
                              <a:gd name="T6" fmla="+- 0 6976 6976"/>
                              <a:gd name="T7" fmla="*/ 6976 h 397"/>
                              <a:gd name="T8" fmla="+- 0 3424 3424"/>
                              <a:gd name="T9" fmla="*/ T8 w 6080"/>
                              <a:gd name="T10" fmla="+- 0 7372 6976"/>
                              <a:gd name="T11" fmla="*/ 7372 h 397"/>
                              <a:gd name="T12" fmla="+- 0 9504 3424"/>
                              <a:gd name="T13" fmla="*/ T12 w 6080"/>
                              <a:gd name="T14" fmla="+- 0 7372 6976"/>
                              <a:gd name="T15" fmla="*/ 7372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Line 42"/>
                        <wps:cNvCnPr>
                          <a:cxnSpLocks noChangeShapeType="1"/>
                        </wps:cNvCnPr>
                        <wps:spPr bwMode="auto">
                          <a:xfrm>
                            <a:off x="3430"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6" name="Line 41"/>
                        <wps:cNvCnPr>
                          <a:cxnSpLocks noChangeShapeType="1"/>
                        </wps:cNvCnPr>
                        <wps:spPr bwMode="auto">
                          <a:xfrm>
                            <a:off x="9497" y="6969"/>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FC5A136" id="Group 40" o:spid="_x0000_s1026" style="position:absolute;margin-left:171.2pt;margin-top:348.45pt;width:304pt;height:20.5pt;z-index:-45328;mso-position-horizontal-relative:page;mso-position-vertical-relative:page" coordorigin="3424,6969"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">
                <v:shape id="AutoShape 43" o:spid="_x0000_s1027" style="position:absolute;left:3423;top:6975;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" path="m,l6080,m,396r6080,e" filled="f" strokecolor="#999" strokeweight=".64pt">
                  <v:path arrowok="t" o:connecttype="custom" o:connectlocs="0,6976;6080,6976;0,7372;6080,7372" o:connectangles="0,0,0,0"/>
                </v:shape>
                <v:line id="Line 42" o:spid="_x0000_s1028" style="position:absolute;visibility:visible;mso-wrap-style:square" from="3430,6969" to="3430,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" strokecolor="#999" strokeweight=".64pt"/>
                <v:line id="Line 41" o:spid="_x0000_s1029" style="position:absolute;visibility:visible;mso-wrap-style:square" from="9497,6969" to="9497,73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" strokecolor="#999" strokeweight=".64pt"/>
                <w10:wrap anchorx="page" anchory="page"/>
              </v:group>
            </w:pict>
          </mc:Fallback>
        </mc:AlternateContent>
      </w:r>
      <w:r>
        <w:rPr>
          <w:noProof/>
        </w:rPr>
        <mc:AlternateContent>
          <mc:Choice Requires="wpg">
            <w:drawing>
              <wp:anchor distT="0" distB="0" distL="114300" distR="114300" simplePos="0" relativeHeight="503271176" behindDoc="1" locked="0" layoutInCell="1" allowOverlap="1">
                <wp:simplePos x="0" y="0"/>
                <wp:positionH relativeFrom="page">
                  <wp:posOffset>2174240</wp:posOffset>
                </wp:positionH>
                <wp:positionV relativeFrom="page">
                  <wp:posOffset>4742180</wp:posOffset>
                </wp:positionV>
                <wp:extent cx="3860800" cy="260350"/>
                <wp:effectExtent l="12065" t="8255" r="13335" b="7620"/>
                <wp:wrapNone/>
                <wp:docPr id="79"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468"/>
                          <a:chExt cx="6080" cy="410"/>
                        </a:xfrm>
                      </wpg:grpSpPr>
                      <wps:wsp>
                        <wps:cNvPr id="80" name="AutoShape 39"/>
                        <wps:cNvSpPr>
                          <a:spLocks/>
                        </wps:cNvSpPr>
                        <wps:spPr bwMode="auto">
                          <a:xfrm>
                            <a:off x="3423" y="7474"/>
                            <a:ext cx="6080" cy="397"/>
                          </a:xfrm>
                          <a:custGeom>
                            <a:avLst/>
                            <a:gdLst>
                              <a:gd name="T0" fmla="+- 0 3424 3424"/>
                              <a:gd name="T1" fmla="*/ T0 w 6080"/>
                              <a:gd name="T2" fmla="+- 0 7475 7475"/>
                              <a:gd name="T3" fmla="*/ 7475 h 397"/>
                              <a:gd name="T4" fmla="+- 0 9504 3424"/>
                              <a:gd name="T5" fmla="*/ T4 w 6080"/>
                              <a:gd name="T6" fmla="+- 0 7475 7475"/>
                              <a:gd name="T7" fmla="*/ 7475 h 397"/>
                              <a:gd name="T8" fmla="+- 0 3424 3424"/>
                              <a:gd name="T9" fmla="*/ T8 w 6080"/>
                              <a:gd name="T10" fmla="+- 0 7872 7475"/>
                              <a:gd name="T11" fmla="*/ 7872 h 397"/>
                              <a:gd name="T12" fmla="+- 0 9504 3424"/>
                              <a:gd name="T13" fmla="*/ T12 w 6080"/>
                              <a:gd name="T14" fmla="+- 0 7872 7475"/>
                              <a:gd name="T15" fmla="*/ 7872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Line 38"/>
                        <wps:cNvCnPr>
                          <a:cxnSpLocks noChangeShapeType="1"/>
                        </wps:cNvCnPr>
                        <wps:spPr bwMode="auto">
                          <a:xfrm>
                            <a:off x="3430"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82" name="Line 37"/>
                        <wps:cNvCnPr>
                          <a:cxnSpLocks noChangeShapeType="1"/>
                        </wps:cNvCnPr>
                        <wps:spPr bwMode="auto">
                          <a:xfrm>
                            <a:off x="9497" y="7468"/>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4FCD044" id="Group 36" o:spid="_x0000_s1026" style="position:absolute;margin-left:171.2pt;margin-top:373.4pt;width:304pt;height:20.5pt;z-index:-45304;mso-position-horizontal-relative:page;mso-position-vertical-relative:page" coordorigin="3424,74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">
                <v:shape id="AutoShape 39" o:spid="_x0000_s1027" style="position:absolute;left:3423;top:7474;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" path="m,l6080,m,397r6080,e" filled="f" strokecolor="#999" strokeweight=".64pt">
                  <v:path arrowok="t" o:connecttype="custom" o:connectlocs="0,7475;6080,7475;0,7872;6080,7872" o:connectangles="0,0,0,0"/>
                </v:shape>
                <v:line id="Line 38" o:spid="_x0000_s1028" style="position:absolute;visibility:visible;mso-wrap-style:square" from="3430,7468" to="3430,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" strokecolor="#999" strokeweight=".64pt"/>
                <v:line id="Line 37" o:spid="_x0000_s1029" style="position:absolute;visibility:visible;mso-wrap-style:square" from="9497,7468" to="9497,7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200" behindDoc="1" locked="0" layoutInCell="1" allowOverlap="1">
                <wp:simplePos x="0" y="0"/>
                <wp:positionH relativeFrom="page">
                  <wp:posOffset>2174240</wp:posOffset>
                </wp:positionH>
                <wp:positionV relativeFrom="page">
                  <wp:posOffset>5059680</wp:posOffset>
                </wp:positionV>
                <wp:extent cx="3860800" cy="260350"/>
                <wp:effectExtent l="12065" t="11430" r="13335" b="4445"/>
                <wp:wrapNone/>
                <wp:docPr id="7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7968"/>
                          <a:chExt cx="6080" cy="410"/>
                        </a:xfrm>
                      </wpg:grpSpPr>
                      <wps:wsp>
                        <wps:cNvPr id="74" name="AutoShape 35"/>
                        <wps:cNvSpPr>
                          <a:spLocks/>
                        </wps:cNvSpPr>
                        <wps:spPr bwMode="auto">
                          <a:xfrm>
                            <a:off x="3423" y="7973"/>
                            <a:ext cx="6080" cy="397"/>
                          </a:xfrm>
                          <a:custGeom>
                            <a:avLst/>
                            <a:gdLst>
                              <a:gd name="T0" fmla="+- 0 3424 3424"/>
                              <a:gd name="T1" fmla="*/ T0 w 6080"/>
                              <a:gd name="T2" fmla="+- 0 7974 7974"/>
                              <a:gd name="T3" fmla="*/ 7974 h 397"/>
                              <a:gd name="T4" fmla="+- 0 9504 3424"/>
                              <a:gd name="T5" fmla="*/ T4 w 6080"/>
                              <a:gd name="T6" fmla="+- 0 7974 7974"/>
                              <a:gd name="T7" fmla="*/ 7974 h 397"/>
                              <a:gd name="T8" fmla="+- 0 3424 3424"/>
                              <a:gd name="T9" fmla="*/ T8 w 6080"/>
                              <a:gd name="T10" fmla="+- 0 8371 7974"/>
                              <a:gd name="T11" fmla="*/ 8371 h 397"/>
                              <a:gd name="T12" fmla="+- 0 9504 3424"/>
                              <a:gd name="T13" fmla="*/ T12 w 6080"/>
                              <a:gd name="T14" fmla="+- 0 8371 7974"/>
                              <a:gd name="T15" fmla="*/ 8371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Line 34"/>
                        <wps:cNvCnPr>
                          <a:cxnSpLocks noChangeShapeType="1"/>
                        </wps:cNvCnPr>
                        <wps:spPr bwMode="auto">
                          <a:xfrm>
                            <a:off x="3430"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8" name="Line 33"/>
                        <wps:cNvCnPr>
                          <a:cxnSpLocks noChangeShapeType="1"/>
                        </wps:cNvCnPr>
                        <wps:spPr bwMode="auto">
                          <a:xfrm>
                            <a:off x="9497" y="7968"/>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97CD70" id="Group 32" o:spid="_x0000_s1026" style="position:absolute;margin-left:171.2pt;margin-top:398.4pt;width:304pt;height:20.5pt;z-index:-45280;mso-position-horizontal-relative:page;mso-position-vertical-relative:page" coordorigin="3424,7968"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">
                <v:shape id="AutoShape 35" o:spid="_x0000_s1027" style="position:absolute;left:3423;top:7973;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" path="m,l6080,m,397r6080,e" filled="f" strokecolor="#999" strokeweight=".64pt">
                  <v:path arrowok="t" o:connecttype="custom" o:connectlocs="0,7974;6080,7974;0,8371;6080,8371" o:connectangles="0,0,0,0"/>
                </v:shape>
                <v:line id="Line 34" o:spid="_x0000_s1028" style="position:absolute;visibility:visible;mso-wrap-style:square" from="3430,7968" to="3430,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" strokecolor="#999" strokeweight=".64pt"/>
                <v:line id="Line 33" o:spid="_x0000_s1029" style="position:absolute;visibility:visible;mso-wrap-style:square" from="9497,7968" to="9497,8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224" behindDoc="1" locked="0" layoutInCell="1" allowOverlap="1">
                <wp:simplePos x="0" y="0"/>
                <wp:positionH relativeFrom="page">
                  <wp:posOffset>2174240</wp:posOffset>
                </wp:positionH>
                <wp:positionV relativeFrom="page">
                  <wp:posOffset>5628640</wp:posOffset>
                </wp:positionV>
                <wp:extent cx="3860800" cy="260350"/>
                <wp:effectExtent l="12065" t="8890" r="13335" b="6985"/>
                <wp:wrapNone/>
                <wp:docPr id="64"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8864"/>
                          <a:chExt cx="6080" cy="410"/>
                        </a:xfrm>
                      </wpg:grpSpPr>
                      <wps:wsp>
                        <wps:cNvPr id="66" name="AutoShape 31"/>
                        <wps:cNvSpPr>
                          <a:spLocks/>
                        </wps:cNvSpPr>
                        <wps:spPr bwMode="auto">
                          <a:xfrm>
                            <a:off x="3423" y="8869"/>
                            <a:ext cx="6080" cy="397"/>
                          </a:xfrm>
                          <a:custGeom>
                            <a:avLst/>
                            <a:gdLst>
                              <a:gd name="T0" fmla="+- 0 3424 3424"/>
                              <a:gd name="T1" fmla="*/ T0 w 6080"/>
                              <a:gd name="T2" fmla="+- 0 8870 8870"/>
                              <a:gd name="T3" fmla="*/ 8870 h 397"/>
                              <a:gd name="T4" fmla="+- 0 9504 3424"/>
                              <a:gd name="T5" fmla="*/ T4 w 6080"/>
                              <a:gd name="T6" fmla="+- 0 8870 8870"/>
                              <a:gd name="T7" fmla="*/ 8870 h 397"/>
                              <a:gd name="T8" fmla="+- 0 3424 3424"/>
                              <a:gd name="T9" fmla="*/ T8 w 6080"/>
                              <a:gd name="T10" fmla="+- 0 9267 8870"/>
                              <a:gd name="T11" fmla="*/ 9267 h 397"/>
                              <a:gd name="T12" fmla="+- 0 9504 3424"/>
                              <a:gd name="T13" fmla="*/ T12 w 6080"/>
                              <a:gd name="T14" fmla="+- 0 9267 8870"/>
                              <a:gd name="T15" fmla="*/ 9267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Line 30"/>
                        <wps:cNvCnPr>
                          <a:cxnSpLocks noChangeShapeType="1"/>
                        </wps:cNvCnPr>
                        <wps:spPr bwMode="auto">
                          <a:xfrm>
                            <a:off x="3430"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70" name="Line 29"/>
                        <wps:cNvCnPr>
                          <a:cxnSpLocks noChangeShapeType="1"/>
                        </wps:cNvCnPr>
                        <wps:spPr bwMode="auto">
                          <a:xfrm>
                            <a:off x="9497" y="8864"/>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40C9740" id="Group 28" o:spid="_x0000_s1026" style="position:absolute;margin-left:171.2pt;margin-top:443.2pt;width:304pt;height:20.5pt;z-index:-45256;mso-position-horizontal-relative:page;mso-position-vertical-relative:page" coordorigin="3424,8864"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">
                <v:shape id="AutoShape 31" o:spid="_x0000_s1027" style="position:absolute;left:3423;top:886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" path="m,l6080,m,397r6080,e" filled="f" strokecolor="#999" strokeweight=".64pt">
                  <v:path arrowok="t" o:connecttype="custom" o:connectlocs="0,8870;6080,8870;0,9267;6080,9267" o:connectangles="0,0,0,0"/>
                </v:shape>
                <v:line id="Line 30" o:spid="_x0000_s1028" style="position:absolute;visibility:visible;mso-wrap-style:square" from="3430,8864" to="3430,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" strokecolor="#999" strokeweight=".64pt"/>
                <v:line id="Line 29" o:spid="_x0000_s1029" style="position:absolute;visibility:visible;mso-wrap-style:square" from="9497,8864" to="9497,9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248" behindDoc="1" locked="0" layoutInCell="1" allowOverlap="1">
                <wp:simplePos x="0" y="0"/>
                <wp:positionH relativeFrom="page">
                  <wp:posOffset>2174240</wp:posOffset>
                </wp:positionH>
                <wp:positionV relativeFrom="page">
                  <wp:posOffset>6042660</wp:posOffset>
                </wp:positionV>
                <wp:extent cx="3860800" cy="260350"/>
                <wp:effectExtent l="12065" t="13335" r="13335" b="12065"/>
                <wp:wrapNone/>
                <wp:docPr id="56"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9516"/>
                          <a:chExt cx="6080" cy="410"/>
                        </a:xfrm>
                      </wpg:grpSpPr>
                      <wps:wsp>
                        <wps:cNvPr id="58" name="AutoShape 27"/>
                        <wps:cNvSpPr>
                          <a:spLocks/>
                        </wps:cNvSpPr>
                        <wps:spPr bwMode="auto">
                          <a:xfrm>
                            <a:off x="3423" y="9522"/>
                            <a:ext cx="6080" cy="397"/>
                          </a:xfrm>
                          <a:custGeom>
                            <a:avLst/>
                            <a:gdLst>
                              <a:gd name="T0" fmla="+- 0 3424 3424"/>
                              <a:gd name="T1" fmla="*/ T0 w 6080"/>
                              <a:gd name="T2" fmla="+- 0 9523 9523"/>
                              <a:gd name="T3" fmla="*/ 9523 h 397"/>
                              <a:gd name="T4" fmla="+- 0 9504 3424"/>
                              <a:gd name="T5" fmla="*/ T4 w 6080"/>
                              <a:gd name="T6" fmla="+- 0 9523 9523"/>
                              <a:gd name="T7" fmla="*/ 9523 h 397"/>
                              <a:gd name="T8" fmla="+- 0 3424 3424"/>
                              <a:gd name="T9" fmla="*/ T8 w 6080"/>
                              <a:gd name="T10" fmla="+- 0 9920 9523"/>
                              <a:gd name="T11" fmla="*/ 9920 h 397"/>
                              <a:gd name="T12" fmla="+- 0 9504 3424"/>
                              <a:gd name="T13" fmla="*/ T12 w 6080"/>
                              <a:gd name="T14" fmla="+- 0 9920 9523"/>
                              <a:gd name="T15" fmla="*/ 9920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Line 26"/>
                        <wps:cNvCnPr>
                          <a:cxnSpLocks noChangeShapeType="1"/>
                        </wps:cNvCnPr>
                        <wps:spPr bwMode="auto">
                          <a:xfrm>
                            <a:off x="3430"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62" name="Line 25"/>
                        <wps:cNvCnPr>
                          <a:cxnSpLocks noChangeShapeType="1"/>
                        </wps:cNvCnPr>
                        <wps:spPr bwMode="auto">
                          <a:xfrm>
                            <a:off x="9497" y="9516"/>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1828AEC" id="Group 24" o:spid="_x0000_s1026" style="position:absolute;margin-left:171.2pt;margin-top:475.8pt;width:304pt;height:20.5pt;z-index:-45232;mso-position-horizontal-relative:page;mso-position-vertical-relative:page" coordorigin="3424,9516"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">
                <v:shape id="AutoShape 27" o:spid="_x0000_s1027" style="position:absolute;left:3423;top:9522;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" path="m,l6080,m,397r6080,e" filled="f" strokecolor="#999" strokeweight=".64pt">
                  <v:path arrowok="t" o:connecttype="custom" o:connectlocs="0,9523;6080,9523;0,9920;6080,9920" o:connectangles="0,0,0,0"/>
                </v:shape>
                <v:line id="Line 26" o:spid="_x0000_s1028" style="position:absolute;visibility:visible;mso-wrap-style:square" from="3430,9516" to="3430,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" strokecolor="#999" strokeweight=".64pt"/>
                <v:line id="Line 25" o:spid="_x0000_s1029" style="position:absolute;visibility:visible;mso-wrap-style:square" from="9497,9516" to="9497,9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272" behindDoc="1" locked="0" layoutInCell="1" allowOverlap="1">
                <wp:simplePos x="0" y="0"/>
                <wp:positionH relativeFrom="page">
                  <wp:posOffset>2174240</wp:posOffset>
                </wp:positionH>
                <wp:positionV relativeFrom="page">
                  <wp:posOffset>7075170</wp:posOffset>
                </wp:positionV>
                <wp:extent cx="3860800" cy="260350"/>
                <wp:effectExtent l="12065" t="7620" r="13335" b="8255"/>
                <wp:wrapNone/>
                <wp:docPr id="4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1142"/>
                          <a:chExt cx="6080" cy="410"/>
                        </a:xfrm>
                      </wpg:grpSpPr>
                      <wps:wsp>
                        <wps:cNvPr id="50" name="AutoShape 23"/>
                        <wps:cNvSpPr>
                          <a:spLocks/>
                        </wps:cNvSpPr>
                        <wps:spPr bwMode="auto">
                          <a:xfrm>
                            <a:off x="3423" y="11148"/>
                            <a:ext cx="6080" cy="397"/>
                          </a:xfrm>
                          <a:custGeom>
                            <a:avLst/>
                            <a:gdLst>
                              <a:gd name="T0" fmla="+- 0 3424 3424"/>
                              <a:gd name="T1" fmla="*/ T0 w 6080"/>
                              <a:gd name="T2" fmla="+- 0 11148 11148"/>
                              <a:gd name="T3" fmla="*/ 11148 h 397"/>
                              <a:gd name="T4" fmla="+- 0 9504 3424"/>
                              <a:gd name="T5" fmla="*/ T4 w 6080"/>
                              <a:gd name="T6" fmla="+- 0 11148 11148"/>
                              <a:gd name="T7" fmla="*/ 11148 h 397"/>
                              <a:gd name="T8" fmla="+- 0 3424 3424"/>
                              <a:gd name="T9" fmla="*/ T8 w 6080"/>
                              <a:gd name="T10" fmla="+- 0 11545 11148"/>
                              <a:gd name="T11" fmla="*/ 11545 h 397"/>
                              <a:gd name="T12" fmla="+- 0 9504 3424"/>
                              <a:gd name="T13" fmla="*/ T12 w 6080"/>
                              <a:gd name="T14" fmla="+- 0 11545 11148"/>
                              <a:gd name="T15" fmla="*/ 11545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Line 22"/>
                        <wps:cNvCnPr>
                          <a:cxnSpLocks noChangeShapeType="1"/>
                        </wps:cNvCnPr>
                        <wps:spPr bwMode="auto">
                          <a:xfrm>
                            <a:off x="3430"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54" name="Line 21"/>
                        <wps:cNvCnPr>
                          <a:cxnSpLocks noChangeShapeType="1"/>
                        </wps:cNvCnPr>
                        <wps:spPr bwMode="auto">
                          <a:xfrm>
                            <a:off x="9497" y="11142"/>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ADB73A" id="Group 20" o:spid="_x0000_s1026" style="position:absolute;margin-left:171.2pt;margin-top:557.1pt;width:304pt;height:20.5pt;z-index:-45208;mso-position-horizontal-relative:page;mso-position-vertical-relative:page" coordorigin="3424,11142"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">
                <v:shape id="AutoShape 23" o:spid="_x0000_s1027" style="position:absolute;left:3423;top:11148;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" path="m,l6080,m,397r6080,e" filled="f" strokecolor="#999" strokeweight=".64pt">
                  <v:path arrowok="t" o:connecttype="custom" o:connectlocs="0,11148;6080,11148;0,11545;6080,11545" o:connectangles="0,0,0,0"/>
                </v:shape>
                <v:line id="Line 22" o:spid="_x0000_s1028" style="position:absolute;visibility:visible;mso-wrap-style:square" from="3430,11142" to="3430,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" strokecolor="#999" strokeweight=".64pt"/>
                <v:line id="Line 21" o:spid="_x0000_s1029" style="position:absolute;visibility:visible;mso-wrap-style:square" from="9497,11142" to="9497,1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296" behindDoc="1" locked="0" layoutInCell="1" allowOverlap="1">
                <wp:simplePos x="0" y="0"/>
                <wp:positionH relativeFrom="page">
                  <wp:posOffset>2174240</wp:posOffset>
                </wp:positionH>
                <wp:positionV relativeFrom="page">
                  <wp:posOffset>8261985</wp:posOffset>
                </wp:positionV>
                <wp:extent cx="3860800" cy="260350"/>
                <wp:effectExtent l="12065" t="13335" r="13335" b="12065"/>
                <wp:wrapNone/>
                <wp:docPr id="40"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3011"/>
                          <a:chExt cx="6080" cy="410"/>
                        </a:xfrm>
                      </wpg:grpSpPr>
                      <wps:wsp>
                        <wps:cNvPr id="42" name="AutoShape 19"/>
                        <wps:cNvSpPr>
                          <a:spLocks/>
                        </wps:cNvSpPr>
                        <wps:spPr bwMode="auto">
                          <a:xfrm>
                            <a:off x="3423" y="13017"/>
                            <a:ext cx="6080" cy="397"/>
                          </a:xfrm>
                          <a:custGeom>
                            <a:avLst/>
                            <a:gdLst>
                              <a:gd name="T0" fmla="+- 0 3424 3424"/>
                              <a:gd name="T1" fmla="*/ T0 w 6080"/>
                              <a:gd name="T2" fmla="+- 0 13017 13017"/>
                              <a:gd name="T3" fmla="*/ 13017 h 397"/>
                              <a:gd name="T4" fmla="+- 0 9504 3424"/>
                              <a:gd name="T5" fmla="*/ T4 w 6080"/>
                              <a:gd name="T6" fmla="+- 0 13017 13017"/>
                              <a:gd name="T7" fmla="*/ 13017 h 397"/>
                              <a:gd name="T8" fmla="+- 0 3424 3424"/>
                              <a:gd name="T9" fmla="*/ T8 w 6080"/>
                              <a:gd name="T10" fmla="+- 0 13414 13017"/>
                              <a:gd name="T11" fmla="*/ 13414 h 397"/>
                              <a:gd name="T12" fmla="+- 0 9504 3424"/>
                              <a:gd name="T13" fmla="*/ T12 w 6080"/>
                              <a:gd name="T14" fmla="+- 0 13414 13017"/>
                              <a:gd name="T15" fmla="*/ 13414 h 397"/>
                            </a:gdLst>
                            <a:ahLst/>
                            <a:cxnLst>
                              <a:cxn ang="0">
                                <a:pos x="T1" y="T3"/>
                              </a:cxn>
                              <a:cxn ang="0">
                                <a:pos x="T5" y="T7"/>
                              </a:cxn>
                              <a:cxn ang="0">
                                <a:pos x="T9" y="T11"/>
                              </a:cxn>
                              <a:cxn ang="0">
                                <a:pos x="T13" y="T15"/>
                              </a:cxn>
                            </a:cxnLst>
                            <a:rect l="0" t="0" r="r" b="b"/>
                            <a:pathLst>
                              <a:path w="6080" h="397">
                                <a:moveTo>
                                  <a:pt x="0" y="0"/>
                                </a:moveTo>
                                <a:lnTo>
                                  <a:pt x="6080" y="0"/>
                                </a:lnTo>
                                <a:moveTo>
                                  <a:pt x="0" y="397"/>
                                </a:moveTo>
                                <a:lnTo>
                                  <a:pt x="6080" y="397"/>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Line 18"/>
                        <wps:cNvCnPr>
                          <a:cxnSpLocks noChangeShapeType="1"/>
                        </wps:cNvCnPr>
                        <wps:spPr bwMode="auto">
                          <a:xfrm>
                            <a:off x="3430"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46" name="Line 17"/>
                        <wps:cNvCnPr>
                          <a:cxnSpLocks noChangeShapeType="1"/>
                        </wps:cNvCnPr>
                        <wps:spPr bwMode="auto">
                          <a:xfrm>
                            <a:off x="9497" y="13011"/>
                            <a:ext cx="0" cy="409"/>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1F5E58" id="Group 16" o:spid="_x0000_s1026" style="position:absolute;margin-left:171.2pt;margin-top:650.55pt;width:304pt;height:20.5pt;z-index:-45184;mso-position-horizontal-relative:page;mso-position-vertical-relative:page" coordorigin="3424,13011"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">
                <v:shape id="AutoShape 19" o:spid="_x0000_s1027" style="position:absolute;left:3423;top:13017;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" path="m,l6080,m,397r6080,e" filled="f" strokecolor="#999" strokeweight=".64pt">
                  <v:path arrowok="t" o:connecttype="custom" o:connectlocs="0,13017;6080,13017;0,13414;6080,13414" o:connectangles="0,0,0,0"/>
                </v:shape>
                <v:line id="Line 18" o:spid="_x0000_s1028" style="position:absolute;visibility:visible;mso-wrap-style:square" from="3430,13011" to="3430,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" strokecolor="#999" strokeweight=".64pt"/>
                <v:line id="Line 17" o:spid="_x0000_s1029" style="position:absolute;visibility:visible;mso-wrap-style:square" from="9497,13011" to="9497,13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" strokecolor="#999" strokeweight=".64pt"/>
                <w10:wrap anchorx="page" anchory="page"/>
              </v:group>
            </w:pict>
          </mc:Fallback>
        </mc:AlternateContent>
      </w:r>
      <w:r>
        <w:rPr>
          <w:noProof/>
        </w:rPr>
        <mc:AlternateContent>
          <mc:Choice Requires="wpg">
            <w:drawing>
              <wp:anchor distT="0" distB="0" distL="114300" distR="114300" simplePos="0" relativeHeight="503271320" behindDoc="1" locked="0" layoutInCell="1" allowOverlap="1">
                <wp:simplePos x="0" y="0"/>
                <wp:positionH relativeFrom="page">
                  <wp:posOffset>2174240</wp:posOffset>
                </wp:positionH>
                <wp:positionV relativeFrom="page">
                  <wp:posOffset>9139555</wp:posOffset>
                </wp:positionV>
                <wp:extent cx="3860800" cy="260350"/>
                <wp:effectExtent l="12065" t="5080" r="13335" b="10795"/>
                <wp:wrapNone/>
                <wp:docPr id="3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0800" cy="260350"/>
                          <a:chOff x="3424" y="14393"/>
                          <a:chExt cx="6080" cy="410"/>
                        </a:xfrm>
                      </wpg:grpSpPr>
                      <wps:wsp>
                        <wps:cNvPr id="34" name="AutoShape 15"/>
                        <wps:cNvSpPr>
                          <a:spLocks/>
                        </wps:cNvSpPr>
                        <wps:spPr bwMode="auto">
                          <a:xfrm>
                            <a:off x="3423" y="14399"/>
                            <a:ext cx="6080" cy="397"/>
                          </a:xfrm>
                          <a:custGeom>
                            <a:avLst/>
                            <a:gdLst>
                              <a:gd name="T0" fmla="+- 0 3424 3424"/>
                              <a:gd name="T1" fmla="*/ T0 w 6080"/>
                              <a:gd name="T2" fmla="+- 0 14400 14400"/>
                              <a:gd name="T3" fmla="*/ 14400 h 397"/>
                              <a:gd name="T4" fmla="+- 0 9504 3424"/>
                              <a:gd name="T5" fmla="*/ T4 w 6080"/>
                              <a:gd name="T6" fmla="+- 0 14400 14400"/>
                              <a:gd name="T7" fmla="*/ 14400 h 397"/>
                              <a:gd name="T8" fmla="+- 0 3424 3424"/>
                              <a:gd name="T9" fmla="*/ T8 w 6080"/>
                              <a:gd name="T10" fmla="+- 0 14796 14400"/>
                              <a:gd name="T11" fmla="*/ 14796 h 397"/>
                              <a:gd name="T12" fmla="+- 0 9504 3424"/>
                              <a:gd name="T13" fmla="*/ T12 w 6080"/>
                              <a:gd name="T14" fmla="+- 0 14796 14400"/>
                              <a:gd name="T15" fmla="*/ 14796 h 397"/>
                            </a:gdLst>
                            <a:ahLst/>
                            <a:cxnLst>
                              <a:cxn ang="0">
                                <a:pos x="T1" y="T3"/>
                              </a:cxn>
                              <a:cxn ang="0">
                                <a:pos x="T5" y="T7"/>
                              </a:cxn>
                              <a:cxn ang="0">
                                <a:pos x="T9" y="T11"/>
                              </a:cxn>
                              <a:cxn ang="0">
                                <a:pos x="T13" y="T15"/>
                              </a:cxn>
                            </a:cxnLst>
                            <a:rect l="0" t="0" r="r" b="b"/>
                            <a:pathLst>
                              <a:path w="6080" h="397">
                                <a:moveTo>
                                  <a:pt x="0" y="0"/>
                                </a:moveTo>
                                <a:lnTo>
                                  <a:pt x="6080" y="0"/>
                                </a:lnTo>
                                <a:moveTo>
                                  <a:pt x="0" y="396"/>
                                </a:moveTo>
                                <a:lnTo>
                                  <a:pt x="6080" y="396"/>
                                </a:lnTo>
                              </a:path>
                            </a:pathLst>
                          </a:custGeom>
                          <a:noFill/>
                          <a:ln w="8128">
                            <a:solidFill>
                              <a:srgbClr val="99999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Line 14"/>
                        <wps:cNvCnPr>
                          <a:cxnSpLocks noChangeShapeType="1"/>
                        </wps:cNvCnPr>
                        <wps:spPr bwMode="auto">
                          <a:xfrm>
                            <a:off x="3430"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8" name="Line 13"/>
                        <wps:cNvCnPr>
                          <a:cxnSpLocks noChangeShapeType="1"/>
                        </wps:cNvCnPr>
                        <wps:spPr bwMode="auto">
                          <a:xfrm>
                            <a:off x="9497" y="14393"/>
                            <a:ext cx="0" cy="41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52F656A" id="Group 12" o:spid="_x0000_s1026" style="position:absolute;margin-left:171.2pt;margin-top:719.65pt;width:304pt;height:20.5pt;z-index:-45160;mso-position-horizontal-relative:page;mso-position-vertical-relative:page" coordorigin="3424,14393" coordsize="6080,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">
                <v:shape id="AutoShape 15" o:spid="_x0000_s1027" style="position:absolute;left:3423;top:14399;width:6080;height:397;visibility:visible;mso-wrap-style:square;v-text-anchor:top" coordsize="6080,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" path="m,l6080,m,396r6080,e" filled="f" strokecolor="#999" strokeweight=".64pt">
                  <v:path arrowok="t" o:connecttype="custom" o:connectlocs="0,14400;6080,14400;0,14796;6080,14796" o:connectangles="0,0,0,0"/>
                </v:shape>
                <v:line id="Line 14" o:spid="_x0000_s1028" style="position:absolute;visibility:visible;mso-wrap-style:square" from="3430,14393" to="3430,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" strokecolor="#999" strokeweight=".64pt"/>
                <v:line id="Line 13" o:spid="_x0000_s1029" style="position:absolute;visibility:visible;mso-wrap-style:square" from="9497,14393" to="94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" strokecolor="#999" strokeweight=".64pt"/>
                <w10:wrap anchorx="page" anchory="page"/>
              </v:group>
            </w:pict>
          </mc:Fallback>
        </mc:AlternateContent>
      </w:r>
    </w:p>
    <w:p w:rsidR="00193684" w:rsidRDefault="00193684">
      <w:pPr>
        <w:rPr>
          <w:sz w:val="2"/>
          <w:szCs w:val="2"/>
        </w:rPr>
        <w:sectPr w:rsidR="00193684">
          <w:pgSz w:w="12240" w:h="15840"/>
          <w:pgMar w:top="860" w:right="800" w:bottom="760" w:left="740" w:header="0" w:footer="39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14133"/>
        </w:trPr>
        <w:tc>
          <w:tcPr>
            <w:tcW w:w="10458" w:type="dxa"/>
            <w:tcBorders>
              <w:left w:val="single" w:sz="6" w:space="0" w:color="5F5F5F"/>
              <w:right w:val="single" w:sz="6" w:space="0" w:color="5F5F5F"/>
            </w:tcBorders>
          </w:tcPr>
          <w:p w:rsidR="00193684" w:rsidRDefault="00193684">
            <w:pPr>
              <w:pStyle w:val="TableParagraph"/>
              <w:ind w:left="0"/>
              <w:rPr>
                <w:rFonts w:ascii="Times New Roman"/>
                <w:sz w:val="24"/>
              </w:rPr>
            </w:pPr>
          </w:p>
        </w:tc>
      </w:tr>
    </w:tbl>
    <w:p w:rsidR="00193684" w:rsidRDefault="00193684">
      <w:pPr>
        <w:rPr>
          <w:rFonts w:ascii="Times New Roman"/>
          <w:sz w:val="24"/>
        </w:rPr>
        <w:sectPr w:rsidR="00193684">
          <w:pgSz w:w="12240" w:h="15840"/>
          <w:pgMar w:top="860" w:right="800" w:bottom="760" w:left="740" w:header="0" w:footer="391" w:gutter="0"/>
          <w:cols w:space="720"/>
        </w:sectPr>
      </w:pPr>
    </w:p>
    <w:tbl>
      <w:tblPr>
        <w:tblW w:w="0" w:type="auto"/>
        <w:tblInd w:w="11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0458"/>
      </w:tblGrid>
      <w:tr w:rsidR="00193684">
        <w:trPr>
          <w:trHeight w:val="2595"/>
        </w:trPr>
        <w:tc>
          <w:tcPr>
            <w:tcW w:w="10458" w:type="dxa"/>
            <w:tcBorders>
              <w:left w:val="single" w:sz="6" w:space="0" w:color="5F5F5F"/>
              <w:bottom w:val="nil"/>
              <w:right w:val="single" w:sz="6" w:space="0" w:color="5F5F5F"/>
            </w:tcBorders>
          </w:tcPr>
          <w:p w:rsidR="00193684" w:rsidRDefault="00193684">
            <w:pPr>
              <w:pStyle w:val="TableParagraph"/>
              <w:ind w:left="0"/>
              <w:rPr>
                <w:rFonts w:ascii="Times New Roman"/>
                <w:sz w:val="19"/>
              </w:rPr>
            </w:pPr>
          </w:p>
          <w:p w:rsidR="00193684" w:rsidRDefault="00574B3D">
            <w:pPr>
              <w:pStyle w:val="TableParagraph"/>
              <w:ind w:left="1490"/>
              <w:rPr>
                <w:rFonts w:ascii="Times New Roman"/>
                <w:sz w:val="20"/>
              </w:rPr>
            </w:pPr>
            <w:r>
              <w:rPr>
                <w:rFonts w:ascii="Times New Roman"/>
                <w:noProof/>
                <w:sz w:val="20"/>
              </w:rPr>
              <w:drawing>
                <wp:inline distT="0" distB="0" distL="0" distR="0">
                  <wp:extent cx="4792980" cy="1352073"/>
                  <wp:effectExtent l="0" t="0" r="0" b="0"/>
                  <wp:docPr id="7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png"/>
                          <pic:cNvPicPr/>
                        </pic:nvPicPr>
                        <pic:blipFill>
                          <a:blip r:embed="rId7" cstate="print"/>
                          <a:stretch>
                            <a:fillRect/>
                          </a:stretch>
                        </pic:blipFill>
                        <pic:spPr>
                          <a:xfrm>
                            <a:off x="0" y="0"/>
                            <a:ext cx="4792980" cy="1352073"/>
                          </a:xfrm>
                          <a:prstGeom prst="rect">
                            <a:avLst/>
                          </a:prstGeom>
                        </pic:spPr>
                      </pic:pic>
                    </a:graphicData>
                  </a:graphic>
                </wp:inline>
              </w:drawing>
            </w:r>
          </w:p>
        </w:tc>
      </w:tr>
      <w:tr w:rsidR="00193684">
        <w:trPr>
          <w:trHeight w:val="691"/>
        </w:trPr>
        <w:tc>
          <w:tcPr>
            <w:tcW w:w="10458" w:type="dxa"/>
            <w:tcBorders>
              <w:top w:val="nil"/>
              <w:left w:val="single" w:sz="6" w:space="0" w:color="5F5F5F"/>
              <w:bottom w:val="nil"/>
              <w:right w:val="single" w:sz="6" w:space="0" w:color="5F5F5F"/>
            </w:tcBorders>
            <w:shd w:val="clear" w:color="auto" w:fill="737373"/>
          </w:tcPr>
          <w:p w:rsidR="00193684" w:rsidRDefault="00574B3D">
            <w:pPr>
              <w:pStyle w:val="TableParagraph"/>
              <w:spacing w:before="197"/>
              <w:ind w:left="3712" w:right="3712"/>
              <w:jc w:val="center"/>
              <w:rPr>
                <w:sz w:val="23"/>
              </w:rPr>
            </w:pPr>
            <w:r>
              <w:rPr>
                <w:color w:val="FFFFFF"/>
                <w:sz w:val="23"/>
              </w:rPr>
              <w:t>2018 NMTC Coalition Survey</w:t>
            </w:r>
          </w:p>
        </w:tc>
      </w:tr>
      <w:tr w:rsidR="00193684">
        <w:trPr>
          <w:trHeight w:val="627"/>
        </w:trPr>
        <w:tc>
          <w:tcPr>
            <w:tcW w:w="10458" w:type="dxa"/>
            <w:tcBorders>
              <w:top w:val="nil"/>
              <w:left w:val="single" w:sz="6" w:space="0" w:color="5F5F5F"/>
              <w:bottom w:val="nil"/>
              <w:right w:val="single" w:sz="6" w:space="0" w:color="5F5F5F"/>
            </w:tcBorders>
            <w:shd w:val="clear" w:color="auto" w:fill="D0D0D0"/>
          </w:tcPr>
          <w:p w:rsidR="00193684" w:rsidRDefault="00574B3D">
            <w:pPr>
              <w:pStyle w:val="TableParagraph"/>
              <w:spacing w:before="159"/>
              <w:ind w:left="312"/>
              <w:rPr>
                <w:sz w:val="23"/>
              </w:rPr>
            </w:pPr>
            <w:r>
              <w:rPr>
                <w:sz w:val="23"/>
              </w:rPr>
              <w:t>Final Questions</w:t>
            </w:r>
          </w:p>
        </w:tc>
      </w:tr>
      <w:tr w:rsidR="00193684">
        <w:trPr>
          <w:trHeight w:val="10219"/>
        </w:trPr>
        <w:tc>
          <w:tcPr>
            <w:tcW w:w="10458" w:type="dxa"/>
            <w:tcBorders>
              <w:top w:val="nil"/>
              <w:left w:val="single" w:sz="6" w:space="0" w:color="5F5F5F"/>
              <w:right w:val="single" w:sz="6" w:space="0" w:color="5F5F5F"/>
            </w:tcBorders>
          </w:tcPr>
          <w:p w:rsidR="00193684" w:rsidRDefault="00193684">
            <w:pPr>
              <w:pStyle w:val="TableParagraph"/>
              <w:ind w:left="0"/>
              <w:rPr>
                <w:rFonts w:ascii="Times New Roman"/>
              </w:rPr>
            </w:pPr>
          </w:p>
          <w:p w:rsidR="00193684" w:rsidRDefault="00193684">
            <w:pPr>
              <w:pStyle w:val="TableParagraph"/>
              <w:ind w:left="0"/>
              <w:rPr>
                <w:rFonts w:ascii="Times New Roman"/>
              </w:rPr>
            </w:pPr>
          </w:p>
          <w:p w:rsidR="00193684" w:rsidRDefault="00574B3D">
            <w:pPr>
              <w:pStyle w:val="TableParagraph"/>
              <w:numPr>
                <w:ilvl w:val="0"/>
                <w:numId w:val="1"/>
              </w:numPr>
              <w:tabs>
                <w:tab w:val="left" w:pos="940"/>
              </w:tabs>
              <w:spacing w:before="167" w:after="38" w:line="321" w:lineRule="auto"/>
              <w:ind w:right="154" w:firstLine="0"/>
              <w:rPr>
                <w:sz w:val="20"/>
              </w:rPr>
            </w:pPr>
            <w:r>
              <w:rPr>
                <w:sz w:val="20"/>
              </w:rPr>
              <w:t xml:space="preserve">Please comment on the Opportunity Zones program enacted in the </w:t>
            </w:r>
            <w:r>
              <w:rPr>
                <w:spacing w:val="-9"/>
                <w:sz w:val="20"/>
              </w:rPr>
              <w:t xml:space="preserve">Tax  </w:t>
            </w:r>
            <w:r>
              <w:rPr>
                <w:sz w:val="20"/>
              </w:rPr>
              <w:t>Cuts and Jobs Act of 2017.   Have you engaged with your state government about eligible census tracts? What are your priorities for the program, if</w:t>
            </w:r>
            <w:r>
              <w:rPr>
                <w:spacing w:val="1"/>
                <w:sz w:val="20"/>
              </w:rPr>
              <w:t xml:space="preserve"> </w:t>
            </w:r>
            <w:r>
              <w:rPr>
                <w:sz w:val="20"/>
              </w:rPr>
              <w:t>any?</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3901440" cy="991870"/>
                      <wp:effectExtent l="10160" t="13970" r="12700" b="13335"/>
                      <wp:docPr id="2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01440" cy="991870"/>
                                <a:chOff x="0" y="0"/>
                                <a:chExt cx="6144" cy="1562"/>
                              </a:xfrm>
                            </wpg:grpSpPr>
                            <wps:wsp>
                              <wps:cNvPr id="24" name="Line 11"/>
                              <wps:cNvCnPr>
                                <a:cxnSpLocks noChangeShapeType="1"/>
                              </wps:cNvCnPr>
                              <wps:spPr bwMode="auto">
                                <a:xfrm>
                                  <a:off x="0" y="6"/>
                                  <a:ext cx="6144"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6" name="Line 10"/>
                              <wps:cNvCnPr>
                                <a:cxnSpLocks noChangeShapeType="1"/>
                              </wps:cNvCnPr>
                              <wps:spPr bwMode="auto">
                                <a:xfrm>
                                  <a:off x="0" y="1555"/>
                                  <a:ext cx="6144"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8" name="Line 9"/>
                              <wps:cNvCnPr>
                                <a:cxnSpLocks noChangeShapeType="1"/>
                              </wps:cNvCnPr>
                              <wps:spPr bwMode="auto">
                                <a:xfrm>
                                  <a:off x="6" y="0"/>
                                  <a:ext cx="0" cy="1562"/>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30" name="Line 8"/>
                              <wps:cNvCnPr>
                                <a:cxnSpLocks noChangeShapeType="1"/>
                              </wps:cNvCnPr>
                              <wps:spPr bwMode="auto">
                                <a:xfrm>
                                  <a:off x="6138" y="0"/>
                                  <a:ext cx="0" cy="1562"/>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0C9BC3E" id="Group 7" o:spid="_x0000_s1026" style="width:307.2pt;height:78.1pt;mso-position-horizontal-relative:char;mso-position-vertical-relative:line" coordsize="6144,1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">
                      <v:line id="Line 11" o:spid="_x0000_s1027" style="position:absolute;visibility:visible;mso-wrap-style:square" from="0,6" to="6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" strokecolor="#999" strokeweight=".64pt"/>
                      <v:line id="Line 10" o:spid="_x0000_s1028" style="position:absolute;visibility:visible;mso-wrap-style:square" from="0,1555" to="6144,1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" strokecolor="#999" strokeweight=".64pt"/>
                      <v:line id="Line 9" o:spid="_x0000_s1029" style="position:absolute;visibility:visible;mso-wrap-style:square" from="6,0" to="6,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" strokecolor="#999" strokeweight=".64pt"/>
                      <v:line id="Line 8" o:spid="_x0000_s1030" style="position:absolute;visibility:visible;mso-wrap-style:square" from="6138,0" to="6138,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" strokecolor="#999" strokeweight=".64pt"/>
                      <w10:anchorlock/>
                    </v:group>
                  </w:pict>
                </mc:Fallback>
              </mc:AlternateContent>
            </w:r>
          </w:p>
          <w:p w:rsidR="00193684" w:rsidRDefault="00193684">
            <w:pPr>
              <w:pStyle w:val="TableParagraph"/>
              <w:spacing w:before="2"/>
              <w:ind w:left="0"/>
              <w:rPr>
                <w:rFonts w:ascii="Times New Roman"/>
                <w:sz w:val="32"/>
              </w:rPr>
            </w:pPr>
          </w:p>
          <w:p w:rsidR="00193684" w:rsidRDefault="00574B3D">
            <w:pPr>
              <w:pStyle w:val="TableParagraph"/>
              <w:numPr>
                <w:ilvl w:val="0"/>
                <w:numId w:val="1"/>
              </w:numPr>
              <w:tabs>
                <w:tab w:val="left" w:pos="940"/>
              </w:tabs>
              <w:spacing w:after="38" w:line="321" w:lineRule="auto"/>
              <w:ind w:right="1011" w:firstLine="0"/>
              <w:rPr>
                <w:sz w:val="20"/>
              </w:rPr>
            </w:pPr>
            <w:r>
              <w:rPr>
                <w:sz w:val="20"/>
              </w:rPr>
              <w:t>Suggestions: If you'd like to sha</w:t>
            </w:r>
            <w:r>
              <w:rPr>
                <w:sz w:val="20"/>
              </w:rPr>
              <w:t>re your reactions to this survey and provide suggestions for its improvement, please do so in the space</w:t>
            </w:r>
            <w:r>
              <w:rPr>
                <w:spacing w:val="11"/>
                <w:sz w:val="20"/>
              </w:rPr>
              <w:t xml:space="preserve"> </w:t>
            </w:r>
            <w:r>
              <w:rPr>
                <w:spacing w:val="-3"/>
                <w:sz w:val="20"/>
              </w:rPr>
              <w:t>below.</w:t>
            </w:r>
          </w:p>
          <w:p w:rsidR="00193684" w:rsidRDefault="00D1243A">
            <w:pPr>
              <w:pStyle w:val="TableParagraph"/>
              <w:ind w:left="599"/>
              <w:rPr>
                <w:rFonts w:ascii="Times New Roman"/>
                <w:sz w:val="20"/>
              </w:rPr>
            </w:pPr>
            <w:r>
              <w:rPr>
                <w:rFonts w:ascii="Times New Roman"/>
                <w:noProof/>
                <w:sz w:val="20"/>
              </w:rPr>
              <mc:AlternateContent>
                <mc:Choice Requires="wpg">
                  <w:drawing>
                    <wp:inline distT="0" distB="0" distL="0" distR="0">
                      <wp:extent cx="5364480" cy="991870"/>
                      <wp:effectExtent l="10160" t="6350" r="6985" b="11430"/>
                      <wp:docPr id="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4480" cy="991870"/>
                                <a:chOff x="0" y="0"/>
                                <a:chExt cx="8448" cy="1562"/>
                              </a:xfrm>
                            </wpg:grpSpPr>
                            <wps:wsp>
                              <wps:cNvPr id="14" name="Line 6"/>
                              <wps:cNvCnPr>
                                <a:cxnSpLocks noChangeShapeType="1"/>
                              </wps:cNvCnPr>
                              <wps:spPr bwMode="auto">
                                <a:xfrm>
                                  <a:off x="0" y="6"/>
                                  <a:ext cx="8448"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6" name="Line 5"/>
                              <wps:cNvCnPr>
                                <a:cxnSpLocks noChangeShapeType="1"/>
                              </wps:cNvCnPr>
                              <wps:spPr bwMode="auto">
                                <a:xfrm>
                                  <a:off x="0" y="1555"/>
                                  <a:ext cx="8448" cy="0"/>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18" name="Line 4"/>
                              <wps:cNvCnPr>
                                <a:cxnSpLocks noChangeShapeType="1"/>
                              </wps:cNvCnPr>
                              <wps:spPr bwMode="auto">
                                <a:xfrm>
                                  <a:off x="6" y="0"/>
                                  <a:ext cx="0" cy="1562"/>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s:wsp>
                              <wps:cNvPr id="20" name="Line 3"/>
                              <wps:cNvCnPr>
                                <a:cxnSpLocks noChangeShapeType="1"/>
                              </wps:cNvCnPr>
                              <wps:spPr bwMode="auto">
                                <a:xfrm>
                                  <a:off x="8442" y="0"/>
                                  <a:ext cx="0" cy="1562"/>
                                </a:xfrm>
                                <a:prstGeom prst="line">
                                  <a:avLst/>
                                </a:prstGeom>
                                <a:noFill/>
                                <a:ln w="8128">
                                  <a:solidFill>
                                    <a:srgbClr val="999999"/>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B4A9185" id="Group 2" o:spid="_x0000_s1026" style="width:422.4pt;height:78.1pt;mso-position-horizontal-relative:char;mso-position-vertical-relative:line" coordsize="8448,1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">
                      <v:line id="Line 6" o:spid="_x0000_s1027" style="position:absolute;visibility:visible;mso-wrap-style:square" from="0,6" to="84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" strokecolor="#999" strokeweight=".64pt"/>
                      <v:line id="Line 5" o:spid="_x0000_s1028" style="position:absolute;visibility:visible;mso-wrap-style:square" from="0,1555" to="8448,1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" strokecolor="#999" strokeweight=".64pt"/>
                      <v:line id="Line 4" o:spid="_x0000_s1029" style="position:absolute;visibility:visible;mso-wrap-style:square" from="6,0" to="6,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" strokecolor="#999" strokeweight=".64pt"/>
                      <v:line id="Line 3" o:spid="_x0000_s1030" style="position:absolute;visibility:visible;mso-wrap-style:square" from="8442,0" to="8442,1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" strokecolor="#999" strokeweight=".64pt"/>
                      <w10:anchorlock/>
                    </v:group>
                  </w:pict>
                </mc:Fallback>
              </mc:AlternateContent>
            </w:r>
          </w:p>
          <w:p w:rsidR="00193684" w:rsidRDefault="00193684">
            <w:pPr>
              <w:pStyle w:val="TableParagraph"/>
              <w:spacing w:before="1"/>
              <w:ind w:left="0"/>
              <w:rPr>
                <w:rFonts w:ascii="Times New Roman"/>
                <w:sz w:val="32"/>
              </w:rPr>
            </w:pPr>
          </w:p>
          <w:p w:rsidR="00193684" w:rsidRDefault="00574B3D">
            <w:pPr>
              <w:pStyle w:val="TableParagraph"/>
              <w:ind w:left="325"/>
              <w:rPr>
                <w:sz w:val="16"/>
              </w:rPr>
            </w:pPr>
            <w:r>
              <w:rPr>
                <w:w w:val="105"/>
                <w:sz w:val="16"/>
              </w:rPr>
              <w:t>Thank you for taking the time to complete the NMTC Coalition survey!</w:t>
            </w:r>
          </w:p>
          <w:p w:rsidR="00193684" w:rsidRDefault="00193684">
            <w:pPr>
              <w:pStyle w:val="TableParagraph"/>
              <w:spacing w:before="4"/>
              <w:ind w:left="0"/>
              <w:rPr>
                <w:rFonts w:ascii="Times New Roman"/>
                <w:sz w:val="26"/>
              </w:rPr>
            </w:pPr>
          </w:p>
          <w:p w:rsidR="00193684" w:rsidRDefault="00574B3D">
            <w:pPr>
              <w:pStyle w:val="TableParagraph"/>
              <w:spacing w:line="316" w:lineRule="auto"/>
              <w:ind w:left="325" w:right="1054"/>
              <w:rPr>
                <w:sz w:val="16"/>
              </w:rPr>
            </w:pPr>
            <w:r>
              <w:rPr>
                <w:w w:val="105"/>
                <w:sz w:val="16"/>
              </w:rPr>
              <w:t>If</w:t>
            </w:r>
            <w:r>
              <w:rPr>
                <w:spacing w:val="-8"/>
                <w:w w:val="105"/>
                <w:sz w:val="16"/>
              </w:rPr>
              <w:t xml:space="preserve"> </w:t>
            </w:r>
            <w:r>
              <w:rPr>
                <w:w w:val="105"/>
                <w:sz w:val="16"/>
              </w:rPr>
              <w:t>yo</w:t>
            </w:r>
            <w:r>
              <w:rPr>
                <w:w w:val="105"/>
                <w:sz w:val="16"/>
              </w:rPr>
              <w:t>u</w:t>
            </w:r>
            <w:r>
              <w:rPr>
                <w:spacing w:val="-8"/>
                <w:w w:val="105"/>
                <w:sz w:val="16"/>
              </w:rPr>
              <w:t xml:space="preserve"> </w:t>
            </w:r>
            <w:r>
              <w:rPr>
                <w:w w:val="105"/>
                <w:sz w:val="16"/>
              </w:rPr>
              <w:t>are</w:t>
            </w:r>
            <w:r>
              <w:rPr>
                <w:spacing w:val="-8"/>
                <w:w w:val="105"/>
                <w:sz w:val="16"/>
              </w:rPr>
              <w:t xml:space="preserve"> </w:t>
            </w:r>
            <w:r>
              <w:rPr>
                <w:w w:val="105"/>
                <w:sz w:val="16"/>
              </w:rPr>
              <w:t>not</w:t>
            </w:r>
            <w:r>
              <w:rPr>
                <w:spacing w:val="-8"/>
                <w:w w:val="105"/>
                <w:sz w:val="16"/>
              </w:rPr>
              <w:t xml:space="preserve"> </w:t>
            </w:r>
            <w:r>
              <w:rPr>
                <w:w w:val="105"/>
                <w:sz w:val="16"/>
              </w:rPr>
              <w:t>a</w:t>
            </w:r>
            <w:r>
              <w:rPr>
                <w:spacing w:val="-8"/>
                <w:w w:val="105"/>
                <w:sz w:val="16"/>
              </w:rPr>
              <w:t xml:space="preserve"> </w:t>
            </w:r>
            <w:r>
              <w:rPr>
                <w:w w:val="105"/>
                <w:sz w:val="16"/>
              </w:rPr>
              <w:t>member</w:t>
            </w:r>
            <w:r>
              <w:rPr>
                <w:spacing w:val="-8"/>
                <w:w w:val="105"/>
                <w:sz w:val="16"/>
              </w:rPr>
              <w:t xml:space="preserve"> </w:t>
            </w:r>
            <w:r>
              <w:rPr>
                <w:w w:val="105"/>
                <w:sz w:val="16"/>
              </w:rPr>
              <w:t>of</w:t>
            </w:r>
            <w:r>
              <w:rPr>
                <w:spacing w:val="-8"/>
                <w:w w:val="105"/>
                <w:sz w:val="16"/>
              </w:rPr>
              <w:t xml:space="preserve"> </w:t>
            </w:r>
            <w:r>
              <w:rPr>
                <w:w w:val="105"/>
                <w:sz w:val="16"/>
              </w:rPr>
              <w:t>the</w:t>
            </w:r>
            <w:r>
              <w:rPr>
                <w:spacing w:val="-8"/>
                <w:w w:val="105"/>
                <w:sz w:val="16"/>
              </w:rPr>
              <w:t xml:space="preserve"> </w:t>
            </w:r>
            <w:r>
              <w:rPr>
                <w:w w:val="105"/>
                <w:sz w:val="16"/>
              </w:rPr>
              <w:t>NMTC</w:t>
            </w:r>
            <w:r>
              <w:rPr>
                <w:spacing w:val="-8"/>
                <w:w w:val="105"/>
                <w:sz w:val="16"/>
              </w:rPr>
              <w:t xml:space="preserve"> </w:t>
            </w:r>
            <w:r>
              <w:rPr>
                <w:w w:val="105"/>
                <w:sz w:val="16"/>
              </w:rPr>
              <w:t>Coalition,</w:t>
            </w:r>
            <w:r>
              <w:rPr>
                <w:spacing w:val="-8"/>
                <w:w w:val="105"/>
                <w:sz w:val="16"/>
              </w:rPr>
              <w:t xml:space="preserve"> </w:t>
            </w:r>
            <w:r>
              <w:rPr>
                <w:w w:val="105"/>
                <w:sz w:val="16"/>
              </w:rPr>
              <w:t>we</w:t>
            </w:r>
            <w:r>
              <w:rPr>
                <w:spacing w:val="-8"/>
                <w:w w:val="105"/>
                <w:sz w:val="16"/>
              </w:rPr>
              <w:t xml:space="preserve"> </w:t>
            </w:r>
            <w:r>
              <w:rPr>
                <w:w w:val="105"/>
                <w:sz w:val="16"/>
              </w:rPr>
              <w:t>hope</w:t>
            </w:r>
            <w:r>
              <w:rPr>
                <w:spacing w:val="-8"/>
                <w:w w:val="105"/>
                <w:sz w:val="16"/>
              </w:rPr>
              <w:t xml:space="preserve"> </w:t>
            </w:r>
            <w:r>
              <w:rPr>
                <w:w w:val="105"/>
                <w:sz w:val="16"/>
              </w:rPr>
              <w:t>you</w:t>
            </w:r>
            <w:r>
              <w:rPr>
                <w:spacing w:val="-8"/>
                <w:w w:val="105"/>
                <w:sz w:val="16"/>
              </w:rPr>
              <w:t xml:space="preserve"> </w:t>
            </w:r>
            <w:r>
              <w:rPr>
                <w:w w:val="105"/>
                <w:sz w:val="16"/>
              </w:rPr>
              <w:t>will</w:t>
            </w:r>
            <w:r>
              <w:rPr>
                <w:spacing w:val="-8"/>
                <w:w w:val="105"/>
                <w:sz w:val="16"/>
              </w:rPr>
              <w:t xml:space="preserve"> </w:t>
            </w:r>
            <w:r>
              <w:rPr>
                <w:w w:val="105"/>
                <w:sz w:val="16"/>
              </w:rPr>
              <w:t>consider</w:t>
            </w:r>
            <w:r>
              <w:rPr>
                <w:spacing w:val="-8"/>
                <w:w w:val="105"/>
                <w:sz w:val="16"/>
              </w:rPr>
              <w:t xml:space="preserve"> </w:t>
            </w:r>
            <w:r>
              <w:rPr>
                <w:w w:val="105"/>
                <w:sz w:val="16"/>
              </w:rPr>
              <w:t>joining.</w:t>
            </w:r>
            <w:r>
              <w:rPr>
                <w:spacing w:val="-8"/>
                <w:w w:val="105"/>
                <w:sz w:val="16"/>
              </w:rPr>
              <w:t xml:space="preserve"> </w:t>
            </w:r>
            <w:r>
              <w:rPr>
                <w:w w:val="105"/>
                <w:sz w:val="16"/>
              </w:rPr>
              <w:t>The</w:t>
            </w:r>
            <w:r>
              <w:rPr>
                <w:spacing w:val="-8"/>
                <w:w w:val="105"/>
                <w:sz w:val="16"/>
              </w:rPr>
              <w:t xml:space="preserve"> </w:t>
            </w:r>
            <w:r>
              <w:rPr>
                <w:w w:val="105"/>
                <w:sz w:val="16"/>
              </w:rPr>
              <w:t>link</w:t>
            </w:r>
            <w:r>
              <w:rPr>
                <w:spacing w:val="-8"/>
                <w:w w:val="105"/>
                <w:sz w:val="16"/>
              </w:rPr>
              <w:t xml:space="preserve"> </w:t>
            </w:r>
            <w:r>
              <w:rPr>
                <w:w w:val="105"/>
                <w:sz w:val="16"/>
              </w:rPr>
              <w:t>to</w:t>
            </w:r>
            <w:r>
              <w:rPr>
                <w:spacing w:val="-8"/>
                <w:w w:val="105"/>
                <w:sz w:val="16"/>
              </w:rPr>
              <w:t xml:space="preserve"> </w:t>
            </w:r>
            <w:r>
              <w:rPr>
                <w:w w:val="105"/>
                <w:sz w:val="16"/>
              </w:rPr>
              <w:t>the</w:t>
            </w:r>
            <w:r>
              <w:rPr>
                <w:spacing w:val="-8"/>
                <w:w w:val="105"/>
                <w:sz w:val="16"/>
              </w:rPr>
              <w:t xml:space="preserve"> </w:t>
            </w:r>
            <w:r>
              <w:rPr>
                <w:w w:val="105"/>
                <w:sz w:val="16"/>
              </w:rPr>
              <w:t>membership</w:t>
            </w:r>
            <w:r>
              <w:rPr>
                <w:spacing w:val="-8"/>
                <w:w w:val="105"/>
                <w:sz w:val="16"/>
              </w:rPr>
              <w:t xml:space="preserve"> </w:t>
            </w:r>
            <w:r>
              <w:rPr>
                <w:w w:val="105"/>
                <w:sz w:val="16"/>
              </w:rPr>
              <w:t>application</w:t>
            </w:r>
            <w:r>
              <w:rPr>
                <w:spacing w:val="-8"/>
                <w:w w:val="105"/>
                <w:sz w:val="16"/>
              </w:rPr>
              <w:t xml:space="preserve"> </w:t>
            </w:r>
            <w:r>
              <w:rPr>
                <w:w w:val="105"/>
                <w:sz w:val="16"/>
              </w:rPr>
              <w:t>is</w:t>
            </w:r>
            <w:hyperlink r:id="rId30">
              <w:r>
                <w:rPr>
                  <w:w w:val="105"/>
                  <w:sz w:val="16"/>
                </w:rPr>
                <w:t xml:space="preserve"> http://nmtccoalition.org/join-nmtc-coalition</w:t>
              </w:r>
            </w:hyperlink>
          </w:p>
        </w:tc>
      </w:tr>
    </w:tbl>
    <w:p w:rsidR="00574B3D" w:rsidRDefault="00574B3D"/>
    <w:sectPr w:rsidR="00574B3D">
      <w:pgSz w:w="12240" w:h="15840"/>
      <w:pgMar w:top="860" w:right="800" w:bottom="580" w:left="740" w:header="0" w:footer="39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4B3D" w:rsidRDefault="00574B3D">
      <w:r>
        <w:separator/>
      </w:r>
    </w:p>
  </w:endnote>
  <w:endnote w:type="continuationSeparator" w:id="0">
    <w:p w:rsidR="00574B3D" w:rsidRDefault="00574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684" w:rsidRDefault="00D1243A">
    <w:pPr>
      <w:pStyle w:val="BodyText"/>
      <w:spacing w:line="14" w:lineRule="auto"/>
      <w:rPr>
        <w:sz w:val="20"/>
      </w:rPr>
    </w:pPr>
    <w:r>
      <w:rPr>
        <w:noProof/>
      </w:rPr>
      <mc:AlternateContent>
        <mc:Choice Requires="wps">
          <w:drawing>
            <wp:anchor distT="0" distB="0" distL="114300" distR="114300" simplePos="0" relativeHeight="503265896" behindDoc="1" locked="0" layoutInCell="1" allowOverlap="1">
              <wp:simplePos x="0" y="0"/>
              <wp:positionH relativeFrom="page">
                <wp:posOffset>7122160</wp:posOffset>
              </wp:positionH>
              <wp:positionV relativeFrom="page">
                <wp:posOffset>9505315</wp:posOffset>
              </wp:positionV>
              <wp:extent cx="135890" cy="196215"/>
              <wp:effectExtent l="0" t="0" r="0" b="4445"/>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3684" w:rsidRDefault="00574B3D">
                          <w:pPr>
                            <w:pStyle w:val="BodyText"/>
                            <w:spacing w:before="12"/>
                            <w:ind w:left="40"/>
                          </w:pPr>
                          <w:r>
                            <w:fldChar w:fldCharType="begin"/>
                          </w:r>
                          <w:r>
                            <w:instrText xml:space="preserve"> PAGE </w:instrText>
                          </w:r>
                          <w:r>
                            <w:fldChar w:fldCharType="separate"/>
                          </w:r>
                          <w:r w:rsidR="00D1243A">
                            <w:rPr>
                              <w:noProof/>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560.8pt;margin-top:748.45pt;width:10.7pt;height:15.45pt;z-index:-50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8Z0rQIAAKk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" filled="f" stroked="f">
              <v:textbox inset="0,0,0,0">
                <w:txbxContent>
                  <w:p w:rsidR="00193684" w:rsidRDefault="00574B3D">
                    <w:pPr>
                      <w:pStyle w:val="BodyText"/>
                      <w:spacing w:before="12"/>
                      <w:ind w:left="40"/>
                    </w:pPr>
                    <w:r>
                      <w:fldChar w:fldCharType="begin"/>
                    </w:r>
                    <w:r>
                      <w:instrText xml:space="preserve"> PAGE </w:instrText>
                    </w:r>
                    <w:r>
                      <w:fldChar w:fldCharType="separate"/>
                    </w:r>
                    <w:r w:rsidR="00D1243A">
                      <w:rPr>
                        <w:noProof/>
                      </w:rPr>
                      <w:t>1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684" w:rsidRDefault="00D1243A">
    <w:pPr>
      <w:pStyle w:val="BodyText"/>
      <w:spacing w:line="14" w:lineRule="auto"/>
      <w:rPr>
        <w:sz w:val="20"/>
      </w:rPr>
    </w:pPr>
    <w:r>
      <w:rPr>
        <w:noProof/>
      </w:rPr>
      <mc:AlternateContent>
        <mc:Choice Requires="wps">
          <w:drawing>
            <wp:anchor distT="0" distB="0" distL="114300" distR="114300" simplePos="0" relativeHeight="503265920" behindDoc="1" locked="0" layoutInCell="1" allowOverlap="1">
              <wp:simplePos x="0" y="0"/>
              <wp:positionH relativeFrom="page">
                <wp:posOffset>7037070</wp:posOffset>
              </wp:positionH>
              <wp:positionV relativeFrom="page">
                <wp:posOffset>9505315</wp:posOffset>
              </wp:positionV>
              <wp:extent cx="220345" cy="196215"/>
              <wp:effectExtent l="0" t="0" r="635" b="4445"/>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3684" w:rsidRDefault="00574B3D">
                          <w:pPr>
                            <w:pStyle w:val="BodyText"/>
                            <w:spacing w:before="12"/>
                            <w:ind w:left="40"/>
                          </w:pPr>
                          <w:r>
                            <w:fldChar w:fldCharType="begin"/>
                          </w:r>
                          <w:r>
                            <w:instrText xml:space="preserve"> PAGE </w:instrText>
                          </w:r>
                          <w:r>
                            <w:fldChar w:fldCharType="separate"/>
                          </w:r>
                          <w:r w:rsidR="00D1243A">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554.1pt;margin-top:748.45pt;width:17.35pt;height:15.45pt;z-index:-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" filled="f" stroked="f">
              <v:textbox inset="0,0,0,0">
                <w:txbxContent>
                  <w:p w:rsidR="00193684" w:rsidRDefault="00574B3D">
                    <w:pPr>
                      <w:pStyle w:val="BodyText"/>
                      <w:spacing w:before="12"/>
                      <w:ind w:left="40"/>
                    </w:pPr>
                    <w:r>
                      <w:fldChar w:fldCharType="begin"/>
                    </w:r>
                    <w:r>
                      <w:instrText xml:space="preserve"> PAGE </w:instrText>
                    </w:r>
                    <w:r>
                      <w:fldChar w:fldCharType="separate"/>
                    </w:r>
                    <w:r w:rsidR="00D1243A">
                      <w:rPr>
                        <w:noProof/>
                      </w:rPr>
                      <w:t>2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684" w:rsidRDefault="00D1243A">
    <w:pPr>
      <w:pStyle w:val="BodyText"/>
      <w:spacing w:line="14" w:lineRule="auto"/>
      <w:rPr>
        <w:sz w:val="20"/>
      </w:rPr>
    </w:pPr>
    <w:r>
      <w:rPr>
        <w:noProof/>
      </w:rPr>
      <mc:AlternateContent>
        <mc:Choice Requires="wps">
          <w:drawing>
            <wp:anchor distT="0" distB="0" distL="114300" distR="114300" simplePos="0" relativeHeight="503265944" behindDoc="1" locked="0" layoutInCell="1" allowOverlap="1">
              <wp:simplePos x="0" y="0"/>
              <wp:positionH relativeFrom="page">
                <wp:posOffset>7037070</wp:posOffset>
              </wp:positionH>
              <wp:positionV relativeFrom="page">
                <wp:posOffset>9505315</wp:posOffset>
              </wp:positionV>
              <wp:extent cx="220345" cy="196215"/>
              <wp:effectExtent l="0" t="0" r="635" b="4445"/>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3684" w:rsidRDefault="00574B3D">
                          <w:pPr>
                            <w:pStyle w:val="BodyText"/>
                            <w:spacing w:before="12"/>
                            <w:ind w:left="40"/>
                          </w:pPr>
                          <w:r>
                            <w:fldChar w:fldCharType="begin"/>
                          </w:r>
                          <w:r>
                            <w:instrText xml:space="preserve"> PAGE </w:instrText>
                          </w:r>
                          <w:r>
                            <w:fldChar w:fldCharType="separate"/>
                          </w:r>
                          <w:r w:rsidR="00D1243A">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554.1pt;margin-top:748.45pt;width:17.35pt;height:15.45pt;z-index:-50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W/bsAIAAK8FAAAOAAAAZHJzL2Uyb0RvYy54bWysVG1vmzAQ/j5p/8Hyd8pLCA2opEpD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" filled="f" stroked="f">
              <v:textbox inset="0,0,0,0">
                <w:txbxContent>
                  <w:p w:rsidR="00193684" w:rsidRDefault="00574B3D">
                    <w:pPr>
                      <w:pStyle w:val="BodyText"/>
                      <w:spacing w:before="12"/>
                      <w:ind w:left="40"/>
                    </w:pPr>
                    <w:r>
                      <w:fldChar w:fldCharType="begin"/>
                    </w:r>
                    <w:r>
                      <w:instrText xml:space="preserve"> PAGE </w:instrText>
                    </w:r>
                    <w:r>
                      <w:fldChar w:fldCharType="separate"/>
                    </w:r>
                    <w:r w:rsidR="00D1243A">
                      <w:rPr>
                        <w:noProof/>
                      </w:rPr>
                      <w:t>2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684" w:rsidRDefault="00D1243A">
    <w:pPr>
      <w:pStyle w:val="BodyText"/>
      <w:spacing w:line="14" w:lineRule="auto"/>
      <w:rPr>
        <w:sz w:val="19"/>
      </w:rPr>
    </w:pPr>
    <w:r>
      <w:rPr>
        <w:noProof/>
      </w:rPr>
      <mc:AlternateContent>
        <mc:Choice Requires="wps">
          <w:drawing>
            <wp:anchor distT="0" distB="0" distL="114300" distR="114300" simplePos="0" relativeHeight="503265968" behindDoc="1" locked="0" layoutInCell="1" allowOverlap="1">
              <wp:simplePos x="0" y="0"/>
              <wp:positionH relativeFrom="page">
                <wp:posOffset>7037070</wp:posOffset>
              </wp:positionH>
              <wp:positionV relativeFrom="page">
                <wp:posOffset>9505315</wp:posOffset>
              </wp:positionV>
              <wp:extent cx="220345" cy="196215"/>
              <wp:effectExtent l="0" t="0" r="635" b="444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3684" w:rsidRDefault="00574B3D">
                          <w:pPr>
                            <w:pStyle w:val="BodyText"/>
                            <w:spacing w:before="12"/>
                            <w:ind w:left="40"/>
                          </w:pPr>
                          <w:r>
                            <w:fldChar w:fldCharType="begin"/>
                          </w:r>
                          <w:r>
                            <w:instrText xml:space="preserve"> PAGE </w:instrText>
                          </w:r>
                          <w:r>
                            <w:fldChar w:fldCharType="separate"/>
                          </w:r>
                          <w:r w:rsidR="00D1243A">
                            <w:rPr>
                              <w:noProof/>
                            </w:rPr>
                            <w:t>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position:absolute;margin-left:554.1pt;margin-top:748.45pt;width:17.35pt;height:15.45pt;z-index:-50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" filled="f" stroked="f">
              <v:textbox inset="0,0,0,0">
                <w:txbxContent>
                  <w:p w:rsidR="00193684" w:rsidRDefault="00574B3D">
                    <w:pPr>
                      <w:pStyle w:val="BodyText"/>
                      <w:spacing w:before="12"/>
                      <w:ind w:left="40"/>
                    </w:pPr>
                    <w:r>
                      <w:fldChar w:fldCharType="begin"/>
                    </w:r>
                    <w:r>
                      <w:instrText xml:space="preserve"> PAGE </w:instrText>
                    </w:r>
                    <w:r>
                      <w:fldChar w:fldCharType="separate"/>
                    </w:r>
                    <w:r w:rsidR="00D1243A">
                      <w:rPr>
                        <w:noProof/>
                      </w:rPr>
                      <w:t>38</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684" w:rsidRDefault="00D1243A">
    <w:pPr>
      <w:pStyle w:val="BodyText"/>
      <w:spacing w:line="14" w:lineRule="auto"/>
      <w:rPr>
        <w:sz w:val="2"/>
      </w:rPr>
    </w:pPr>
    <w:r>
      <w:rPr>
        <w:noProof/>
      </w:rPr>
      <mc:AlternateContent>
        <mc:Choice Requires="wps">
          <w:drawing>
            <wp:anchor distT="0" distB="0" distL="114300" distR="114300" simplePos="0" relativeHeight="503265992" behindDoc="1" locked="0" layoutInCell="1" allowOverlap="1">
              <wp:simplePos x="0" y="0"/>
              <wp:positionH relativeFrom="page">
                <wp:posOffset>7037070</wp:posOffset>
              </wp:positionH>
              <wp:positionV relativeFrom="page">
                <wp:posOffset>9505315</wp:posOffset>
              </wp:positionV>
              <wp:extent cx="220345" cy="196215"/>
              <wp:effectExtent l="0" t="0" r="635" b="444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345"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3684" w:rsidRDefault="00574B3D">
                          <w:pPr>
                            <w:pStyle w:val="BodyText"/>
                            <w:spacing w:before="12"/>
                            <w:ind w:left="40"/>
                          </w:pPr>
                          <w:r>
                            <w:fldChar w:fldCharType="begin"/>
                          </w:r>
                          <w:r>
                            <w:instrText xml:space="preserve"> PAGE </w:instrText>
                          </w:r>
                          <w:r>
                            <w:fldChar w:fldCharType="separate"/>
                          </w:r>
                          <w:r w:rsidR="00D1243A">
                            <w:rPr>
                              <w:noProof/>
                            </w:rP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0" type="#_x0000_t202" style="position:absolute;margin-left:554.1pt;margin-top:748.45pt;width:17.35pt;height:15.45pt;z-index:-50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" filled="f" stroked="f">
              <v:textbox inset="0,0,0,0">
                <w:txbxContent>
                  <w:p w:rsidR="00193684" w:rsidRDefault="00574B3D">
                    <w:pPr>
                      <w:pStyle w:val="BodyText"/>
                      <w:spacing w:before="12"/>
                      <w:ind w:left="40"/>
                    </w:pPr>
                    <w:r>
                      <w:fldChar w:fldCharType="begin"/>
                    </w:r>
                    <w:r>
                      <w:instrText xml:space="preserve"> PAGE </w:instrText>
                    </w:r>
                    <w:r>
                      <w:fldChar w:fldCharType="separate"/>
                    </w:r>
                    <w:r w:rsidR="00D1243A">
                      <w:rPr>
                        <w:noProof/>
                      </w:rPr>
                      <w:t>4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4B3D" w:rsidRDefault="00574B3D">
      <w:r>
        <w:separator/>
      </w:r>
    </w:p>
  </w:footnote>
  <w:footnote w:type="continuationSeparator" w:id="0">
    <w:p w:rsidR="00574B3D" w:rsidRDefault="00574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3AA2"/>
    <w:multiLevelType w:val="hybridMultilevel"/>
    <w:tmpl w:val="22A68B40"/>
    <w:lvl w:ilvl="0" w:tplc="C180C178">
      <w:numFmt w:val="bullet"/>
      <w:lvlText w:val="*"/>
      <w:lvlJc w:val="left"/>
      <w:pPr>
        <w:ind w:left="606" w:hanging="141"/>
      </w:pPr>
      <w:rPr>
        <w:rFonts w:ascii="Arial" w:eastAsia="Arial" w:hAnsi="Arial" w:cs="Arial" w:hint="default"/>
        <w:w w:val="102"/>
        <w:sz w:val="20"/>
        <w:szCs w:val="20"/>
      </w:rPr>
    </w:lvl>
    <w:lvl w:ilvl="1" w:tplc="B846F32C">
      <w:numFmt w:val="bullet"/>
      <w:lvlText w:val="•"/>
      <w:lvlJc w:val="left"/>
      <w:pPr>
        <w:ind w:left="1584" w:hanging="141"/>
      </w:pPr>
      <w:rPr>
        <w:rFonts w:hint="default"/>
      </w:rPr>
    </w:lvl>
    <w:lvl w:ilvl="2" w:tplc="82D6CBE0">
      <w:numFmt w:val="bullet"/>
      <w:lvlText w:val="•"/>
      <w:lvlJc w:val="left"/>
      <w:pPr>
        <w:ind w:left="2568" w:hanging="141"/>
      </w:pPr>
      <w:rPr>
        <w:rFonts w:hint="default"/>
      </w:rPr>
    </w:lvl>
    <w:lvl w:ilvl="3" w:tplc="DFE28FA4">
      <w:numFmt w:val="bullet"/>
      <w:lvlText w:val="•"/>
      <w:lvlJc w:val="left"/>
      <w:pPr>
        <w:ind w:left="3552" w:hanging="141"/>
      </w:pPr>
      <w:rPr>
        <w:rFonts w:hint="default"/>
      </w:rPr>
    </w:lvl>
    <w:lvl w:ilvl="4" w:tplc="F54C18F6">
      <w:numFmt w:val="bullet"/>
      <w:lvlText w:val="•"/>
      <w:lvlJc w:val="left"/>
      <w:pPr>
        <w:ind w:left="4537" w:hanging="141"/>
      </w:pPr>
      <w:rPr>
        <w:rFonts w:hint="default"/>
      </w:rPr>
    </w:lvl>
    <w:lvl w:ilvl="5" w:tplc="DD78EDA6">
      <w:numFmt w:val="bullet"/>
      <w:lvlText w:val="•"/>
      <w:lvlJc w:val="left"/>
      <w:pPr>
        <w:ind w:left="5521" w:hanging="141"/>
      </w:pPr>
      <w:rPr>
        <w:rFonts w:hint="default"/>
      </w:rPr>
    </w:lvl>
    <w:lvl w:ilvl="6" w:tplc="BC1296C2">
      <w:numFmt w:val="bullet"/>
      <w:lvlText w:val="•"/>
      <w:lvlJc w:val="left"/>
      <w:pPr>
        <w:ind w:left="6505" w:hanging="141"/>
      </w:pPr>
      <w:rPr>
        <w:rFonts w:hint="default"/>
      </w:rPr>
    </w:lvl>
    <w:lvl w:ilvl="7" w:tplc="08924096">
      <w:numFmt w:val="bullet"/>
      <w:lvlText w:val="•"/>
      <w:lvlJc w:val="left"/>
      <w:pPr>
        <w:ind w:left="7490" w:hanging="141"/>
      </w:pPr>
      <w:rPr>
        <w:rFonts w:hint="default"/>
      </w:rPr>
    </w:lvl>
    <w:lvl w:ilvl="8" w:tplc="2CAC39AE">
      <w:numFmt w:val="bullet"/>
      <w:lvlText w:val="•"/>
      <w:lvlJc w:val="left"/>
      <w:pPr>
        <w:ind w:left="8474" w:hanging="141"/>
      </w:pPr>
      <w:rPr>
        <w:rFonts w:hint="default"/>
      </w:rPr>
    </w:lvl>
  </w:abstractNum>
  <w:abstractNum w:abstractNumId="1" w15:restartNumberingAfterBreak="0">
    <w:nsid w:val="29625E45"/>
    <w:multiLevelType w:val="hybridMultilevel"/>
    <w:tmpl w:val="7FCC1E9A"/>
    <w:lvl w:ilvl="0" w:tplc="76A891DA">
      <w:numFmt w:val="bullet"/>
      <w:lvlText w:val="*"/>
      <w:lvlJc w:val="left"/>
      <w:pPr>
        <w:ind w:left="606" w:hanging="141"/>
      </w:pPr>
      <w:rPr>
        <w:rFonts w:ascii="Arial" w:eastAsia="Arial" w:hAnsi="Arial" w:cs="Arial" w:hint="default"/>
        <w:w w:val="102"/>
        <w:sz w:val="20"/>
        <w:szCs w:val="20"/>
      </w:rPr>
    </w:lvl>
    <w:lvl w:ilvl="1" w:tplc="DB1C592E">
      <w:numFmt w:val="bullet"/>
      <w:lvlText w:val="•"/>
      <w:lvlJc w:val="left"/>
      <w:pPr>
        <w:ind w:left="1584" w:hanging="141"/>
      </w:pPr>
      <w:rPr>
        <w:rFonts w:hint="default"/>
      </w:rPr>
    </w:lvl>
    <w:lvl w:ilvl="2" w:tplc="B6BA7E12">
      <w:numFmt w:val="bullet"/>
      <w:lvlText w:val="•"/>
      <w:lvlJc w:val="left"/>
      <w:pPr>
        <w:ind w:left="2568" w:hanging="141"/>
      </w:pPr>
      <w:rPr>
        <w:rFonts w:hint="default"/>
      </w:rPr>
    </w:lvl>
    <w:lvl w:ilvl="3" w:tplc="0178C604">
      <w:numFmt w:val="bullet"/>
      <w:lvlText w:val="•"/>
      <w:lvlJc w:val="left"/>
      <w:pPr>
        <w:ind w:left="3552" w:hanging="141"/>
      </w:pPr>
      <w:rPr>
        <w:rFonts w:hint="default"/>
      </w:rPr>
    </w:lvl>
    <w:lvl w:ilvl="4" w:tplc="132CCB40">
      <w:numFmt w:val="bullet"/>
      <w:lvlText w:val="•"/>
      <w:lvlJc w:val="left"/>
      <w:pPr>
        <w:ind w:left="4537" w:hanging="141"/>
      </w:pPr>
      <w:rPr>
        <w:rFonts w:hint="default"/>
      </w:rPr>
    </w:lvl>
    <w:lvl w:ilvl="5" w:tplc="FD9A9FB6">
      <w:numFmt w:val="bullet"/>
      <w:lvlText w:val="•"/>
      <w:lvlJc w:val="left"/>
      <w:pPr>
        <w:ind w:left="5521" w:hanging="141"/>
      </w:pPr>
      <w:rPr>
        <w:rFonts w:hint="default"/>
      </w:rPr>
    </w:lvl>
    <w:lvl w:ilvl="6" w:tplc="79ECE2DE">
      <w:numFmt w:val="bullet"/>
      <w:lvlText w:val="•"/>
      <w:lvlJc w:val="left"/>
      <w:pPr>
        <w:ind w:left="6505" w:hanging="141"/>
      </w:pPr>
      <w:rPr>
        <w:rFonts w:hint="default"/>
      </w:rPr>
    </w:lvl>
    <w:lvl w:ilvl="7" w:tplc="17D6AFCE">
      <w:numFmt w:val="bullet"/>
      <w:lvlText w:val="•"/>
      <w:lvlJc w:val="left"/>
      <w:pPr>
        <w:ind w:left="7490" w:hanging="141"/>
      </w:pPr>
      <w:rPr>
        <w:rFonts w:hint="default"/>
      </w:rPr>
    </w:lvl>
    <w:lvl w:ilvl="8" w:tplc="E8D83AA8">
      <w:numFmt w:val="bullet"/>
      <w:lvlText w:val="•"/>
      <w:lvlJc w:val="left"/>
      <w:pPr>
        <w:ind w:left="8474" w:hanging="141"/>
      </w:pPr>
      <w:rPr>
        <w:rFonts w:hint="default"/>
      </w:rPr>
    </w:lvl>
  </w:abstractNum>
  <w:abstractNum w:abstractNumId="2" w15:restartNumberingAfterBreak="0">
    <w:nsid w:val="2C9C232D"/>
    <w:multiLevelType w:val="hybridMultilevel"/>
    <w:tmpl w:val="5884308C"/>
    <w:lvl w:ilvl="0" w:tplc="ED8CBC1C">
      <w:start w:val="40"/>
      <w:numFmt w:val="decimal"/>
      <w:lvlText w:val="%1."/>
      <w:lvlJc w:val="left"/>
      <w:pPr>
        <w:ind w:left="606" w:hanging="333"/>
        <w:jc w:val="left"/>
      </w:pPr>
      <w:rPr>
        <w:rFonts w:ascii="Arial" w:eastAsia="Arial" w:hAnsi="Arial" w:cs="Arial" w:hint="default"/>
        <w:spacing w:val="-1"/>
        <w:w w:val="102"/>
        <w:sz w:val="20"/>
        <w:szCs w:val="20"/>
      </w:rPr>
    </w:lvl>
    <w:lvl w:ilvl="1" w:tplc="1CD4568C">
      <w:numFmt w:val="bullet"/>
      <w:lvlText w:val="•"/>
      <w:lvlJc w:val="left"/>
      <w:pPr>
        <w:ind w:left="1584" w:hanging="333"/>
      </w:pPr>
      <w:rPr>
        <w:rFonts w:hint="default"/>
      </w:rPr>
    </w:lvl>
    <w:lvl w:ilvl="2" w:tplc="99328458">
      <w:numFmt w:val="bullet"/>
      <w:lvlText w:val="•"/>
      <w:lvlJc w:val="left"/>
      <w:pPr>
        <w:ind w:left="2568" w:hanging="333"/>
      </w:pPr>
      <w:rPr>
        <w:rFonts w:hint="default"/>
      </w:rPr>
    </w:lvl>
    <w:lvl w:ilvl="3" w:tplc="BE0AF636">
      <w:numFmt w:val="bullet"/>
      <w:lvlText w:val="•"/>
      <w:lvlJc w:val="left"/>
      <w:pPr>
        <w:ind w:left="3552" w:hanging="333"/>
      </w:pPr>
      <w:rPr>
        <w:rFonts w:hint="default"/>
      </w:rPr>
    </w:lvl>
    <w:lvl w:ilvl="4" w:tplc="422E2A28">
      <w:numFmt w:val="bullet"/>
      <w:lvlText w:val="•"/>
      <w:lvlJc w:val="left"/>
      <w:pPr>
        <w:ind w:left="4537" w:hanging="333"/>
      </w:pPr>
      <w:rPr>
        <w:rFonts w:hint="default"/>
      </w:rPr>
    </w:lvl>
    <w:lvl w:ilvl="5" w:tplc="985212DC">
      <w:numFmt w:val="bullet"/>
      <w:lvlText w:val="•"/>
      <w:lvlJc w:val="left"/>
      <w:pPr>
        <w:ind w:left="5521" w:hanging="333"/>
      </w:pPr>
      <w:rPr>
        <w:rFonts w:hint="default"/>
      </w:rPr>
    </w:lvl>
    <w:lvl w:ilvl="6" w:tplc="DA827110">
      <w:numFmt w:val="bullet"/>
      <w:lvlText w:val="•"/>
      <w:lvlJc w:val="left"/>
      <w:pPr>
        <w:ind w:left="6505" w:hanging="333"/>
      </w:pPr>
      <w:rPr>
        <w:rFonts w:hint="default"/>
      </w:rPr>
    </w:lvl>
    <w:lvl w:ilvl="7" w:tplc="F61882BA">
      <w:numFmt w:val="bullet"/>
      <w:lvlText w:val="•"/>
      <w:lvlJc w:val="left"/>
      <w:pPr>
        <w:ind w:left="7490" w:hanging="333"/>
      </w:pPr>
      <w:rPr>
        <w:rFonts w:hint="default"/>
      </w:rPr>
    </w:lvl>
    <w:lvl w:ilvl="8" w:tplc="B5204228">
      <w:numFmt w:val="bullet"/>
      <w:lvlText w:val="•"/>
      <w:lvlJc w:val="left"/>
      <w:pPr>
        <w:ind w:left="8474" w:hanging="333"/>
      </w:pPr>
      <w:rPr>
        <w:rFonts w:hint="default"/>
      </w:rPr>
    </w:lvl>
  </w:abstractNum>
  <w:abstractNum w:abstractNumId="3" w15:restartNumberingAfterBreak="0">
    <w:nsid w:val="2E220BCD"/>
    <w:multiLevelType w:val="hybridMultilevel"/>
    <w:tmpl w:val="E3ACBD8E"/>
    <w:lvl w:ilvl="0" w:tplc="8FD0ACE0">
      <w:start w:val="5"/>
      <w:numFmt w:val="decimal"/>
      <w:lvlText w:val="%1."/>
      <w:lvlJc w:val="left"/>
      <w:pPr>
        <w:ind w:left="606" w:hanging="218"/>
        <w:jc w:val="left"/>
      </w:pPr>
      <w:rPr>
        <w:rFonts w:ascii="Arial" w:eastAsia="Arial" w:hAnsi="Arial" w:cs="Arial" w:hint="default"/>
        <w:spacing w:val="0"/>
        <w:w w:val="102"/>
        <w:sz w:val="20"/>
        <w:szCs w:val="20"/>
      </w:rPr>
    </w:lvl>
    <w:lvl w:ilvl="1" w:tplc="9A94CDF2">
      <w:numFmt w:val="bullet"/>
      <w:lvlText w:val="•"/>
      <w:lvlJc w:val="left"/>
      <w:pPr>
        <w:ind w:left="1584" w:hanging="218"/>
      </w:pPr>
      <w:rPr>
        <w:rFonts w:hint="default"/>
      </w:rPr>
    </w:lvl>
    <w:lvl w:ilvl="2" w:tplc="42C880A0">
      <w:numFmt w:val="bullet"/>
      <w:lvlText w:val="•"/>
      <w:lvlJc w:val="left"/>
      <w:pPr>
        <w:ind w:left="2568" w:hanging="218"/>
      </w:pPr>
      <w:rPr>
        <w:rFonts w:hint="default"/>
      </w:rPr>
    </w:lvl>
    <w:lvl w:ilvl="3" w:tplc="0E205968">
      <w:numFmt w:val="bullet"/>
      <w:lvlText w:val="•"/>
      <w:lvlJc w:val="left"/>
      <w:pPr>
        <w:ind w:left="3552" w:hanging="218"/>
      </w:pPr>
      <w:rPr>
        <w:rFonts w:hint="default"/>
      </w:rPr>
    </w:lvl>
    <w:lvl w:ilvl="4" w:tplc="78EC5728">
      <w:numFmt w:val="bullet"/>
      <w:lvlText w:val="•"/>
      <w:lvlJc w:val="left"/>
      <w:pPr>
        <w:ind w:left="4537" w:hanging="218"/>
      </w:pPr>
      <w:rPr>
        <w:rFonts w:hint="default"/>
      </w:rPr>
    </w:lvl>
    <w:lvl w:ilvl="5" w:tplc="1474061A">
      <w:numFmt w:val="bullet"/>
      <w:lvlText w:val="•"/>
      <w:lvlJc w:val="left"/>
      <w:pPr>
        <w:ind w:left="5521" w:hanging="218"/>
      </w:pPr>
      <w:rPr>
        <w:rFonts w:hint="default"/>
      </w:rPr>
    </w:lvl>
    <w:lvl w:ilvl="6" w:tplc="79C26580">
      <w:numFmt w:val="bullet"/>
      <w:lvlText w:val="•"/>
      <w:lvlJc w:val="left"/>
      <w:pPr>
        <w:ind w:left="6505" w:hanging="218"/>
      </w:pPr>
      <w:rPr>
        <w:rFonts w:hint="default"/>
      </w:rPr>
    </w:lvl>
    <w:lvl w:ilvl="7" w:tplc="4374128C">
      <w:numFmt w:val="bullet"/>
      <w:lvlText w:val="•"/>
      <w:lvlJc w:val="left"/>
      <w:pPr>
        <w:ind w:left="7490" w:hanging="218"/>
      </w:pPr>
      <w:rPr>
        <w:rFonts w:hint="default"/>
      </w:rPr>
    </w:lvl>
    <w:lvl w:ilvl="8" w:tplc="D40C8EAC">
      <w:numFmt w:val="bullet"/>
      <w:lvlText w:val="•"/>
      <w:lvlJc w:val="left"/>
      <w:pPr>
        <w:ind w:left="8474" w:hanging="218"/>
      </w:pPr>
      <w:rPr>
        <w:rFonts w:hint="default"/>
      </w:rPr>
    </w:lvl>
  </w:abstractNum>
  <w:abstractNum w:abstractNumId="4" w15:restartNumberingAfterBreak="0">
    <w:nsid w:val="39AD736A"/>
    <w:multiLevelType w:val="hybridMultilevel"/>
    <w:tmpl w:val="0DBAF61A"/>
    <w:lvl w:ilvl="0" w:tplc="FA8C584E">
      <w:start w:val="16"/>
      <w:numFmt w:val="decimal"/>
      <w:lvlText w:val="%1."/>
      <w:lvlJc w:val="left"/>
      <w:pPr>
        <w:ind w:left="939" w:hanging="333"/>
        <w:jc w:val="left"/>
      </w:pPr>
      <w:rPr>
        <w:rFonts w:ascii="Arial" w:eastAsia="Arial" w:hAnsi="Arial" w:cs="Arial" w:hint="default"/>
        <w:spacing w:val="-1"/>
        <w:w w:val="102"/>
        <w:sz w:val="20"/>
        <w:szCs w:val="20"/>
      </w:rPr>
    </w:lvl>
    <w:lvl w:ilvl="1" w:tplc="39420C3C">
      <w:numFmt w:val="bullet"/>
      <w:lvlText w:val="•"/>
      <w:lvlJc w:val="left"/>
      <w:pPr>
        <w:ind w:left="1890" w:hanging="333"/>
      </w:pPr>
      <w:rPr>
        <w:rFonts w:hint="default"/>
      </w:rPr>
    </w:lvl>
    <w:lvl w:ilvl="2" w:tplc="DFCA0C5A">
      <w:numFmt w:val="bullet"/>
      <w:lvlText w:val="•"/>
      <w:lvlJc w:val="left"/>
      <w:pPr>
        <w:ind w:left="2840" w:hanging="333"/>
      </w:pPr>
      <w:rPr>
        <w:rFonts w:hint="default"/>
      </w:rPr>
    </w:lvl>
    <w:lvl w:ilvl="3" w:tplc="402676D2">
      <w:numFmt w:val="bullet"/>
      <w:lvlText w:val="•"/>
      <w:lvlJc w:val="left"/>
      <w:pPr>
        <w:ind w:left="3790" w:hanging="333"/>
      </w:pPr>
      <w:rPr>
        <w:rFonts w:hint="default"/>
      </w:rPr>
    </w:lvl>
    <w:lvl w:ilvl="4" w:tplc="C4048690">
      <w:numFmt w:val="bullet"/>
      <w:lvlText w:val="•"/>
      <w:lvlJc w:val="left"/>
      <w:pPr>
        <w:ind w:left="4741" w:hanging="333"/>
      </w:pPr>
      <w:rPr>
        <w:rFonts w:hint="default"/>
      </w:rPr>
    </w:lvl>
    <w:lvl w:ilvl="5" w:tplc="DE5E63B2">
      <w:numFmt w:val="bullet"/>
      <w:lvlText w:val="•"/>
      <w:lvlJc w:val="left"/>
      <w:pPr>
        <w:ind w:left="5691" w:hanging="333"/>
      </w:pPr>
      <w:rPr>
        <w:rFonts w:hint="default"/>
      </w:rPr>
    </w:lvl>
    <w:lvl w:ilvl="6" w:tplc="3F2E1338">
      <w:numFmt w:val="bullet"/>
      <w:lvlText w:val="•"/>
      <w:lvlJc w:val="left"/>
      <w:pPr>
        <w:ind w:left="6641" w:hanging="333"/>
      </w:pPr>
      <w:rPr>
        <w:rFonts w:hint="default"/>
      </w:rPr>
    </w:lvl>
    <w:lvl w:ilvl="7" w:tplc="CD165F84">
      <w:numFmt w:val="bullet"/>
      <w:lvlText w:val="•"/>
      <w:lvlJc w:val="left"/>
      <w:pPr>
        <w:ind w:left="7592" w:hanging="333"/>
      </w:pPr>
      <w:rPr>
        <w:rFonts w:hint="default"/>
      </w:rPr>
    </w:lvl>
    <w:lvl w:ilvl="8" w:tplc="CF14CB3C">
      <w:numFmt w:val="bullet"/>
      <w:lvlText w:val="•"/>
      <w:lvlJc w:val="left"/>
      <w:pPr>
        <w:ind w:left="8542" w:hanging="333"/>
      </w:pPr>
      <w:rPr>
        <w:rFonts w:hint="default"/>
      </w:rPr>
    </w:lvl>
  </w:abstractNum>
  <w:abstractNum w:abstractNumId="5" w15:restartNumberingAfterBreak="0">
    <w:nsid w:val="62ED5B1F"/>
    <w:multiLevelType w:val="hybridMultilevel"/>
    <w:tmpl w:val="DFE28D3A"/>
    <w:lvl w:ilvl="0" w:tplc="7DAE00D8">
      <w:start w:val="1"/>
      <w:numFmt w:val="decimal"/>
      <w:lvlText w:val="%1."/>
      <w:lvlJc w:val="left"/>
      <w:pPr>
        <w:ind w:left="325" w:hanging="228"/>
        <w:jc w:val="left"/>
      </w:pPr>
      <w:rPr>
        <w:rFonts w:ascii="Arial" w:eastAsia="Arial" w:hAnsi="Arial" w:cs="Arial" w:hint="default"/>
        <w:b/>
        <w:bCs/>
        <w:spacing w:val="-1"/>
        <w:w w:val="102"/>
        <w:sz w:val="20"/>
        <w:szCs w:val="20"/>
      </w:rPr>
    </w:lvl>
    <w:lvl w:ilvl="1" w:tplc="B3E4A778">
      <w:numFmt w:val="bullet"/>
      <w:lvlText w:val="•"/>
      <w:lvlJc w:val="left"/>
      <w:pPr>
        <w:ind w:left="1332" w:hanging="228"/>
      </w:pPr>
      <w:rPr>
        <w:rFonts w:hint="default"/>
      </w:rPr>
    </w:lvl>
    <w:lvl w:ilvl="2" w:tplc="497EEE98">
      <w:numFmt w:val="bullet"/>
      <w:lvlText w:val="•"/>
      <w:lvlJc w:val="left"/>
      <w:pPr>
        <w:ind w:left="2344" w:hanging="228"/>
      </w:pPr>
      <w:rPr>
        <w:rFonts w:hint="default"/>
      </w:rPr>
    </w:lvl>
    <w:lvl w:ilvl="3" w:tplc="BB5434FA">
      <w:numFmt w:val="bullet"/>
      <w:lvlText w:val="•"/>
      <w:lvlJc w:val="left"/>
      <w:pPr>
        <w:ind w:left="3356" w:hanging="228"/>
      </w:pPr>
      <w:rPr>
        <w:rFonts w:hint="default"/>
      </w:rPr>
    </w:lvl>
    <w:lvl w:ilvl="4" w:tplc="B802B0EC">
      <w:numFmt w:val="bullet"/>
      <w:lvlText w:val="•"/>
      <w:lvlJc w:val="left"/>
      <w:pPr>
        <w:ind w:left="4369" w:hanging="228"/>
      </w:pPr>
      <w:rPr>
        <w:rFonts w:hint="default"/>
      </w:rPr>
    </w:lvl>
    <w:lvl w:ilvl="5" w:tplc="DBCA50BE">
      <w:numFmt w:val="bullet"/>
      <w:lvlText w:val="•"/>
      <w:lvlJc w:val="left"/>
      <w:pPr>
        <w:ind w:left="5381" w:hanging="228"/>
      </w:pPr>
      <w:rPr>
        <w:rFonts w:hint="default"/>
      </w:rPr>
    </w:lvl>
    <w:lvl w:ilvl="6" w:tplc="17821F6E">
      <w:numFmt w:val="bullet"/>
      <w:lvlText w:val="•"/>
      <w:lvlJc w:val="left"/>
      <w:pPr>
        <w:ind w:left="6393" w:hanging="228"/>
      </w:pPr>
      <w:rPr>
        <w:rFonts w:hint="default"/>
      </w:rPr>
    </w:lvl>
    <w:lvl w:ilvl="7" w:tplc="41A23CFE">
      <w:numFmt w:val="bullet"/>
      <w:lvlText w:val="•"/>
      <w:lvlJc w:val="left"/>
      <w:pPr>
        <w:ind w:left="7406" w:hanging="228"/>
      </w:pPr>
      <w:rPr>
        <w:rFonts w:hint="default"/>
      </w:rPr>
    </w:lvl>
    <w:lvl w:ilvl="8" w:tplc="665674D4">
      <w:numFmt w:val="bullet"/>
      <w:lvlText w:val="•"/>
      <w:lvlJc w:val="left"/>
      <w:pPr>
        <w:ind w:left="8418" w:hanging="228"/>
      </w:pPr>
      <w:rPr>
        <w:rFonts w:hint="default"/>
      </w:rPr>
    </w:lvl>
  </w:abstractNum>
  <w:num w:numId="1">
    <w:abstractNumId w:val="2"/>
  </w:num>
  <w:num w:numId="2">
    <w:abstractNumId w:val="1"/>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DM1NjS2BNIGJko6SsGpxcWZ+XkgBYa1AAD4yPwsAAAA"/>
  </w:docVars>
  <w:rsids>
    <w:rsidRoot w:val="00193684"/>
    <w:rsid w:val="00193684"/>
    <w:rsid w:val="00574B3D"/>
    <w:rsid w:val="00D12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5B22367-A8EC-4E54-A2A5-3AECD366E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60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nmtccoalition.org/survey"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www.naics.com/search/"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2.xml"/><Relationship Id="rId28"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3.xml"/><Relationship Id="rId30" Type="http://schemas.openxmlformats.org/officeDocument/2006/relationships/hyperlink" Target="http://nmtccoalition.org/join-nmtc-coal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5</Pages>
  <Words>2971</Words>
  <Characters>16935</Characters>
  <Application>Microsoft Office Word</Application>
  <DocSecurity>0</DocSecurity>
  <Lines>141</Lines>
  <Paragraphs>39</Paragraphs>
  <ScaleCrop>false</ScaleCrop>
  <Company/>
  <LinksUpToDate>false</LinksUpToDate>
  <CharactersWithSpaces>1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w Survey</dc:title>
  <dc:creator>Paul Anderson</dc:creator>
  <cp:lastModifiedBy>Paul Anderson</cp:lastModifiedBy>
  <cp:revision>2</cp:revision>
  <dcterms:created xsi:type="dcterms:W3CDTF">2018-02-22T18:09:00Z</dcterms:created>
  <dcterms:modified xsi:type="dcterms:W3CDTF">2018-02-2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22T00:00:00Z</vt:filetime>
  </property>
  <property fmtid="{D5CDD505-2E9C-101B-9397-08002B2CF9AE}" pid="3" name="Creator">
    <vt:lpwstr>wkhtmltopdf 0.12.1</vt:lpwstr>
  </property>
  <property fmtid="{D5CDD505-2E9C-101B-9397-08002B2CF9AE}" pid="4" name="LastSaved">
    <vt:filetime>2018-02-22T00:00:00Z</vt:filetime>
  </property>
</Properties>
</file>